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D3BFE" w14:textId="77777777" w:rsidR="00B36C6E" w:rsidRPr="00B36C6E" w:rsidRDefault="00825F40" w:rsidP="00B36C6E">
      <w:pPr>
        <w:shd w:val="clear" w:color="auto" w:fill="FFFFFF"/>
        <w:spacing w:after="0" w:line="240" w:lineRule="auto"/>
        <w:outlineLvl w:val="2"/>
        <w:rPr>
          <w:rFonts w:ascii="Segoe UI" w:eastAsia="Times New Roman" w:hAnsi="Segoe UI" w:cs="Segoe UI"/>
          <w:b/>
          <w:bCs/>
          <w:color w:val="2E2F30"/>
          <w:sz w:val="27"/>
          <w:szCs w:val="27"/>
          <w:lang w:eastAsia="en-IN"/>
        </w:rPr>
      </w:pPr>
      <w:r>
        <w:rPr>
          <w:rFonts w:ascii="Segoe UI" w:eastAsia="Times New Roman" w:hAnsi="Segoe UI" w:cs="Segoe UI"/>
          <w:b/>
          <w:bCs/>
          <w:color w:val="2E2F30"/>
          <w:sz w:val="27"/>
          <w:szCs w:val="27"/>
          <w:lang w:eastAsia="en-IN"/>
        </w:rPr>
        <w:t>visual</w:t>
      </w:r>
      <w:r w:rsidR="00B36C6E" w:rsidRPr="00B36C6E">
        <w:rPr>
          <w:rFonts w:ascii="Segoe UI" w:eastAsia="Times New Roman" w:hAnsi="Segoe UI" w:cs="Segoe UI"/>
          <w:b/>
          <w:bCs/>
          <w:color w:val="2E2F30"/>
          <w:sz w:val="27"/>
          <w:szCs w:val="27"/>
          <w:lang w:eastAsia="en-IN"/>
        </w:rPr>
        <w:t>Shell Scripting Questions for Practice</w:t>
      </w:r>
    </w:p>
    <w:p w14:paraId="3AF32FC1" w14:textId="77777777" w:rsidR="00B36C6E" w:rsidRPr="00B36C6E" w:rsidRDefault="00B36C6E" w:rsidP="00B36C6E">
      <w:pPr>
        <w:shd w:val="clear" w:color="auto" w:fill="FFFFFF"/>
        <w:spacing w:after="0" w:line="240" w:lineRule="auto"/>
        <w:outlineLvl w:val="3"/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  <w:t>Beginner Level</w:t>
      </w:r>
      <w:r w:rsidR="00CF31C5"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  <w:br/>
      </w:r>
    </w:p>
    <w:p w14:paraId="1E7BC699" w14:textId="77777777" w:rsidR="00B36C6E" w:rsidRDefault="00B36C6E" w:rsidP="00B36C6E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hat is a shell script, and why is it used?</w:t>
      </w:r>
      <w:r w:rsidR="00CF31C5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0D7E9A00" w14:textId="77777777" w:rsidR="00CF31C5" w:rsidRDefault="00CF31C5" w:rsidP="00CF31C5">
      <w:pPr>
        <w:pStyle w:val="Heading2"/>
      </w:pPr>
      <w:r>
        <w:rPr>
          <w:rStyle w:val="Strong"/>
          <w:b w:val="0"/>
          <w:bCs w:val="0"/>
        </w:rPr>
        <w:t>What is a Shell Script?</w:t>
      </w:r>
    </w:p>
    <w:p w14:paraId="4CE6B13D" w14:textId="77777777" w:rsidR="00CF31C5" w:rsidRDefault="00CF31C5" w:rsidP="00CF31C5">
      <w:pPr>
        <w:pStyle w:val="NormalWeb"/>
      </w:pPr>
      <w:r>
        <w:t xml:space="preserve">A </w:t>
      </w:r>
      <w:r>
        <w:rPr>
          <w:rStyle w:val="Strong"/>
        </w:rPr>
        <w:t>shell script</w:t>
      </w:r>
      <w:r>
        <w:t xml:space="preserve"> is a text file that contains a sequence of </w:t>
      </w:r>
      <w:r>
        <w:rPr>
          <w:rStyle w:val="Strong"/>
        </w:rPr>
        <w:t>commands</w:t>
      </w:r>
      <w:r>
        <w:t xml:space="preserve"> written in a shell scripting language (such as </w:t>
      </w:r>
      <w:r>
        <w:rPr>
          <w:rStyle w:val="Strong"/>
        </w:rPr>
        <w:t>Bash</w:t>
      </w:r>
      <w:r>
        <w:t xml:space="preserve">, </w:t>
      </w:r>
      <w:r>
        <w:rPr>
          <w:rStyle w:val="Strong"/>
        </w:rPr>
        <w:t>Zsh</w:t>
      </w:r>
      <w:r>
        <w:t xml:space="preserve">, or </w:t>
      </w:r>
      <w:r>
        <w:rPr>
          <w:rStyle w:val="Strong"/>
        </w:rPr>
        <w:t>Sh</w:t>
      </w:r>
      <w:r>
        <w:t xml:space="preserve">). These commands are executed </w:t>
      </w:r>
      <w:r>
        <w:rPr>
          <w:rStyle w:val="Strong"/>
        </w:rPr>
        <w:t>sequentially</w:t>
      </w:r>
      <w:r>
        <w:t xml:space="preserve"> by the shell interpreter.</w:t>
      </w:r>
    </w:p>
    <w:p w14:paraId="492A56B0" w14:textId="77777777" w:rsidR="00CF31C5" w:rsidRDefault="00CF31C5" w:rsidP="00CF31C5">
      <w:pPr>
        <w:pStyle w:val="Heading3"/>
      </w:pPr>
      <w:r>
        <w:rPr>
          <w:rStyle w:val="Strong"/>
          <w:b/>
          <w:bCs/>
        </w:rPr>
        <w:t>Why is Shell Scripting Used?</w:t>
      </w:r>
    </w:p>
    <w:p w14:paraId="784C7C7E" w14:textId="77777777" w:rsidR="00CF31C5" w:rsidRDefault="00CF31C5" w:rsidP="00CF31C5">
      <w:pPr>
        <w:pStyle w:val="NormalWeb"/>
      </w:pPr>
      <w:r>
        <w:t xml:space="preserve">Shell scripts </w:t>
      </w:r>
      <w:r>
        <w:rPr>
          <w:rStyle w:val="Strong"/>
        </w:rPr>
        <w:t>automate repetitive tasks</w:t>
      </w:r>
      <w:r>
        <w:t xml:space="preserve"> and </w:t>
      </w:r>
      <w:r>
        <w:rPr>
          <w:rStyle w:val="Strong"/>
        </w:rPr>
        <w:t>simplify system administration</w:t>
      </w:r>
      <w:r>
        <w:t xml:space="preserve">. Instead of typing commands manually, you can write them in a script and run them </w:t>
      </w:r>
      <w:r>
        <w:rPr>
          <w:rStyle w:val="Strong"/>
        </w:rPr>
        <w:t>whenever needed</w:t>
      </w:r>
      <w:r>
        <w:t>.</w:t>
      </w:r>
    </w:p>
    <w:p w14:paraId="2950F6D2" w14:textId="77777777" w:rsidR="00CF31C5" w:rsidRDefault="00000000" w:rsidP="00CF31C5">
      <w:r>
        <w:pict w14:anchorId="568797B5">
          <v:rect id="_x0000_i1025" style="width:0;height:1.5pt" o:hralign="center" o:hrstd="t" o:hr="t" fillcolor="#a0a0a0" stroked="f"/>
        </w:pict>
      </w:r>
    </w:p>
    <w:p w14:paraId="2219924F" w14:textId="77777777" w:rsidR="00CF31C5" w:rsidRDefault="00CF31C5" w:rsidP="00CF31C5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📌</w:t>
      </w:r>
      <w:r>
        <w:rPr>
          <w:rStyle w:val="Strong"/>
          <w:b w:val="0"/>
          <w:bCs w:val="0"/>
        </w:rPr>
        <w:t xml:space="preserve"> Key Benefits of Shell Scripting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31"/>
        <w:gridCol w:w="8924"/>
      </w:tblGrid>
      <w:tr w:rsidR="00CF31C5" w14:paraId="28D5C38C" w14:textId="77777777" w:rsidTr="00CF31C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A0EA722" w14:textId="77777777" w:rsidR="00CF31C5" w:rsidRDefault="00CF31C5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2F2E934D" w14:textId="77777777" w:rsidR="00CF31C5" w:rsidRDefault="00CF31C5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Why It’s Useful</w:t>
            </w:r>
          </w:p>
        </w:tc>
      </w:tr>
      <w:tr w:rsidR="00CF31C5" w14:paraId="52524DFE" w14:textId="77777777" w:rsidTr="00CF31C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BB8BC8" w14:textId="77777777" w:rsidR="00CF31C5" w:rsidRDefault="00CF31C5">
            <w:r>
              <w:rPr>
                <w:rStyle w:val="Strong"/>
              </w:rPr>
              <w:t>Automation</w:t>
            </w:r>
          </w:p>
        </w:tc>
        <w:tc>
          <w:tcPr>
            <w:tcW w:w="0" w:type="auto"/>
            <w:vAlign w:val="center"/>
            <w:hideMark/>
          </w:tcPr>
          <w:p w14:paraId="54EE3ACB" w14:textId="77777777" w:rsidR="00CF31C5" w:rsidRDefault="00CF31C5">
            <w:r>
              <w:t>Reduces manual effort by automating tasks like backups, software installation, and system monitoring.</w:t>
            </w:r>
          </w:p>
        </w:tc>
      </w:tr>
      <w:tr w:rsidR="00CF31C5" w14:paraId="58B00793" w14:textId="77777777" w:rsidTr="00CF31C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86F7B8" w14:textId="77777777" w:rsidR="00CF31C5" w:rsidRDefault="00CF31C5">
            <w:r>
              <w:rPr>
                <w:rStyle w:val="Strong"/>
              </w:rPr>
              <w:t>Efficiency</w:t>
            </w:r>
          </w:p>
        </w:tc>
        <w:tc>
          <w:tcPr>
            <w:tcW w:w="0" w:type="auto"/>
            <w:vAlign w:val="center"/>
            <w:hideMark/>
          </w:tcPr>
          <w:p w14:paraId="66DA1DA4" w14:textId="77777777" w:rsidR="00CF31C5" w:rsidRDefault="00CF31C5">
            <w:r>
              <w:t>Executes multiple commands in one go, saving time.</w:t>
            </w:r>
          </w:p>
        </w:tc>
      </w:tr>
      <w:tr w:rsidR="00CF31C5" w14:paraId="1B956247" w14:textId="77777777" w:rsidTr="00CF31C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1F7AED" w14:textId="77777777" w:rsidR="00CF31C5" w:rsidRDefault="00CF31C5">
            <w:r>
              <w:rPr>
                <w:rStyle w:val="Strong"/>
              </w:rPr>
              <w:t>Customization</w:t>
            </w:r>
          </w:p>
        </w:tc>
        <w:tc>
          <w:tcPr>
            <w:tcW w:w="0" w:type="auto"/>
            <w:vAlign w:val="center"/>
            <w:hideMark/>
          </w:tcPr>
          <w:p w14:paraId="76BBBED8" w14:textId="77777777" w:rsidR="00CF31C5" w:rsidRDefault="00CF31C5">
            <w:r>
              <w:t>Helps create customized workflows and configurations.</w:t>
            </w:r>
          </w:p>
        </w:tc>
      </w:tr>
      <w:tr w:rsidR="00CF31C5" w14:paraId="253EF65D" w14:textId="77777777" w:rsidTr="00CF31C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E7F05E" w14:textId="77777777" w:rsidR="00CF31C5" w:rsidRDefault="00CF31C5">
            <w:r>
              <w:rPr>
                <w:rStyle w:val="Strong"/>
              </w:rPr>
              <w:t>System Administration</w:t>
            </w:r>
          </w:p>
        </w:tc>
        <w:tc>
          <w:tcPr>
            <w:tcW w:w="0" w:type="auto"/>
            <w:vAlign w:val="center"/>
            <w:hideMark/>
          </w:tcPr>
          <w:p w14:paraId="78FD3749" w14:textId="77777777" w:rsidR="00CF31C5" w:rsidRDefault="00CF31C5">
            <w:r>
              <w:t>Used for managing users, permissions, and monitoring system health.</w:t>
            </w:r>
          </w:p>
        </w:tc>
      </w:tr>
      <w:tr w:rsidR="00CF31C5" w14:paraId="70A644E5" w14:textId="77777777" w:rsidTr="00CF31C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7E1796" w14:textId="77777777" w:rsidR="00CF31C5" w:rsidRDefault="00CF31C5">
            <w:r>
              <w:rPr>
                <w:rStyle w:val="Strong"/>
              </w:rPr>
              <w:t>Task Scheduling</w:t>
            </w:r>
          </w:p>
        </w:tc>
        <w:tc>
          <w:tcPr>
            <w:tcW w:w="0" w:type="auto"/>
            <w:vAlign w:val="center"/>
            <w:hideMark/>
          </w:tcPr>
          <w:p w14:paraId="2F5BD279" w14:textId="77777777" w:rsidR="00CF31C5" w:rsidRDefault="00CF31C5">
            <w:r>
              <w:t xml:space="preserve">Can be used with </w:t>
            </w:r>
            <w:r>
              <w:rPr>
                <w:rStyle w:val="HTMLCode"/>
                <w:rFonts w:eastAsiaTheme="minorHAnsi"/>
              </w:rPr>
              <w:t>cron</w:t>
            </w:r>
            <w:r>
              <w:t xml:space="preserve"> jobs to run scripts at specific times.</w:t>
            </w:r>
          </w:p>
        </w:tc>
      </w:tr>
      <w:tr w:rsidR="00CF31C5" w14:paraId="5F89F5E4" w14:textId="77777777" w:rsidTr="00CF31C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ADF656" w14:textId="77777777" w:rsidR="00CF31C5" w:rsidRDefault="00CF31C5">
            <w:r>
              <w:rPr>
                <w:rStyle w:val="Strong"/>
              </w:rPr>
              <w:t>Error Handling</w:t>
            </w:r>
          </w:p>
        </w:tc>
        <w:tc>
          <w:tcPr>
            <w:tcW w:w="0" w:type="auto"/>
            <w:vAlign w:val="center"/>
            <w:hideMark/>
          </w:tcPr>
          <w:p w14:paraId="6DCFFF81" w14:textId="77777777" w:rsidR="00CF31C5" w:rsidRDefault="00CF31C5">
            <w:r>
              <w:t>Includes logic to handle failures and send alerts.</w:t>
            </w:r>
          </w:p>
        </w:tc>
      </w:tr>
    </w:tbl>
    <w:p w14:paraId="4AAB19BF" w14:textId="77777777" w:rsidR="00CF31C5" w:rsidRDefault="00000000" w:rsidP="00CF31C5">
      <w:r>
        <w:pict w14:anchorId="2AD3DC03">
          <v:rect id="_x0000_i1026" style="width:0;height:1.5pt" o:hralign="center" o:hrstd="t" o:hr="t" fillcolor="#a0a0a0" stroked="f"/>
        </w:pict>
      </w:r>
    </w:p>
    <w:p w14:paraId="2107A023" w14:textId="77777777" w:rsidR="00CF31C5" w:rsidRDefault="00CF31C5" w:rsidP="00CF31C5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📌</w:t>
      </w:r>
      <w:r>
        <w:rPr>
          <w:rStyle w:val="Strong"/>
          <w:b w:val="0"/>
          <w:bCs w:val="0"/>
        </w:rPr>
        <w:t xml:space="preserve"> Real-World Example of a Shell Script</w:t>
      </w:r>
    </w:p>
    <w:p w14:paraId="3C9719D5" w14:textId="77777777" w:rsidR="00CF31C5" w:rsidRDefault="00CF31C5" w:rsidP="00CF31C5">
      <w:pPr>
        <w:pStyle w:val="Heading3"/>
      </w:pPr>
      <w:r>
        <w:rPr>
          <w:rStyle w:val="Strong"/>
          <w:b/>
          <w:bCs/>
        </w:rPr>
        <w:t>Example: Backup a Directory</w:t>
      </w:r>
    </w:p>
    <w:p w14:paraId="0BC6E649" w14:textId="77777777" w:rsidR="00CF31C5" w:rsidRDefault="00CF31C5" w:rsidP="00CF31C5">
      <w:pPr>
        <w:pStyle w:val="NormalWeb"/>
      </w:pPr>
      <w:r>
        <w:t xml:space="preserve">This script creates a backup of the </w:t>
      </w:r>
      <w:r>
        <w:rPr>
          <w:rStyle w:val="HTMLCode"/>
        </w:rPr>
        <w:t>/home/user/docs</w:t>
      </w:r>
      <w:r>
        <w:t xml:space="preserve"> directory every time it runs.</w:t>
      </w:r>
    </w:p>
    <w:p w14:paraId="687D3331" w14:textId="77777777" w:rsidR="00CF31C5" w:rsidRDefault="00CF31C5" w:rsidP="00CF31C5">
      <w:pPr>
        <w:pStyle w:val="HTMLPreformatted"/>
        <w:rPr>
          <w:rStyle w:val="HTMLCode"/>
        </w:rPr>
      </w:pPr>
      <w:r>
        <w:rPr>
          <w:rStyle w:val="hljs-meta"/>
        </w:rPr>
        <w:t>#!/bin/bash</w:t>
      </w:r>
    </w:p>
    <w:p w14:paraId="2621D33E" w14:textId="77777777" w:rsidR="00CF31C5" w:rsidRDefault="00CF31C5" w:rsidP="00CF31C5">
      <w:pPr>
        <w:pStyle w:val="HTMLPreformatted"/>
        <w:rPr>
          <w:rStyle w:val="HTMLCode"/>
        </w:rPr>
      </w:pPr>
    </w:p>
    <w:p w14:paraId="7AB1AF56" w14:textId="77777777" w:rsidR="00CF31C5" w:rsidRDefault="00CF31C5" w:rsidP="00CF31C5">
      <w:pPr>
        <w:pStyle w:val="HTMLPreformatted"/>
        <w:rPr>
          <w:rStyle w:val="HTMLCode"/>
        </w:rPr>
      </w:pPr>
      <w:r>
        <w:rPr>
          <w:rStyle w:val="hljs-comment"/>
        </w:rPr>
        <w:t># Define variables</w:t>
      </w:r>
    </w:p>
    <w:p w14:paraId="0DA070D4" w14:textId="77777777" w:rsidR="00CF31C5" w:rsidRDefault="00CF31C5" w:rsidP="00CF31C5">
      <w:pPr>
        <w:pStyle w:val="HTMLPreformatted"/>
        <w:rPr>
          <w:rStyle w:val="HTMLCode"/>
        </w:rPr>
      </w:pPr>
      <w:r>
        <w:rPr>
          <w:rStyle w:val="HTMLCode"/>
        </w:rPr>
        <w:t>SOURCE_DIR=</w:t>
      </w:r>
      <w:r>
        <w:rPr>
          <w:rStyle w:val="hljs-string"/>
        </w:rPr>
        <w:t>"/home/user/docs"</w:t>
      </w:r>
    </w:p>
    <w:p w14:paraId="5F152EC9" w14:textId="77777777" w:rsidR="00CF31C5" w:rsidRDefault="00CF31C5" w:rsidP="00CF31C5">
      <w:pPr>
        <w:pStyle w:val="HTMLPreformatted"/>
        <w:rPr>
          <w:rStyle w:val="HTMLCode"/>
        </w:rPr>
      </w:pPr>
      <w:r>
        <w:rPr>
          <w:rStyle w:val="HTMLCode"/>
        </w:rPr>
        <w:t>BACKUP_DIR=</w:t>
      </w:r>
      <w:r>
        <w:rPr>
          <w:rStyle w:val="hljs-string"/>
        </w:rPr>
        <w:t>"/home/user/backup"</w:t>
      </w:r>
    </w:p>
    <w:p w14:paraId="4AB0B095" w14:textId="77777777" w:rsidR="00CF31C5" w:rsidRDefault="00CF31C5" w:rsidP="00CF31C5">
      <w:pPr>
        <w:pStyle w:val="HTMLPreformatted"/>
        <w:rPr>
          <w:rStyle w:val="HTMLCode"/>
        </w:rPr>
      </w:pPr>
      <w:r>
        <w:rPr>
          <w:rStyle w:val="HTMLCode"/>
        </w:rPr>
        <w:t>TIMESTAMP=$(</w:t>
      </w:r>
      <w:r>
        <w:rPr>
          <w:rStyle w:val="hljs-builtin"/>
        </w:rPr>
        <w:t>date</w:t>
      </w:r>
      <w:r>
        <w:rPr>
          <w:rStyle w:val="HTMLCode"/>
        </w:rPr>
        <w:t xml:space="preserve"> +</w:t>
      </w:r>
      <w:r>
        <w:rPr>
          <w:rStyle w:val="hljs-string"/>
        </w:rPr>
        <w:t>"%Y-%m-%d_%H-%M-%S"</w:t>
      </w:r>
      <w:r>
        <w:rPr>
          <w:rStyle w:val="HTMLCode"/>
        </w:rPr>
        <w:t>)</w:t>
      </w:r>
    </w:p>
    <w:p w14:paraId="77731C9E" w14:textId="77777777" w:rsidR="00CF31C5" w:rsidRDefault="00CF31C5" w:rsidP="00CF31C5">
      <w:pPr>
        <w:pStyle w:val="HTMLPreformatted"/>
        <w:rPr>
          <w:rStyle w:val="HTMLCode"/>
        </w:rPr>
      </w:pPr>
      <w:r>
        <w:rPr>
          <w:rStyle w:val="HTMLCode"/>
        </w:rPr>
        <w:t>BACKUP_FILE=</w:t>
      </w:r>
      <w:r>
        <w:rPr>
          <w:rStyle w:val="hljs-string"/>
        </w:rPr>
        <w:t>"backup_</w:t>
      </w:r>
      <w:r>
        <w:rPr>
          <w:rStyle w:val="hljs-variable"/>
        </w:rPr>
        <w:t>$TIMESTAMP</w:t>
      </w:r>
      <w:r>
        <w:rPr>
          <w:rStyle w:val="hljs-string"/>
        </w:rPr>
        <w:t>.tar.gz"</w:t>
      </w:r>
    </w:p>
    <w:p w14:paraId="161DC719" w14:textId="77777777" w:rsidR="00CF31C5" w:rsidRDefault="00CF31C5" w:rsidP="00CF31C5">
      <w:pPr>
        <w:pStyle w:val="HTMLPreformatted"/>
        <w:rPr>
          <w:rStyle w:val="HTMLCode"/>
        </w:rPr>
      </w:pPr>
    </w:p>
    <w:p w14:paraId="0F6BBA90" w14:textId="77777777" w:rsidR="00CF31C5" w:rsidRDefault="00CF31C5" w:rsidP="00CF31C5">
      <w:pPr>
        <w:pStyle w:val="HTMLPreformatted"/>
        <w:rPr>
          <w:rStyle w:val="HTMLCode"/>
        </w:rPr>
      </w:pPr>
      <w:r>
        <w:rPr>
          <w:rStyle w:val="hljs-comment"/>
        </w:rPr>
        <w:t># Create a backup</w:t>
      </w:r>
    </w:p>
    <w:p w14:paraId="32E0EDCC" w14:textId="77777777" w:rsidR="00CF31C5" w:rsidRDefault="00CF31C5" w:rsidP="00CF31C5">
      <w:pPr>
        <w:pStyle w:val="HTMLPreformatted"/>
        <w:rPr>
          <w:rStyle w:val="HTMLCode"/>
        </w:rPr>
      </w:pPr>
      <w:r>
        <w:rPr>
          <w:rStyle w:val="HTMLCode"/>
        </w:rPr>
        <w:t xml:space="preserve">tar -czf </w:t>
      </w:r>
      <w:r>
        <w:rPr>
          <w:rStyle w:val="hljs-variable"/>
        </w:rPr>
        <w:t>$BACKUP_DIR</w:t>
      </w:r>
      <w:r>
        <w:rPr>
          <w:rStyle w:val="HTMLCode"/>
        </w:rPr>
        <w:t>/</w:t>
      </w:r>
      <w:r>
        <w:rPr>
          <w:rStyle w:val="hljs-variable"/>
        </w:rPr>
        <w:t>$BACKUP_FILE</w:t>
      </w:r>
      <w:r>
        <w:rPr>
          <w:rStyle w:val="HTMLCode"/>
        </w:rPr>
        <w:t xml:space="preserve"> </w:t>
      </w:r>
      <w:r>
        <w:rPr>
          <w:rStyle w:val="hljs-variable"/>
        </w:rPr>
        <w:t>$SOURCE_DIR</w:t>
      </w:r>
    </w:p>
    <w:p w14:paraId="7A0F6985" w14:textId="77777777" w:rsidR="00CF31C5" w:rsidRDefault="00CF31C5" w:rsidP="00CF31C5">
      <w:pPr>
        <w:pStyle w:val="HTMLPreformatted"/>
        <w:rPr>
          <w:rStyle w:val="HTMLCode"/>
        </w:rPr>
      </w:pPr>
    </w:p>
    <w:p w14:paraId="3C501F48" w14:textId="77777777" w:rsidR="00CF31C5" w:rsidRDefault="00CF31C5" w:rsidP="00CF31C5">
      <w:pPr>
        <w:pStyle w:val="HTMLPreformatted"/>
        <w:rPr>
          <w:rStyle w:val="HTMLCode"/>
        </w:rPr>
      </w:pPr>
      <w:r>
        <w:rPr>
          <w:rStyle w:val="hljs-comment"/>
        </w:rPr>
        <w:t># Print success message</w:t>
      </w:r>
    </w:p>
    <w:p w14:paraId="68CCF2AF" w14:textId="77777777" w:rsidR="00CF31C5" w:rsidRDefault="00CF31C5" w:rsidP="00CF31C5">
      <w:pPr>
        <w:pStyle w:val="HTMLPreformatted"/>
        <w:rPr>
          <w:rStyle w:val="HTMLCode"/>
        </w:rPr>
      </w:pP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 xml:space="preserve">"Backup created: </w:t>
      </w:r>
      <w:r>
        <w:rPr>
          <w:rStyle w:val="hljs-variable"/>
        </w:rPr>
        <w:t>$BACKUP_DIR</w:t>
      </w:r>
      <w:r>
        <w:rPr>
          <w:rStyle w:val="hljs-string"/>
        </w:rPr>
        <w:t>/</w:t>
      </w:r>
      <w:r>
        <w:rPr>
          <w:rStyle w:val="hljs-variable"/>
        </w:rPr>
        <w:t>$BACKUP_FILE</w:t>
      </w:r>
      <w:r>
        <w:rPr>
          <w:rStyle w:val="hljs-string"/>
        </w:rPr>
        <w:t>"</w:t>
      </w:r>
    </w:p>
    <w:p w14:paraId="19870223" w14:textId="77777777" w:rsidR="00CF31C5" w:rsidRDefault="00CF31C5" w:rsidP="00CF31C5">
      <w:pPr>
        <w:pStyle w:val="Heading3"/>
      </w:pPr>
      <w:r>
        <w:rPr>
          <w:rStyle w:val="Strong"/>
          <w:b/>
          <w:bCs/>
        </w:rPr>
        <w:t>How It Works:</w:t>
      </w:r>
    </w:p>
    <w:p w14:paraId="6B69B508" w14:textId="77777777" w:rsidR="00CF31C5" w:rsidRDefault="00CF31C5" w:rsidP="00CF31C5">
      <w:pPr>
        <w:numPr>
          <w:ilvl w:val="0"/>
          <w:numId w:val="12"/>
        </w:numPr>
        <w:spacing w:before="100" w:beforeAutospacing="1" w:after="100" w:afterAutospacing="1" w:line="240" w:lineRule="auto"/>
      </w:pPr>
      <w:r>
        <w:rPr>
          <w:rStyle w:val="Strong"/>
        </w:rPr>
        <w:lastRenderedPageBreak/>
        <w:t>Defines variables</w:t>
      </w:r>
      <w:r>
        <w:t xml:space="preserve"> (</w:t>
      </w:r>
      <w:r>
        <w:rPr>
          <w:rStyle w:val="HTMLCode"/>
          <w:rFonts w:eastAsiaTheme="minorHAnsi"/>
        </w:rPr>
        <w:t>SOURCE_DIR</w:t>
      </w:r>
      <w:r>
        <w:t xml:space="preserve">, </w:t>
      </w:r>
      <w:r>
        <w:rPr>
          <w:rStyle w:val="HTMLCode"/>
          <w:rFonts w:eastAsiaTheme="minorHAnsi"/>
        </w:rPr>
        <w:t>BACKUP_DIR</w:t>
      </w:r>
      <w:r>
        <w:t xml:space="preserve">, </w:t>
      </w:r>
      <w:r>
        <w:rPr>
          <w:rStyle w:val="HTMLCode"/>
          <w:rFonts w:eastAsiaTheme="minorHAnsi"/>
        </w:rPr>
        <w:t>TIMESTAMP</w:t>
      </w:r>
      <w:r>
        <w:t>).</w:t>
      </w:r>
    </w:p>
    <w:p w14:paraId="5152D636" w14:textId="77777777" w:rsidR="00CF31C5" w:rsidRDefault="00CF31C5" w:rsidP="00CF31C5">
      <w:pPr>
        <w:numPr>
          <w:ilvl w:val="0"/>
          <w:numId w:val="12"/>
        </w:numPr>
        <w:spacing w:before="100" w:beforeAutospacing="1" w:after="100" w:afterAutospacing="1" w:line="240" w:lineRule="auto"/>
      </w:pPr>
      <w:r>
        <w:rPr>
          <w:rStyle w:val="Strong"/>
        </w:rPr>
        <w:t xml:space="preserve">Uses </w:t>
      </w:r>
      <w:r>
        <w:rPr>
          <w:rStyle w:val="HTMLCode"/>
          <w:rFonts w:eastAsiaTheme="minorHAnsi"/>
          <w:b/>
          <w:bCs/>
        </w:rPr>
        <w:t>tar</w:t>
      </w:r>
      <w:r>
        <w:rPr>
          <w:rStyle w:val="Strong"/>
        </w:rPr>
        <w:t xml:space="preserve"> command</w:t>
      </w:r>
      <w:r>
        <w:t xml:space="preserve"> to compress the directory.</w:t>
      </w:r>
    </w:p>
    <w:p w14:paraId="71F0BB71" w14:textId="77777777" w:rsidR="00CF31C5" w:rsidRDefault="00CF31C5" w:rsidP="00CF31C5">
      <w:pPr>
        <w:numPr>
          <w:ilvl w:val="0"/>
          <w:numId w:val="12"/>
        </w:numPr>
        <w:spacing w:before="100" w:beforeAutospacing="1" w:after="100" w:afterAutospacing="1" w:line="240" w:lineRule="auto"/>
      </w:pPr>
      <w:r>
        <w:rPr>
          <w:rStyle w:val="Strong"/>
        </w:rPr>
        <w:t>Stores backup with a timestamp</w:t>
      </w:r>
      <w:r>
        <w:t>.</w:t>
      </w:r>
    </w:p>
    <w:p w14:paraId="3B53D87C" w14:textId="77777777" w:rsidR="00CF31C5" w:rsidRDefault="00CF31C5" w:rsidP="00CF31C5">
      <w:pPr>
        <w:numPr>
          <w:ilvl w:val="0"/>
          <w:numId w:val="12"/>
        </w:numPr>
        <w:spacing w:before="100" w:beforeAutospacing="1" w:after="100" w:afterAutospacing="1" w:line="240" w:lineRule="auto"/>
      </w:pPr>
      <w:r>
        <w:rPr>
          <w:rStyle w:val="Strong"/>
        </w:rPr>
        <w:t>Prints a success message</w:t>
      </w:r>
      <w:r>
        <w:t>.</w:t>
      </w:r>
    </w:p>
    <w:p w14:paraId="1AA4DF65" w14:textId="77777777" w:rsidR="00CF31C5" w:rsidRDefault="00000000" w:rsidP="00CF31C5">
      <w:pPr>
        <w:spacing w:after="0"/>
      </w:pPr>
      <w:r>
        <w:pict w14:anchorId="1CAC3017">
          <v:rect id="_x0000_i1027" style="width:0;height:1.5pt" o:hralign="center" o:hrstd="t" o:hr="t" fillcolor="#a0a0a0" stroked="f"/>
        </w:pict>
      </w:r>
    </w:p>
    <w:p w14:paraId="421AF112" w14:textId="77777777" w:rsidR="00CF31C5" w:rsidRDefault="00CF31C5" w:rsidP="00CF31C5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📌</w:t>
      </w:r>
      <w:r>
        <w:rPr>
          <w:rStyle w:val="Strong"/>
          <w:b w:val="0"/>
          <w:bCs w:val="0"/>
        </w:rPr>
        <w:t xml:space="preserve"> How to Run a Shell Script</w:t>
      </w:r>
    </w:p>
    <w:p w14:paraId="1E9F0F0A" w14:textId="77777777" w:rsidR="00CF31C5" w:rsidRDefault="00CF31C5" w:rsidP="00CF31C5">
      <w:pPr>
        <w:numPr>
          <w:ilvl w:val="0"/>
          <w:numId w:val="13"/>
        </w:numPr>
        <w:spacing w:before="100" w:beforeAutospacing="1" w:after="100" w:afterAutospacing="1" w:line="240" w:lineRule="auto"/>
      </w:pPr>
      <w:r>
        <w:rPr>
          <w:rStyle w:val="Strong"/>
        </w:rPr>
        <w:t>Create a script file</w:t>
      </w:r>
      <w:r>
        <w:t xml:space="preserve">: </w:t>
      </w:r>
    </w:p>
    <w:p w14:paraId="5710C1C2" w14:textId="77777777" w:rsidR="00CF31C5" w:rsidRDefault="00CF31C5" w:rsidP="00CF31C5">
      <w:pPr>
        <w:pStyle w:val="HTMLPreformatted"/>
        <w:ind w:left="720"/>
      </w:pPr>
      <w:r>
        <w:t>bash</w:t>
      </w:r>
    </w:p>
    <w:p w14:paraId="38E60220" w14:textId="77777777" w:rsidR="00CF31C5" w:rsidRDefault="00656848" w:rsidP="00CF31C5">
      <w:pPr>
        <w:pStyle w:val="HTMLPreformatted"/>
        <w:ind w:left="720"/>
      </w:pPr>
      <w:r>
        <w:t xml:space="preserve">  </w:t>
      </w:r>
    </w:p>
    <w:p w14:paraId="6AEC4683" w14:textId="77777777" w:rsidR="00CF31C5" w:rsidRDefault="00CF31C5" w:rsidP="00CF31C5">
      <w:pPr>
        <w:pStyle w:val="HTMLPreformatted"/>
        <w:ind w:left="720"/>
        <w:rPr>
          <w:rStyle w:val="HTMLCode"/>
        </w:rPr>
      </w:pPr>
      <w:r>
        <w:rPr>
          <w:rStyle w:val="HTMLCode"/>
        </w:rPr>
        <w:t>nano myscript.sh</w:t>
      </w:r>
    </w:p>
    <w:p w14:paraId="0559F4F9" w14:textId="77777777" w:rsidR="00CF31C5" w:rsidRDefault="00CF31C5" w:rsidP="00CF31C5">
      <w:pPr>
        <w:numPr>
          <w:ilvl w:val="0"/>
          <w:numId w:val="13"/>
        </w:numPr>
        <w:spacing w:before="100" w:beforeAutospacing="1" w:after="100" w:afterAutospacing="1" w:line="240" w:lineRule="auto"/>
      </w:pPr>
      <w:r>
        <w:rPr>
          <w:rStyle w:val="Strong"/>
        </w:rPr>
        <w:t>Add commands inside the file</w:t>
      </w:r>
      <w:r>
        <w:t xml:space="preserve"> (starting with </w:t>
      </w:r>
      <w:r>
        <w:rPr>
          <w:rStyle w:val="HTMLCode"/>
          <w:rFonts w:eastAsiaTheme="minorHAnsi"/>
        </w:rPr>
        <w:t>#!/bin/bash</w:t>
      </w:r>
      <w:r>
        <w:t>).</w:t>
      </w:r>
    </w:p>
    <w:p w14:paraId="67179ECA" w14:textId="77777777" w:rsidR="00CF31C5" w:rsidRDefault="00CF31C5" w:rsidP="00CF31C5">
      <w:pPr>
        <w:numPr>
          <w:ilvl w:val="0"/>
          <w:numId w:val="13"/>
        </w:numPr>
        <w:spacing w:before="100" w:beforeAutospacing="1" w:after="100" w:afterAutospacing="1" w:line="240" w:lineRule="auto"/>
      </w:pPr>
      <w:r>
        <w:rPr>
          <w:rStyle w:val="Strong"/>
        </w:rPr>
        <w:t>Make the script executable</w:t>
      </w:r>
      <w:r>
        <w:t xml:space="preserve">: </w:t>
      </w:r>
    </w:p>
    <w:p w14:paraId="10339D47" w14:textId="77777777" w:rsidR="00CF31C5" w:rsidRDefault="00CF31C5" w:rsidP="00CF31C5">
      <w:pPr>
        <w:pStyle w:val="HTMLPreformatted"/>
        <w:ind w:left="720"/>
      </w:pPr>
      <w:r>
        <w:t>bash</w:t>
      </w:r>
    </w:p>
    <w:p w14:paraId="272563DE" w14:textId="77777777" w:rsidR="00CF31C5" w:rsidRDefault="00656848" w:rsidP="00CF31C5">
      <w:pPr>
        <w:pStyle w:val="HTMLPreformatted"/>
        <w:ind w:left="720"/>
      </w:pPr>
      <w:r>
        <w:t xml:space="preserve">  </w:t>
      </w:r>
    </w:p>
    <w:p w14:paraId="60750287" w14:textId="77777777" w:rsidR="00CF31C5" w:rsidRDefault="00CF31C5" w:rsidP="00CF31C5">
      <w:pPr>
        <w:pStyle w:val="HTMLPreformatted"/>
        <w:ind w:left="720"/>
        <w:rPr>
          <w:rStyle w:val="HTMLCode"/>
        </w:rPr>
      </w:pPr>
      <w:r>
        <w:rPr>
          <w:rStyle w:val="hljs-builtin"/>
        </w:rPr>
        <w:t>chmod</w:t>
      </w:r>
      <w:r>
        <w:rPr>
          <w:rStyle w:val="HTMLCode"/>
        </w:rPr>
        <w:t xml:space="preserve"> +x myscript.sh</w:t>
      </w:r>
    </w:p>
    <w:p w14:paraId="03EEEECE" w14:textId="77777777" w:rsidR="00CF31C5" w:rsidRDefault="00CF31C5" w:rsidP="00CF31C5">
      <w:pPr>
        <w:numPr>
          <w:ilvl w:val="0"/>
          <w:numId w:val="13"/>
        </w:numPr>
        <w:spacing w:before="100" w:beforeAutospacing="1" w:after="100" w:afterAutospacing="1" w:line="240" w:lineRule="auto"/>
      </w:pPr>
      <w:r>
        <w:rPr>
          <w:rStyle w:val="Strong"/>
        </w:rPr>
        <w:t>Run the script</w:t>
      </w:r>
      <w:r>
        <w:t xml:space="preserve">: </w:t>
      </w:r>
    </w:p>
    <w:p w14:paraId="004C0EAF" w14:textId="77777777" w:rsidR="00CF31C5" w:rsidRDefault="00CF31C5" w:rsidP="00CF31C5">
      <w:pPr>
        <w:pStyle w:val="HTMLPreformatted"/>
        <w:ind w:left="720"/>
      </w:pPr>
      <w:r>
        <w:t>bash</w:t>
      </w:r>
    </w:p>
    <w:p w14:paraId="00DC0BBF" w14:textId="77777777" w:rsidR="00CF31C5" w:rsidRDefault="00656848" w:rsidP="00CF31C5">
      <w:pPr>
        <w:pStyle w:val="HTMLPreformatted"/>
        <w:ind w:left="720"/>
      </w:pPr>
      <w:r>
        <w:t xml:space="preserve">  </w:t>
      </w:r>
    </w:p>
    <w:p w14:paraId="14BB4C66" w14:textId="77777777" w:rsidR="00CF31C5" w:rsidRDefault="00CF31C5" w:rsidP="00CF31C5">
      <w:pPr>
        <w:pStyle w:val="HTMLPreformatted"/>
        <w:ind w:left="720"/>
        <w:rPr>
          <w:rStyle w:val="HTMLCode"/>
        </w:rPr>
      </w:pPr>
      <w:r>
        <w:rPr>
          <w:rStyle w:val="HTMLCode"/>
        </w:rPr>
        <w:t>./myscript.sh</w:t>
      </w:r>
    </w:p>
    <w:p w14:paraId="706E94C5" w14:textId="77777777" w:rsidR="00CF31C5" w:rsidRDefault="00000000" w:rsidP="00CF31C5">
      <w:r>
        <w:pict w14:anchorId="14BDA365">
          <v:rect id="_x0000_i1028" style="width:0;height:1.5pt" o:hralign="center" o:hrstd="t" o:hr="t" fillcolor="#a0a0a0" stroked="f"/>
        </w:pict>
      </w:r>
    </w:p>
    <w:p w14:paraId="5D4E3310" w14:textId="77777777" w:rsidR="00CF31C5" w:rsidRDefault="00CF31C5" w:rsidP="00CF31C5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📌</w:t>
      </w:r>
      <w:r>
        <w:rPr>
          <w:rStyle w:val="Strong"/>
          <w:b w:val="0"/>
          <w:bCs w:val="0"/>
        </w:rPr>
        <w:t xml:space="preserve"> Common Use Cases for Shell Scripts</w:t>
      </w:r>
    </w:p>
    <w:p w14:paraId="1C09E36D" w14:textId="77777777" w:rsidR="00CF31C5" w:rsidRDefault="00CF31C5" w:rsidP="00CF31C5">
      <w:pPr>
        <w:numPr>
          <w:ilvl w:val="0"/>
          <w:numId w:val="14"/>
        </w:numPr>
        <w:spacing w:before="100" w:beforeAutospacing="1" w:after="100" w:afterAutospacing="1" w:line="240" w:lineRule="auto"/>
      </w:pPr>
      <w:r>
        <w:t xml:space="preserve">Automating </w:t>
      </w:r>
      <w:r>
        <w:rPr>
          <w:rStyle w:val="Strong"/>
        </w:rPr>
        <w:t>server setup</w:t>
      </w:r>
      <w:r>
        <w:t xml:space="preserve"> (installing packages, configuring services).</w:t>
      </w:r>
    </w:p>
    <w:p w14:paraId="426694AE" w14:textId="77777777" w:rsidR="00CF31C5" w:rsidRDefault="00CF31C5" w:rsidP="00CF31C5">
      <w:pPr>
        <w:numPr>
          <w:ilvl w:val="0"/>
          <w:numId w:val="14"/>
        </w:numPr>
        <w:spacing w:before="100" w:beforeAutospacing="1" w:after="100" w:afterAutospacing="1" w:line="240" w:lineRule="auto"/>
      </w:pPr>
      <w:r>
        <w:rPr>
          <w:rStyle w:val="Strong"/>
        </w:rPr>
        <w:t>Managing users</w:t>
      </w:r>
      <w:r>
        <w:t xml:space="preserve"> (creating, deleting, modifying users).</w:t>
      </w:r>
    </w:p>
    <w:p w14:paraId="7462A702" w14:textId="77777777" w:rsidR="00CF31C5" w:rsidRDefault="00CF31C5" w:rsidP="00CF31C5">
      <w:pPr>
        <w:numPr>
          <w:ilvl w:val="0"/>
          <w:numId w:val="14"/>
        </w:numPr>
        <w:spacing w:before="100" w:beforeAutospacing="1" w:after="100" w:afterAutospacing="1" w:line="240" w:lineRule="auto"/>
      </w:pPr>
      <w:r>
        <w:rPr>
          <w:rStyle w:val="Strong"/>
        </w:rPr>
        <w:t>Monitoring system performance</w:t>
      </w:r>
      <w:r>
        <w:t xml:space="preserve"> (checking CPU, memory usage).</w:t>
      </w:r>
    </w:p>
    <w:p w14:paraId="07ADE2BA" w14:textId="77777777" w:rsidR="00CF31C5" w:rsidRDefault="00CF31C5" w:rsidP="00CF31C5">
      <w:pPr>
        <w:numPr>
          <w:ilvl w:val="0"/>
          <w:numId w:val="14"/>
        </w:numPr>
        <w:spacing w:before="100" w:beforeAutospacing="1" w:after="100" w:afterAutospacing="1" w:line="240" w:lineRule="auto"/>
      </w:pPr>
      <w:r>
        <w:rPr>
          <w:rStyle w:val="Strong"/>
        </w:rPr>
        <w:t>Automated deployments</w:t>
      </w:r>
      <w:r>
        <w:t xml:space="preserve"> (pulling updates, restarting services).</w:t>
      </w:r>
    </w:p>
    <w:p w14:paraId="34DFBBBC" w14:textId="77777777" w:rsidR="00CF31C5" w:rsidRDefault="00CF31C5" w:rsidP="00CF31C5">
      <w:pPr>
        <w:numPr>
          <w:ilvl w:val="0"/>
          <w:numId w:val="14"/>
        </w:numPr>
        <w:spacing w:before="100" w:beforeAutospacing="1" w:after="100" w:afterAutospacing="1" w:line="240" w:lineRule="auto"/>
      </w:pPr>
      <w:r>
        <w:rPr>
          <w:rStyle w:val="Strong"/>
        </w:rPr>
        <w:t>Log file analysis</w:t>
      </w:r>
      <w:r>
        <w:t xml:space="preserve"> (filtering and summarizing logs).</w:t>
      </w:r>
    </w:p>
    <w:p w14:paraId="0631DDB0" w14:textId="77777777" w:rsidR="00CF31C5" w:rsidRPr="00B36C6E" w:rsidRDefault="00CF31C5" w:rsidP="00CF31C5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421259DE" w14:textId="77777777" w:rsidR="00B36C6E" w:rsidRPr="00B36C6E" w:rsidRDefault="00B36C6E" w:rsidP="00B36C6E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print "Hello, World!".</w:t>
      </w:r>
      <w:r w:rsidR="00CF31C5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CF31C5" w:rsidRPr="00CF31C5">
        <w:rPr>
          <w:rFonts w:ascii="Segoe UI" w:eastAsia="Times New Roman" w:hAnsi="Segoe UI" w:cs="Segoe UI"/>
          <w:noProof/>
          <w:color w:val="2E2F30"/>
          <w:sz w:val="24"/>
          <w:szCs w:val="24"/>
          <w:lang w:eastAsia="en-IN"/>
        </w:rPr>
        <w:drawing>
          <wp:inline distT="0" distB="0" distL="0" distR="0" wp14:anchorId="4A3226A4" wp14:editId="01015054">
            <wp:extent cx="5731510" cy="1057275"/>
            <wp:effectExtent l="0" t="0" r="2540" b="9525"/>
            <wp:docPr id="1659748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748069" name=""/>
                    <pic:cNvPicPr/>
                  </pic:nvPicPr>
                  <pic:blipFill rotWithShape="1">
                    <a:blip r:embed="rId5"/>
                    <a:srcRect b="76224"/>
                    <a:stretch/>
                  </pic:blipFill>
                  <pic:spPr bwMode="auto">
                    <a:xfrm>
                      <a:off x="0" y="0"/>
                      <a:ext cx="5731510" cy="1057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F31C5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CF31C5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CF31C5" w:rsidRPr="00CF31C5">
        <w:rPr>
          <w:rFonts w:ascii="Segoe UI" w:eastAsia="Times New Roman" w:hAnsi="Segoe UI" w:cs="Segoe UI"/>
          <w:noProof/>
          <w:color w:val="2E2F30"/>
          <w:sz w:val="24"/>
          <w:szCs w:val="24"/>
          <w:lang w:eastAsia="en-IN"/>
        </w:rPr>
        <w:drawing>
          <wp:inline distT="0" distB="0" distL="0" distR="0" wp14:anchorId="2A734576" wp14:editId="233C9A62">
            <wp:extent cx="5731510" cy="941705"/>
            <wp:effectExtent l="0" t="0" r="2540" b="0"/>
            <wp:docPr id="17620455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748069" name=""/>
                    <pic:cNvPicPr/>
                  </pic:nvPicPr>
                  <pic:blipFill rotWithShape="1">
                    <a:blip r:embed="rId5"/>
                    <a:srcRect t="78823"/>
                    <a:stretch/>
                  </pic:blipFill>
                  <pic:spPr bwMode="auto">
                    <a:xfrm>
                      <a:off x="0" y="0"/>
                      <a:ext cx="5731510" cy="941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0E6493" w14:textId="77777777" w:rsidR="00CF31C5" w:rsidRDefault="00B36C6E" w:rsidP="00B36C6E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How do you take user input in a shell script?</w:t>
      </w:r>
      <w:r w:rsidR="00CF31C5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CF31C5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24354DD2" w14:textId="77777777" w:rsidR="00CF31C5" w:rsidRPr="00CF31C5" w:rsidRDefault="00CF31C5" w:rsidP="00CF31C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F31C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!/bin/bash</w:t>
      </w:r>
    </w:p>
    <w:p w14:paraId="2BF732C7" w14:textId="77777777" w:rsidR="00CF31C5" w:rsidRPr="00CF31C5" w:rsidRDefault="00CF31C5" w:rsidP="00CF31C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F31C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CF31C5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F31C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hat is your name ?"</w:t>
      </w:r>
    </w:p>
    <w:p w14:paraId="4563CCB1" w14:textId="77777777" w:rsidR="00CF31C5" w:rsidRPr="00CF31C5" w:rsidRDefault="00CF31C5" w:rsidP="00CF31C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20B07852" w14:textId="77777777" w:rsidR="00CF31C5" w:rsidRPr="00CF31C5" w:rsidRDefault="00CF31C5" w:rsidP="00CF31C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F31C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ad</w:t>
      </w:r>
      <w:r w:rsidRPr="00CF31C5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F31C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me</w:t>
      </w:r>
    </w:p>
    <w:p w14:paraId="2D04A959" w14:textId="77777777" w:rsidR="00CF31C5" w:rsidRPr="00CF31C5" w:rsidRDefault="00CF31C5" w:rsidP="00CF31C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26E180B8" w14:textId="77777777" w:rsidR="00CF31C5" w:rsidRPr="00CF31C5" w:rsidRDefault="00CF31C5" w:rsidP="00CF31C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F31C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lastRenderedPageBreak/>
        <w:t>echo</w:t>
      </w:r>
      <w:r w:rsidRPr="00CF31C5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F31C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o you love watching movies, learning about new gadgets ( like / don't like )?"</w:t>
      </w:r>
    </w:p>
    <w:p w14:paraId="3413CDF7" w14:textId="77777777" w:rsidR="00CF31C5" w:rsidRPr="00CF31C5" w:rsidRDefault="00CF31C5" w:rsidP="00CF31C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76D13C44" w14:textId="77777777" w:rsidR="00CF31C5" w:rsidRPr="00CF31C5" w:rsidRDefault="00CF31C5" w:rsidP="00CF31C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F31C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ad</w:t>
      </w:r>
      <w:r w:rsidRPr="00CF31C5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F31C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obbies</w:t>
      </w:r>
    </w:p>
    <w:p w14:paraId="5401FE1A" w14:textId="77777777" w:rsidR="00CF31C5" w:rsidRPr="00CF31C5" w:rsidRDefault="00CF31C5" w:rsidP="00CF31C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6B7E1FF5" w14:textId="77777777" w:rsidR="00CF31C5" w:rsidRPr="00CF31C5" w:rsidRDefault="00CF31C5" w:rsidP="00CF31C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F31C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CF31C5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F31C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re you a Devops Engineer (want / don't want) ?"</w:t>
      </w:r>
    </w:p>
    <w:p w14:paraId="609CE526" w14:textId="77777777" w:rsidR="00CF31C5" w:rsidRPr="00CF31C5" w:rsidRDefault="00CF31C5" w:rsidP="00CF31C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7E0FD96A" w14:textId="77777777" w:rsidR="00CF31C5" w:rsidRPr="00CF31C5" w:rsidRDefault="00CF31C5" w:rsidP="00CF31C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F31C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ad</w:t>
      </w:r>
      <w:r w:rsidRPr="00CF31C5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F31C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ns</w:t>
      </w:r>
    </w:p>
    <w:p w14:paraId="4114A5F4" w14:textId="77777777" w:rsidR="00CF31C5" w:rsidRPr="00CF31C5" w:rsidRDefault="00CF31C5" w:rsidP="00CF31C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502F5197" w14:textId="77777777" w:rsidR="00CF31C5" w:rsidRPr="00CF31C5" w:rsidRDefault="00CF31C5" w:rsidP="00CF31C5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F31C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CF31C5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F31C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Hello, I am </w:t>
      </w:r>
      <w:r w:rsidRPr="00CF31C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name</w:t>
      </w:r>
      <w:r w:rsidRPr="00CF31C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... I </w:t>
      </w:r>
      <w:r w:rsidRPr="00CF31C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hobbies</w:t>
      </w:r>
      <w:r w:rsidRPr="00CF31C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o love watching movies, learning about new gadgets ... I </w:t>
      </w:r>
      <w:r w:rsidRPr="00CF31C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ans</w:t>
      </w:r>
      <w:r w:rsidRPr="00CF31C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o become Devops Engineer ...."</w:t>
      </w:r>
    </w:p>
    <w:p w14:paraId="4259E06D" w14:textId="77777777" w:rsidR="00B36C6E" w:rsidRPr="00B36C6E" w:rsidRDefault="00CF31C5" w:rsidP="00A34C8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CF31C5">
        <w:rPr>
          <w:rFonts w:ascii="Segoe UI" w:eastAsia="Times New Roman" w:hAnsi="Segoe UI" w:cs="Segoe UI"/>
          <w:noProof/>
          <w:color w:val="2E2F30"/>
          <w:sz w:val="24"/>
          <w:szCs w:val="24"/>
          <w:lang w:eastAsia="en-IN"/>
        </w:rPr>
        <w:drawing>
          <wp:inline distT="0" distB="0" distL="0" distR="0" wp14:anchorId="66FB70C3" wp14:editId="5721D227">
            <wp:extent cx="7663815" cy="2590800"/>
            <wp:effectExtent l="0" t="0" r="0" b="0"/>
            <wp:docPr id="5399038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903841" name=""/>
                    <pic:cNvPicPr/>
                  </pic:nvPicPr>
                  <pic:blipFill rotWithShape="1">
                    <a:blip r:embed="rId6"/>
                    <a:srcRect t="55579"/>
                    <a:stretch/>
                  </pic:blipFill>
                  <pic:spPr bwMode="auto">
                    <a:xfrm>
                      <a:off x="0" y="0"/>
                      <a:ext cx="7675174" cy="2594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0D0395E2" w14:textId="77777777" w:rsidR="00B36C6E" w:rsidRDefault="00B36C6E" w:rsidP="00B36C6E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display the current date and time.</w:t>
      </w:r>
      <w:r w:rsidR="00BC788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5D99C23C" w14:textId="77777777" w:rsidR="00BC7881" w:rsidRPr="00BC7881" w:rsidRDefault="00BC7881" w:rsidP="00BC7881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C788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!/bin/bash</w:t>
      </w:r>
    </w:p>
    <w:p w14:paraId="6EBD6E68" w14:textId="77777777" w:rsidR="00BC7881" w:rsidRPr="00BC7881" w:rsidRDefault="00BC7881" w:rsidP="00BC7881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74417A39" w14:textId="77777777" w:rsidR="00BC7881" w:rsidRPr="00BC7881" w:rsidRDefault="00BC7881" w:rsidP="00BC7881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C788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Get the current date and time</w:t>
      </w:r>
    </w:p>
    <w:p w14:paraId="0EFAD306" w14:textId="77777777" w:rsidR="00BC7881" w:rsidRPr="00BC7881" w:rsidRDefault="00BC7881" w:rsidP="00BC7881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C788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dayDate</w:t>
      </w:r>
      <w:r w:rsidRPr="00BC788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C7881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$(</w:t>
      </w:r>
      <w:r w:rsidRPr="00BC788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ate</w:t>
      </w:r>
      <w:r w:rsidRPr="00BC7881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C788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</w:t>
      </w:r>
      <w:r w:rsidRPr="00BC7881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C788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wk</w:t>
      </w:r>
      <w:r w:rsidRPr="00BC7881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C788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{print $1, $2, $3}'</w:t>
      </w:r>
      <w:r w:rsidRPr="00BC7881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)</w:t>
      </w:r>
    </w:p>
    <w:p w14:paraId="477E3976" w14:textId="77777777" w:rsidR="00BC7881" w:rsidRPr="00BC7881" w:rsidRDefault="00BC7881" w:rsidP="00BC7881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C788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dayTime</w:t>
      </w:r>
      <w:r w:rsidRPr="00BC788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C7881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$(</w:t>
      </w:r>
      <w:r w:rsidRPr="00BC788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ate</w:t>
      </w:r>
      <w:r w:rsidRPr="00BC7881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C788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</w:t>
      </w:r>
      <w:r w:rsidRPr="00BC7881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C788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wk</w:t>
      </w:r>
      <w:r w:rsidRPr="00BC7881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C788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{print $4, $5}'</w:t>
      </w:r>
      <w:r w:rsidRPr="00BC7881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)</w:t>
      </w:r>
    </w:p>
    <w:p w14:paraId="506F4B1E" w14:textId="77777777" w:rsidR="00BC7881" w:rsidRPr="00BC7881" w:rsidRDefault="00BC7881" w:rsidP="00BC7881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58A1A346" w14:textId="77777777" w:rsidR="00BC7881" w:rsidRPr="00BC7881" w:rsidRDefault="00BC7881" w:rsidP="00BC7881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C788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Output the results</w:t>
      </w:r>
    </w:p>
    <w:p w14:paraId="4C01AB6A" w14:textId="77777777" w:rsidR="00BC7881" w:rsidRPr="00BC7881" w:rsidRDefault="00BC7881" w:rsidP="00BC7881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C788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BC7881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C788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Current date is </w:t>
      </w:r>
      <w:r w:rsidRPr="00BC788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todayDate</w:t>
      </w:r>
      <w:r w:rsidRPr="00BC788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719EC6D" w14:textId="77777777" w:rsidR="00BC7881" w:rsidRPr="00BC7881" w:rsidRDefault="00BC7881" w:rsidP="00BC7881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C788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BC7881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C788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Current time is </w:t>
      </w:r>
      <w:r w:rsidRPr="00BC788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todayTime</w:t>
      </w:r>
      <w:r w:rsidRPr="00BC788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38901985" w14:textId="77777777" w:rsidR="00BC7881" w:rsidRPr="00B36C6E" w:rsidRDefault="00BC7881" w:rsidP="00BC7881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A36516" w:rsidRPr="00A36516">
        <w:rPr>
          <w:rFonts w:ascii="Segoe UI" w:eastAsia="Times New Roman" w:hAnsi="Segoe UI" w:cs="Segoe UI"/>
          <w:noProof/>
          <w:color w:val="2E2F30"/>
          <w:sz w:val="24"/>
          <w:szCs w:val="24"/>
          <w:lang w:eastAsia="en-IN"/>
        </w:rPr>
        <w:drawing>
          <wp:inline distT="0" distB="0" distL="0" distR="0" wp14:anchorId="4787F424" wp14:editId="45ADD7FA">
            <wp:extent cx="5731510" cy="1003935"/>
            <wp:effectExtent l="0" t="0" r="2540" b="5715"/>
            <wp:docPr id="12243733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37336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07B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0407B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0407B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0407B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0407B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0407B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0407B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0407B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0407B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0407B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A36516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0B2FC9FA" w14:textId="77777777" w:rsidR="00B36C6E" w:rsidRPr="00B36C6E" w:rsidRDefault="00B36C6E" w:rsidP="00B36C6E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lastRenderedPageBreak/>
        <w:t>What is the difference between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sh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 and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bash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?</w:t>
      </w:r>
      <w:r w:rsidR="000407B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0407B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0407B1" w:rsidRPr="000407B1">
        <w:rPr>
          <w:rFonts w:ascii="Segoe UI" w:eastAsia="Times New Roman" w:hAnsi="Segoe UI" w:cs="Segoe UI"/>
          <w:noProof/>
          <w:color w:val="2E2F30"/>
          <w:sz w:val="24"/>
          <w:szCs w:val="24"/>
          <w:lang w:eastAsia="en-IN"/>
        </w:rPr>
        <w:drawing>
          <wp:inline distT="0" distB="0" distL="0" distR="0" wp14:anchorId="394375ED" wp14:editId="6C0FD259">
            <wp:extent cx="5731510" cy="3874135"/>
            <wp:effectExtent l="0" t="0" r="2540" b="0"/>
            <wp:docPr id="19706482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64823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7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07B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0407B1" w:rsidRPr="000407B1">
        <w:rPr>
          <w:rFonts w:ascii="Segoe UI" w:eastAsia="Times New Roman" w:hAnsi="Segoe UI" w:cs="Segoe UI"/>
          <w:noProof/>
          <w:color w:val="2E2F30"/>
          <w:sz w:val="24"/>
          <w:szCs w:val="24"/>
          <w:lang w:eastAsia="en-IN"/>
        </w:rPr>
        <w:drawing>
          <wp:inline distT="0" distB="0" distL="0" distR="0" wp14:anchorId="36058496" wp14:editId="0CBC49D5">
            <wp:extent cx="5731510" cy="4784090"/>
            <wp:effectExtent l="0" t="0" r="2540" b="0"/>
            <wp:docPr id="18627147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71470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8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07B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0407B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0407B1" w:rsidRPr="000407B1">
        <w:rPr>
          <w:rFonts w:ascii="Segoe UI" w:eastAsia="Times New Roman" w:hAnsi="Segoe UI" w:cs="Segoe UI"/>
          <w:noProof/>
          <w:color w:val="2E2F30"/>
          <w:sz w:val="24"/>
          <w:szCs w:val="24"/>
          <w:lang w:eastAsia="en-IN"/>
        </w:rPr>
        <w:lastRenderedPageBreak/>
        <w:drawing>
          <wp:inline distT="0" distB="0" distL="0" distR="0" wp14:anchorId="2E6933F7" wp14:editId="14FB5E6E">
            <wp:extent cx="4578985" cy="3107784"/>
            <wp:effectExtent l="0" t="0" r="0" b="0"/>
            <wp:docPr id="2094482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48288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82063" cy="3109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07B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43643A50" w14:textId="77777777" w:rsidR="00B36C6E" w:rsidRDefault="00B36C6E" w:rsidP="00B36C6E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heck if a file exists in the current directory.</w:t>
      </w:r>
    </w:p>
    <w:p w14:paraId="771DD544" w14:textId="77777777" w:rsidR="008E7068" w:rsidRPr="008E7068" w:rsidRDefault="008E7068" w:rsidP="008E7068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8E706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!/bin/bash</w:t>
      </w:r>
    </w:p>
    <w:p w14:paraId="4E8B9979" w14:textId="77777777" w:rsidR="008E7068" w:rsidRPr="008E7068" w:rsidRDefault="008E7068" w:rsidP="008E7068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5C8B95E4" w14:textId="77777777" w:rsidR="008E7068" w:rsidRPr="008E7068" w:rsidRDefault="008E7068" w:rsidP="008E7068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8E706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ILE</w:t>
      </w:r>
      <w:r w:rsidRPr="008E706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E706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mnt/d/Study/Linux/shell Scripting/Scripts/Practise_Scripts/HelloWorld.sh"</w:t>
      </w:r>
    </w:p>
    <w:p w14:paraId="72022AFC" w14:textId="77777777" w:rsidR="008E7068" w:rsidRPr="008E7068" w:rsidRDefault="008E7068" w:rsidP="008E7068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5837F99C" w14:textId="77777777" w:rsidR="008E7068" w:rsidRPr="008E7068" w:rsidRDefault="008E7068" w:rsidP="008E7068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8E706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8E7068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[ </w:t>
      </w:r>
      <w:r w:rsidRPr="008E706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e</w:t>
      </w:r>
      <w:r w:rsidRPr="008E7068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8E706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E706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FILE</w:t>
      </w:r>
      <w:r w:rsidRPr="008E706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E7068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]; </w:t>
      </w:r>
      <w:r w:rsidRPr="008E706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en</w:t>
      </w:r>
    </w:p>
    <w:p w14:paraId="766FBD72" w14:textId="77777777" w:rsidR="008E7068" w:rsidRPr="008E7068" w:rsidRDefault="008E7068" w:rsidP="008E7068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8E7068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8E706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8E7068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8E706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ile exists."</w:t>
      </w:r>
    </w:p>
    <w:p w14:paraId="37C3AE35" w14:textId="77777777" w:rsidR="008E7068" w:rsidRPr="008E7068" w:rsidRDefault="008E7068" w:rsidP="008E7068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8E706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68FF0164" w14:textId="77777777" w:rsidR="008E7068" w:rsidRPr="008E7068" w:rsidRDefault="008E7068" w:rsidP="008E7068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8E7068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8E706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8E7068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8E706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ile does not exist."</w:t>
      </w:r>
    </w:p>
    <w:p w14:paraId="19E546E0" w14:textId="77777777" w:rsidR="008E7068" w:rsidRPr="008E7068" w:rsidRDefault="008E7068" w:rsidP="008E7068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8E706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i</w:t>
      </w:r>
    </w:p>
    <w:p w14:paraId="0BDCC849" w14:textId="77777777" w:rsidR="008E7068" w:rsidRDefault="008E7068" w:rsidP="008E7068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Pr="008E7068">
        <w:rPr>
          <w:rFonts w:ascii="Segoe UI" w:eastAsia="Times New Roman" w:hAnsi="Segoe UI" w:cs="Segoe UI"/>
          <w:noProof/>
          <w:color w:val="2E2F30"/>
          <w:sz w:val="24"/>
          <w:szCs w:val="24"/>
          <w:lang w:eastAsia="en-IN"/>
        </w:rPr>
        <w:drawing>
          <wp:inline distT="0" distB="0" distL="0" distR="0" wp14:anchorId="0A625152" wp14:editId="78D66278">
            <wp:extent cx="6268085" cy="2705100"/>
            <wp:effectExtent l="0" t="0" r="0" b="0"/>
            <wp:docPr id="1535620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62048" name=""/>
                    <pic:cNvPicPr/>
                  </pic:nvPicPr>
                  <pic:blipFill rotWithShape="1">
                    <a:blip r:embed="rId11"/>
                    <a:srcRect b="52193"/>
                    <a:stretch/>
                  </pic:blipFill>
                  <pic:spPr bwMode="auto">
                    <a:xfrm>
                      <a:off x="0" y="0"/>
                      <a:ext cx="6268325" cy="27052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FC41E2" w14:textId="77777777" w:rsidR="008E7068" w:rsidRDefault="008E7068" w:rsidP="008E7068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8E7068">
        <w:rPr>
          <w:rFonts w:ascii="Segoe UI" w:eastAsia="Times New Roman" w:hAnsi="Segoe UI" w:cs="Segoe UI"/>
          <w:noProof/>
          <w:color w:val="2E2F30"/>
          <w:sz w:val="24"/>
          <w:szCs w:val="24"/>
          <w:lang w:eastAsia="en-IN"/>
        </w:rPr>
        <w:lastRenderedPageBreak/>
        <w:drawing>
          <wp:inline distT="0" distB="0" distL="0" distR="0" wp14:anchorId="538C91D3" wp14:editId="52C32BC9">
            <wp:extent cx="5944430" cy="2743583"/>
            <wp:effectExtent l="0" t="0" r="0" b="0"/>
            <wp:docPr id="12222382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23829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4430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838C4" w14:textId="77777777" w:rsidR="008E7068" w:rsidRDefault="008E7068" w:rsidP="008E7068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4E26A3D9" w14:textId="77777777" w:rsidR="008E7068" w:rsidRDefault="008E7068" w:rsidP="008E7068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8E7068">
        <w:rPr>
          <w:rFonts w:ascii="Segoe UI" w:eastAsia="Times New Roman" w:hAnsi="Segoe UI" w:cs="Segoe UI"/>
          <w:noProof/>
          <w:color w:val="2E2F30"/>
          <w:sz w:val="24"/>
          <w:szCs w:val="24"/>
          <w:lang w:eastAsia="en-IN"/>
        </w:rPr>
        <w:lastRenderedPageBreak/>
        <w:drawing>
          <wp:inline distT="0" distB="0" distL="0" distR="0" wp14:anchorId="24739995" wp14:editId="01D7C1A0">
            <wp:extent cx="6268325" cy="4706007"/>
            <wp:effectExtent l="0" t="0" r="0" b="0"/>
            <wp:docPr id="6364275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42752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68325" cy="4706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Pr="008E7068">
        <w:rPr>
          <w:rFonts w:ascii="Segoe UI" w:eastAsia="Times New Roman" w:hAnsi="Segoe UI" w:cs="Segoe UI"/>
          <w:noProof/>
          <w:color w:val="2E2F30"/>
          <w:sz w:val="24"/>
          <w:szCs w:val="24"/>
          <w:lang w:eastAsia="en-IN"/>
        </w:rPr>
        <w:drawing>
          <wp:inline distT="0" distB="0" distL="0" distR="0" wp14:anchorId="4D2BB818" wp14:editId="21424791">
            <wp:extent cx="6353175" cy="5590884"/>
            <wp:effectExtent l="0" t="0" r="0" b="0"/>
            <wp:docPr id="12831793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17938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69989" cy="5605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8A45C" w14:textId="77777777" w:rsidR="008E7068" w:rsidRPr="00B36C6E" w:rsidRDefault="008E7068" w:rsidP="008E7068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8E7068">
        <w:rPr>
          <w:rFonts w:ascii="Segoe UI" w:eastAsia="Times New Roman" w:hAnsi="Segoe UI" w:cs="Segoe UI"/>
          <w:noProof/>
          <w:color w:val="2E2F30"/>
          <w:sz w:val="24"/>
          <w:szCs w:val="24"/>
          <w:lang w:eastAsia="en-IN"/>
        </w:rPr>
        <w:lastRenderedPageBreak/>
        <w:drawing>
          <wp:inline distT="0" distB="0" distL="0" distR="0" wp14:anchorId="06C03DCD" wp14:editId="180F96D3">
            <wp:extent cx="5792008" cy="3029373"/>
            <wp:effectExtent l="0" t="0" r="0" b="0"/>
            <wp:docPr id="12093408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34083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Pr="008E7068">
        <w:rPr>
          <w:rFonts w:ascii="Segoe UI" w:eastAsia="Times New Roman" w:hAnsi="Segoe UI" w:cs="Segoe UI"/>
          <w:noProof/>
          <w:color w:val="2E2F30"/>
          <w:sz w:val="24"/>
          <w:szCs w:val="24"/>
          <w:lang w:eastAsia="en-IN"/>
        </w:rPr>
        <w:drawing>
          <wp:inline distT="0" distB="0" distL="0" distR="0" wp14:anchorId="2919DCB8" wp14:editId="60353DEF">
            <wp:extent cx="5849166" cy="4991797"/>
            <wp:effectExtent l="0" t="0" r="0" b="0"/>
            <wp:docPr id="18698647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86477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4991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Pr="008E7068">
        <w:rPr>
          <w:rFonts w:ascii="Segoe UI" w:eastAsia="Times New Roman" w:hAnsi="Segoe UI" w:cs="Segoe UI"/>
          <w:noProof/>
          <w:color w:val="2E2F30"/>
          <w:sz w:val="24"/>
          <w:szCs w:val="24"/>
          <w:lang w:eastAsia="en-IN"/>
        </w:rPr>
        <w:drawing>
          <wp:inline distT="0" distB="0" distL="0" distR="0" wp14:anchorId="7595D16A" wp14:editId="0F8FB650">
            <wp:extent cx="5811061" cy="800212"/>
            <wp:effectExtent l="0" t="0" r="0" b="0"/>
            <wp:docPr id="224210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21098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11061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38761FCF" w14:textId="77777777" w:rsidR="00B36C6E" w:rsidRPr="00B36C6E" w:rsidRDefault="00B36C6E" w:rsidP="00B36C6E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lastRenderedPageBreak/>
        <w:t>Explain the use of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chmod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 in shell scripting.</w:t>
      </w:r>
      <w:r w:rsidR="00F545FA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F545FA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  <w:t>Refer notes</w:t>
      </w:r>
      <w:r w:rsidR="00F545FA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26AF1F7E" w14:textId="77777777" w:rsidR="00F545FA" w:rsidRPr="00F545FA" w:rsidRDefault="00B36C6E" w:rsidP="00F545FA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print numbers from 1 to 10 using a loop.</w:t>
      </w:r>
      <w:r w:rsidR="00186FA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2757EFB4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!/bin/bash</w:t>
      </w:r>
    </w:p>
    <w:p w14:paraId="73939871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004C0EE8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A384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A384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{</w:t>
      </w:r>
      <w:r w:rsidRPr="00CA384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1..100}</w:t>
      </w:r>
    </w:p>
    <w:p w14:paraId="00E48478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do</w:t>
      </w:r>
    </w:p>
    <w:p w14:paraId="59BAAD2F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CA384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A384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Number </w:t>
      </w:r>
      <w:r w:rsidRPr="00CA384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i</w:t>
      </w:r>
      <w:r w:rsidRPr="00CA384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992D820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417A1FF0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done</w:t>
      </w:r>
    </w:p>
    <w:p w14:paraId="05280BA3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6C5330B2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-------------------------------------</w:t>
      </w:r>
    </w:p>
    <w:p w14:paraId="4E801D9D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23FD011B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((</w:t>
      </w:r>
      <w:r w:rsidRPr="00CA384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CA384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A384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;</w:t>
      </w:r>
      <w:r w:rsidRPr="00CA384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CA384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=</w:t>
      </w:r>
      <w:r w:rsidRPr="00CA384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;</w:t>
      </w:r>
      <w:r w:rsidRPr="00CA384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CA384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))</w:t>
      </w:r>
    </w:p>
    <w:p w14:paraId="3C201FF5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CA384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do</w:t>
      </w:r>
    </w:p>
    <w:p w14:paraId="3776C7DB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    </w:t>
      </w:r>
      <w:r w:rsidRPr="00CA384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(( </w:t>
      </w:r>
      <w:r w:rsidRPr="00CA384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A384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%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A384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A384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A384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)); </w:t>
      </w:r>
      <w:r w:rsidRPr="00CA384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en</w:t>
      </w:r>
    </w:p>
    <w:p w14:paraId="62DDEBD5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76AD2AF5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        </w:t>
      </w:r>
      <w:r w:rsidRPr="00CA384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A384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Even Number -- </w:t>
      </w:r>
      <w:r w:rsidRPr="00CA384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i</w:t>
      </w:r>
      <w:r w:rsidRPr="00CA384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C55FE60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    </w:t>
      </w:r>
      <w:r w:rsidRPr="00CA384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i</w:t>
      </w:r>
    </w:p>
    <w:p w14:paraId="3A0C8F01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CA384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done</w:t>
      </w:r>
    </w:p>
    <w:p w14:paraId="0ED6E305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64CFFF7F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-------------------------------------</w:t>
      </w:r>
    </w:p>
    <w:p w14:paraId="1A898C52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29D8EFD2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((</w:t>
      </w:r>
      <w:r w:rsidRPr="00CA384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CA384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A384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; </w:t>
      </w:r>
      <w:r w:rsidRPr="00CA384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CA384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=</w:t>
      </w:r>
      <w:r w:rsidRPr="00CA384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; </w:t>
      </w:r>
      <w:r w:rsidRPr="00CA384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CA384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))</w:t>
      </w:r>
    </w:p>
    <w:p w14:paraId="02751074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do</w:t>
      </w:r>
    </w:p>
    <w:p w14:paraId="6004D85A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CA384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[ $((</w:t>
      </w:r>
      <w:r w:rsidRPr="00CA384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A384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%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A384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)) </w:t>
      </w:r>
      <w:r w:rsidRPr="00CA384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eq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A384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]; </w:t>
      </w:r>
      <w:r w:rsidRPr="00CA384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en</w:t>
      </w:r>
    </w:p>
    <w:p w14:paraId="34ECE6F7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    </w:t>
      </w:r>
      <w:r w:rsidRPr="00CA384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A384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Even Number -- </w:t>
      </w:r>
      <w:r w:rsidRPr="00CA384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i</w:t>
      </w:r>
      <w:r w:rsidRPr="00CA384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F655C48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CA384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i</w:t>
      </w:r>
    </w:p>
    <w:p w14:paraId="6E922C17" w14:textId="77777777" w:rsidR="00CA384C" w:rsidRPr="00CA384C" w:rsidRDefault="00CA384C" w:rsidP="00CA384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A384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done</w:t>
      </w:r>
      <w:r w:rsidRPr="00CA384C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br/>
      </w:r>
    </w:p>
    <w:p w14:paraId="78B26AF5" w14:textId="77777777" w:rsidR="00186FA1" w:rsidRDefault="00186FA1" w:rsidP="00F545FA">
      <w:pPr>
        <w:pStyle w:val="Heading3"/>
        <w:rPr>
          <w:rStyle w:val="HTMLCode"/>
        </w:rPr>
      </w:pPr>
    </w:p>
    <w:p w14:paraId="6FBE3BE7" w14:textId="77777777" w:rsidR="00F545FA" w:rsidRDefault="00F545FA" w:rsidP="00F545FA">
      <w:pPr>
        <w:pStyle w:val="Heading3"/>
      </w:pPr>
      <w:r>
        <w:rPr>
          <w:rStyle w:val="HTMLCode"/>
        </w:rPr>
        <w:t>for</w:t>
      </w:r>
      <w:r>
        <w:rPr>
          <w:rStyle w:val="Strong"/>
          <w:b/>
          <w:bCs/>
        </w:rPr>
        <w:t xml:space="preserve"> Loop in Bash Scripting – Use Cases &amp; Examples</w:t>
      </w:r>
    </w:p>
    <w:p w14:paraId="700CF358" w14:textId="77777777" w:rsidR="00F545FA" w:rsidRDefault="00F545FA" w:rsidP="00F545FA">
      <w:pPr>
        <w:pStyle w:val="NormalWeb"/>
      </w:pPr>
      <w:r>
        <w:t xml:space="preserve">A </w:t>
      </w:r>
      <w:r>
        <w:rPr>
          <w:rStyle w:val="HTMLCode"/>
          <w:b/>
          <w:bCs/>
        </w:rPr>
        <w:t>for</w:t>
      </w:r>
      <w:r>
        <w:rPr>
          <w:rStyle w:val="Strong"/>
        </w:rPr>
        <w:t xml:space="preserve"> loop</w:t>
      </w:r>
      <w:r>
        <w:t xml:space="preserve"> in Bash allows you to </w:t>
      </w:r>
      <w:r>
        <w:rPr>
          <w:rStyle w:val="Strong"/>
        </w:rPr>
        <w:t>iterate over a list of values or a sequence of numbers</w:t>
      </w:r>
      <w:r>
        <w:t xml:space="preserve">. It is commonly used for </w:t>
      </w:r>
      <w:r>
        <w:rPr>
          <w:rStyle w:val="Strong"/>
        </w:rPr>
        <w:t>automation, file processing, user management, and system monitoring</w:t>
      </w:r>
      <w:r>
        <w:t>.</w:t>
      </w:r>
    </w:p>
    <w:p w14:paraId="3BE05C7F" w14:textId="77777777" w:rsidR="00F545FA" w:rsidRDefault="00000000" w:rsidP="00F545FA">
      <w:r>
        <w:pict w14:anchorId="1751D6A2">
          <v:rect id="_x0000_i1029" style="width:0;height:1.5pt" o:hralign="center" o:hrstd="t" o:hr="t" fillcolor="#a0a0a0" stroked="f"/>
        </w:pict>
      </w:r>
    </w:p>
    <w:p w14:paraId="294952C6" w14:textId="77777777" w:rsidR="00F545FA" w:rsidRDefault="00F545FA" w:rsidP="00F545FA">
      <w:pPr>
        <w:pStyle w:val="Heading2"/>
      </w:pPr>
      <w:r>
        <w:rPr>
          <w:rStyle w:val="Strong"/>
          <w:b w:val="0"/>
          <w:bCs w:val="0"/>
        </w:rPr>
        <w:t>1️</w:t>
      </w:r>
      <w:r>
        <w:rPr>
          <w:rStyle w:val="Strong"/>
          <w:rFonts w:ascii="Tahoma" w:hAnsi="Tahoma" w:cs="Tahoma"/>
          <w:b w:val="0"/>
          <w:bCs w:val="0"/>
        </w:rPr>
        <w:t>⃣</w:t>
      </w:r>
      <w:r>
        <w:rPr>
          <w:rStyle w:val="Strong"/>
          <w:b w:val="0"/>
          <w:bCs w:val="0"/>
        </w:rPr>
        <w:t xml:space="preserve"> Basic </w:t>
      </w:r>
      <w:r>
        <w:rPr>
          <w:rStyle w:val="HTMLCode"/>
          <w:rFonts w:eastAsiaTheme="majorEastAsia"/>
        </w:rPr>
        <w:t>for</w:t>
      </w:r>
      <w:r>
        <w:rPr>
          <w:rStyle w:val="Strong"/>
          <w:b w:val="0"/>
          <w:bCs w:val="0"/>
        </w:rPr>
        <w:t xml:space="preserve"> Loop Syntax</w:t>
      </w:r>
    </w:p>
    <w:p w14:paraId="7CF93936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for</w:t>
      </w:r>
      <w:r>
        <w:rPr>
          <w:rStyle w:val="HTMLCode"/>
        </w:rPr>
        <w:t xml:space="preserve"> variable </w:t>
      </w:r>
      <w:r>
        <w:rPr>
          <w:rStyle w:val="hljs-keyword"/>
        </w:rPr>
        <w:t>in</w:t>
      </w:r>
      <w:r>
        <w:rPr>
          <w:rStyle w:val="HTMLCode"/>
        </w:rPr>
        <w:t xml:space="preserve"> list</w:t>
      </w:r>
    </w:p>
    <w:p w14:paraId="0014D12B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</w:t>
      </w:r>
    </w:p>
    <w:p w14:paraId="39A91E89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command</w:t>
      </w:r>
    </w:p>
    <w:p w14:paraId="2805454A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ne</w:t>
      </w:r>
    </w:p>
    <w:p w14:paraId="6D3FEEFD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The loop </w:t>
      </w:r>
      <w:r>
        <w:rPr>
          <w:rStyle w:val="Strong"/>
        </w:rPr>
        <w:t xml:space="preserve">iterates through each item in </w:t>
      </w:r>
      <w:r>
        <w:rPr>
          <w:rStyle w:val="HTMLCode"/>
          <w:b/>
          <w:bCs/>
        </w:rPr>
        <w:t>list</w:t>
      </w:r>
      <w:r>
        <w:t xml:space="preserve"> and executes the commands inside the </w:t>
      </w:r>
      <w:r>
        <w:rPr>
          <w:rStyle w:val="HTMLCode"/>
        </w:rPr>
        <w:t>do ... done</w:t>
      </w:r>
      <w:r>
        <w:t xml:space="preserve"> block.</w:t>
      </w:r>
    </w:p>
    <w:p w14:paraId="48C04836" w14:textId="77777777" w:rsidR="00F545FA" w:rsidRDefault="00000000" w:rsidP="00F545FA">
      <w:r>
        <w:pict w14:anchorId="39A3C7D7">
          <v:rect id="_x0000_i1030" style="width:0;height:1.5pt" o:hralign="center" o:hrstd="t" o:hr="t" fillcolor="#a0a0a0" stroked="f"/>
        </w:pict>
      </w:r>
    </w:p>
    <w:p w14:paraId="139F1377" w14:textId="77777777" w:rsidR="00F545FA" w:rsidRDefault="00F545FA" w:rsidP="00F545FA">
      <w:pPr>
        <w:pStyle w:val="Heading1"/>
      </w:pPr>
      <w:r>
        <w:rPr>
          <w:rStyle w:val="Strong"/>
          <w:rFonts w:ascii="Segoe UI Emoji" w:hAnsi="Segoe UI Emoji" w:cs="Segoe UI Emoji"/>
          <w:b w:val="0"/>
          <w:bCs w:val="0"/>
        </w:rPr>
        <w:lastRenderedPageBreak/>
        <w:t>📌</w:t>
      </w:r>
      <w:r>
        <w:rPr>
          <w:rStyle w:val="Strong"/>
          <w:b w:val="0"/>
          <w:bCs w:val="0"/>
        </w:rPr>
        <w:t xml:space="preserve"> Use Cases of </w:t>
      </w:r>
      <w:r>
        <w:rPr>
          <w:rStyle w:val="HTMLCode"/>
          <w:rFonts w:eastAsiaTheme="majorEastAsia"/>
        </w:rPr>
        <w:t>for</w:t>
      </w:r>
      <w:r>
        <w:rPr>
          <w:rStyle w:val="Strong"/>
          <w:b w:val="0"/>
          <w:bCs w:val="0"/>
        </w:rPr>
        <w:t xml:space="preserve"> Loop in Bash</w:t>
      </w:r>
    </w:p>
    <w:p w14:paraId="58BA7985" w14:textId="77777777" w:rsidR="00F545FA" w:rsidRDefault="00F545FA" w:rsidP="00F545FA">
      <w:pPr>
        <w:pStyle w:val="Heading2"/>
      </w:pPr>
      <w:r>
        <w:rPr>
          <w:rStyle w:val="Strong"/>
          <w:b w:val="0"/>
          <w:bCs w:val="0"/>
        </w:rPr>
        <w:t>1. Iterating Over a List of Words</w:t>
      </w:r>
    </w:p>
    <w:p w14:paraId="04D4D37D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Use Case:</w:t>
      </w:r>
      <w:r>
        <w:t xml:space="preserve"> Print a list of fruit names.</w:t>
      </w:r>
    </w:p>
    <w:p w14:paraId="73C212A9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meta"/>
        </w:rPr>
        <w:t>#!/bin/bash</w:t>
      </w:r>
    </w:p>
    <w:p w14:paraId="7752DCB2" w14:textId="77777777" w:rsidR="00F545FA" w:rsidRDefault="00F545FA" w:rsidP="00F545FA">
      <w:pPr>
        <w:pStyle w:val="HTMLPreformatted"/>
        <w:rPr>
          <w:rStyle w:val="HTMLCode"/>
        </w:rPr>
      </w:pPr>
    </w:p>
    <w:p w14:paraId="40E989E2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for</w:t>
      </w:r>
      <w:r>
        <w:rPr>
          <w:rStyle w:val="HTMLCode"/>
        </w:rPr>
        <w:t xml:space="preserve"> fruit </w:t>
      </w:r>
      <w:r>
        <w:rPr>
          <w:rStyle w:val="hljs-keyword"/>
        </w:rPr>
        <w:t>in</w:t>
      </w:r>
      <w:r>
        <w:rPr>
          <w:rStyle w:val="HTMLCode"/>
        </w:rPr>
        <w:t xml:space="preserve"> apple banana mango orange</w:t>
      </w:r>
    </w:p>
    <w:p w14:paraId="5A5B6842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</w:t>
      </w:r>
    </w:p>
    <w:p w14:paraId="7FBB9EEA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 xml:space="preserve">"I like </w:t>
      </w:r>
      <w:r>
        <w:rPr>
          <w:rStyle w:val="hljs-variable"/>
        </w:rPr>
        <w:t>$fruit</w:t>
      </w:r>
      <w:r>
        <w:rPr>
          <w:rStyle w:val="hljs-string"/>
        </w:rPr>
        <w:t>"</w:t>
      </w:r>
    </w:p>
    <w:p w14:paraId="5BCC6946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ne</w:t>
      </w:r>
    </w:p>
    <w:p w14:paraId="4BEF7C6B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📌</w:t>
      </w:r>
      <w:r>
        <w:t xml:space="preserve"> </w:t>
      </w:r>
      <w:r>
        <w:rPr>
          <w:rStyle w:val="Strong"/>
        </w:rPr>
        <w:t>Output:</w:t>
      </w:r>
    </w:p>
    <w:p w14:paraId="3D84F47B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selector-tag"/>
        </w:rPr>
        <w:t>I</w:t>
      </w:r>
      <w:r>
        <w:rPr>
          <w:rStyle w:val="HTMLCode"/>
        </w:rPr>
        <w:t xml:space="preserve"> like apple</w:t>
      </w:r>
    </w:p>
    <w:p w14:paraId="30A3E3D5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selector-tag"/>
        </w:rPr>
        <w:t>I</w:t>
      </w:r>
      <w:r>
        <w:rPr>
          <w:rStyle w:val="HTMLCode"/>
        </w:rPr>
        <w:t xml:space="preserve"> like banana</w:t>
      </w:r>
    </w:p>
    <w:p w14:paraId="1A68315B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selector-tag"/>
        </w:rPr>
        <w:t>I</w:t>
      </w:r>
      <w:r>
        <w:rPr>
          <w:rStyle w:val="HTMLCode"/>
        </w:rPr>
        <w:t xml:space="preserve"> like mango</w:t>
      </w:r>
    </w:p>
    <w:p w14:paraId="2A3A34C5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selector-tag"/>
        </w:rPr>
        <w:t>I</w:t>
      </w:r>
      <w:r>
        <w:rPr>
          <w:rStyle w:val="HTMLCode"/>
        </w:rPr>
        <w:t xml:space="preserve"> like orange</w:t>
      </w:r>
    </w:p>
    <w:p w14:paraId="160732B3" w14:textId="77777777" w:rsidR="00F545FA" w:rsidRDefault="00000000" w:rsidP="00F545FA">
      <w:r>
        <w:pict w14:anchorId="5B36456A">
          <v:rect id="_x0000_i1031" style="width:0;height:1.5pt" o:hralign="center" o:hrstd="t" o:hr="t" fillcolor="#a0a0a0" stroked="f"/>
        </w:pict>
      </w:r>
    </w:p>
    <w:p w14:paraId="2D30BB4B" w14:textId="77777777" w:rsidR="00F545FA" w:rsidRDefault="00F545FA" w:rsidP="00F545FA">
      <w:pPr>
        <w:pStyle w:val="Heading2"/>
      </w:pPr>
      <w:r>
        <w:rPr>
          <w:rStyle w:val="Strong"/>
          <w:b w:val="0"/>
          <w:bCs w:val="0"/>
        </w:rPr>
        <w:t>2. Looping Through a Range of Numbers</w:t>
      </w:r>
    </w:p>
    <w:p w14:paraId="418E03EA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Use Case:</w:t>
      </w:r>
      <w:r>
        <w:t xml:space="preserve"> Print numbers from 1 to 5.</w:t>
      </w:r>
    </w:p>
    <w:p w14:paraId="0038EF6B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meta"/>
        </w:rPr>
        <w:t>#!/bin/bash</w:t>
      </w:r>
    </w:p>
    <w:p w14:paraId="23459352" w14:textId="77777777" w:rsidR="00F545FA" w:rsidRDefault="00F545FA" w:rsidP="00F545FA">
      <w:pPr>
        <w:pStyle w:val="HTMLPreformatted"/>
        <w:rPr>
          <w:rStyle w:val="HTMLCode"/>
        </w:rPr>
      </w:pPr>
    </w:p>
    <w:p w14:paraId="3F317427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for</w:t>
      </w:r>
      <w:r>
        <w:rPr>
          <w:rStyle w:val="HTMLCode"/>
        </w:rPr>
        <w:t xml:space="preserve"> i </w:t>
      </w:r>
      <w:r>
        <w:rPr>
          <w:rStyle w:val="hljs-keyword"/>
        </w:rPr>
        <w:t>in</w:t>
      </w:r>
      <w:r>
        <w:rPr>
          <w:rStyle w:val="HTMLCode"/>
        </w:rPr>
        <w:t xml:space="preserve"> {1..5}</w:t>
      </w:r>
    </w:p>
    <w:p w14:paraId="6741C958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</w:t>
      </w:r>
    </w:p>
    <w:p w14:paraId="61D61241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 xml:space="preserve">"Number: </w:t>
      </w:r>
      <w:r>
        <w:rPr>
          <w:rStyle w:val="hljs-variable"/>
        </w:rPr>
        <w:t>$i</w:t>
      </w:r>
      <w:r>
        <w:rPr>
          <w:rStyle w:val="hljs-string"/>
        </w:rPr>
        <w:t>"</w:t>
      </w:r>
    </w:p>
    <w:p w14:paraId="6C8726EB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ne</w:t>
      </w:r>
    </w:p>
    <w:p w14:paraId="17ED0760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📌</w:t>
      </w:r>
      <w:r>
        <w:t xml:space="preserve"> </w:t>
      </w:r>
      <w:r>
        <w:rPr>
          <w:rStyle w:val="Strong"/>
        </w:rPr>
        <w:t>Output:</w:t>
      </w:r>
    </w:p>
    <w:p w14:paraId="7B40A70B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title"/>
        </w:rPr>
        <w:t>Number</w:t>
      </w:r>
      <w:r>
        <w:rPr>
          <w:rStyle w:val="HTMLCode"/>
        </w:rPr>
        <w:t xml:space="preserve">: </w:t>
      </w:r>
      <w:r>
        <w:rPr>
          <w:rStyle w:val="hljs-number"/>
          <w:rFonts w:eastAsiaTheme="majorEastAsia"/>
        </w:rPr>
        <w:t>1</w:t>
      </w:r>
    </w:p>
    <w:p w14:paraId="7A554189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title"/>
        </w:rPr>
        <w:t>Number</w:t>
      </w:r>
      <w:r>
        <w:rPr>
          <w:rStyle w:val="HTMLCode"/>
        </w:rPr>
        <w:t xml:space="preserve">: </w:t>
      </w:r>
      <w:r>
        <w:rPr>
          <w:rStyle w:val="hljs-number"/>
          <w:rFonts w:eastAsiaTheme="majorEastAsia"/>
        </w:rPr>
        <w:t>2</w:t>
      </w:r>
    </w:p>
    <w:p w14:paraId="33C01E61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title"/>
        </w:rPr>
        <w:t>Number</w:t>
      </w:r>
      <w:r>
        <w:rPr>
          <w:rStyle w:val="HTMLCode"/>
        </w:rPr>
        <w:t xml:space="preserve">: </w:t>
      </w:r>
      <w:r>
        <w:rPr>
          <w:rStyle w:val="hljs-number"/>
          <w:rFonts w:eastAsiaTheme="majorEastAsia"/>
        </w:rPr>
        <w:t>3</w:t>
      </w:r>
    </w:p>
    <w:p w14:paraId="6C5A4195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title"/>
        </w:rPr>
        <w:t>Number</w:t>
      </w:r>
      <w:r>
        <w:rPr>
          <w:rStyle w:val="HTMLCode"/>
        </w:rPr>
        <w:t xml:space="preserve">: </w:t>
      </w:r>
      <w:r>
        <w:rPr>
          <w:rStyle w:val="hljs-number"/>
          <w:rFonts w:eastAsiaTheme="majorEastAsia"/>
        </w:rPr>
        <w:t>4</w:t>
      </w:r>
    </w:p>
    <w:p w14:paraId="5D92E2DE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title"/>
        </w:rPr>
        <w:t>Number</w:t>
      </w:r>
      <w:r>
        <w:rPr>
          <w:rStyle w:val="HTMLCode"/>
        </w:rPr>
        <w:t xml:space="preserve">: </w:t>
      </w:r>
      <w:r>
        <w:rPr>
          <w:rStyle w:val="hljs-number"/>
          <w:rFonts w:eastAsiaTheme="majorEastAsia"/>
        </w:rPr>
        <w:t>5</w:t>
      </w:r>
    </w:p>
    <w:p w14:paraId="671654A9" w14:textId="77777777" w:rsidR="00F545FA" w:rsidRDefault="00000000" w:rsidP="00F545FA">
      <w:r>
        <w:pict w14:anchorId="4C11EA32">
          <v:rect id="_x0000_i1032" style="width:0;height:1.5pt" o:hralign="center" o:hrstd="t" o:hr="t" fillcolor="#a0a0a0" stroked="f"/>
        </w:pict>
      </w:r>
    </w:p>
    <w:p w14:paraId="5EBAB474" w14:textId="77777777" w:rsidR="00F545FA" w:rsidRDefault="00F545FA" w:rsidP="00F545FA">
      <w:pPr>
        <w:pStyle w:val="Heading2"/>
      </w:pPr>
      <w:r>
        <w:rPr>
          <w:rStyle w:val="Strong"/>
          <w:b w:val="0"/>
          <w:bCs w:val="0"/>
        </w:rPr>
        <w:t xml:space="preserve">3. Using C-Style </w:t>
      </w:r>
      <w:r>
        <w:rPr>
          <w:rStyle w:val="HTMLCode"/>
          <w:rFonts w:eastAsiaTheme="majorEastAsia"/>
        </w:rPr>
        <w:t>for</w:t>
      </w:r>
      <w:r>
        <w:rPr>
          <w:rStyle w:val="Strong"/>
          <w:b w:val="0"/>
          <w:bCs w:val="0"/>
        </w:rPr>
        <w:t xml:space="preserve"> Loop</w:t>
      </w:r>
    </w:p>
    <w:p w14:paraId="3BA9B6E9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Use Case:</w:t>
      </w:r>
      <w:r>
        <w:t xml:space="preserve"> Print even numbers from 2 to 10.</w:t>
      </w:r>
    </w:p>
    <w:p w14:paraId="78DACA47" w14:textId="77777777" w:rsidR="00F545FA" w:rsidRDefault="00F545FA" w:rsidP="00F545FA">
      <w:pPr>
        <w:pStyle w:val="HTMLPreformatted"/>
      </w:pPr>
      <w:r>
        <w:t>bash</w:t>
      </w:r>
    </w:p>
    <w:p w14:paraId="7C8F0A7D" w14:textId="77777777" w:rsidR="00F545FA" w:rsidRDefault="00656848" w:rsidP="00F545FA">
      <w:pPr>
        <w:pStyle w:val="HTMLPreformatted"/>
      </w:pPr>
      <w:r>
        <w:t xml:space="preserve">  </w:t>
      </w:r>
    </w:p>
    <w:p w14:paraId="169251A0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meta"/>
        </w:rPr>
        <w:t>#!/bin/bash</w:t>
      </w:r>
    </w:p>
    <w:p w14:paraId="0652367A" w14:textId="77777777" w:rsidR="00F545FA" w:rsidRDefault="00F545FA" w:rsidP="00F545FA">
      <w:pPr>
        <w:pStyle w:val="HTMLPreformatted"/>
        <w:rPr>
          <w:rStyle w:val="HTMLCode"/>
        </w:rPr>
      </w:pPr>
    </w:p>
    <w:p w14:paraId="1B00A783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for</w:t>
      </w:r>
      <w:r>
        <w:rPr>
          <w:rStyle w:val="HTMLCode"/>
        </w:rPr>
        <w:t xml:space="preserve"> ((i=</w:t>
      </w:r>
      <w:r>
        <w:rPr>
          <w:rStyle w:val="hljs-number"/>
          <w:rFonts w:eastAsiaTheme="majorEastAsia"/>
        </w:rPr>
        <w:t>2</w:t>
      </w:r>
      <w:r>
        <w:rPr>
          <w:rStyle w:val="HTMLCode"/>
        </w:rPr>
        <w:t>; i&lt;=</w:t>
      </w:r>
      <w:r>
        <w:rPr>
          <w:rStyle w:val="hljs-number"/>
          <w:rFonts w:eastAsiaTheme="majorEastAsia"/>
        </w:rPr>
        <w:t>10</w:t>
      </w:r>
      <w:r>
        <w:rPr>
          <w:rStyle w:val="HTMLCode"/>
        </w:rPr>
        <w:t>; i+=</w:t>
      </w:r>
      <w:r>
        <w:rPr>
          <w:rStyle w:val="hljs-number"/>
          <w:rFonts w:eastAsiaTheme="majorEastAsia"/>
        </w:rPr>
        <w:t>2</w:t>
      </w:r>
      <w:r>
        <w:rPr>
          <w:rStyle w:val="HTMLCode"/>
        </w:rPr>
        <w:t>))</w:t>
      </w:r>
    </w:p>
    <w:p w14:paraId="0327011E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</w:t>
      </w:r>
    </w:p>
    <w:p w14:paraId="0A629C0A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 xml:space="preserve">"Even number: </w:t>
      </w:r>
      <w:r>
        <w:rPr>
          <w:rStyle w:val="hljs-variable"/>
        </w:rPr>
        <w:t>$i</w:t>
      </w:r>
      <w:r>
        <w:rPr>
          <w:rStyle w:val="hljs-string"/>
        </w:rPr>
        <w:t>"</w:t>
      </w:r>
    </w:p>
    <w:p w14:paraId="0408F1B2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ne</w:t>
      </w:r>
    </w:p>
    <w:p w14:paraId="662CFDC3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📌</w:t>
      </w:r>
      <w:r>
        <w:t xml:space="preserve"> </w:t>
      </w:r>
      <w:r>
        <w:rPr>
          <w:rStyle w:val="Strong"/>
        </w:rPr>
        <w:t>Output:</w:t>
      </w:r>
    </w:p>
    <w:p w14:paraId="6710170E" w14:textId="77777777" w:rsidR="00F545FA" w:rsidRDefault="00F545FA" w:rsidP="00F545FA">
      <w:pPr>
        <w:pStyle w:val="HTMLPreformatted"/>
      </w:pPr>
      <w:r>
        <w:t>yaml</w:t>
      </w:r>
    </w:p>
    <w:p w14:paraId="6F5158A3" w14:textId="77777777" w:rsidR="00F545FA" w:rsidRDefault="00656848" w:rsidP="00F545FA">
      <w:pPr>
        <w:pStyle w:val="HTMLPreformatted"/>
      </w:pPr>
      <w:r>
        <w:t xml:space="preserve">  </w:t>
      </w:r>
    </w:p>
    <w:p w14:paraId="1EC25C47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attr"/>
        </w:rPr>
        <w:t>Even number:</w:t>
      </w:r>
      <w:r>
        <w:rPr>
          <w:rStyle w:val="HTMLCode"/>
        </w:rPr>
        <w:t xml:space="preserve"> </w:t>
      </w:r>
      <w:r>
        <w:rPr>
          <w:rStyle w:val="hljs-number"/>
          <w:rFonts w:eastAsiaTheme="majorEastAsia"/>
        </w:rPr>
        <w:t>2</w:t>
      </w:r>
    </w:p>
    <w:p w14:paraId="215ADB66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attr"/>
        </w:rPr>
        <w:t>Even number:</w:t>
      </w:r>
      <w:r>
        <w:rPr>
          <w:rStyle w:val="HTMLCode"/>
        </w:rPr>
        <w:t xml:space="preserve"> </w:t>
      </w:r>
      <w:r>
        <w:rPr>
          <w:rStyle w:val="hljs-number"/>
          <w:rFonts w:eastAsiaTheme="majorEastAsia"/>
        </w:rPr>
        <w:t>4</w:t>
      </w:r>
    </w:p>
    <w:p w14:paraId="359F9619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attr"/>
        </w:rPr>
        <w:t>Even number:</w:t>
      </w:r>
      <w:r>
        <w:rPr>
          <w:rStyle w:val="HTMLCode"/>
        </w:rPr>
        <w:t xml:space="preserve"> </w:t>
      </w:r>
      <w:r>
        <w:rPr>
          <w:rStyle w:val="hljs-number"/>
          <w:rFonts w:eastAsiaTheme="majorEastAsia"/>
        </w:rPr>
        <w:t>6</w:t>
      </w:r>
    </w:p>
    <w:p w14:paraId="464DFFD8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attr"/>
        </w:rPr>
        <w:t>Even number:</w:t>
      </w:r>
      <w:r>
        <w:rPr>
          <w:rStyle w:val="HTMLCode"/>
        </w:rPr>
        <w:t xml:space="preserve"> </w:t>
      </w:r>
      <w:r>
        <w:rPr>
          <w:rStyle w:val="hljs-number"/>
          <w:rFonts w:eastAsiaTheme="majorEastAsia"/>
        </w:rPr>
        <w:t>8</w:t>
      </w:r>
    </w:p>
    <w:p w14:paraId="395CD53D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attr"/>
        </w:rPr>
        <w:t>Even number:</w:t>
      </w:r>
      <w:r>
        <w:rPr>
          <w:rStyle w:val="HTMLCode"/>
        </w:rPr>
        <w:t xml:space="preserve"> </w:t>
      </w:r>
      <w:r>
        <w:rPr>
          <w:rStyle w:val="hljs-number"/>
          <w:rFonts w:eastAsiaTheme="majorEastAsia"/>
        </w:rPr>
        <w:t>10</w:t>
      </w:r>
    </w:p>
    <w:p w14:paraId="396D61D9" w14:textId="77777777" w:rsidR="00F545FA" w:rsidRDefault="00000000" w:rsidP="00F545FA">
      <w:r>
        <w:lastRenderedPageBreak/>
        <w:pict w14:anchorId="66524F36">
          <v:rect id="_x0000_i1033" style="width:0;height:1.5pt" o:hralign="center" o:hrstd="t" o:hr="t" fillcolor="#a0a0a0" stroked="f"/>
        </w:pict>
      </w:r>
    </w:p>
    <w:p w14:paraId="344F8FC2" w14:textId="77777777" w:rsidR="00F545FA" w:rsidRDefault="00F545FA" w:rsidP="00F545FA">
      <w:pPr>
        <w:pStyle w:val="Heading2"/>
      </w:pPr>
      <w:r>
        <w:rPr>
          <w:rStyle w:val="Strong"/>
          <w:b w:val="0"/>
          <w:bCs w:val="0"/>
        </w:rPr>
        <w:t>4. Looping Through Files in a Directory</w:t>
      </w:r>
    </w:p>
    <w:p w14:paraId="6B4ADBB7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Use Case:</w:t>
      </w:r>
      <w:r>
        <w:t xml:space="preserve"> List all </w:t>
      </w:r>
      <w:r>
        <w:rPr>
          <w:rStyle w:val="HTMLCode"/>
        </w:rPr>
        <w:t>.txt</w:t>
      </w:r>
      <w:r>
        <w:t xml:space="preserve"> files in a directory.</w:t>
      </w:r>
    </w:p>
    <w:p w14:paraId="31DBFE4E" w14:textId="77777777" w:rsidR="00F545FA" w:rsidRDefault="00F545FA" w:rsidP="00F545FA">
      <w:pPr>
        <w:pStyle w:val="HTMLPreformatted"/>
      </w:pPr>
      <w:r>
        <w:t>bash</w:t>
      </w:r>
    </w:p>
    <w:p w14:paraId="5FB7D5DE" w14:textId="77777777" w:rsidR="00F545FA" w:rsidRDefault="00656848" w:rsidP="00F545FA">
      <w:pPr>
        <w:pStyle w:val="HTMLPreformatted"/>
      </w:pPr>
      <w:r>
        <w:t xml:space="preserve">  </w:t>
      </w:r>
    </w:p>
    <w:p w14:paraId="2A949631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meta"/>
        </w:rPr>
        <w:t>#!/bin/bash</w:t>
      </w:r>
    </w:p>
    <w:p w14:paraId="2152A8E6" w14:textId="77777777" w:rsidR="00F545FA" w:rsidRDefault="00F545FA" w:rsidP="00F545FA">
      <w:pPr>
        <w:pStyle w:val="HTMLPreformatted"/>
        <w:rPr>
          <w:rStyle w:val="HTMLCode"/>
        </w:rPr>
      </w:pPr>
    </w:p>
    <w:p w14:paraId="7B2643E3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for</w:t>
      </w:r>
      <w:r>
        <w:rPr>
          <w:rStyle w:val="HTMLCode"/>
        </w:rPr>
        <w:t xml:space="preserve"> file </w:t>
      </w:r>
      <w:r>
        <w:rPr>
          <w:rStyle w:val="hljs-keyword"/>
        </w:rPr>
        <w:t>in</w:t>
      </w:r>
      <w:r>
        <w:rPr>
          <w:rStyle w:val="HTMLCode"/>
        </w:rPr>
        <w:t xml:space="preserve"> /home/user/documents/*.txt</w:t>
      </w:r>
    </w:p>
    <w:p w14:paraId="06074E7C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</w:t>
      </w:r>
    </w:p>
    <w:p w14:paraId="615A97A1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 xml:space="preserve">"Found file: </w:t>
      </w:r>
      <w:r>
        <w:rPr>
          <w:rStyle w:val="hljs-variable"/>
        </w:rPr>
        <w:t>$file</w:t>
      </w:r>
      <w:r>
        <w:rPr>
          <w:rStyle w:val="hljs-string"/>
        </w:rPr>
        <w:t>"</w:t>
      </w:r>
    </w:p>
    <w:p w14:paraId="6B77D83F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ne</w:t>
      </w:r>
    </w:p>
    <w:p w14:paraId="6FAFE424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📌</w:t>
      </w:r>
      <w:r>
        <w:t xml:space="preserve"> </w:t>
      </w:r>
      <w:r>
        <w:rPr>
          <w:rStyle w:val="Strong"/>
        </w:rPr>
        <w:t>Output:</w:t>
      </w:r>
    </w:p>
    <w:p w14:paraId="49D031A3" w14:textId="77777777" w:rsidR="00F545FA" w:rsidRDefault="00F545FA" w:rsidP="00F545FA">
      <w:pPr>
        <w:pStyle w:val="HTMLPreformatted"/>
      </w:pPr>
      <w:r>
        <w:t>swift</w:t>
      </w:r>
    </w:p>
    <w:p w14:paraId="530D1E18" w14:textId="77777777" w:rsidR="00F545FA" w:rsidRDefault="00656848" w:rsidP="00F545FA">
      <w:pPr>
        <w:pStyle w:val="HTMLPreformatted"/>
      </w:pPr>
      <w:r>
        <w:t xml:space="preserve">  </w:t>
      </w:r>
    </w:p>
    <w:p w14:paraId="39485D6E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type"/>
        </w:rPr>
        <w:t>Found</w:t>
      </w:r>
      <w:r>
        <w:rPr>
          <w:rStyle w:val="HTMLCode"/>
        </w:rPr>
        <w:t xml:space="preserve"> file: </w:t>
      </w:r>
      <w:r>
        <w:rPr>
          <w:rStyle w:val="hljs-regexp"/>
        </w:rPr>
        <w:t>/home/</w:t>
      </w:r>
      <w:r>
        <w:rPr>
          <w:rStyle w:val="HTMLCode"/>
        </w:rPr>
        <w:t>user</w:t>
      </w:r>
      <w:r>
        <w:rPr>
          <w:rStyle w:val="hljs-regexp"/>
        </w:rPr>
        <w:t>/documents/</w:t>
      </w:r>
      <w:r>
        <w:rPr>
          <w:rStyle w:val="HTMLCode"/>
        </w:rPr>
        <w:t>file1.txt</w:t>
      </w:r>
    </w:p>
    <w:p w14:paraId="28350F37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type"/>
        </w:rPr>
        <w:t>Found</w:t>
      </w:r>
      <w:r>
        <w:rPr>
          <w:rStyle w:val="HTMLCode"/>
        </w:rPr>
        <w:t xml:space="preserve"> file: </w:t>
      </w:r>
      <w:r>
        <w:rPr>
          <w:rStyle w:val="hljs-regexp"/>
        </w:rPr>
        <w:t>/home/</w:t>
      </w:r>
      <w:r>
        <w:rPr>
          <w:rStyle w:val="HTMLCode"/>
        </w:rPr>
        <w:t>user</w:t>
      </w:r>
      <w:r>
        <w:rPr>
          <w:rStyle w:val="hljs-regexp"/>
        </w:rPr>
        <w:t>/documents/</w:t>
      </w:r>
      <w:r>
        <w:rPr>
          <w:rStyle w:val="HTMLCode"/>
        </w:rPr>
        <w:t>file2.txt</w:t>
      </w:r>
    </w:p>
    <w:p w14:paraId="16958B0C" w14:textId="77777777" w:rsidR="00F545FA" w:rsidRDefault="00000000" w:rsidP="00F545FA">
      <w:r>
        <w:pict w14:anchorId="7EB5BCA8">
          <v:rect id="_x0000_i1034" style="width:0;height:1.5pt" o:hralign="center" o:hrstd="t" o:hr="t" fillcolor="#a0a0a0" stroked="f"/>
        </w:pict>
      </w:r>
    </w:p>
    <w:p w14:paraId="02040B94" w14:textId="77777777" w:rsidR="00F545FA" w:rsidRDefault="00F545FA" w:rsidP="00F545FA">
      <w:pPr>
        <w:pStyle w:val="Heading2"/>
      </w:pPr>
      <w:r>
        <w:rPr>
          <w:rStyle w:val="Strong"/>
          <w:b w:val="0"/>
          <w:bCs w:val="0"/>
        </w:rPr>
        <w:t>5. Renaming Multiple Files</w:t>
      </w:r>
    </w:p>
    <w:p w14:paraId="703CD36D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Use Case:</w:t>
      </w:r>
      <w:r>
        <w:t xml:space="preserve"> Add a </w:t>
      </w:r>
      <w:r>
        <w:rPr>
          <w:rStyle w:val="HTMLCode"/>
        </w:rPr>
        <w:t>.backup</w:t>
      </w:r>
      <w:r>
        <w:t xml:space="preserve"> extension to all </w:t>
      </w:r>
      <w:r>
        <w:rPr>
          <w:rStyle w:val="HTMLCode"/>
        </w:rPr>
        <w:t>.log</w:t>
      </w:r>
      <w:r>
        <w:t xml:space="preserve"> files.</w:t>
      </w:r>
    </w:p>
    <w:p w14:paraId="6887F24F" w14:textId="77777777" w:rsidR="00F545FA" w:rsidRDefault="00F545FA" w:rsidP="00F545FA">
      <w:pPr>
        <w:pStyle w:val="HTMLPreformatted"/>
      </w:pPr>
      <w:r>
        <w:t>bash</w:t>
      </w:r>
    </w:p>
    <w:p w14:paraId="4267BF41" w14:textId="77777777" w:rsidR="00F545FA" w:rsidRDefault="00656848" w:rsidP="00F545FA">
      <w:pPr>
        <w:pStyle w:val="HTMLPreformatted"/>
      </w:pPr>
      <w:r>
        <w:t xml:space="preserve">  </w:t>
      </w:r>
    </w:p>
    <w:p w14:paraId="2120F270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meta"/>
        </w:rPr>
        <w:t>#!/bin/bash</w:t>
      </w:r>
    </w:p>
    <w:p w14:paraId="080173A7" w14:textId="77777777" w:rsidR="00F545FA" w:rsidRDefault="00F545FA" w:rsidP="00F545FA">
      <w:pPr>
        <w:pStyle w:val="HTMLPreformatted"/>
        <w:rPr>
          <w:rStyle w:val="HTMLCode"/>
        </w:rPr>
      </w:pPr>
    </w:p>
    <w:p w14:paraId="3ABE93A7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for</w:t>
      </w:r>
      <w:r>
        <w:rPr>
          <w:rStyle w:val="HTMLCode"/>
        </w:rPr>
        <w:t xml:space="preserve"> file </w:t>
      </w:r>
      <w:r>
        <w:rPr>
          <w:rStyle w:val="hljs-keyword"/>
        </w:rPr>
        <w:t>in</w:t>
      </w:r>
      <w:r>
        <w:rPr>
          <w:rStyle w:val="HTMLCode"/>
        </w:rPr>
        <w:t xml:space="preserve"> *.</w:t>
      </w:r>
      <w:r>
        <w:rPr>
          <w:rStyle w:val="hljs-builtin"/>
        </w:rPr>
        <w:t>log</w:t>
      </w:r>
    </w:p>
    <w:p w14:paraId="3C333A2C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</w:t>
      </w:r>
    </w:p>
    <w:p w14:paraId="144B6EEC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mv</w:t>
      </w:r>
      <w:r>
        <w:rPr>
          <w:rStyle w:val="HTMLCode"/>
        </w:rPr>
        <w:t xml:space="preserve"> </w:t>
      </w:r>
      <w:r>
        <w:rPr>
          <w:rStyle w:val="hljs-string"/>
        </w:rPr>
        <w:t>"</w:t>
      </w:r>
      <w:r>
        <w:rPr>
          <w:rStyle w:val="hljs-variable"/>
        </w:rPr>
        <w:t>$file</w:t>
      </w:r>
      <w:r>
        <w:rPr>
          <w:rStyle w:val="hljs-string"/>
        </w:rPr>
        <w:t>"</w:t>
      </w:r>
      <w:r>
        <w:rPr>
          <w:rStyle w:val="HTMLCode"/>
        </w:rPr>
        <w:t xml:space="preserve"> </w:t>
      </w:r>
      <w:r>
        <w:rPr>
          <w:rStyle w:val="hljs-string"/>
        </w:rPr>
        <w:t>"</w:t>
      </w:r>
      <w:r>
        <w:rPr>
          <w:rStyle w:val="hljs-variable"/>
        </w:rPr>
        <w:t>$file</w:t>
      </w:r>
      <w:r>
        <w:rPr>
          <w:rStyle w:val="hljs-string"/>
        </w:rPr>
        <w:t>.backup"</w:t>
      </w:r>
    </w:p>
    <w:p w14:paraId="2CEB0B68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 xml:space="preserve">"Renamed: </w:t>
      </w:r>
      <w:r>
        <w:rPr>
          <w:rStyle w:val="hljs-variable"/>
        </w:rPr>
        <w:t>$file</w:t>
      </w:r>
      <w:r>
        <w:rPr>
          <w:rStyle w:val="hljs-string"/>
        </w:rPr>
        <w:t xml:space="preserve"> → </w:t>
      </w:r>
      <w:r>
        <w:rPr>
          <w:rStyle w:val="hljs-variable"/>
        </w:rPr>
        <w:t>$file</w:t>
      </w:r>
      <w:r>
        <w:rPr>
          <w:rStyle w:val="hljs-string"/>
        </w:rPr>
        <w:t>.backup"</w:t>
      </w:r>
    </w:p>
    <w:p w14:paraId="50216D0C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ne</w:t>
      </w:r>
    </w:p>
    <w:p w14:paraId="2D613E27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📌</w:t>
      </w:r>
      <w:r>
        <w:t xml:space="preserve"> </w:t>
      </w:r>
      <w:r>
        <w:rPr>
          <w:rStyle w:val="Strong"/>
        </w:rPr>
        <w:t>Before:</w:t>
      </w:r>
    </w:p>
    <w:p w14:paraId="069A1B03" w14:textId="77777777" w:rsidR="00F545FA" w:rsidRDefault="00F545FA" w:rsidP="00F545FA">
      <w:pPr>
        <w:pStyle w:val="HTMLPreformatted"/>
      </w:pPr>
      <w:r>
        <w:t>lua</w:t>
      </w:r>
    </w:p>
    <w:p w14:paraId="610B0872" w14:textId="77777777" w:rsidR="00F545FA" w:rsidRDefault="00656848" w:rsidP="00F545FA">
      <w:pPr>
        <w:pStyle w:val="HTMLPreformatted"/>
      </w:pPr>
      <w:r>
        <w:t xml:space="preserve">  </w:t>
      </w:r>
    </w:p>
    <w:p w14:paraId="7F4FECC1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builtin"/>
        </w:rPr>
        <w:t>error</w:t>
      </w:r>
      <w:r>
        <w:rPr>
          <w:rStyle w:val="HTMLCode"/>
        </w:rPr>
        <w:t>.</w:t>
      </w:r>
      <w:r>
        <w:rPr>
          <w:rStyle w:val="hljs-builtin"/>
        </w:rPr>
        <w:t>log</w:t>
      </w:r>
      <w:r>
        <w:rPr>
          <w:rStyle w:val="HTMLCode"/>
        </w:rPr>
        <w:t>, access.</w:t>
      </w:r>
      <w:r>
        <w:rPr>
          <w:rStyle w:val="hljs-builtin"/>
        </w:rPr>
        <w:t>log</w:t>
      </w:r>
    </w:p>
    <w:p w14:paraId="383AA52B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📌</w:t>
      </w:r>
      <w:r>
        <w:t xml:space="preserve"> </w:t>
      </w:r>
      <w:r>
        <w:rPr>
          <w:rStyle w:val="Strong"/>
        </w:rPr>
        <w:t>After:</w:t>
      </w:r>
    </w:p>
    <w:p w14:paraId="3CDF429B" w14:textId="77777777" w:rsidR="00F545FA" w:rsidRDefault="00F545FA" w:rsidP="00F545FA">
      <w:pPr>
        <w:pStyle w:val="HTMLPreformatted"/>
      </w:pPr>
      <w:r>
        <w:t>lua</w:t>
      </w:r>
    </w:p>
    <w:p w14:paraId="5C0B01EF" w14:textId="77777777" w:rsidR="00F545FA" w:rsidRDefault="00656848" w:rsidP="00F545FA">
      <w:pPr>
        <w:pStyle w:val="HTMLPreformatted"/>
      </w:pPr>
      <w:r>
        <w:t xml:space="preserve">  </w:t>
      </w:r>
    </w:p>
    <w:p w14:paraId="2D560E8F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builtin"/>
        </w:rPr>
        <w:t>error</w:t>
      </w:r>
      <w:r>
        <w:rPr>
          <w:rStyle w:val="HTMLCode"/>
        </w:rPr>
        <w:t>.</w:t>
      </w:r>
      <w:r>
        <w:rPr>
          <w:rStyle w:val="hljs-builtin"/>
        </w:rPr>
        <w:t>log</w:t>
      </w:r>
      <w:r>
        <w:rPr>
          <w:rStyle w:val="HTMLCode"/>
        </w:rPr>
        <w:t>.backup, access.</w:t>
      </w:r>
      <w:r>
        <w:rPr>
          <w:rStyle w:val="hljs-builtin"/>
        </w:rPr>
        <w:t>log</w:t>
      </w:r>
      <w:r>
        <w:rPr>
          <w:rStyle w:val="HTMLCode"/>
        </w:rPr>
        <w:t>.backup</w:t>
      </w:r>
    </w:p>
    <w:p w14:paraId="59794A88" w14:textId="77777777" w:rsidR="00F545FA" w:rsidRDefault="00000000" w:rsidP="00F545FA">
      <w:r>
        <w:pict w14:anchorId="1D136468">
          <v:rect id="_x0000_i1035" style="width:0;height:1.5pt" o:hralign="center" o:hrstd="t" o:hr="t" fillcolor="#a0a0a0" stroked="f"/>
        </w:pict>
      </w:r>
    </w:p>
    <w:p w14:paraId="1D2D214B" w14:textId="77777777" w:rsidR="00F545FA" w:rsidRDefault="00F545FA" w:rsidP="00F545FA">
      <w:pPr>
        <w:pStyle w:val="Heading2"/>
      </w:pPr>
      <w:r>
        <w:rPr>
          <w:rStyle w:val="Strong"/>
          <w:b w:val="0"/>
          <w:bCs w:val="0"/>
        </w:rPr>
        <w:t>6. Looping Over Command Output</w:t>
      </w:r>
    </w:p>
    <w:p w14:paraId="67630493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Use Case:</w:t>
      </w:r>
      <w:r>
        <w:t xml:space="preserve"> Get a list of running processes for a specific user.</w:t>
      </w:r>
    </w:p>
    <w:p w14:paraId="5CB35C6F" w14:textId="77777777" w:rsidR="00F545FA" w:rsidRDefault="00F545FA" w:rsidP="00F545FA">
      <w:pPr>
        <w:pStyle w:val="HTMLPreformatted"/>
      </w:pPr>
      <w:r>
        <w:t>bash</w:t>
      </w:r>
    </w:p>
    <w:p w14:paraId="67EDF0C7" w14:textId="77777777" w:rsidR="00F545FA" w:rsidRDefault="00656848" w:rsidP="00F545FA">
      <w:pPr>
        <w:pStyle w:val="HTMLPreformatted"/>
      </w:pPr>
      <w:r>
        <w:t xml:space="preserve">  </w:t>
      </w:r>
    </w:p>
    <w:p w14:paraId="2E3AF60F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meta"/>
        </w:rPr>
        <w:t>#!/bin/bash</w:t>
      </w:r>
    </w:p>
    <w:p w14:paraId="26FE6947" w14:textId="77777777" w:rsidR="00F545FA" w:rsidRDefault="00F545FA" w:rsidP="00F545FA">
      <w:pPr>
        <w:pStyle w:val="HTMLPreformatted"/>
        <w:rPr>
          <w:rStyle w:val="HTMLCode"/>
        </w:rPr>
      </w:pPr>
    </w:p>
    <w:p w14:paraId="09199BBE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for</w:t>
      </w:r>
      <w:r>
        <w:rPr>
          <w:rStyle w:val="HTMLCode"/>
        </w:rPr>
        <w:t xml:space="preserve"> process </w:t>
      </w:r>
      <w:r>
        <w:rPr>
          <w:rStyle w:val="hljs-keyword"/>
        </w:rPr>
        <w:t>in</w:t>
      </w:r>
      <w:r>
        <w:rPr>
          <w:rStyle w:val="HTMLCode"/>
        </w:rPr>
        <w:t xml:space="preserve"> $(ps -u </w:t>
      </w:r>
      <w:r>
        <w:rPr>
          <w:rStyle w:val="hljs-variable"/>
        </w:rPr>
        <w:t>$USER</w:t>
      </w:r>
      <w:r>
        <w:rPr>
          <w:rStyle w:val="HTMLCode"/>
        </w:rPr>
        <w:t xml:space="preserve"> -o </w:t>
      </w:r>
      <w:r>
        <w:rPr>
          <w:rStyle w:val="hljs-builtin"/>
        </w:rPr>
        <w:t>comm</w:t>
      </w:r>
      <w:r>
        <w:rPr>
          <w:rStyle w:val="HTMLCode"/>
        </w:rPr>
        <w:t>=)</w:t>
      </w:r>
    </w:p>
    <w:p w14:paraId="36787E6C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</w:t>
      </w:r>
    </w:p>
    <w:p w14:paraId="4796CA21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 xml:space="preserve">"Running process: </w:t>
      </w:r>
      <w:r>
        <w:rPr>
          <w:rStyle w:val="hljs-variable"/>
        </w:rPr>
        <w:t>$process</w:t>
      </w:r>
      <w:r>
        <w:rPr>
          <w:rStyle w:val="hljs-string"/>
        </w:rPr>
        <w:t>"</w:t>
      </w:r>
    </w:p>
    <w:p w14:paraId="7ED5261B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ne</w:t>
      </w:r>
    </w:p>
    <w:p w14:paraId="5223DD02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lastRenderedPageBreak/>
        <w:t>📌</w:t>
      </w:r>
      <w:r>
        <w:t xml:space="preserve"> </w:t>
      </w:r>
      <w:r>
        <w:rPr>
          <w:rStyle w:val="Strong"/>
        </w:rPr>
        <w:t>Output:</w:t>
      </w:r>
    </w:p>
    <w:p w14:paraId="44E271AA" w14:textId="77777777" w:rsidR="00F545FA" w:rsidRDefault="00F545FA" w:rsidP="00F545FA">
      <w:pPr>
        <w:pStyle w:val="HTMLPreformatted"/>
      </w:pPr>
      <w:r>
        <w:t>arduino</w:t>
      </w:r>
    </w:p>
    <w:p w14:paraId="3E2F5BBA" w14:textId="77777777" w:rsidR="00F545FA" w:rsidRDefault="00656848" w:rsidP="00F545FA">
      <w:pPr>
        <w:pStyle w:val="HTMLPreformatted"/>
      </w:pPr>
      <w:r>
        <w:t xml:space="preserve">  </w:t>
      </w:r>
    </w:p>
    <w:p w14:paraId="39DEC7A9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>Running process: bash</w:t>
      </w:r>
    </w:p>
    <w:p w14:paraId="329E771C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>Running process: firefox</w:t>
      </w:r>
    </w:p>
    <w:p w14:paraId="044C496A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>Running process: code</w:t>
      </w:r>
    </w:p>
    <w:p w14:paraId="7DA90B9F" w14:textId="77777777" w:rsidR="00F545FA" w:rsidRDefault="00000000" w:rsidP="00F545FA">
      <w:r>
        <w:pict w14:anchorId="0BFFA880">
          <v:rect id="_x0000_i1036" style="width:0;height:1.5pt" o:hralign="center" o:hrstd="t" o:hr="t" fillcolor="#a0a0a0" stroked="f"/>
        </w:pict>
      </w:r>
    </w:p>
    <w:p w14:paraId="592FC1BB" w14:textId="77777777" w:rsidR="00F545FA" w:rsidRDefault="00F545FA" w:rsidP="00F545FA">
      <w:pPr>
        <w:pStyle w:val="Heading2"/>
      </w:pPr>
      <w:r>
        <w:rPr>
          <w:rStyle w:val="Strong"/>
          <w:b w:val="0"/>
          <w:bCs w:val="0"/>
        </w:rPr>
        <w:t>7. Checking Disk Space for Multiple Directories</w:t>
      </w:r>
    </w:p>
    <w:p w14:paraId="1827FD3A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Use Case:</w:t>
      </w:r>
      <w:r>
        <w:t xml:space="preserve"> Monitor disk usage of multiple directories.</w:t>
      </w:r>
    </w:p>
    <w:p w14:paraId="512A48D3" w14:textId="77777777" w:rsidR="00F545FA" w:rsidRDefault="00F545FA" w:rsidP="00F545FA">
      <w:pPr>
        <w:pStyle w:val="HTMLPreformatted"/>
      </w:pPr>
      <w:r>
        <w:t>bash</w:t>
      </w:r>
    </w:p>
    <w:p w14:paraId="5E38ADAD" w14:textId="77777777" w:rsidR="00F545FA" w:rsidRDefault="00656848" w:rsidP="00F545FA">
      <w:pPr>
        <w:pStyle w:val="HTMLPreformatted"/>
      </w:pPr>
      <w:r>
        <w:t xml:space="preserve">  </w:t>
      </w:r>
    </w:p>
    <w:p w14:paraId="3F6BBCAF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meta"/>
        </w:rPr>
        <w:t>#!/bin/bash</w:t>
      </w:r>
    </w:p>
    <w:p w14:paraId="23326290" w14:textId="77777777" w:rsidR="00F545FA" w:rsidRDefault="00F545FA" w:rsidP="00F545FA">
      <w:pPr>
        <w:pStyle w:val="HTMLPreformatted"/>
        <w:rPr>
          <w:rStyle w:val="HTMLCode"/>
        </w:rPr>
      </w:pPr>
    </w:p>
    <w:p w14:paraId="5EFBF1BF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for</w:t>
      </w:r>
      <w:r>
        <w:rPr>
          <w:rStyle w:val="HTMLCode"/>
        </w:rPr>
        <w:t xml:space="preserve"> </w:t>
      </w:r>
      <w:r>
        <w:rPr>
          <w:rStyle w:val="hljs-builtin"/>
        </w:rPr>
        <w:t>dir</w:t>
      </w:r>
      <w:r>
        <w:rPr>
          <w:rStyle w:val="HTMLCode"/>
        </w:rPr>
        <w:t xml:space="preserve"> </w:t>
      </w:r>
      <w:r>
        <w:rPr>
          <w:rStyle w:val="hljs-keyword"/>
        </w:rPr>
        <w:t>in</w:t>
      </w:r>
      <w:r>
        <w:rPr>
          <w:rStyle w:val="HTMLCode"/>
        </w:rPr>
        <w:t xml:space="preserve"> /home /var /etc</w:t>
      </w:r>
    </w:p>
    <w:p w14:paraId="02761883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</w:t>
      </w:r>
    </w:p>
    <w:p w14:paraId="07971131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du</w:t>
      </w:r>
      <w:r>
        <w:rPr>
          <w:rStyle w:val="HTMLCode"/>
        </w:rPr>
        <w:t xml:space="preserve"> -sh </w:t>
      </w:r>
      <w:r>
        <w:rPr>
          <w:rStyle w:val="hljs-string"/>
        </w:rPr>
        <w:t>"</w:t>
      </w:r>
      <w:r>
        <w:rPr>
          <w:rStyle w:val="hljs-variable"/>
        </w:rPr>
        <w:t>$dir</w:t>
      </w:r>
      <w:r>
        <w:rPr>
          <w:rStyle w:val="hljs-string"/>
        </w:rPr>
        <w:t>"</w:t>
      </w:r>
    </w:p>
    <w:p w14:paraId="497B2FBD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ne</w:t>
      </w:r>
    </w:p>
    <w:p w14:paraId="15E33334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📌</w:t>
      </w:r>
      <w:r>
        <w:t xml:space="preserve"> </w:t>
      </w:r>
      <w:r>
        <w:rPr>
          <w:rStyle w:val="Strong"/>
        </w:rPr>
        <w:t>Output:</w:t>
      </w:r>
    </w:p>
    <w:p w14:paraId="48301C5F" w14:textId="77777777" w:rsidR="00F545FA" w:rsidRDefault="00F545FA" w:rsidP="00F545FA">
      <w:pPr>
        <w:pStyle w:val="HTMLPreformatted"/>
      </w:pPr>
      <w:r>
        <w:t>bash</w:t>
      </w:r>
    </w:p>
    <w:p w14:paraId="78BD311D" w14:textId="77777777" w:rsidR="00F545FA" w:rsidRDefault="00656848" w:rsidP="00F545FA">
      <w:pPr>
        <w:pStyle w:val="HTMLPreformatted"/>
      </w:pPr>
      <w:r>
        <w:t xml:space="preserve">  </w:t>
      </w:r>
    </w:p>
    <w:p w14:paraId="0D12261E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>2.3G    /home</w:t>
      </w:r>
    </w:p>
    <w:p w14:paraId="0C4CF4B0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>1.2G    /var</w:t>
      </w:r>
    </w:p>
    <w:p w14:paraId="7F53C8B8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>512M    /etc</w:t>
      </w:r>
    </w:p>
    <w:p w14:paraId="4C48314E" w14:textId="77777777" w:rsidR="00F545FA" w:rsidRDefault="00000000" w:rsidP="00F545FA">
      <w:r>
        <w:pict w14:anchorId="69EFEB3F">
          <v:rect id="_x0000_i1037" style="width:0;height:1.5pt" o:hralign="center" o:hrstd="t" o:hr="t" fillcolor="#a0a0a0" stroked="f"/>
        </w:pict>
      </w:r>
    </w:p>
    <w:p w14:paraId="08985DEC" w14:textId="77777777" w:rsidR="00F545FA" w:rsidRDefault="00F545FA" w:rsidP="00F545FA">
      <w:pPr>
        <w:pStyle w:val="Heading2"/>
      </w:pPr>
      <w:r>
        <w:rPr>
          <w:rStyle w:val="Strong"/>
          <w:b w:val="0"/>
          <w:bCs w:val="0"/>
        </w:rPr>
        <w:t>8. Pinging Multiple Servers</w:t>
      </w:r>
    </w:p>
    <w:p w14:paraId="5857DF61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Use Case:</w:t>
      </w:r>
      <w:r>
        <w:t xml:space="preserve"> Check connectivity to multiple servers.</w:t>
      </w:r>
    </w:p>
    <w:p w14:paraId="3E21725E" w14:textId="77777777" w:rsidR="00F545FA" w:rsidRDefault="00F545FA" w:rsidP="00F545FA">
      <w:pPr>
        <w:pStyle w:val="HTMLPreformatted"/>
      </w:pPr>
      <w:r>
        <w:t>bash</w:t>
      </w:r>
    </w:p>
    <w:p w14:paraId="242D49BB" w14:textId="77777777" w:rsidR="00F545FA" w:rsidRDefault="00656848" w:rsidP="00F545FA">
      <w:pPr>
        <w:pStyle w:val="HTMLPreformatted"/>
      </w:pPr>
      <w:r>
        <w:t xml:space="preserve">  </w:t>
      </w:r>
    </w:p>
    <w:p w14:paraId="78724CA5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meta"/>
        </w:rPr>
        <w:t>#!/bin/bash</w:t>
      </w:r>
    </w:p>
    <w:p w14:paraId="53F33B3E" w14:textId="77777777" w:rsidR="00F545FA" w:rsidRDefault="00F545FA" w:rsidP="00F545FA">
      <w:pPr>
        <w:pStyle w:val="HTMLPreformatted"/>
        <w:rPr>
          <w:rStyle w:val="HTMLCode"/>
        </w:rPr>
      </w:pPr>
    </w:p>
    <w:p w14:paraId="3534A98B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for</w:t>
      </w:r>
      <w:r>
        <w:rPr>
          <w:rStyle w:val="HTMLCode"/>
        </w:rPr>
        <w:t xml:space="preserve"> server </w:t>
      </w:r>
      <w:r>
        <w:rPr>
          <w:rStyle w:val="hljs-keyword"/>
        </w:rPr>
        <w:t>in</w:t>
      </w:r>
      <w:r>
        <w:rPr>
          <w:rStyle w:val="HTMLCode"/>
        </w:rPr>
        <w:t xml:space="preserve"> google.com github.com amazon.com</w:t>
      </w:r>
    </w:p>
    <w:p w14:paraId="4059022D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</w:t>
      </w:r>
    </w:p>
    <w:p w14:paraId="31B55988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 xml:space="preserve">    ping -c 1 </w:t>
      </w:r>
      <w:r>
        <w:rPr>
          <w:rStyle w:val="hljs-string"/>
        </w:rPr>
        <w:t>"</w:t>
      </w:r>
      <w:r>
        <w:rPr>
          <w:rStyle w:val="hljs-variable"/>
        </w:rPr>
        <w:t>$server</w:t>
      </w:r>
      <w:r>
        <w:rPr>
          <w:rStyle w:val="hljs-string"/>
        </w:rPr>
        <w:t>"</w:t>
      </w:r>
      <w:r>
        <w:rPr>
          <w:rStyle w:val="HTMLCode"/>
        </w:rPr>
        <w:t xml:space="preserve"> &amp;&gt; /dev/null &amp;&amp;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</w:t>
      </w:r>
      <w:r>
        <w:rPr>
          <w:rStyle w:val="hljs-variable"/>
        </w:rPr>
        <w:t>$server</w:t>
      </w:r>
      <w:r>
        <w:rPr>
          <w:rStyle w:val="hljs-string"/>
        </w:rPr>
        <w:t xml:space="preserve"> is reachable"</w:t>
      </w:r>
      <w:r>
        <w:rPr>
          <w:rStyle w:val="HTMLCode"/>
        </w:rPr>
        <w:t xml:space="preserve"> ||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</w:t>
      </w:r>
      <w:r>
        <w:rPr>
          <w:rStyle w:val="hljs-variable"/>
        </w:rPr>
        <w:t>$server</w:t>
      </w:r>
      <w:r>
        <w:rPr>
          <w:rStyle w:val="hljs-string"/>
        </w:rPr>
        <w:t xml:space="preserve"> is down"</w:t>
      </w:r>
    </w:p>
    <w:p w14:paraId="15388070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ne</w:t>
      </w:r>
    </w:p>
    <w:p w14:paraId="33A40DD9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📌</w:t>
      </w:r>
      <w:r>
        <w:t xml:space="preserve"> </w:t>
      </w:r>
      <w:r>
        <w:rPr>
          <w:rStyle w:val="Strong"/>
        </w:rPr>
        <w:t>Output:</w:t>
      </w:r>
    </w:p>
    <w:p w14:paraId="37B40A69" w14:textId="77777777" w:rsidR="00F545FA" w:rsidRDefault="00F545FA" w:rsidP="00F545FA">
      <w:pPr>
        <w:pStyle w:val="HTMLPreformatted"/>
      </w:pPr>
      <w:r>
        <w:t>csharp</w:t>
      </w:r>
    </w:p>
    <w:p w14:paraId="11002A0D" w14:textId="77777777" w:rsidR="00F545FA" w:rsidRDefault="00656848" w:rsidP="00F545FA">
      <w:pPr>
        <w:pStyle w:val="HTMLPreformatted"/>
      </w:pPr>
      <w:r>
        <w:t xml:space="preserve">  </w:t>
      </w:r>
    </w:p>
    <w:p w14:paraId="4E59E846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 xml:space="preserve">google.com </w:t>
      </w:r>
      <w:r>
        <w:rPr>
          <w:rStyle w:val="hljs-keyword"/>
        </w:rPr>
        <w:t>is</w:t>
      </w:r>
      <w:r>
        <w:rPr>
          <w:rStyle w:val="HTMLCode"/>
        </w:rPr>
        <w:t xml:space="preserve"> reachable</w:t>
      </w:r>
    </w:p>
    <w:p w14:paraId="6A309E11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 xml:space="preserve">github.com </w:t>
      </w:r>
      <w:r>
        <w:rPr>
          <w:rStyle w:val="hljs-keyword"/>
        </w:rPr>
        <w:t>is</w:t>
      </w:r>
      <w:r>
        <w:rPr>
          <w:rStyle w:val="HTMLCode"/>
        </w:rPr>
        <w:t xml:space="preserve"> reachable</w:t>
      </w:r>
    </w:p>
    <w:p w14:paraId="662CEDCE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 xml:space="preserve">amazon.com </w:t>
      </w:r>
      <w:r>
        <w:rPr>
          <w:rStyle w:val="hljs-keyword"/>
        </w:rPr>
        <w:t>is</w:t>
      </w:r>
      <w:r>
        <w:rPr>
          <w:rStyle w:val="HTMLCode"/>
        </w:rPr>
        <w:t xml:space="preserve"> down</w:t>
      </w:r>
    </w:p>
    <w:p w14:paraId="64ABECCC" w14:textId="77777777" w:rsidR="00F545FA" w:rsidRDefault="00000000" w:rsidP="00F545FA">
      <w:r>
        <w:pict w14:anchorId="3420CB4B">
          <v:rect id="_x0000_i1038" style="width:0;height:1.5pt" o:hralign="center" o:hrstd="t" o:hr="t" fillcolor="#a0a0a0" stroked="f"/>
        </w:pict>
      </w:r>
    </w:p>
    <w:p w14:paraId="32A83CB4" w14:textId="77777777" w:rsidR="00F545FA" w:rsidRDefault="00F545FA" w:rsidP="00F545FA">
      <w:pPr>
        <w:pStyle w:val="Heading2"/>
      </w:pPr>
      <w:r>
        <w:rPr>
          <w:rStyle w:val="Strong"/>
          <w:b w:val="0"/>
          <w:bCs w:val="0"/>
        </w:rPr>
        <w:t>9. Creating Multiple Users</w:t>
      </w:r>
    </w:p>
    <w:p w14:paraId="7B2DA31F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Use Case:</w:t>
      </w:r>
      <w:r>
        <w:t xml:space="preserve"> Add multiple Linux users.</w:t>
      </w:r>
    </w:p>
    <w:p w14:paraId="20D7E562" w14:textId="77777777" w:rsidR="00F545FA" w:rsidRDefault="00F545FA" w:rsidP="00F545FA">
      <w:pPr>
        <w:pStyle w:val="HTMLPreformatted"/>
      </w:pPr>
      <w:r>
        <w:t>bash</w:t>
      </w:r>
    </w:p>
    <w:p w14:paraId="1587A3AA" w14:textId="77777777" w:rsidR="00F545FA" w:rsidRDefault="00656848" w:rsidP="00F545FA">
      <w:pPr>
        <w:pStyle w:val="HTMLPreformatted"/>
      </w:pPr>
      <w:r>
        <w:t xml:space="preserve">  </w:t>
      </w:r>
    </w:p>
    <w:p w14:paraId="0F9E7A0A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meta"/>
        </w:rPr>
        <w:t>#!/bin/bash</w:t>
      </w:r>
    </w:p>
    <w:p w14:paraId="4DBC9DD6" w14:textId="77777777" w:rsidR="00F545FA" w:rsidRDefault="00F545FA" w:rsidP="00F545FA">
      <w:pPr>
        <w:pStyle w:val="HTMLPreformatted"/>
        <w:rPr>
          <w:rStyle w:val="HTMLCode"/>
        </w:rPr>
      </w:pPr>
    </w:p>
    <w:p w14:paraId="57FFEA2A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for</w:t>
      </w:r>
      <w:r>
        <w:rPr>
          <w:rStyle w:val="HTMLCode"/>
        </w:rPr>
        <w:t xml:space="preserve"> user </w:t>
      </w:r>
      <w:r>
        <w:rPr>
          <w:rStyle w:val="hljs-keyword"/>
        </w:rPr>
        <w:t>in</w:t>
      </w:r>
      <w:r>
        <w:rPr>
          <w:rStyle w:val="HTMLCode"/>
        </w:rPr>
        <w:t xml:space="preserve"> alice bob charlie</w:t>
      </w:r>
    </w:p>
    <w:p w14:paraId="0FC73BC8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</w:t>
      </w:r>
    </w:p>
    <w:p w14:paraId="694D180F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lastRenderedPageBreak/>
        <w:t xml:space="preserve">    sudo useradd </w:t>
      </w:r>
      <w:r>
        <w:rPr>
          <w:rStyle w:val="hljs-string"/>
        </w:rPr>
        <w:t>"</w:t>
      </w:r>
      <w:r>
        <w:rPr>
          <w:rStyle w:val="hljs-variable"/>
        </w:rPr>
        <w:t>$user</w:t>
      </w:r>
      <w:r>
        <w:rPr>
          <w:rStyle w:val="hljs-string"/>
        </w:rPr>
        <w:t>"</w:t>
      </w:r>
    </w:p>
    <w:p w14:paraId="4DA0DE53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 xml:space="preserve">"User </w:t>
      </w:r>
      <w:r>
        <w:rPr>
          <w:rStyle w:val="hljs-variable"/>
        </w:rPr>
        <w:t>$user</w:t>
      </w:r>
      <w:r>
        <w:rPr>
          <w:rStyle w:val="hljs-string"/>
        </w:rPr>
        <w:t xml:space="preserve"> created"</w:t>
      </w:r>
    </w:p>
    <w:p w14:paraId="2F7DFF0E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ne</w:t>
      </w:r>
    </w:p>
    <w:p w14:paraId="0FAE7AF4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📌</w:t>
      </w:r>
      <w:r>
        <w:t xml:space="preserve"> </w:t>
      </w:r>
      <w:r>
        <w:rPr>
          <w:rStyle w:val="Strong"/>
        </w:rPr>
        <w:t>Output:</w:t>
      </w:r>
    </w:p>
    <w:p w14:paraId="33AFA554" w14:textId="77777777" w:rsidR="00F545FA" w:rsidRDefault="00F545FA" w:rsidP="00F545FA">
      <w:pPr>
        <w:pStyle w:val="HTMLPreformatted"/>
      </w:pPr>
      <w:r>
        <w:t>sql</w:t>
      </w:r>
    </w:p>
    <w:p w14:paraId="74665450" w14:textId="77777777" w:rsidR="00F545FA" w:rsidRDefault="00656848" w:rsidP="00F545FA">
      <w:pPr>
        <w:pStyle w:val="HTMLPreformatted"/>
      </w:pPr>
      <w:r>
        <w:t xml:space="preserve">  </w:t>
      </w:r>
    </w:p>
    <w:p w14:paraId="14BD883C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User</w:t>
      </w:r>
      <w:r>
        <w:rPr>
          <w:rStyle w:val="HTMLCode"/>
        </w:rPr>
        <w:t xml:space="preserve"> alice created</w:t>
      </w:r>
    </w:p>
    <w:p w14:paraId="46203359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User</w:t>
      </w:r>
      <w:r>
        <w:rPr>
          <w:rStyle w:val="HTMLCode"/>
        </w:rPr>
        <w:t xml:space="preserve"> bob created</w:t>
      </w:r>
    </w:p>
    <w:p w14:paraId="5C5EB718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User</w:t>
      </w:r>
      <w:r>
        <w:rPr>
          <w:rStyle w:val="HTMLCode"/>
        </w:rPr>
        <w:t xml:space="preserve"> charlie created</w:t>
      </w:r>
    </w:p>
    <w:p w14:paraId="38A304C9" w14:textId="77777777" w:rsidR="00A955B5" w:rsidRDefault="00000000" w:rsidP="00F545FA">
      <w:r>
        <w:pict w14:anchorId="6923DC4D">
          <v:rect id="_x0000_i1039" style="width:0;height:1.5pt" o:hralign="center" o:hrstd="t" o:hr="t" fillcolor="#a0a0a0" stroked="f"/>
        </w:pict>
      </w:r>
    </w:p>
    <w:p w14:paraId="60FB7087" w14:textId="77777777" w:rsidR="00F545FA" w:rsidRDefault="00F545FA" w:rsidP="00F545FA">
      <w:pPr>
        <w:pStyle w:val="Heading2"/>
      </w:pPr>
      <w:r>
        <w:rPr>
          <w:rStyle w:val="Strong"/>
          <w:b w:val="0"/>
          <w:bCs w:val="0"/>
        </w:rPr>
        <w:t>10. Automating Software Installation</w:t>
      </w:r>
    </w:p>
    <w:p w14:paraId="2918DF42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Use Case:</w:t>
      </w:r>
      <w:r>
        <w:t xml:space="preserve"> Install multiple packages.</w:t>
      </w:r>
    </w:p>
    <w:p w14:paraId="3A39B640" w14:textId="77777777" w:rsidR="00F545FA" w:rsidRDefault="00F545FA" w:rsidP="00F545FA">
      <w:pPr>
        <w:pStyle w:val="HTMLPreformatted"/>
      </w:pPr>
      <w:r>
        <w:t>bash</w:t>
      </w:r>
    </w:p>
    <w:p w14:paraId="531195D5" w14:textId="77777777" w:rsidR="00F545FA" w:rsidRDefault="00656848" w:rsidP="00F545FA">
      <w:pPr>
        <w:pStyle w:val="HTMLPreformatted"/>
      </w:pPr>
      <w:r>
        <w:t xml:space="preserve">  </w:t>
      </w:r>
    </w:p>
    <w:p w14:paraId="64ADEB63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meta"/>
        </w:rPr>
        <w:t>#!/bin/bash</w:t>
      </w:r>
    </w:p>
    <w:p w14:paraId="7F2C1B17" w14:textId="77777777" w:rsidR="00F545FA" w:rsidRDefault="00F545FA" w:rsidP="00F545FA">
      <w:pPr>
        <w:pStyle w:val="HTMLPreformatted"/>
        <w:rPr>
          <w:rStyle w:val="HTMLCode"/>
        </w:rPr>
      </w:pPr>
    </w:p>
    <w:p w14:paraId="5A18314C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for</w:t>
      </w:r>
      <w:r>
        <w:rPr>
          <w:rStyle w:val="HTMLCode"/>
        </w:rPr>
        <w:t xml:space="preserve"> package </w:t>
      </w:r>
      <w:r>
        <w:rPr>
          <w:rStyle w:val="hljs-keyword"/>
        </w:rPr>
        <w:t>in</w:t>
      </w:r>
      <w:r>
        <w:rPr>
          <w:rStyle w:val="HTMLCode"/>
        </w:rPr>
        <w:t xml:space="preserve"> nginx mysql-server git</w:t>
      </w:r>
    </w:p>
    <w:p w14:paraId="6D2818D5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</w:t>
      </w:r>
    </w:p>
    <w:p w14:paraId="364D969F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 xml:space="preserve">    sudo apt install -y </w:t>
      </w:r>
      <w:r>
        <w:rPr>
          <w:rStyle w:val="hljs-string"/>
        </w:rPr>
        <w:t>"</w:t>
      </w:r>
      <w:r>
        <w:rPr>
          <w:rStyle w:val="hljs-variable"/>
        </w:rPr>
        <w:t>$package</w:t>
      </w:r>
      <w:r>
        <w:rPr>
          <w:rStyle w:val="hljs-string"/>
        </w:rPr>
        <w:t>"</w:t>
      </w:r>
    </w:p>
    <w:p w14:paraId="59981353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</w:t>
      </w:r>
      <w:r>
        <w:rPr>
          <w:rStyle w:val="hljs-variable"/>
        </w:rPr>
        <w:t>$package</w:t>
      </w:r>
      <w:r>
        <w:rPr>
          <w:rStyle w:val="hljs-string"/>
        </w:rPr>
        <w:t xml:space="preserve"> installed"</w:t>
      </w:r>
    </w:p>
    <w:p w14:paraId="3A2A2E85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keyword"/>
        </w:rPr>
        <w:t>done</w:t>
      </w:r>
    </w:p>
    <w:p w14:paraId="7F477636" w14:textId="77777777" w:rsidR="00F545FA" w:rsidRDefault="00F545FA" w:rsidP="00F545FA">
      <w:pPr>
        <w:pStyle w:val="NormalWeb"/>
      </w:pPr>
      <w:r>
        <w:rPr>
          <w:rFonts w:ascii="Segoe UI Emoji" w:hAnsi="Segoe UI Emoji" w:cs="Segoe UI Emoji"/>
        </w:rPr>
        <w:t>📌</w:t>
      </w:r>
      <w:r>
        <w:t xml:space="preserve"> </w:t>
      </w:r>
      <w:r>
        <w:rPr>
          <w:rStyle w:val="Strong"/>
        </w:rPr>
        <w:t>Output:</w:t>
      </w:r>
    </w:p>
    <w:p w14:paraId="738EE3E9" w14:textId="77777777" w:rsidR="00F545FA" w:rsidRDefault="00F545FA" w:rsidP="00F545FA">
      <w:pPr>
        <w:pStyle w:val="HTMLPreformatted"/>
      </w:pPr>
      <w:r>
        <w:t>nginx</w:t>
      </w:r>
    </w:p>
    <w:p w14:paraId="4BCA49DF" w14:textId="77777777" w:rsidR="00F545FA" w:rsidRDefault="00656848" w:rsidP="00F545FA">
      <w:pPr>
        <w:pStyle w:val="HTMLPreformatted"/>
      </w:pPr>
      <w:r>
        <w:t xml:space="preserve">  </w:t>
      </w:r>
    </w:p>
    <w:p w14:paraId="2A80BCF7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ljs-attribute"/>
        </w:rPr>
        <w:t>nginx</w:t>
      </w:r>
      <w:r>
        <w:rPr>
          <w:rStyle w:val="HTMLCode"/>
        </w:rPr>
        <w:t xml:space="preserve"> installed</w:t>
      </w:r>
    </w:p>
    <w:p w14:paraId="27DE181D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>mysql-server installed</w:t>
      </w:r>
    </w:p>
    <w:p w14:paraId="0E4FD5D9" w14:textId="77777777" w:rsidR="00F545FA" w:rsidRDefault="00F545FA" w:rsidP="00F545FA">
      <w:pPr>
        <w:pStyle w:val="HTMLPreformatted"/>
        <w:rPr>
          <w:rStyle w:val="HTMLCode"/>
        </w:rPr>
      </w:pPr>
      <w:r>
        <w:rPr>
          <w:rStyle w:val="HTMLCode"/>
        </w:rPr>
        <w:t>git installed</w:t>
      </w:r>
    </w:p>
    <w:p w14:paraId="27CB99FC" w14:textId="77777777" w:rsidR="00F545FA" w:rsidRDefault="00000000" w:rsidP="00F545FA">
      <w:r>
        <w:pict w14:anchorId="1FC770EF">
          <v:rect id="_x0000_i1040" style="width:0;height:1.5pt" o:hralign="center" o:hrstd="t" o:hr="t" fillcolor="#a0a0a0" stroked="f"/>
        </w:pict>
      </w:r>
    </w:p>
    <w:p w14:paraId="48DF1C35" w14:textId="77777777" w:rsidR="00F545FA" w:rsidRDefault="00F545FA" w:rsidP="00F545FA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📌</w:t>
      </w:r>
      <w:r>
        <w:rPr>
          <w:rStyle w:val="Strong"/>
          <w:b w:val="0"/>
          <w:bCs w:val="0"/>
        </w:rPr>
        <w:t xml:space="preserve"> Summary Table: </w:t>
      </w:r>
      <w:r>
        <w:rPr>
          <w:rStyle w:val="HTMLCode"/>
          <w:rFonts w:eastAsiaTheme="majorEastAsia"/>
        </w:rPr>
        <w:t>for</w:t>
      </w:r>
      <w:r>
        <w:rPr>
          <w:rStyle w:val="Strong"/>
          <w:b w:val="0"/>
          <w:bCs w:val="0"/>
        </w:rPr>
        <w:t xml:space="preserve"> Loop Use Case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98"/>
        <w:gridCol w:w="7277"/>
      </w:tblGrid>
      <w:tr w:rsidR="00F545FA" w14:paraId="7D42D383" w14:textId="77777777" w:rsidTr="00F545FA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249F7EB" w14:textId="77777777" w:rsidR="00F545FA" w:rsidRDefault="00F545FA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Use Case</w:t>
            </w:r>
          </w:p>
        </w:tc>
        <w:tc>
          <w:tcPr>
            <w:tcW w:w="0" w:type="auto"/>
            <w:vAlign w:val="center"/>
            <w:hideMark/>
          </w:tcPr>
          <w:p w14:paraId="5AB8C3F7" w14:textId="77777777" w:rsidR="00F545FA" w:rsidRDefault="00F545FA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Example Code</w:t>
            </w:r>
          </w:p>
        </w:tc>
      </w:tr>
      <w:tr w:rsidR="00F545FA" w14:paraId="64031610" w14:textId="77777777" w:rsidTr="00F545F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B9414E" w14:textId="77777777" w:rsidR="00F545FA" w:rsidRDefault="00F545FA">
            <w:r>
              <w:rPr>
                <w:rStyle w:val="Strong"/>
              </w:rPr>
              <w:t>Looping through words</w:t>
            </w:r>
          </w:p>
        </w:tc>
        <w:tc>
          <w:tcPr>
            <w:tcW w:w="0" w:type="auto"/>
            <w:vAlign w:val="center"/>
            <w:hideMark/>
          </w:tcPr>
          <w:p w14:paraId="690AF26C" w14:textId="77777777" w:rsidR="00F545FA" w:rsidRDefault="00F545FA">
            <w:r>
              <w:rPr>
                <w:rStyle w:val="HTMLCode"/>
                <w:rFonts w:eastAsiaTheme="minorHAnsi"/>
              </w:rPr>
              <w:t>for fruit in apple banana mango; do echo $fruit; done</w:t>
            </w:r>
          </w:p>
        </w:tc>
      </w:tr>
      <w:tr w:rsidR="00F545FA" w14:paraId="590221A9" w14:textId="77777777" w:rsidTr="00F545F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72552D" w14:textId="77777777" w:rsidR="00F545FA" w:rsidRDefault="00F545FA">
            <w:r>
              <w:rPr>
                <w:rStyle w:val="Strong"/>
              </w:rPr>
              <w:t>Looping through numbers</w:t>
            </w:r>
          </w:p>
        </w:tc>
        <w:tc>
          <w:tcPr>
            <w:tcW w:w="0" w:type="auto"/>
            <w:vAlign w:val="center"/>
            <w:hideMark/>
          </w:tcPr>
          <w:p w14:paraId="6E3A98BB" w14:textId="77777777" w:rsidR="00F545FA" w:rsidRDefault="00F545FA">
            <w:r>
              <w:rPr>
                <w:rStyle w:val="HTMLCode"/>
                <w:rFonts w:eastAsiaTheme="minorHAnsi"/>
              </w:rPr>
              <w:t>for i in {1..5}; do echo $i; done</w:t>
            </w:r>
          </w:p>
        </w:tc>
      </w:tr>
      <w:tr w:rsidR="00F545FA" w14:paraId="379C2720" w14:textId="77777777" w:rsidTr="00F545F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D2479B" w14:textId="77777777" w:rsidR="00F545FA" w:rsidRDefault="00F545FA">
            <w:r>
              <w:rPr>
                <w:rStyle w:val="Strong"/>
              </w:rPr>
              <w:t>C-style for loop</w:t>
            </w:r>
          </w:p>
        </w:tc>
        <w:tc>
          <w:tcPr>
            <w:tcW w:w="0" w:type="auto"/>
            <w:vAlign w:val="center"/>
            <w:hideMark/>
          </w:tcPr>
          <w:p w14:paraId="3B11DEC6" w14:textId="77777777" w:rsidR="00F545FA" w:rsidRDefault="00F545FA">
            <w:r>
              <w:rPr>
                <w:rStyle w:val="HTMLCode"/>
                <w:rFonts w:eastAsiaTheme="minorHAnsi"/>
              </w:rPr>
              <w:t>for ((i=1; i&lt;=5; i++)); do echo $i; done</w:t>
            </w:r>
          </w:p>
        </w:tc>
      </w:tr>
      <w:tr w:rsidR="00F545FA" w14:paraId="714F91F3" w14:textId="77777777" w:rsidTr="00F545F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95BE41" w14:textId="77777777" w:rsidR="00F545FA" w:rsidRDefault="00F545FA">
            <w:r>
              <w:rPr>
                <w:rStyle w:val="Strong"/>
              </w:rPr>
              <w:t>Looping through files</w:t>
            </w:r>
          </w:p>
        </w:tc>
        <w:tc>
          <w:tcPr>
            <w:tcW w:w="0" w:type="auto"/>
            <w:vAlign w:val="center"/>
            <w:hideMark/>
          </w:tcPr>
          <w:p w14:paraId="17B0B655" w14:textId="77777777" w:rsidR="00F545FA" w:rsidRDefault="00F545FA">
            <w:r>
              <w:rPr>
                <w:rStyle w:val="HTMLCode"/>
                <w:rFonts w:eastAsiaTheme="minorHAnsi"/>
              </w:rPr>
              <w:t>for file in *.txt; do echo $file; done</w:t>
            </w:r>
          </w:p>
        </w:tc>
      </w:tr>
      <w:tr w:rsidR="00F545FA" w14:paraId="6B47E4D9" w14:textId="77777777" w:rsidTr="00F545F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9F0487" w14:textId="77777777" w:rsidR="00F545FA" w:rsidRDefault="00F545FA">
            <w:r>
              <w:rPr>
                <w:rStyle w:val="Strong"/>
              </w:rPr>
              <w:t>Renaming files</w:t>
            </w:r>
          </w:p>
        </w:tc>
        <w:tc>
          <w:tcPr>
            <w:tcW w:w="0" w:type="auto"/>
            <w:vAlign w:val="center"/>
            <w:hideMark/>
          </w:tcPr>
          <w:p w14:paraId="337D5C3A" w14:textId="77777777" w:rsidR="00F545FA" w:rsidRDefault="00F545FA">
            <w:r>
              <w:rPr>
                <w:rStyle w:val="HTMLCode"/>
                <w:rFonts w:eastAsiaTheme="minorHAnsi"/>
              </w:rPr>
              <w:t>for file in *.log; do mv "$file" "$file.bak"; done</w:t>
            </w:r>
          </w:p>
        </w:tc>
      </w:tr>
      <w:tr w:rsidR="00F545FA" w14:paraId="7AB17527" w14:textId="77777777" w:rsidTr="00F545F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23597C" w14:textId="77777777" w:rsidR="00F545FA" w:rsidRDefault="00F545FA">
            <w:r>
              <w:rPr>
                <w:rStyle w:val="Strong"/>
              </w:rPr>
              <w:t>Looping over command output</w:t>
            </w:r>
          </w:p>
        </w:tc>
        <w:tc>
          <w:tcPr>
            <w:tcW w:w="0" w:type="auto"/>
            <w:vAlign w:val="center"/>
            <w:hideMark/>
          </w:tcPr>
          <w:p w14:paraId="272CBF3E" w14:textId="77777777" w:rsidR="00F545FA" w:rsidRDefault="00F545FA">
            <w:r>
              <w:rPr>
                <w:rStyle w:val="HTMLCode"/>
                <w:rFonts w:eastAsiaTheme="minorHAnsi"/>
              </w:rPr>
              <w:t>for user in $(cat users.txt); do echo $user; done</w:t>
            </w:r>
          </w:p>
        </w:tc>
      </w:tr>
      <w:tr w:rsidR="00F545FA" w14:paraId="399F4704" w14:textId="77777777" w:rsidTr="00F545F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E84BE3" w14:textId="77777777" w:rsidR="00F545FA" w:rsidRDefault="00F545FA">
            <w:r>
              <w:rPr>
                <w:rStyle w:val="Strong"/>
              </w:rPr>
              <w:t>Checking disk space</w:t>
            </w:r>
          </w:p>
        </w:tc>
        <w:tc>
          <w:tcPr>
            <w:tcW w:w="0" w:type="auto"/>
            <w:vAlign w:val="center"/>
            <w:hideMark/>
          </w:tcPr>
          <w:p w14:paraId="5EB3FA89" w14:textId="77777777" w:rsidR="00F545FA" w:rsidRDefault="00F545FA">
            <w:r>
              <w:rPr>
                <w:rStyle w:val="HTMLCode"/>
                <w:rFonts w:eastAsiaTheme="minorHAnsi"/>
              </w:rPr>
              <w:t>for dir in /home /var; do du -sh "$dir"; done</w:t>
            </w:r>
          </w:p>
        </w:tc>
      </w:tr>
      <w:tr w:rsidR="00F545FA" w14:paraId="0664422B" w14:textId="77777777" w:rsidTr="00F545F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7437DA" w14:textId="77777777" w:rsidR="00F545FA" w:rsidRDefault="00F545FA">
            <w:r>
              <w:rPr>
                <w:rStyle w:val="Strong"/>
              </w:rPr>
              <w:t>Pinging multiple servers</w:t>
            </w:r>
          </w:p>
        </w:tc>
        <w:tc>
          <w:tcPr>
            <w:tcW w:w="0" w:type="auto"/>
            <w:vAlign w:val="center"/>
            <w:hideMark/>
          </w:tcPr>
          <w:p w14:paraId="3B8F600A" w14:textId="77777777" w:rsidR="00F545FA" w:rsidRDefault="00F545FA">
            <w:r>
              <w:rPr>
                <w:rStyle w:val="HTMLCode"/>
                <w:rFonts w:eastAsiaTheme="minorHAnsi"/>
              </w:rPr>
              <w:t>for site in google.com yahoo.com; do ping -c 1 "$site"; done</w:t>
            </w:r>
          </w:p>
        </w:tc>
      </w:tr>
      <w:tr w:rsidR="00F545FA" w14:paraId="4C583A7C" w14:textId="77777777" w:rsidTr="00F545F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4B19A0" w14:textId="77777777" w:rsidR="00F545FA" w:rsidRDefault="00F545FA">
            <w:r>
              <w:rPr>
                <w:rStyle w:val="Strong"/>
              </w:rPr>
              <w:t>Creating multiple users</w:t>
            </w:r>
          </w:p>
        </w:tc>
        <w:tc>
          <w:tcPr>
            <w:tcW w:w="0" w:type="auto"/>
            <w:vAlign w:val="center"/>
            <w:hideMark/>
          </w:tcPr>
          <w:p w14:paraId="0F22FD33" w14:textId="77777777" w:rsidR="00F545FA" w:rsidRDefault="00F545FA">
            <w:r>
              <w:rPr>
                <w:rStyle w:val="HTMLCode"/>
                <w:rFonts w:eastAsiaTheme="minorHAnsi"/>
              </w:rPr>
              <w:t>for user in alice bob; do sudo useradd "$user"; done</w:t>
            </w:r>
          </w:p>
        </w:tc>
      </w:tr>
      <w:tr w:rsidR="00F545FA" w14:paraId="47930721" w14:textId="77777777" w:rsidTr="00F545F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C88049" w14:textId="77777777" w:rsidR="00F545FA" w:rsidRDefault="00F545FA">
            <w:r>
              <w:rPr>
                <w:rStyle w:val="Strong"/>
              </w:rPr>
              <w:t>Installing software</w:t>
            </w:r>
          </w:p>
        </w:tc>
        <w:tc>
          <w:tcPr>
            <w:tcW w:w="0" w:type="auto"/>
            <w:vAlign w:val="center"/>
            <w:hideMark/>
          </w:tcPr>
          <w:p w14:paraId="79EE572B" w14:textId="77777777" w:rsidR="00F545FA" w:rsidRDefault="00F545FA">
            <w:r>
              <w:rPr>
                <w:rStyle w:val="HTMLCode"/>
                <w:rFonts w:eastAsiaTheme="minorHAnsi"/>
              </w:rPr>
              <w:t>for pkg in nginx git; do sudo apt install -y "$pkg"; done</w:t>
            </w:r>
          </w:p>
        </w:tc>
      </w:tr>
    </w:tbl>
    <w:p w14:paraId="6E85563A" w14:textId="77777777" w:rsidR="00F545FA" w:rsidRDefault="00000000" w:rsidP="00F545FA">
      <w:r>
        <w:pict w14:anchorId="41443713">
          <v:rect id="_x0000_i1041" style="width:0;height:1.5pt" o:hralign="center" o:hrstd="t" o:hr="t" fillcolor="#a0a0a0" stroked="f"/>
        </w:pict>
      </w:r>
    </w:p>
    <w:p w14:paraId="0C49D5BA" w14:textId="77777777" w:rsidR="00F545FA" w:rsidRDefault="00F545FA" w:rsidP="00F545FA">
      <w:pPr>
        <w:pStyle w:val="Heading2"/>
      </w:pPr>
      <w:r>
        <w:rPr>
          <w:rStyle w:val="Strong"/>
          <w:b w:val="0"/>
          <w:bCs w:val="0"/>
        </w:rPr>
        <w:lastRenderedPageBreak/>
        <w:t>Conclusion</w:t>
      </w:r>
    </w:p>
    <w:p w14:paraId="0798EE5B" w14:textId="77777777" w:rsidR="00F545FA" w:rsidRDefault="00F545FA" w:rsidP="00F545FA">
      <w:pPr>
        <w:numPr>
          <w:ilvl w:val="0"/>
          <w:numId w:val="16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for</w:t>
      </w:r>
      <w:r>
        <w:t xml:space="preserve"> loops are </w:t>
      </w:r>
      <w:r>
        <w:rPr>
          <w:rStyle w:val="Strong"/>
        </w:rPr>
        <w:t>powerful</w:t>
      </w:r>
      <w:r>
        <w:t xml:space="preserve"> and help automate </w:t>
      </w:r>
      <w:r>
        <w:rPr>
          <w:rStyle w:val="Strong"/>
        </w:rPr>
        <w:t>repetitive tasks</w:t>
      </w:r>
      <w:r>
        <w:t>.</w:t>
      </w:r>
    </w:p>
    <w:p w14:paraId="10FCCBDD" w14:textId="77777777" w:rsidR="00F545FA" w:rsidRDefault="00F545FA" w:rsidP="00F545FA">
      <w:pPr>
        <w:numPr>
          <w:ilvl w:val="0"/>
          <w:numId w:val="16"/>
        </w:numPr>
        <w:spacing w:before="100" w:beforeAutospacing="1" w:after="100" w:afterAutospacing="1" w:line="240" w:lineRule="auto"/>
      </w:pPr>
      <w:r>
        <w:t xml:space="preserve">Use them for </w:t>
      </w:r>
      <w:r>
        <w:rPr>
          <w:rStyle w:val="Strong"/>
        </w:rPr>
        <w:t>iterating over files, numbers, command outputs, and more</w:t>
      </w:r>
      <w:r>
        <w:t>.</w:t>
      </w:r>
    </w:p>
    <w:p w14:paraId="4D25969B" w14:textId="77777777" w:rsidR="00F545FA" w:rsidRDefault="00F545FA" w:rsidP="00F545FA">
      <w:pPr>
        <w:numPr>
          <w:ilvl w:val="0"/>
          <w:numId w:val="16"/>
        </w:numPr>
        <w:spacing w:before="100" w:beforeAutospacing="1" w:after="100" w:afterAutospacing="1" w:line="240" w:lineRule="auto"/>
      </w:pPr>
      <w:r>
        <w:t xml:space="preserve">You can combine </w:t>
      </w:r>
      <w:r>
        <w:rPr>
          <w:rStyle w:val="HTMLCode"/>
          <w:rFonts w:eastAsiaTheme="minorHAnsi"/>
        </w:rPr>
        <w:t>for</w:t>
      </w:r>
      <w:r>
        <w:t xml:space="preserve"> loops with </w:t>
      </w:r>
      <w:r>
        <w:rPr>
          <w:rStyle w:val="Strong"/>
        </w:rPr>
        <w:t>conditionals (</w:t>
      </w:r>
      <w:r>
        <w:rPr>
          <w:rStyle w:val="HTMLCode"/>
          <w:rFonts w:eastAsiaTheme="minorHAnsi"/>
          <w:b/>
          <w:bCs/>
        </w:rPr>
        <w:t>if</w:t>
      </w:r>
      <w:r>
        <w:rPr>
          <w:rStyle w:val="Strong"/>
        </w:rPr>
        <w:t>), functions, and user input</w:t>
      </w:r>
      <w:r>
        <w:t xml:space="preserve"> for advanced scripting.</w:t>
      </w:r>
    </w:p>
    <w:p w14:paraId="360F906D" w14:textId="77777777" w:rsidR="00656848" w:rsidRDefault="00656848" w:rsidP="00656848">
      <w:pPr>
        <w:pStyle w:val="Heading3"/>
      </w:pPr>
      <w:r>
        <w:rPr>
          <w:rStyle w:val="Strong"/>
          <w:b/>
          <w:bCs/>
        </w:rPr>
        <w:t xml:space="preserve">When to Use </w:t>
      </w:r>
      <w:r>
        <w:rPr>
          <w:rStyle w:val="HTMLCode"/>
        </w:rPr>
        <w:t>[ ]</w:t>
      </w:r>
      <w:r>
        <w:rPr>
          <w:rStyle w:val="Strong"/>
          <w:b/>
          <w:bCs/>
        </w:rPr>
        <w:t xml:space="preserve">, </w:t>
      </w:r>
      <w:r>
        <w:rPr>
          <w:rStyle w:val="HTMLCode"/>
        </w:rPr>
        <w:t>[[ ]]</w:t>
      </w:r>
      <w:r>
        <w:rPr>
          <w:rStyle w:val="Strong"/>
          <w:b/>
          <w:bCs/>
        </w:rPr>
        <w:t xml:space="preserve">, and </w:t>
      </w:r>
      <w:r>
        <w:rPr>
          <w:rStyle w:val="HTMLCode"/>
        </w:rPr>
        <w:t>(( ))</w:t>
      </w:r>
      <w:r>
        <w:rPr>
          <w:rStyle w:val="Strong"/>
          <w:b/>
          <w:bCs/>
        </w:rPr>
        <w:t xml:space="preserve"> in Bash?</w:t>
      </w:r>
    </w:p>
    <w:p w14:paraId="0E247074" w14:textId="77777777" w:rsidR="00656848" w:rsidRDefault="00656848" w:rsidP="00656848">
      <w:pPr>
        <w:pStyle w:val="NormalWeb"/>
      </w:pPr>
      <w:r>
        <w:t xml:space="preserve">In Bash scripting, </w:t>
      </w:r>
      <w:r>
        <w:rPr>
          <w:rStyle w:val="Strong"/>
        </w:rPr>
        <w:t xml:space="preserve">square brackets </w:t>
      </w:r>
      <w:r>
        <w:rPr>
          <w:rStyle w:val="HTMLCode"/>
          <w:b/>
          <w:bCs/>
        </w:rPr>
        <w:t>[ ]</w:t>
      </w:r>
      <w:r>
        <w:rPr>
          <w:rStyle w:val="Strong"/>
        </w:rPr>
        <w:t xml:space="preserve">, double square brackets </w:t>
      </w:r>
      <w:r>
        <w:rPr>
          <w:rStyle w:val="HTMLCode"/>
          <w:b/>
          <w:bCs/>
        </w:rPr>
        <w:t>[[ ]]</w:t>
      </w:r>
      <w:r>
        <w:rPr>
          <w:rStyle w:val="Strong"/>
        </w:rPr>
        <w:t xml:space="preserve">, and double parentheses </w:t>
      </w:r>
      <w:r>
        <w:rPr>
          <w:rStyle w:val="HTMLCode"/>
          <w:b/>
          <w:bCs/>
        </w:rPr>
        <w:t>(( ))</w:t>
      </w:r>
      <w:r>
        <w:t xml:space="preserve"> serve different purposes.</w:t>
      </w:r>
    </w:p>
    <w:p w14:paraId="26FAD73A" w14:textId="77777777" w:rsidR="00656848" w:rsidRDefault="00000000" w:rsidP="00656848">
      <w:r>
        <w:pict w14:anchorId="71019ADB">
          <v:rect id="_x0000_i1042" style="width:0;height:1.5pt" o:hralign="center" o:hrstd="t" o:hr="t" fillcolor="#a0a0a0" stroked="f"/>
        </w:pict>
      </w:r>
    </w:p>
    <w:p w14:paraId="001F91AF" w14:textId="77777777" w:rsidR="00656848" w:rsidRDefault="00656848" w:rsidP="00656848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📌</w:t>
      </w:r>
      <w:r>
        <w:rPr>
          <w:rStyle w:val="Strong"/>
          <w:b w:val="0"/>
          <w:bCs w:val="0"/>
        </w:rPr>
        <w:t xml:space="preserve"> 1. Single Square Brackets </w:t>
      </w:r>
      <w:r>
        <w:rPr>
          <w:rStyle w:val="HTMLCode"/>
          <w:rFonts w:eastAsiaTheme="majorEastAsia"/>
        </w:rPr>
        <w:t>[ ]</w:t>
      </w:r>
      <w:r>
        <w:rPr>
          <w:rStyle w:val="Strong"/>
          <w:b w:val="0"/>
          <w:bCs w:val="0"/>
        </w:rPr>
        <w:t xml:space="preserve"> (POSIX </w:t>
      </w:r>
      <w:r>
        <w:rPr>
          <w:rStyle w:val="HTMLCode"/>
          <w:rFonts w:eastAsiaTheme="majorEastAsia"/>
        </w:rPr>
        <w:t>test</w:t>
      </w:r>
      <w:r>
        <w:rPr>
          <w:rStyle w:val="Strong"/>
          <w:b w:val="0"/>
          <w:bCs w:val="0"/>
        </w:rPr>
        <w:t xml:space="preserve"> Command)</w:t>
      </w:r>
    </w:p>
    <w:p w14:paraId="5624903C" w14:textId="77777777" w:rsidR="00656848" w:rsidRDefault="00656848" w:rsidP="00656848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Used for </w:t>
      </w:r>
      <w:r>
        <w:rPr>
          <w:rStyle w:val="Strong"/>
        </w:rPr>
        <w:t>string comparisons, file checks, and simple arithmetic</w:t>
      </w:r>
      <w:r>
        <w:t>.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Works in </w:t>
      </w:r>
      <w:r>
        <w:rPr>
          <w:rStyle w:val="Strong"/>
        </w:rPr>
        <w:t>all shells</w:t>
      </w:r>
      <w:r>
        <w:t xml:space="preserve"> (POSIX-compliant).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 xml:space="preserve">Does not support </w:t>
      </w:r>
      <w:r>
        <w:rPr>
          <w:rStyle w:val="HTMLCode"/>
          <w:b/>
          <w:bCs/>
        </w:rPr>
        <w:t>&amp;&amp;</w:t>
      </w:r>
      <w:r>
        <w:rPr>
          <w:rStyle w:val="Strong"/>
        </w:rPr>
        <w:t xml:space="preserve">, </w:t>
      </w:r>
      <w:r>
        <w:rPr>
          <w:rStyle w:val="HTMLCode"/>
          <w:b/>
          <w:bCs/>
        </w:rPr>
        <w:t>||</w:t>
      </w:r>
      <w:r>
        <w:rPr>
          <w:rStyle w:val="Strong"/>
        </w:rPr>
        <w:t xml:space="preserve">, or </w:t>
      </w:r>
      <w:r>
        <w:rPr>
          <w:rStyle w:val="HTMLCode"/>
          <w:b/>
          <w:bCs/>
        </w:rPr>
        <w:t>&lt; &gt;</w:t>
      </w:r>
      <w:r>
        <w:rPr>
          <w:rStyle w:val="Strong"/>
        </w:rPr>
        <w:t xml:space="preserve"> without escape characters.</w:t>
      </w:r>
    </w:p>
    <w:p w14:paraId="53BE2756" w14:textId="77777777" w:rsidR="00656848" w:rsidRDefault="00656848" w:rsidP="00656848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  <w:b/>
          <w:bCs/>
        </w:rPr>
        <w:t>Example: Checking If a File Exists</w:t>
      </w:r>
    </w:p>
    <w:p w14:paraId="40F7F8CA" w14:textId="77777777" w:rsidR="00656848" w:rsidRDefault="00656848" w:rsidP="00656848">
      <w:pPr>
        <w:pStyle w:val="HTMLPreformatted"/>
      </w:pPr>
      <w:r>
        <w:t>bash</w:t>
      </w:r>
    </w:p>
    <w:p w14:paraId="04104277" w14:textId="77777777" w:rsidR="00656848" w:rsidRDefault="00656848" w:rsidP="00656848">
      <w:pPr>
        <w:pStyle w:val="HTMLPreformatted"/>
      </w:pPr>
      <w:r>
        <w:t xml:space="preserve">  </w:t>
      </w:r>
    </w:p>
    <w:p w14:paraId="7ED283FA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if</w:t>
      </w:r>
      <w:r>
        <w:rPr>
          <w:rStyle w:val="HTMLCode"/>
        </w:rPr>
        <w:t xml:space="preserve"> [ -f </w:t>
      </w:r>
      <w:r>
        <w:rPr>
          <w:rStyle w:val="hljs-string"/>
        </w:rPr>
        <w:t>"/etc/passwd"</w:t>
      </w:r>
      <w:r>
        <w:rPr>
          <w:rStyle w:val="HTMLCode"/>
        </w:rPr>
        <w:t xml:space="preserve"> ]; </w:t>
      </w:r>
      <w:r>
        <w:rPr>
          <w:rStyle w:val="hljs-keyword"/>
        </w:rPr>
        <w:t>then</w:t>
      </w:r>
    </w:p>
    <w:p w14:paraId="6D1E093A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File exists"</w:t>
      </w:r>
    </w:p>
    <w:p w14:paraId="3454D634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fi</w:t>
      </w:r>
    </w:p>
    <w:p w14:paraId="35AA6487" w14:textId="77777777" w:rsidR="00656848" w:rsidRDefault="00656848" w:rsidP="00656848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  <w:b/>
          <w:bCs/>
        </w:rPr>
        <w:t>Example: String Comparison</w:t>
      </w:r>
    </w:p>
    <w:p w14:paraId="64DF6E80" w14:textId="77777777" w:rsidR="00656848" w:rsidRDefault="00656848" w:rsidP="00656848">
      <w:pPr>
        <w:pStyle w:val="HTMLPreformatted"/>
      </w:pPr>
      <w:r>
        <w:t>bash</w:t>
      </w:r>
    </w:p>
    <w:p w14:paraId="6A9F0E12" w14:textId="77777777" w:rsidR="00656848" w:rsidRDefault="00656848" w:rsidP="00656848">
      <w:pPr>
        <w:pStyle w:val="HTMLPreformatted"/>
      </w:pPr>
      <w:r>
        <w:t xml:space="preserve">  </w:t>
      </w:r>
    </w:p>
    <w:p w14:paraId="72EBC61E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if</w:t>
      </w:r>
      <w:r>
        <w:rPr>
          <w:rStyle w:val="HTMLCode"/>
        </w:rPr>
        <w:t xml:space="preserve"> [ </w:t>
      </w:r>
      <w:r>
        <w:rPr>
          <w:rStyle w:val="hljs-string"/>
        </w:rPr>
        <w:t>"</w:t>
      </w:r>
      <w:r>
        <w:rPr>
          <w:rStyle w:val="hljs-variable"/>
        </w:rPr>
        <w:t>$name</w:t>
      </w:r>
      <w:r>
        <w:rPr>
          <w:rStyle w:val="hljs-string"/>
        </w:rPr>
        <w:t>"</w:t>
      </w:r>
      <w:r>
        <w:rPr>
          <w:rStyle w:val="HTMLCode"/>
        </w:rPr>
        <w:t xml:space="preserve"> = </w:t>
      </w:r>
      <w:r>
        <w:rPr>
          <w:rStyle w:val="hljs-string"/>
        </w:rPr>
        <w:t>"Deepak"</w:t>
      </w:r>
      <w:r>
        <w:rPr>
          <w:rStyle w:val="HTMLCode"/>
        </w:rPr>
        <w:t xml:space="preserve"> ]; </w:t>
      </w:r>
      <w:r>
        <w:rPr>
          <w:rStyle w:val="hljs-keyword"/>
        </w:rPr>
        <w:t>then</w:t>
      </w:r>
    </w:p>
    <w:p w14:paraId="5A1C5738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Hello, Deepak!"</w:t>
      </w:r>
    </w:p>
    <w:p w14:paraId="0C4AF5F5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fi</w:t>
      </w:r>
    </w:p>
    <w:p w14:paraId="32CA8016" w14:textId="77777777" w:rsidR="00656848" w:rsidRDefault="00656848" w:rsidP="00656848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Note:</w:t>
      </w:r>
      <w:r>
        <w:t xml:space="preserve"> Must use </w:t>
      </w:r>
      <w:r>
        <w:rPr>
          <w:rStyle w:val="HTMLCode"/>
        </w:rPr>
        <w:t>=</w:t>
      </w:r>
      <w:r>
        <w:t xml:space="preserve"> instead of </w:t>
      </w:r>
      <w:r>
        <w:rPr>
          <w:rStyle w:val="HTMLCode"/>
        </w:rPr>
        <w:t>==</w:t>
      </w:r>
      <w:r>
        <w:t>.</w:t>
      </w:r>
    </w:p>
    <w:p w14:paraId="1DA09BCB" w14:textId="77777777" w:rsidR="00656848" w:rsidRDefault="00656848" w:rsidP="00656848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  <w:b/>
          <w:bCs/>
        </w:rPr>
        <w:t>Example: Arithmetic Comparison</w:t>
      </w:r>
    </w:p>
    <w:p w14:paraId="35857F62" w14:textId="77777777" w:rsidR="00656848" w:rsidRDefault="00656848" w:rsidP="00656848">
      <w:pPr>
        <w:pStyle w:val="HTMLPreformatted"/>
      </w:pPr>
      <w:r>
        <w:t>bash</w:t>
      </w:r>
    </w:p>
    <w:p w14:paraId="5D7494C3" w14:textId="77777777" w:rsidR="00656848" w:rsidRDefault="00656848" w:rsidP="00656848">
      <w:pPr>
        <w:pStyle w:val="HTMLPreformatted"/>
      </w:pPr>
      <w:r>
        <w:t xml:space="preserve">  </w:t>
      </w:r>
    </w:p>
    <w:p w14:paraId="5C7BE597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if</w:t>
      </w:r>
      <w:r>
        <w:rPr>
          <w:rStyle w:val="HTMLCode"/>
        </w:rPr>
        <w:t xml:space="preserve"> [ $((</w:t>
      </w:r>
      <w:r>
        <w:rPr>
          <w:rStyle w:val="hljs-number"/>
        </w:rPr>
        <w:t>10</w:t>
      </w:r>
      <w:r>
        <w:rPr>
          <w:rStyle w:val="HTMLCode"/>
        </w:rPr>
        <w:t xml:space="preserve"> % </w:t>
      </w:r>
      <w:r>
        <w:rPr>
          <w:rStyle w:val="hljs-number"/>
        </w:rPr>
        <w:t>2</w:t>
      </w:r>
      <w:r>
        <w:rPr>
          <w:rStyle w:val="HTMLCode"/>
        </w:rPr>
        <w:t xml:space="preserve">)) -eq 0 ]; </w:t>
      </w:r>
      <w:r>
        <w:rPr>
          <w:rStyle w:val="hljs-keyword"/>
        </w:rPr>
        <w:t>then</w:t>
      </w:r>
    </w:p>
    <w:p w14:paraId="1823A926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10 is even"</w:t>
      </w:r>
    </w:p>
    <w:p w14:paraId="2B1CE1BC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fi</w:t>
      </w:r>
    </w:p>
    <w:p w14:paraId="0E0CB55A" w14:textId="77777777" w:rsidR="00656848" w:rsidRDefault="00656848" w:rsidP="00656848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Note:</w:t>
      </w:r>
      <w:r>
        <w:t xml:space="preserve"> </w:t>
      </w:r>
      <w:r>
        <w:rPr>
          <w:rStyle w:val="HTMLCode"/>
        </w:rPr>
        <w:t>-eq</w:t>
      </w:r>
      <w:r>
        <w:t xml:space="preserve">, </w:t>
      </w:r>
      <w:r>
        <w:rPr>
          <w:rStyle w:val="HTMLCode"/>
        </w:rPr>
        <w:t>-ne</w:t>
      </w:r>
      <w:r>
        <w:t xml:space="preserve">, </w:t>
      </w:r>
      <w:r>
        <w:rPr>
          <w:rStyle w:val="HTMLCode"/>
        </w:rPr>
        <w:t>-lt</w:t>
      </w:r>
      <w:r>
        <w:t xml:space="preserve">, </w:t>
      </w:r>
      <w:r>
        <w:rPr>
          <w:rStyle w:val="HTMLCode"/>
        </w:rPr>
        <w:t>-gt</w:t>
      </w:r>
      <w:r>
        <w:t xml:space="preserve">, </w:t>
      </w:r>
      <w:r>
        <w:rPr>
          <w:rStyle w:val="HTMLCode"/>
        </w:rPr>
        <w:t>-le</w:t>
      </w:r>
      <w:r>
        <w:t xml:space="preserve">, </w:t>
      </w:r>
      <w:r>
        <w:rPr>
          <w:rStyle w:val="HTMLCode"/>
        </w:rPr>
        <w:t>-ge</w:t>
      </w:r>
      <w:r>
        <w:t xml:space="preserve"> are required for numbers.</w:t>
      </w:r>
    </w:p>
    <w:p w14:paraId="1895FF2F" w14:textId="77777777" w:rsidR="00656848" w:rsidRDefault="00000000" w:rsidP="00656848">
      <w:r>
        <w:pict w14:anchorId="659EC449">
          <v:rect id="_x0000_i1043" style="width:0;height:1.5pt" o:hralign="center" o:hrstd="t" o:hr="t" fillcolor="#a0a0a0" stroked="f"/>
        </w:pict>
      </w:r>
    </w:p>
    <w:p w14:paraId="4D6B7E79" w14:textId="77777777" w:rsidR="00656848" w:rsidRDefault="00656848" w:rsidP="00656848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📌</w:t>
      </w:r>
      <w:r>
        <w:rPr>
          <w:rStyle w:val="Strong"/>
          <w:b w:val="0"/>
          <w:bCs w:val="0"/>
        </w:rPr>
        <w:t xml:space="preserve"> 2. Double Square Brackets </w:t>
      </w:r>
      <w:r>
        <w:rPr>
          <w:rStyle w:val="HTMLCode"/>
          <w:rFonts w:eastAsiaTheme="majorEastAsia"/>
        </w:rPr>
        <w:t>[[ ]]</w:t>
      </w:r>
      <w:r>
        <w:rPr>
          <w:rStyle w:val="Strong"/>
          <w:b w:val="0"/>
          <w:bCs w:val="0"/>
        </w:rPr>
        <w:t xml:space="preserve"> (Bash-Only Enhanced Test)</w:t>
      </w:r>
    </w:p>
    <w:p w14:paraId="2FDFBDFA" w14:textId="77777777" w:rsidR="00656848" w:rsidRDefault="00656848" w:rsidP="00656848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More advanced version</w:t>
      </w:r>
      <w:r>
        <w:t xml:space="preserve"> of </w:t>
      </w:r>
      <w:r>
        <w:rPr>
          <w:rStyle w:val="HTMLCode"/>
        </w:rPr>
        <w:t>[ ]</w:t>
      </w:r>
      <w:r>
        <w:t xml:space="preserve">, available </w:t>
      </w:r>
      <w:r>
        <w:rPr>
          <w:rStyle w:val="Strong"/>
        </w:rPr>
        <w:t>only in Bash</w:t>
      </w:r>
      <w:r>
        <w:t>.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Supports </w:t>
      </w:r>
      <w:r>
        <w:rPr>
          <w:rStyle w:val="Strong"/>
        </w:rPr>
        <w:t>logical operators (</w:t>
      </w:r>
      <w:r>
        <w:rPr>
          <w:rStyle w:val="HTMLCode"/>
          <w:b/>
          <w:bCs/>
        </w:rPr>
        <w:t>&amp;&amp;</w:t>
      </w:r>
      <w:r>
        <w:rPr>
          <w:rStyle w:val="Strong"/>
        </w:rPr>
        <w:t xml:space="preserve">, </w:t>
      </w:r>
      <w:r>
        <w:rPr>
          <w:rStyle w:val="HTMLCode"/>
          <w:b/>
          <w:bCs/>
        </w:rPr>
        <w:t>||</w:t>
      </w:r>
      <w:r>
        <w:rPr>
          <w:rStyle w:val="Strong"/>
        </w:rPr>
        <w:t>) without escaping</w:t>
      </w:r>
      <w:r>
        <w:t>.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Supports </w:t>
      </w:r>
      <w:r>
        <w:rPr>
          <w:rStyle w:val="Strong"/>
        </w:rPr>
        <w:t>regex matching (</w:t>
      </w:r>
      <w:r>
        <w:rPr>
          <w:rStyle w:val="HTMLCode"/>
          <w:b/>
          <w:bCs/>
        </w:rPr>
        <w:t>=~</w:t>
      </w:r>
      <w:r>
        <w:rPr>
          <w:rStyle w:val="Strong"/>
        </w:rPr>
        <w:t>)</w:t>
      </w:r>
      <w:r>
        <w:t>.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Safer for string comparisons.</w:t>
      </w:r>
    </w:p>
    <w:p w14:paraId="3587E761" w14:textId="77777777" w:rsidR="00656848" w:rsidRDefault="00656848" w:rsidP="00656848">
      <w:pPr>
        <w:pStyle w:val="NormalWeb"/>
      </w:pPr>
    </w:p>
    <w:p w14:paraId="39C4399F" w14:textId="77777777" w:rsidR="00656848" w:rsidRDefault="00656848" w:rsidP="00656848">
      <w:pPr>
        <w:pStyle w:val="Heading3"/>
      </w:pPr>
      <w:r>
        <w:rPr>
          <w:rFonts w:ascii="Segoe UI Emoji" w:hAnsi="Segoe UI Emoji" w:cs="Segoe UI Emoji"/>
        </w:rPr>
        <w:lastRenderedPageBreak/>
        <w:t>✅</w:t>
      </w:r>
      <w:r>
        <w:t xml:space="preserve"> </w:t>
      </w:r>
      <w:r>
        <w:rPr>
          <w:rStyle w:val="Strong"/>
          <w:b/>
          <w:bCs/>
        </w:rPr>
        <w:t xml:space="preserve">Example: String Comparison (With </w:t>
      </w:r>
      <w:r>
        <w:rPr>
          <w:rStyle w:val="HTMLCode"/>
        </w:rPr>
        <w:t>==</w:t>
      </w:r>
      <w:r>
        <w:rPr>
          <w:rStyle w:val="Strong"/>
          <w:b/>
          <w:bCs/>
        </w:rPr>
        <w:t>)</w:t>
      </w:r>
    </w:p>
    <w:p w14:paraId="37E36A3F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if</w:t>
      </w:r>
      <w:r>
        <w:rPr>
          <w:rStyle w:val="HTMLCode"/>
        </w:rPr>
        <w:t xml:space="preserve"> [[ </w:t>
      </w:r>
      <w:r>
        <w:rPr>
          <w:rStyle w:val="hljs-string"/>
        </w:rPr>
        <w:t>"</w:t>
      </w:r>
      <w:r>
        <w:rPr>
          <w:rStyle w:val="hljs-variable"/>
        </w:rPr>
        <w:t>$name</w:t>
      </w:r>
      <w:r>
        <w:rPr>
          <w:rStyle w:val="hljs-string"/>
        </w:rPr>
        <w:t>"</w:t>
      </w:r>
      <w:r>
        <w:rPr>
          <w:rStyle w:val="HTMLCode"/>
        </w:rPr>
        <w:t xml:space="preserve"> == </w:t>
      </w:r>
      <w:r>
        <w:rPr>
          <w:rStyle w:val="hljs-string"/>
        </w:rPr>
        <w:t>"Deepak"</w:t>
      </w:r>
      <w:r>
        <w:rPr>
          <w:rStyle w:val="HTMLCode"/>
        </w:rPr>
        <w:t xml:space="preserve"> ]]; </w:t>
      </w:r>
      <w:r>
        <w:rPr>
          <w:rStyle w:val="hljs-keyword"/>
        </w:rPr>
        <w:t>then</w:t>
      </w:r>
    </w:p>
    <w:p w14:paraId="2A6FB26D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Hello, Deepak!"</w:t>
      </w:r>
    </w:p>
    <w:p w14:paraId="1A1CDAA3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fi</w:t>
      </w:r>
    </w:p>
    <w:p w14:paraId="5FFC6D4A" w14:textId="77777777" w:rsidR="00656848" w:rsidRDefault="00656848" w:rsidP="00656848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Note:</w:t>
      </w:r>
      <w:r>
        <w:t xml:space="preserve"> </w:t>
      </w:r>
      <w:r>
        <w:rPr>
          <w:rStyle w:val="HTMLCode"/>
        </w:rPr>
        <w:t>==</w:t>
      </w:r>
      <w:r>
        <w:t xml:space="preserve"> works in </w:t>
      </w:r>
      <w:r>
        <w:rPr>
          <w:rStyle w:val="HTMLCode"/>
        </w:rPr>
        <w:t>[[ ]]</w:t>
      </w:r>
      <w:r>
        <w:t xml:space="preserve">, but not in </w:t>
      </w:r>
      <w:r>
        <w:rPr>
          <w:rStyle w:val="HTMLCode"/>
        </w:rPr>
        <w:t>[ ]</w:t>
      </w:r>
      <w:r>
        <w:t>.</w:t>
      </w:r>
    </w:p>
    <w:p w14:paraId="71F9940F" w14:textId="77777777" w:rsidR="00656848" w:rsidRDefault="00656848" w:rsidP="00656848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  <w:b/>
          <w:bCs/>
        </w:rPr>
        <w:t xml:space="preserve">Example: Using </w:t>
      </w:r>
      <w:r>
        <w:rPr>
          <w:rStyle w:val="HTMLCode"/>
        </w:rPr>
        <w:t>&amp;&amp;</w:t>
      </w:r>
      <w:r>
        <w:rPr>
          <w:rStyle w:val="Strong"/>
          <w:b/>
          <w:bCs/>
        </w:rPr>
        <w:t xml:space="preserve"> and </w:t>
      </w:r>
      <w:r>
        <w:rPr>
          <w:rStyle w:val="HTMLCode"/>
        </w:rPr>
        <w:t>||</w:t>
      </w:r>
      <w:r>
        <w:rPr>
          <w:rStyle w:val="Strong"/>
          <w:b/>
          <w:bCs/>
        </w:rPr>
        <w:t xml:space="preserve"> Without Escaping</w:t>
      </w:r>
    </w:p>
    <w:p w14:paraId="0EB1FE09" w14:textId="77777777" w:rsidR="00656848" w:rsidRDefault="00656848" w:rsidP="00656848">
      <w:pPr>
        <w:pStyle w:val="HTMLPreformatted"/>
      </w:pPr>
      <w:r>
        <w:t>bash</w:t>
      </w:r>
    </w:p>
    <w:p w14:paraId="5D6B590A" w14:textId="77777777" w:rsidR="00656848" w:rsidRDefault="00656848" w:rsidP="00656848">
      <w:pPr>
        <w:pStyle w:val="HTMLPreformatted"/>
      </w:pPr>
      <w:r>
        <w:t xml:space="preserve">  </w:t>
      </w:r>
    </w:p>
    <w:p w14:paraId="7A43B031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if</w:t>
      </w:r>
      <w:r>
        <w:rPr>
          <w:rStyle w:val="HTMLCode"/>
        </w:rPr>
        <w:t xml:space="preserve"> [[ -f </w:t>
      </w:r>
      <w:r>
        <w:rPr>
          <w:rStyle w:val="hljs-string"/>
        </w:rPr>
        <w:t>"/etc/passwd"</w:t>
      </w:r>
      <w:r>
        <w:rPr>
          <w:rStyle w:val="HTMLCode"/>
        </w:rPr>
        <w:t xml:space="preserve"> &amp;&amp; -r </w:t>
      </w:r>
      <w:r>
        <w:rPr>
          <w:rStyle w:val="hljs-string"/>
        </w:rPr>
        <w:t>"/etc/passwd"</w:t>
      </w:r>
      <w:r>
        <w:rPr>
          <w:rStyle w:val="HTMLCode"/>
        </w:rPr>
        <w:t xml:space="preserve"> ]]; </w:t>
      </w:r>
      <w:r>
        <w:rPr>
          <w:rStyle w:val="hljs-keyword"/>
        </w:rPr>
        <w:t>then</w:t>
      </w:r>
    </w:p>
    <w:p w14:paraId="11CB46A8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File exists and is readable"</w:t>
      </w:r>
    </w:p>
    <w:p w14:paraId="3E626270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fi</w:t>
      </w:r>
    </w:p>
    <w:p w14:paraId="5F67407F" w14:textId="77777777" w:rsidR="00656848" w:rsidRDefault="00656848" w:rsidP="00656848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Note:</w:t>
      </w:r>
      <w:r>
        <w:t xml:space="preserve"> This would </w:t>
      </w:r>
      <w:r>
        <w:rPr>
          <w:rStyle w:val="Strong"/>
        </w:rPr>
        <w:t>fail</w:t>
      </w:r>
      <w:r>
        <w:t xml:space="preserve"> with </w:t>
      </w:r>
      <w:r>
        <w:rPr>
          <w:rStyle w:val="HTMLCode"/>
        </w:rPr>
        <w:t>[ ]</w:t>
      </w:r>
      <w:r>
        <w:t xml:space="preserve"> unless you escape </w:t>
      </w:r>
      <w:r>
        <w:rPr>
          <w:rStyle w:val="HTMLCode"/>
        </w:rPr>
        <w:t>&amp;&amp;</w:t>
      </w:r>
      <w:r>
        <w:t xml:space="preserve"> as </w:t>
      </w:r>
      <w:r>
        <w:rPr>
          <w:rStyle w:val="HTMLCode"/>
        </w:rPr>
        <w:t>\[ -f ... \] &amp;&amp; \[ -r ... \]</w:t>
      </w:r>
      <w:r>
        <w:t>.</w:t>
      </w:r>
    </w:p>
    <w:p w14:paraId="172231DD" w14:textId="77777777" w:rsidR="00656848" w:rsidRDefault="00656848" w:rsidP="00656848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  <w:b/>
          <w:bCs/>
        </w:rPr>
        <w:t>Example: Regex Matching</w:t>
      </w:r>
    </w:p>
    <w:p w14:paraId="15DFAA14" w14:textId="77777777" w:rsidR="00656848" w:rsidRDefault="00656848" w:rsidP="00656848">
      <w:pPr>
        <w:pStyle w:val="HTMLPreformatted"/>
      </w:pPr>
      <w:r>
        <w:t>bash</w:t>
      </w:r>
    </w:p>
    <w:p w14:paraId="408C7CFC" w14:textId="77777777" w:rsidR="00656848" w:rsidRDefault="00656848" w:rsidP="00656848">
      <w:pPr>
        <w:pStyle w:val="HTMLPreformatted"/>
      </w:pPr>
      <w:r>
        <w:t xml:space="preserve">  </w:t>
      </w:r>
    </w:p>
    <w:p w14:paraId="68A3A078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if</w:t>
      </w:r>
      <w:r>
        <w:rPr>
          <w:rStyle w:val="HTMLCode"/>
        </w:rPr>
        <w:t xml:space="preserve"> [[ </w:t>
      </w:r>
      <w:r>
        <w:rPr>
          <w:rStyle w:val="hljs-string"/>
        </w:rPr>
        <w:t>"hello123"</w:t>
      </w:r>
      <w:r>
        <w:rPr>
          <w:rStyle w:val="HTMLCode"/>
        </w:rPr>
        <w:t xml:space="preserve"> =~ ^hello[0-9]+$ ]]; </w:t>
      </w:r>
      <w:r>
        <w:rPr>
          <w:rStyle w:val="hljs-keyword"/>
        </w:rPr>
        <w:t>then</w:t>
      </w:r>
    </w:p>
    <w:p w14:paraId="684FFC06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Matches regex!"</w:t>
      </w:r>
    </w:p>
    <w:p w14:paraId="5F84699D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fi</w:t>
      </w:r>
    </w:p>
    <w:p w14:paraId="75D49A67" w14:textId="77777777" w:rsidR="00656848" w:rsidRDefault="00656848" w:rsidP="00656848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Note:</w:t>
      </w:r>
      <w:r>
        <w:t xml:space="preserve"> Regex does </w:t>
      </w:r>
      <w:r>
        <w:rPr>
          <w:rStyle w:val="Strong"/>
        </w:rPr>
        <w:t>not work</w:t>
      </w:r>
      <w:r>
        <w:t xml:space="preserve"> with </w:t>
      </w:r>
      <w:r>
        <w:rPr>
          <w:rStyle w:val="HTMLCode"/>
        </w:rPr>
        <w:t>[ ]</w:t>
      </w:r>
      <w:r>
        <w:t>.</w:t>
      </w:r>
    </w:p>
    <w:p w14:paraId="7834509C" w14:textId="77777777" w:rsidR="00656848" w:rsidRDefault="00000000" w:rsidP="00656848">
      <w:r>
        <w:pict w14:anchorId="16DD00C2">
          <v:rect id="_x0000_i1044" style="width:0;height:1.5pt" o:hralign="center" o:hrstd="t" o:hr="t" fillcolor="#a0a0a0" stroked="f"/>
        </w:pict>
      </w:r>
    </w:p>
    <w:p w14:paraId="0A055FCB" w14:textId="77777777" w:rsidR="00656848" w:rsidRDefault="00656848" w:rsidP="00656848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📌</w:t>
      </w:r>
      <w:r>
        <w:rPr>
          <w:rStyle w:val="Strong"/>
          <w:b w:val="0"/>
          <w:bCs w:val="0"/>
        </w:rPr>
        <w:t xml:space="preserve"> 3. Double Parentheses </w:t>
      </w:r>
      <w:r>
        <w:rPr>
          <w:rStyle w:val="HTMLCode"/>
          <w:rFonts w:eastAsiaTheme="majorEastAsia"/>
        </w:rPr>
        <w:t>(( ))</w:t>
      </w:r>
      <w:r>
        <w:rPr>
          <w:rStyle w:val="Strong"/>
          <w:b w:val="0"/>
          <w:bCs w:val="0"/>
        </w:rPr>
        <w:t xml:space="preserve"> (Arithmetic Evaluation)</w:t>
      </w:r>
    </w:p>
    <w:p w14:paraId="0B38B09D" w14:textId="77777777" w:rsidR="00656848" w:rsidRDefault="00656848" w:rsidP="00656848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Used </w:t>
      </w:r>
      <w:r>
        <w:rPr>
          <w:rStyle w:val="Strong"/>
        </w:rPr>
        <w:t>only for numbers</w:t>
      </w:r>
      <w:r>
        <w:t xml:space="preserve"> (arithmetic operations).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Faster</w:t>
      </w:r>
      <w:r>
        <w:t xml:space="preserve"> and </w:t>
      </w:r>
      <w:r>
        <w:rPr>
          <w:rStyle w:val="Strong"/>
        </w:rPr>
        <w:t>simpler</w:t>
      </w:r>
      <w:r>
        <w:t xml:space="preserve"> for math operations.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 xml:space="preserve">Does not require </w:t>
      </w:r>
      <w:r>
        <w:rPr>
          <w:rStyle w:val="HTMLCode"/>
          <w:b/>
          <w:bCs/>
        </w:rPr>
        <w:t>-eq</w:t>
      </w:r>
      <w:r>
        <w:rPr>
          <w:rStyle w:val="Strong"/>
        </w:rPr>
        <w:t xml:space="preserve">, </w:t>
      </w:r>
      <w:r>
        <w:rPr>
          <w:rStyle w:val="HTMLCode"/>
          <w:b/>
          <w:bCs/>
        </w:rPr>
        <w:t>-lt</w:t>
      </w:r>
      <w:r>
        <w:rPr>
          <w:rStyle w:val="Strong"/>
        </w:rPr>
        <w:t>, etc.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Supports </w:t>
      </w:r>
      <w:r>
        <w:rPr>
          <w:rStyle w:val="Strong"/>
        </w:rPr>
        <w:t xml:space="preserve">increment </w:t>
      </w:r>
      <w:r>
        <w:rPr>
          <w:rStyle w:val="HTMLCode"/>
          <w:b/>
          <w:bCs/>
        </w:rPr>
        <w:t>++</w:t>
      </w:r>
      <w:r>
        <w:rPr>
          <w:rStyle w:val="Strong"/>
        </w:rPr>
        <w:t xml:space="preserve"> and </w:t>
      </w:r>
      <w:r>
        <w:rPr>
          <w:rStyle w:val="HTMLCode"/>
          <w:b/>
          <w:bCs/>
        </w:rPr>
        <w:t>--</w:t>
      </w:r>
      <w:r>
        <w:t>.</w:t>
      </w:r>
    </w:p>
    <w:p w14:paraId="18DC1D8D" w14:textId="77777777" w:rsidR="00656848" w:rsidRDefault="00656848" w:rsidP="00656848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  <w:b/>
          <w:bCs/>
        </w:rPr>
        <w:t>Example: Arithmetic Condition</w:t>
      </w:r>
    </w:p>
    <w:p w14:paraId="4F666BA2" w14:textId="77777777" w:rsidR="00656848" w:rsidRDefault="00656848" w:rsidP="00656848">
      <w:pPr>
        <w:pStyle w:val="HTMLPreformatted"/>
      </w:pPr>
      <w:r>
        <w:t>bash</w:t>
      </w:r>
    </w:p>
    <w:p w14:paraId="273C15A5" w14:textId="77777777" w:rsidR="00656848" w:rsidRDefault="00656848" w:rsidP="00656848">
      <w:pPr>
        <w:pStyle w:val="HTMLPreformatted"/>
      </w:pPr>
      <w:r>
        <w:t xml:space="preserve">  </w:t>
      </w:r>
    </w:p>
    <w:p w14:paraId="47173514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if</w:t>
      </w:r>
      <w:r>
        <w:rPr>
          <w:rStyle w:val="HTMLCode"/>
        </w:rPr>
        <w:t xml:space="preserve"> (( </w:t>
      </w:r>
      <w:r>
        <w:rPr>
          <w:rStyle w:val="hljs-number"/>
        </w:rPr>
        <w:t>10</w:t>
      </w:r>
      <w:r>
        <w:rPr>
          <w:rStyle w:val="HTMLCode"/>
        </w:rPr>
        <w:t xml:space="preserve"> &gt; </w:t>
      </w:r>
      <w:r>
        <w:rPr>
          <w:rStyle w:val="hljs-number"/>
        </w:rPr>
        <w:t>5</w:t>
      </w:r>
      <w:r>
        <w:rPr>
          <w:rStyle w:val="HTMLCode"/>
        </w:rPr>
        <w:t xml:space="preserve"> )); </w:t>
      </w:r>
      <w:r>
        <w:rPr>
          <w:rStyle w:val="hljs-keyword"/>
        </w:rPr>
        <w:t>then</w:t>
      </w:r>
    </w:p>
    <w:p w14:paraId="605C2DCF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10 is greater than 5"</w:t>
      </w:r>
    </w:p>
    <w:p w14:paraId="4B564D78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fi</w:t>
      </w:r>
    </w:p>
    <w:p w14:paraId="48E6C451" w14:textId="77777777" w:rsidR="00656848" w:rsidRDefault="00656848" w:rsidP="00656848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Note:</w:t>
      </w:r>
      <w:r>
        <w:t xml:space="preserve"> No need for </w:t>
      </w:r>
      <w:r>
        <w:rPr>
          <w:rStyle w:val="HTMLCode"/>
        </w:rPr>
        <w:t>-gt</w:t>
      </w:r>
      <w:r>
        <w:t xml:space="preserve">, just </w:t>
      </w:r>
      <w:r>
        <w:rPr>
          <w:rStyle w:val="HTMLCode"/>
        </w:rPr>
        <w:t>&gt;</w:t>
      </w:r>
      <w:r>
        <w:t xml:space="preserve"> works.</w:t>
      </w:r>
    </w:p>
    <w:p w14:paraId="58063B74" w14:textId="77777777" w:rsidR="00656848" w:rsidRDefault="00656848" w:rsidP="00656848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  <w:b/>
          <w:bCs/>
        </w:rPr>
        <w:t xml:space="preserve">Example: Looping with </w:t>
      </w:r>
      <w:r>
        <w:rPr>
          <w:rStyle w:val="HTMLCode"/>
        </w:rPr>
        <w:t>(( ))</w:t>
      </w:r>
    </w:p>
    <w:p w14:paraId="0223BDCA" w14:textId="77777777" w:rsidR="00656848" w:rsidRDefault="00656848" w:rsidP="00656848">
      <w:pPr>
        <w:pStyle w:val="HTMLPreformatted"/>
      </w:pPr>
      <w:r>
        <w:t>bash</w:t>
      </w:r>
    </w:p>
    <w:p w14:paraId="3034B065" w14:textId="77777777" w:rsidR="00656848" w:rsidRDefault="00656848" w:rsidP="00656848">
      <w:pPr>
        <w:pStyle w:val="HTMLPreformatted"/>
      </w:pPr>
      <w:r>
        <w:t xml:space="preserve">  </w:t>
      </w:r>
    </w:p>
    <w:p w14:paraId="705FED81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for</w:t>
      </w:r>
      <w:r>
        <w:rPr>
          <w:rStyle w:val="HTMLCode"/>
        </w:rPr>
        <w:t xml:space="preserve"> ((i=</w:t>
      </w:r>
      <w:r>
        <w:rPr>
          <w:rStyle w:val="hljs-number"/>
        </w:rPr>
        <w:t>1</w:t>
      </w:r>
      <w:r>
        <w:rPr>
          <w:rStyle w:val="HTMLCode"/>
        </w:rPr>
        <w:t>; i&lt;=</w:t>
      </w:r>
      <w:r>
        <w:rPr>
          <w:rStyle w:val="hljs-number"/>
        </w:rPr>
        <w:t>5</w:t>
      </w:r>
      <w:r>
        <w:rPr>
          <w:rStyle w:val="HTMLCode"/>
        </w:rPr>
        <w:t>; i++))</w:t>
      </w:r>
    </w:p>
    <w:p w14:paraId="2B276467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do</w:t>
      </w:r>
    </w:p>
    <w:p w14:paraId="214384AF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 xml:space="preserve">"Count: </w:t>
      </w:r>
      <w:r>
        <w:rPr>
          <w:rStyle w:val="hljs-variable"/>
        </w:rPr>
        <w:t>$i</w:t>
      </w:r>
      <w:r>
        <w:rPr>
          <w:rStyle w:val="hljs-string"/>
        </w:rPr>
        <w:t>"</w:t>
      </w:r>
    </w:p>
    <w:p w14:paraId="3645E911" w14:textId="77777777" w:rsidR="00656848" w:rsidRDefault="00656848" w:rsidP="00656848">
      <w:pPr>
        <w:pStyle w:val="HTMLPreformatted"/>
        <w:rPr>
          <w:rStyle w:val="hljs-keyword"/>
        </w:rPr>
      </w:pPr>
      <w:r>
        <w:rPr>
          <w:rStyle w:val="hljs-keyword"/>
        </w:rPr>
        <w:t>done</w:t>
      </w:r>
    </w:p>
    <w:p w14:paraId="330B138F" w14:textId="77777777" w:rsidR="00656848" w:rsidRDefault="00656848" w:rsidP="00656848">
      <w:pPr>
        <w:pStyle w:val="HTMLPreformatted"/>
        <w:rPr>
          <w:rStyle w:val="hljs-keyword"/>
        </w:rPr>
      </w:pPr>
    </w:p>
    <w:p w14:paraId="4AFA1B62" w14:textId="77777777" w:rsidR="00656848" w:rsidRDefault="00656848" w:rsidP="00656848">
      <w:pPr>
        <w:pStyle w:val="HTMLPreformatted"/>
        <w:rPr>
          <w:rStyle w:val="hljs-keyword"/>
        </w:rPr>
      </w:pPr>
    </w:p>
    <w:p w14:paraId="77F94E8C" w14:textId="77777777" w:rsidR="00656848" w:rsidRDefault="00656848" w:rsidP="00656848">
      <w:pPr>
        <w:pStyle w:val="HTMLPreformatted"/>
        <w:rPr>
          <w:rStyle w:val="hljs-keyword"/>
        </w:rPr>
      </w:pPr>
    </w:p>
    <w:p w14:paraId="324749CB" w14:textId="77777777" w:rsidR="00656848" w:rsidRDefault="00656848" w:rsidP="00656848">
      <w:pPr>
        <w:pStyle w:val="HTMLPreformatted"/>
        <w:rPr>
          <w:rStyle w:val="HTMLCode"/>
        </w:rPr>
      </w:pPr>
    </w:p>
    <w:p w14:paraId="73E6D12D" w14:textId="77777777" w:rsidR="00656848" w:rsidRDefault="00656848" w:rsidP="00656848">
      <w:pPr>
        <w:pStyle w:val="Heading3"/>
      </w:pPr>
      <w:r>
        <w:rPr>
          <w:rFonts w:ascii="Segoe UI Emoji" w:hAnsi="Segoe UI Emoji" w:cs="Segoe UI Emoji"/>
        </w:rPr>
        <w:lastRenderedPageBreak/>
        <w:t>✅</w:t>
      </w:r>
      <w:r>
        <w:t xml:space="preserve"> </w:t>
      </w:r>
      <w:r>
        <w:rPr>
          <w:rStyle w:val="Strong"/>
          <w:b/>
          <w:bCs/>
        </w:rPr>
        <w:t>Example: Incrementing a Variable</w:t>
      </w:r>
    </w:p>
    <w:p w14:paraId="78F3A2C8" w14:textId="77777777" w:rsidR="00656848" w:rsidRDefault="00656848" w:rsidP="00656848">
      <w:pPr>
        <w:pStyle w:val="HTMLPreformatted"/>
      </w:pPr>
      <w:r>
        <w:t>bash</w:t>
      </w:r>
    </w:p>
    <w:p w14:paraId="35B8C12D" w14:textId="77777777" w:rsidR="00656848" w:rsidRDefault="00656848" w:rsidP="00656848">
      <w:pPr>
        <w:pStyle w:val="HTMLPreformatted"/>
      </w:pPr>
      <w:r>
        <w:t xml:space="preserve">  </w:t>
      </w:r>
    </w:p>
    <w:p w14:paraId="0BD7B231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>count=5</w:t>
      </w:r>
    </w:p>
    <w:p w14:paraId="6CDBC948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>(( count++ ))</w:t>
      </w:r>
    </w:p>
    <w:p w14:paraId="46C5B3EF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variable"/>
        </w:rPr>
        <w:t>$count</w:t>
      </w:r>
      <w:r>
        <w:rPr>
          <w:rStyle w:val="HTMLCode"/>
        </w:rPr>
        <w:t xml:space="preserve">  </w:t>
      </w:r>
      <w:r>
        <w:rPr>
          <w:rStyle w:val="hljs-comment"/>
        </w:rPr>
        <w:t># Output: 6</w:t>
      </w:r>
    </w:p>
    <w:p w14:paraId="2994BD81" w14:textId="77777777" w:rsidR="00656848" w:rsidRDefault="00000000" w:rsidP="00656848">
      <w:r>
        <w:pict w14:anchorId="3772DCF5">
          <v:rect id="_x0000_i1045" style="width:0;height:1.5pt" o:hralign="center" o:hrstd="t" o:hr="t" fillcolor="#a0a0a0" stroked="f"/>
        </w:pict>
      </w:r>
    </w:p>
    <w:p w14:paraId="4A36C3FF" w14:textId="77777777" w:rsidR="00656848" w:rsidRDefault="00656848" w:rsidP="00656848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📌</w:t>
      </w:r>
      <w:r>
        <w:rPr>
          <w:rStyle w:val="Strong"/>
          <w:b w:val="0"/>
          <w:bCs w:val="0"/>
        </w:rPr>
        <w:t xml:space="preserve"> Summary Tabl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11"/>
        <w:gridCol w:w="1989"/>
        <w:gridCol w:w="2255"/>
        <w:gridCol w:w="1720"/>
        <w:gridCol w:w="2780"/>
      </w:tblGrid>
      <w:tr w:rsidR="00656848" w14:paraId="08A2F035" w14:textId="77777777" w:rsidTr="0065684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209E814" w14:textId="77777777" w:rsidR="00656848" w:rsidRDefault="00656848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Bracket Type</w:t>
            </w:r>
          </w:p>
        </w:tc>
        <w:tc>
          <w:tcPr>
            <w:tcW w:w="0" w:type="auto"/>
            <w:vAlign w:val="center"/>
            <w:hideMark/>
          </w:tcPr>
          <w:p w14:paraId="411903F5" w14:textId="77777777" w:rsidR="00656848" w:rsidRDefault="00656848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Usage</w:t>
            </w:r>
          </w:p>
        </w:tc>
        <w:tc>
          <w:tcPr>
            <w:tcW w:w="0" w:type="auto"/>
            <w:vAlign w:val="center"/>
            <w:hideMark/>
          </w:tcPr>
          <w:p w14:paraId="77B9ACC9" w14:textId="77777777" w:rsidR="00656848" w:rsidRDefault="00656848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Supports Logical Operators?</w:t>
            </w:r>
          </w:p>
        </w:tc>
        <w:tc>
          <w:tcPr>
            <w:tcW w:w="0" w:type="auto"/>
            <w:vAlign w:val="center"/>
            <w:hideMark/>
          </w:tcPr>
          <w:p w14:paraId="2926929B" w14:textId="77777777" w:rsidR="00656848" w:rsidRDefault="00656848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Supports Regex?</w:t>
            </w:r>
          </w:p>
        </w:tc>
        <w:tc>
          <w:tcPr>
            <w:tcW w:w="0" w:type="auto"/>
            <w:vAlign w:val="center"/>
            <w:hideMark/>
          </w:tcPr>
          <w:p w14:paraId="47D31A40" w14:textId="77777777" w:rsidR="00656848" w:rsidRDefault="00656848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Best For</w:t>
            </w:r>
          </w:p>
        </w:tc>
      </w:tr>
      <w:tr w:rsidR="00656848" w14:paraId="4E604085" w14:textId="77777777" w:rsidTr="006568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E5C465" w14:textId="77777777" w:rsidR="00656848" w:rsidRDefault="00656848">
            <w:r>
              <w:rPr>
                <w:rStyle w:val="HTMLCode"/>
                <w:rFonts w:eastAsiaTheme="minorHAnsi"/>
              </w:rPr>
              <w:t>[ ]</w:t>
            </w:r>
            <w:r>
              <w:t xml:space="preserve"> (Single)</w:t>
            </w:r>
          </w:p>
        </w:tc>
        <w:tc>
          <w:tcPr>
            <w:tcW w:w="0" w:type="auto"/>
            <w:vAlign w:val="center"/>
            <w:hideMark/>
          </w:tcPr>
          <w:p w14:paraId="22AC37CD" w14:textId="77777777" w:rsidR="00656848" w:rsidRDefault="00656848">
            <w:r>
              <w:rPr>
                <w:rStyle w:val="Strong"/>
              </w:rPr>
              <w:t>POSIX-compliant test</w:t>
            </w:r>
          </w:p>
        </w:tc>
        <w:tc>
          <w:tcPr>
            <w:tcW w:w="0" w:type="auto"/>
            <w:vAlign w:val="center"/>
            <w:hideMark/>
          </w:tcPr>
          <w:p w14:paraId="43E57689" w14:textId="77777777" w:rsidR="00656848" w:rsidRDefault="00656848">
            <w:r>
              <w:rPr>
                <w:rFonts w:ascii="Segoe UI Emoji" w:hAnsi="Segoe UI Emoji" w:cs="Segoe UI Emoji"/>
              </w:rPr>
              <w:t>❌</w:t>
            </w:r>
            <w:r>
              <w:t xml:space="preserve"> No (</w:t>
            </w:r>
            <w:r>
              <w:rPr>
                <w:rStyle w:val="HTMLCode"/>
                <w:rFonts w:eastAsiaTheme="minorHAnsi"/>
              </w:rPr>
              <w:t>&amp;&amp;</w:t>
            </w:r>
            <w:r>
              <w:t xml:space="preserve"> and `</w:t>
            </w:r>
          </w:p>
        </w:tc>
        <w:tc>
          <w:tcPr>
            <w:tcW w:w="0" w:type="auto"/>
            <w:vAlign w:val="center"/>
            <w:hideMark/>
          </w:tcPr>
          <w:p w14:paraId="55012F0C" w14:textId="77777777" w:rsidR="00656848" w:rsidRDefault="00656848"/>
        </w:tc>
        <w:tc>
          <w:tcPr>
            <w:tcW w:w="0" w:type="auto"/>
            <w:vAlign w:val="center"/>
            <w:hideMark/>
          </w:tcPr>
          <w:p w14:paraId="2976D1ED" w14:textId="77777777" w:rsidR="00656848" w:rsidRDefault="00656848">
            <w:pPr>
              <w:rPr>
                <w:sz w:val="24"/>
                <w:szCs w:val="24"/>
              </w:rPr>
            </w:pPr>
            <w:r>
              <w:t>` require escaping)</w:t>
            </w:r>
          </w:p>
        </w:tc>
      </w:tr>
      <w:tr w:rsidR="00656848" w14:paraId="6A890436" w14:textId="77777777" w:rsidTr="006568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981CD6" w14:textId="77777777" w:rsidR="00656848" w:rsidRDefault="00656848">
            <w:r>
              <w:rPr>
                <w:rStyle w:val="HTMLCode"/>
                <w:rFonts w:eastAsiaTheme="minorHAnsi"/>
              </w:rPr>
              <w:t>[[ ]]</w:t>
            </w:r>
            <w:r>
              <w:t xml:space="preserve"> (Double)</w:t>
            </w:r>
          </w:p>
        </w:tc>
        <w:tc>
          <w:tcPr>
            <w:tcW w:w="0" w:type="auto"/>
            <w:vAlign w:val="center"/>
            <w:hideMark/>
          </w:tcPr>
          <w:p w14:paraId="2F971483" w14:textId="77777777" w:rsidR="00656848" w:rsidRDefault="00656848">
            <w:r>
              <w:rPr>
                <w:rStyle w:val="Strong"/>
              </w:rPr>
              <w:t>Bash-only improved test</w:t>
            </w:r>
          </w:p>
        </w:tc>
        <w:tc>
          <w:tcPr>
            <w:tcW w:w="0" w:type="auto"/>
            <w:vAlign w:val="center"/>
            <w:hideMark/>
          </w:tcPr>
          <w:p w14:paraId="51FAA61A" w14:textId="77777777" w:rsidR="00656848" w:rsidRDefault="00656848">
            <w:r>
              <w:rPr>
                <w:rFonts w:ascii="Segoe UI Emoji" w:hAnsi="Segoe UI Emoji" w:cs="Segoe UI Emoji"/>
              </w:rPr>
              <w:t>✅</w:t>
            </w:r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17C31C59" w14:textId="77777777" w:rsidR="00656848" w:rsidRDefault="00656848">
            <w:r>
              <w:rPr>
                <w:rFonts w:ascii="Segoe UI Emoji" w:hAnsi="Segoe UI Emoji" w:cs="Segoe UI Emoji"/>
              </w:rPr>
              <w:t>✅</w:t>
            </w:r>
            <w:r>
              <w:t xml:space="preserve"> Yes (</w:t>
            </w:r>
            <w:r>
              <w:rPr>
                <w:rStyle w:val="HTMLCode"/>
                <w:rFonts w:eastAsiaTheme="minorHAnsi"/>
              </w:rPr>
              <w:t>=~</w:t>
            </w:r>
            <w:r>
              <w:t xml:space="preserve"> operator)</w:t>
            </w:r>
          </w:p>
        </w:tc>
        <w:tc>
          <w:tcPr>
            <w:tcW w:w="0" w:type="auto"/>
            <w:vAlign w:val="center"/>
            <w:hideMark/>
          </w:tcPr>
          <w:p w14:paraId="33234133" w14:textId="77777777" w:rsidR="00656848" w:rsidRDefault="00656848">
            <w:r>
              <w:t>String comparisons, regex matching</w:t>
            </w:r>
          </w:p>
        </w:tc>
      </w:tr>
      <w:tr w:rsidR="00656848" w14:paraId="093D24B4" w14:textId="77777777" w:rsidTr="006568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737EC9" w14:textId="77777777" w:rsidR="00656848" w:rsidRDefault="00656848">
            <w:r>
              <w:rPr>
                <w:rStyle w:val="HTMLCode"/>
                <w:rFonts w:eastAsiaTheme="minorHAnsi"/>
              </w:rPr>
              <w:t>(( ))</w:t>
            </w:r>
            <w:r>
              <w:t xml:space="preserve"> (Double Parentheses)</w:t>
            </w:r>
          </w:p>
        </w:tc>
        <w:tc>
          <w:tcPr>
            <w:tcW w:w="0" w:type="auto"/>
            <w:vAlign w:val="center"/>
            <w:hideMark/>
          </w:tcPr>
          <w:p w14:paraId="5AD39F76" w14:textId="77777777" w:rsidR="00656848" w:rsidRDefault="00656848">
            <w:r>
              <w:rPr>
                <w:rStyle w:val="Strong"/>
              </w:rPr>
              <w:t>Arithmetic operations</w:t>
            </w:r>
          </w:p>
        </w:tc>
        <w:tc>
          <w:tcPr>
            <w:tcW w:w="0" w:type="auto"/>
            <w:vAlign w:val="center"/>
            <w:hideMark/>
          </w:tcPr>
          <w:p w14:paraId="039965C9" w14:textId="77777777" w:rsidR="00656848" w:rsidRDefault="00656848">
            <w:r>
              <w:rPr>
                <w:rFonts w:ascii="Segoe UI Emoji" w:hAnsi="Segoe UI Emoji" w:cs="Segoe UI Emoji"/>
              </w:rPr>
              <w:t>✅</w:t>
            </w:r>
            <w:r>
              <w:t xml:space="preserve"> Yes (</w:t>
            </w:r>
            <w:r>
              <w:rPr>
                <w:rStyle w:val="HTMLCode"/>
                <w:rFonts w:eastAsiaTheme="minorHAnsi"/>
              </w:rPr>
              <w:t>&amp;&amp;</w:t>
            </w:r>
            <w:r>
              <w:t>, `</w:t>
            </w:r>
          </w:p>
        </w:tc>
        <w:tc>
          <w:tcPr>
            <w:tcW w:w="0" w:type="auto"/>
            <w:vAlign w:val="center"/>
            <w:hideMark/>
          </w:tcPr>
          <w:p w14:paraId="2EE2836C" w14:textId="77777777" w:rsidR="00656848" w:rsidRDefault="00656848"/>
        </w:tc>
        <w:tc>
          <w:tcPr>
            <w:tcW w:w="0" w:type="auto"/>
            <w:vAlign w:val="center"/>
            <w:hideMark/>
          </w:tcPr>
          <w:p w14:paraId="42D890F0" w14:textId="77777777" w:rsidR="00656848" w:rsidRDefault="00656848">
            <w:pPr>
              <w:rPr>
                <w:sz w:val="24"/>
                <w:szCs w:val="24"/>
              </w:rPr>
            </w:pPr>
            <w:r>
              <w:t>`)</w:t>
            </w:r>
          </w:p>
        </w:tc>
      </w:tr>
    </w:tbl>
    <w:p w14:paraId="09B5B4E2" w14:textId="77777777" w:rsidR="00656848" w:rsidRDefault="00000000" w:rsidP="00656848">
      <w:r>
        <w:pict w14:anchorId="4C936B9C">
          <v:rect id="_x0000_i1046" style="width:0;height:1.5pt" o:hralign="center" o:hrstd="t" o:hr="t" fillcolor="#a0a0a0" stroked="f"/>
        </w:pict>
      </w:r>
    </w:p>
    <w:p w14:paraId="1AE8EB04" w14:textId="77777777" w:rsidR="00656848" w:rsidRDefault="00656848" w:rsidP="00656848">
      <w:pPr>
        <w:pStyle w:val="Heading3"/>
      </w:pPr>
      <w:r>
        <w:rPr>
          <w:rStyle w:val="Strong"/>
          <w:rFonts w:ascii="Segoe UI Emoji" w:hAnsi="Segoe UI Emoji" w:cs="Segoe UI Emoji"/>
          <w:b/>
          <w:bCs/>
        </w:rPr>
        <w:t>📌</w:t>
      </w:r>
      <w:r>
        <w:rPr>
          <w:rStyle w:val="Strong"/>
          <w:b/>
          <w:bCs/>
        </w:rPr>
        <w:t xml:space="preserve"> When to Use Which One?</w:t>
      </w:r>
    </w:p>
    <w:p w14:paraId="748CB2AB" w14:textId="77777777" w:rsidR="00656848" w:rsidRDefault="00656848" w:rsidP="00656848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</w:rPr>
        <w:t xml:space="preserve">Use </w:t>
      </w:r>
      <w:r>
        <w:rPr>
          <w:rStyle w:val="HTMLCode"/>
          <w:b/>
          <w:bCs/>
        </w:rPr>
        <w:t>[ ]</w:t>
      </w:r>
      <w:r>
        <w:t xml:space="preserve"> → When writing scripts that </w:t>
      </w:r>
      <w:r>
        <w:rPr>
          <w:rStyle w:val="Strong"/>
        </w:rPr>
        <w:t>must work in all Unix shells (POSIX-compliant)</w:t>
      </w:r>
      <w:r>
        <w:t>.</w:t>
      </w:r>
      <w:r>
        <w:br/>
      </w: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</w:rPr>
        <w:t xml:space="preserve">Use </w:t>
      </w:r>
      <w:r>
        <w:rPr>
          <w:rStyle w:val="HTMLCode"/>
          <w:b/>
          <w:bCs/>
        </w:rPr>
        <w:t>[[ ]]</w:t>
      </w:r>
      <w:r>
        <w:t xml:space="preserve"> → When writing </w:t>
      </w:r>
      <w:r>
        <w:rPr>
          <w:rStyle w:val="Strong"/>
        </w:rPr>
        <w:t>Bash-specific scripts</w:t>
      </w:r>
      <w:r>
        <w:t xml:space="preserve"> that involve </w:t>
      </w:r>
      <w:r>
        <w:rPr>
          <w:rStyle w:val="Strong"/>
        </w:rPr>
        <w:t>string comparisons or regex</w:t>
      </w:r>
      <w:r>
        <w:t>.</w:t>
      </w:r>
      <w:r>
        <w:br/>
      </w: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</w:rPr>
        <w:t xml:space="preserve">Use </w:t>
      </w:r>
      <w:r>
        <w:rPr>
          <w:rStyle w:val="HTMLCode"/>
          <w:b/>
          <w:bCs/>
        </w:rPr>
        <w:t>(( ))</w:t>
      </w:r>
      <w:r>
        <w:t xml:space="preserve"> → When performing </w:t>
      </w:r>
      <w:r>
        <w:rPr>
          <w:rStyle w:val="Strong"/>
        </w:rPr>
        <w:t>mathematical operations</w:t>
      </w:r>
      <w:r>
        <w:t xml:space="preserve"> (arithmetic calculations).</w:t>
      </w:r>
    </w:p>
    <w:p w14:paraId="54AF4F7E" w14:textId="77777777" w:rsidR="00656848" w:rsidRDefault="00656848" w:rsidP="00656848">
      <w:pPr>
        <w:pStyle w:val="Heading3"/>
      </w:pPr>
      <w:r>
        <w:rPr>
          <w:rStyle w:val="Strong"/>
          <w:rFonts w:ascii="Segoe UI Emoji" w:hAnsi="Segoe UI Emoji" w:cs="Segoe UI Emoji"/>
          <w:b/>
          <w:bCs/>
        </w:rPr>
        <w:t>📌</w:t>
      </w:r>
      <w:r>
        <w:rPr>
          <w:rStyle w:val="Strong"/>
          <w:b/>
          <w:bCs/>
        </w:rPr>
        <w:t xml:space="preserve"> Bash Script Using </w:t>
      </w:r>
      <w:r>
        <w:rPr>
          <w:rStyle w:val="HTMLCode"/>
        </w:rPr>
        <w:t>[ ]</w:t>
      </w:r>
      <w:r>
        <w:rPr>
          <w:rStyle w:val="Strong"/>
          <w:b/>
          <w:bCs/>
        </w:rPr>
        <w:t xml:space="preserve">, </w:t>
      </w:r>
      <w:r>
        <w:rPr>
          <w:rStyle w:val="HTMLCode"/>
        </w:rPr>
        <w:t>[[ ]]</w:t>
      </w:r>
      <w:r>
        <w:rPr>
          <w:rStyle w:val="Strong"/>
          <w:b/>
          <w:bCs/>
        </w:rPr>
        <w:t xml:space="preserve">, and </w:t>
      </w:r>
      <w:r>
        <w:rPr>
          <w:rStyle w:val="HTMLCode"/>
        </w:rPr>
        <w:t>(( ))</w:t>
      </w:r>
      <w:r>
        <w:rPr>
          <w:rStyle w:val="Strong"/>
          <w:b/>
          <w:bCs/>
        </w:rPr>
        <w:t xml:space="preserve"> Together</w:t>
      </w:r>
    </w:p>
    <w:p w14:paraId="64897AE6" w14:textId="77777777" w:rsidR="00656848" w:rsidRDefault="00656848" w:rsidP="00656848">
      <w:pPr>
        <w:pStyle w:val="NormalWeb"/>
      </w:pPr>
      <w:r>
        <w:t>This script:</w:t>
      </w:r>
      <w:r>
        <w:br/>
      </w:r>
      <w:r>
        <w:rPr>
          <w:rFonts w:ascii="Segoe UI Emoji" w:hAnsi="Segoe UI Emoji" w:cs="Segoe UI Emoji"/>
        </w:rPr>
        <w:t>✅</w:t>
      </w:r>
      <w:r>
        <w:t xml:space="preserve"> Checks if a file exists (</w:t>
      </w:r>
      <w:r>
        <w:rPr>
          <w:rStyle w:val="HTMLCode"/>
        </w:rPr>
        <w:t>[ ]</w:t>
      </w:r>
      <w:r>
        <w:t>)</w:t>
      </w:r>
      <w:r>
        <w:br/>
      </w:r>
      <w:r>
        <w:rPr>
          <w:rFonts w:ascii="Segoe UI Emoji" w:hAnsi="Segoe UI Emoji" w:cs="Segoe UI Emoji"/>
        </w:rPr>
        <w:t>✅</w:t>
      </w:r>
      <w:r>
        <w:t xml:space="preserve"> Validates user input using regex (</w:t>
      </w:r>
      <w:r>
        <w:rPr>
          <w:rStyle w:val="HTMLCode"/>
        </w:rPr>
        <w:t>[[ ]]</w:t>
      </w:r>
      <w:r>
        <w:t>)</w:t>
      </w:r>
      <w:r>
        <w:br/>
      </w:r>
      <w:r>
        <w:rPr>
          <w:rFonts w:ascii="Segoe UI Emoji" w:hAnsi="Segoe UI Emoji" w:cs="Segoe UI Emoji"/>
        </w:rPr>
        <w:t>✅</w:t>
      </w:r>
      <w:r>
        <w:t xml:space="preserve"> Performs arithmetic calculations (</w:t>
      </w:r>
      <w:r>
        <w:rPr>
          <w:rStyle w:val="HTMLCode"/>
        </w:rPr>
        <w:t>(( ))</w:t>
      </w:r>
      <w:r>
        <w:t>)</w:t>
      </w:r>
    </w:p>
    <w:p w14:paraId="093CB980" w14:textId="77777777" w:rsidR="00656848" w:rsidRDefault="00000000" w:rsidP="00656848">
      <w:r>
        <w:pict w14:anchorId="4E9419E3">
          <v:rect id="_x0000_i1047" style="width:0;height:1.5pt" o:hralign="center" o:hrstd="t" o:hr="t" fillcolor="#a0a0a0" stroked="f"/>
        </w:pict>
      </w:r>
    </w:p>
    <w:p w14:paraId="79A52535" w14:textId="77777777" w:rsidR="00656848" w:rsidRDefault="00656848" w:rsidP="00656848">
      <w:pPr>
        <w:pStyle w:val="Heading3"/>
      </w:pPr>
      <w:r>
        <w:rPr>
          <w:rStyle w:val="Strong"/>
          <w:rFonts w:ascii="Segoe UI Emoji" w:hAnsi="Segoe UI Emoji" w:cs="Segoe UI Emoji"/>
          <w:b/>
          <w:bCs/>
        </w:rPr>
        <w:t>🔹</w:t>
      </w:r>
      <w:r>
        <w:rPr>
          <w:rStyle w:val="Strong"/>
          <w:b/>
          <w:bCs/>
        </w:rPr>
        <w:t xml:space="preserve"> Example Script: File Check, String Validation, and Math Operations</w:t>
      </w:r>
    </w:p>
    <w:p w14:paraId="4F916DEB" w14:textId="77777777" w:rsidR="00656848" w:rsidRDefault="00656848" w:rsidP="00656848">
      <w:pPr>
        <w:pStyle w:val="HTMLPreformatted"/>
      </w:pPr>
      <w:r>
        <w:t>bash</w:t>
      </w:r>
    </w:p>
    <w:p w14:paraId="1932C064" w14:textId="77777777" w:rsidR="00656848" w:rsidRDefault="00656848" w:rsidP="00656848">
      <w:pPr>
        <w:pStyle w:val="HTMLPreformatted"/>
      </w:pPr>
      <w:r>
        <w:t xml:space="preserve">  </w:t>
      </w:r>
    </w:p>
    <w:p w14:paraId="4B0B8502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meta"/>
          <w:rFonts w:eastAsiaTheme="majorEastAsia"/>
        </w:rPr>
        <w:t>#!/bin/bash</w:t>
      </w:r>
    </w:p>
    <w:p w14:paraId="13FA7EE9" w14:textId="77777777" w:rsidR="00656848" w:rsidRDefault="00656848" w:rsidP="00656848">
      <w:pPr>
        <w:pStyle w:val="HTMLPreformatted"/>
        <w:rPr>
          <w:rStyle w:val="HTMLCode"/>
        </w:rPr>
      </w:pPr>
    </w:p>
    <w:p w14:paraId="0BE37AAD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comment"/>
        </w:rPr>
        <w:t># Define variables</w:t>
      </w:r>
    </w:p>
    <w:p w14:paraId="30E60402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>FILE=</w:t>
      </w:r>
      <w:r>
        <w:rPr>
          <w:rStyle w:val="hljs-string"/>
        </w:rPr>
        <w:t>"/etc/passwd"</w:t>
      </w:r>
    </w:p>
    <w:p w14:paraId="03348D4F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>USER_INPUT=</w:t>
      </w:r>
      <w:r>
        <w:rPr>
          <w:rStyle w:val="hljs-string"/>
        </w:rPr>
        <w:t>"Deepak123"</w:t>
      </w:r>
    </w:p>
    <w:p w14:paraId="121DB53E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>NUM1=10</w:t>
      </w:r>
    </w:p>
    <w:p w14:paraId="18BEBF14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>NUM2=5</w:t>
      </w:r>
    </w:p>
    <w:p w14:paraId="68B52B8B" w14:textId="77777777" w:rsidR="00656848" w:rsidRDefault="00656848" w:rsidP="00656848">
      <w:pPr>
        <w:pStyle w:val="HTMLPreformatted"/>
        <w:rPr>
          <w:rStyle w:val="HTMLCode"/>
        </w:rPr>
      </w:pPr>
    </w:p>
    <w:p w14:paraId="09546611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comment"/>
        </w:rPr>
        <w:t xml:space="preserve">### </w:t>
      </w:r>
      <w:r>
        <w:rPr>
          <w:rStyle w:val="hljs-comment"/>
          <w:rFonts w:ascii="Segoe UI Emoji" w:hAnsi="Segoe UI Emoji" w:cs="Segoe UI Emoji"/>
        </w:rPr>
        <w:t>✅</w:t>
      </w:r>
      <w:r>
        <w:rPr>
          <w:rStyle w:val="hljs-comment"/>
        </w:rPr>
        <w:t xml:space="preserve"> 1. Using [ ] for File Check (POSIX-compliant)</w:t>
      </w:r>
    </w:p>
    <w:p w14:paraId="05DC433E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if</w:t>
      </w:r>
      <w:r>
        <w:rPr>
          <w:rStyle w:val="HTMLCode"/>
        </w:rPr>
        <w:t xml:space="preserve"> [ -f </w:t>
      </w:r>
      <w:r>
        <w:rPr>
          <w:rStyle w:val="hljs-string"/>
        </w:rPr>
        <w:t>"</w:t>
      </w:r>
      <w:r>
        <w:rPr>
          <w:rStyle w:val="hljs-variable"/>
        </w:rPr>
        <w:t>$FILE</w:t>
      </w:r>
      <w:r>
        <w:rPr>
          <w:rStyle w:val="hljs-string"/>
        </w:rPr>
        <w:t>"</w:t>
      </w:r>
      <w:r>
        <w:rPr>
          <w:rStyle w:val="HTMLCode"/>
        </w:rPr>
        <w:t xml:space="preserve"> ]; </w:t>
      </w:r>
      <w:r>
        <w:rPr>
          <w:rStyle w:val="hljs-keyword"/>
        </w:rPr>
        <w:t>then</w:t>
      </w:r>
    </w:p>
    <w:p w14:paraId="6E0C4350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[ ] File '</w:t>
      </w:r>
      <w:r>
        <w:rPr>
          <w:rStyle w:val="hljs-variable"/>
        </w:rPr>
        <w:t>$FILE</w:t>
      </w:r>
      <w:r>
        <w:rPr>
          <w:rStyle w:val="hljs-string"/>
        </w:rPr>
        <w:t>' exists!"</w:t>
      </w:r>
    </w:p>
    <w:p w14:paraId="677F5131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else</w:t>
      </w:r>
    </w:p>
    <w:p w14:paraId="1A5AABD4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[ ] File '</w:t>
      </w:r>
      <w:r>
        <w:rPr>
          <w:rStyle w:val="hljs-variable"/>
        </w:rPr>
        <w:t>$FILE</w:t>
      </w:r>
      <w:r>
        <w:rPr>
          <w:rStyle w:val="hljs-string"/>
        </w:rPr>
        <w:t>' does not exist!"</w:t>
      </w:r>
    </w:p>
    <w:p w14:paraId="237EB47E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fi</w:t>
      </w:r>
    </w:p>
    <w:p w14:paraId="4EDEFC65" w14:textId="77777777" w:rsidR="00656848" w:rsidRDefault="00656848" w:rsidP="00656848">
      <w:pPr>
        <w:pStyle w:val="HTMLPreformatted"/>
        <w:rPr>
          <w:rStyle w:val="HTMLCode"/>
        </w:rPr>
      </w:pPr>
    </w:p>
    <w:p w14:paraId="5B85987D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comment"/>
        </w:rPr>
        <w:lastRenderedPageBreak/>
        <w:t xml:space="preserve">### </w:t>
      </w:r>
      <w:r>
        <w:rPr>
          <w:rStyle w:val="hljs-comment"/>
          <w:rFonts w:ascii="Segoe UI Emoji" w:hAnsi="Segoe UI Emoji" w:cs="Segoe UI Emoji"/>
        </w:rPr>
        <w:t>✅</w:t>
      </w:r>
      <w:r>
        <w:rPr>
          <w:rStyle w:val="hljs-comment"/>
        </w:rPr>
        <w:t xml:space="preserve"> 2. Using [[ ]] for String Comparison &amp; Regex Matching</w:t>
      </w:r>
    </w:p>
    <w:p w14:paraId="2F37DF88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if</w:t>
      </w:r>
      <w:r>
        <w:rPr>
          <w:rStyle w:val="HTMLCode"/>
        </w:rPr>
        <w:t xml:space="preserve"> [[ </w:t>
      </w:r>
      <w:r>
        <w:rPr>
          <w:rStyle w:val="hljs-string"/>
        </w:rPr>
        <w:t>"</w:t>
      </w:r>
      <w:r>
        <w:rPr>
          <w:rStyle w:val="hljs-variable"/>
        </w:rPr>
        <w:t>$USER_INPUT</w:t>
      </w:r>
      <w:r>
        <w:rPr>
          <w:rStyle w:val="hljs-string"/>
        </w:rPr>
        <w:t>"</w:t>
      </w:r>
      <w:r>
        <w:rPr>
          <w:rStyle w:val="HTMLCode"/>
        </w:rPr>
        <w:t xml:space="preserve"> =~ ^[A-Za-z]+[0-9]+$ ]]; </w:t>
      </w:r>
      <w:r>
        <w:rPr>
          <w:rStyle w:val="hljs-keyword"/>
        </w:rPr>
        <w:t>then</w:t>
      </w:r>
    </w:p>
    <w:p w14:paraId="0D87425F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[[ ]] User input '</w:t>
      </w:r>
      <w:r>
        <w:rPr>
          <w:rStyle w:val="hljs-variable"/>
        </w:rPr>
        <w:t>$USER_INPUT</w:t>
      </w:r>
      <w:r>
        <w:rPr>
          <w:rStyle w:val="hljs-string"/>
        </w:rPr>
        <w:t>' is valid (contains letters followed by numbers)!"</w:t>
      </w:r>
    </w:p>
    <w:p w14:paraId="1909E173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else</w:t>
      </w:r>
    </w:p>
    <w:p w14:paraId="2B1AAF54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[[ ]] Invalid user input!"</w:t>
      </w:r>
    </w:p>
    <w:p w14:paraId="39C4E5FC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fi</w:t>
      </w:r>
    </w:p>
    <w:p w14:paraId="51B7BE6D" w14:textId="77777777" w:rsidR="00656848" w:rsidRDefault="00656848" w:rsidP="00656848">
      <w:pPr>
        <w:pStyle w:val="HTMLPreformatted"/>
        <w:rPr>
          <w:rStyle w:val="HTMLCode"/>
        </w:rPr>
      </w:pPr>
    </w:p>
    <w:p w14:paraId="11113930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comment"/>
        </w:rPr>
        <w:t xml:space="preserve">### </w:t>
      </w:r>
      <w:r>
        <w:rPr>
          <w:rStyle w:val="hljs-comment"/>
          <w:rFonts w:ascii="Segoe UI Emoji" w:hAnsi="Segoe UI Emoji" w:cs="Segoe UI Emoji"/>
        </w:rPr>
        <w:t>✅</w:t>
      </w:r>
      <w:r>
        <w:rPr>
          <w:rStyle w:val="hljs-comment"/>
        </w:rPr>
        <w:t xml:space="preserve"> 3. Using (( )) for Arithmetic Operations</w:t>
      </w:r>
    </w:p>
    <w:p w14:paraId="5CCB94E4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if</w:t>
      </w:r>
      <w:r>
        <w:rPr>
          <w:rStyle w:val="HTMLCode"/>
        </w:rPr>
        <w:t xml:space="preserve"> (( NUM1 &gt; NUM2 )); </w:t>
      </w:r>
      <w:r>
        <w:rPr>
          <w:rStyle w:val="hljs-keyword"/>
        </w:rPr>
        <w:t>then</w:t>
      </w:r>
    </w:p>
    <w:p w14:paraId="091BE059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 xml:space="preserve">"(( )) </w:t>
      </w:r>
      <w:r>
        <w:rPr>
          <w:rStyle w:val="hljs-variable"/>
        </w:rPr>
        <w:t>$NUM1</w:t>
      </w:r>
      <w:r>
        <w:rPr>
          <w:rStyle w:val="hljs-string"/>
        </w:rPr>
        <w:t xml:space="preserve"> is greater than </w:t>
      </w:r>
      <w:r>
        <w:rPr>
          <w:rStyle w:val="hljs-variable"/>
        </w:rPr>
        <w:t>$NUM2</w:t>
      </w:r>
      <w:r>
        <w:rPr>
          <w:rStyle w:val="hljs-string"/>
        </w:rPr>
        <w:t>"</w:t>
      </w:r>
    </w:p>
    <w:p w14:paraId="0D7A70EE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fi</w:t>
      </w:r>
    </w:p>
    <w:p w14:paraId="2D4B0F96" w14:textId="77777777" w:rsidR="00656848" w:rsidRDefault="00656848" w:rsidP="00656848">
      <w:pPr>
        <w:pStyle w:val="HTMLPreformatted"/>
        <w:rPr>
          <w:rStyle w:val="HTMLCode"/>
        </w:rPr>
      </w:pPr>
    </w:p>
    <w:p w14:paraId="33A1BF04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comment"/>
        </w:rPr>
        <w:t># Incrementing a variable using (( ))</w:t>
      </w:r>
    </w:p>
    <w:p w14:paraId="5F29C7E8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>(( NUM1++ ))</w:t>
      </w:r>
    </w:p>
    <w:p w14:paraId="60E6E5BF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 xml:space="preserve">"(( )) NUM1 after increment: </w:t>
      </w:r>
      <w:r>
        <w:rPr>
          <w:rStyle w:val="hljs-variable"/>
        </w:rPr>
        <w:t>$NUM1</w:t>
      </w:r>
      <w:r>
        <w:rPr>
          <w:rStyle w:val="hljs-string"/>
        </w:rPr>
        <w:t>"</w:t>
      </w:r>
    </w:p>
    <w:p w14:paraId="1508C1C2" w14:textId="77777777" w:rsidR="00656848" w:rsidRDefault="00656848" w:rsidP="00656848">
      <w:pPr>
        <w:pStyle w:val="HTMLPreformatted"/>
        <w:rPr>
          <w:rStyle w:val="HTMLCode"/>
        </w:rPr>
      </w:pPr>
    </w:p>
    <w:p w14:paraId="0BFDDC23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comment"/>
        </w:rPr>
        <w:t># Using (( )) in a loop</w:t>
      </w:r>
    </w:p>
    <w:p w14:paraId="24F2E815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(( )) Printing even numbers from 2 to 10:"</w:t>
      </w:r>
    </w:p>
    <w:p w14:paraId="15BE3E68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for</w:t>
      </w:r>
      <w:r>
        <w:rPr>
          <w:rStyle w:val="HTMLCode"/>
        </w:rPr>
        <w:t xml:space="preserve"> ((i=</w:t>
      </w:r>
      <w:r>
        <w:rPr>
          <w:rStyle w:val="hljs-number"/>
        </w:rPr>
        <w:t>2</w:t>
      </w:r>
      <w:r>
        <w:rPr>
          <w:rStyle w:val="HTMLCode"/>
        </w:rPr>
        <w:t>; i&lt;=</w:t>
      </w:r>
      <w:r>
        <w:rPr>
          <w:rStyle w:val="hljs-number"/>
        </w:rPr>
        <w:t>10</w:t>
      </w:r>
      <w:r>
        <w:rPr>
          <w:rStyle w:val="HTMLCode"/>
        </w:rPr>
        <w:t>; i+=</w:t>
      </w:r>
      <w:r>
        <w:rPr>
          <w:rStyle w:val="hljs-number"/>
        </w:rPr>
        <w:t>2</w:t>
      </w:r>
      <w:r>
        <w:rPr>
          <w:rStyle w:val="HTMLCode"/>
        </w:rPr>
        <w:t xml:space="preserve">)); </w:t>
      </w:r>
      <w:r>
        <w:rPr>
          <w:rStyle w:val="hljs-keyword"/>
        </w:rPr>
        <w:t>do</w:t>
      </w:r>
    </w:p>
    <w:p w14:paraId="3E6CC7EA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</w:t>
      </w:r>
      <w:r>
        <w:rPr>
          <w:rStyle w:val="hljs-variable"/>
        </w:rPr>
        <w:t>$i</w:t>
      </w:r>
      <w:r>
        <w:rPr>
          <w:rStyle w:val="hljs-string"/>
        </w:rPr>
        <w:t>"</w:t>
      </w:r>
    </w:p>
    <w:p w14:paraId="6E3E3552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keyword"/>
        </w:rPr>
        <w:t>done</w:t>
      </w:r>
    </w:p>
    <w:p w14:paraId="63907868" w14:textId="77777777" w:rsidR="00656848" w:rsidRDefault="00000000" w:rsidP="00656848">
      <w:r>
        <w:pict w14:anchorId="22B1E79E">
          <v:rect id="_x0000_i1048" style="width:0;height:1.5pt" o:hralign="center" o:hrstd="t" o:hr="t" fillcolor="#a0a0a0" stroked="f"/>
        </w:pict>
      </w:r>
    </w:p>
    <w:p w14:paraId="38682418" w14:textId="77777777" w:rsidR="00656848" w:rsidRDefault="00656848" w:rsidP="00656848">
      <w:pPr>
        <w:pStyle w:val="Heading3"/>
      </w:pPr>
      <w:r>
        <w:rPr>
          <w:rStyle w:val="Strong"/>
          <w:rFonts w:ascii="Segoe UI Emoji" w:hAnsi="Segoe UI Emoji" w:cs="Segoe UI Emoji"/>
          <w:b/>
          <w:bCs/>
        </w:rPr>
        <w:t>📌</w:t>
      </w:r>
      <w:r>
        <w:rPr>
          <w:rStyle w:val="Strong"/>
          <w:b/>
          <w:bCs/>
        </w:rPr>
        <w:t xml:space="preserve"> Explanation</w:t>
      </w:r>
    </w:p>
    <w:p w14:paraId="0E3D7F4B" w14:textId="77777777" w:rsidR="00656848" w:rsidRDefault="00656848" w:rsidP="00656848">
      <w:pPr>
        <w:pStyle w:val="NormalWeb"/>
      </w:pPr>
      <w:r>
        <w:t>1️</w:t>
      </w:r>
      <w:r>
        <w:rPr>
          <w:rFonts w:ascii="Tahoma" w:hAnsi="Tahoma" w:cs="Tahoma"/>
        </w:rPr>
        <w:t>⃣</w:t>
      </w:r>
      <w:r>
        <w:t xml:space="preserve"> </w:t>
      </w:r>
      <w:r>
        <w:rPr>
          <w:rStyle w:val="HTMLCode"/>
          <w:b/>
          <w:bCs/>
        </w:rPr>
        <w:t>[ -f "$FILE" ]</w:t>
      </w:r>
      <w:r>
        <w:t xml:space="preserve"> → Checks if the file </w:t>
      </w:r>
      <w:r>
        <w:rPr>
          <w:rStyle w:val="HTMLCode"/>
        </w:rPr>
        <w:t>/etc/passwd</w:t>
      </w:r>
      <w:r>
        <w:t xml:space="preserve"> exists (</w:t>
      </w:r>
      <w:r>
        <w:rPr>
          <w:rStyle w:val="Strong"/>
        </w:rPr>
        <w:t>POSIX-compliant</w:t>
      </w:r>
      <w:r>
        <w:t>).</w:t>
      </w:r>
      <w:r>
        <w:br/>
        <w:t>2️</w:t>
      </w:r>
      <w:r>
        <w:rPr>
          <w:rFonts w:ascii="Tahoma" w:hAnsi="Tahoma" w:cs="Tahoma"/>
        </w:rPr>
        <w:t>⃣</w:t>
      </w:r>
      <w:r>
        <w:t xml:space="preserve"> </w:t>
      </w:r>
      <w:r>
        <w:rPr>
          <w:rStyle w:val="HTMLCode"/>
          <w:b/>
          <w:bCs/>
        </w:rPr>
        <w:t>[[ "$USER_INPUT" =~ ^[A-Za-z]+[0-9]+$ ]]</w:t>
      </w:r>
      <w:r>
        <w:t xml:space="preserve"> → Uses regex to check if input has </w:t>
      </w:r>
      <w:r>
        <w:rPr>
          <w:rStyle w:val="Strong"/>
        </w:rPr>
        <w:t>letters followed by numbers</w:t>
      </w:r>
      <w:r>
        <w:t>.</w:t>
      </w:r>
      <w:r>
        <w:br/>
        <w:t>3️</w:t>
      </w:r>
      <w:r>
        <w:rPr>
          <w:rFonts w:ascii="Tahoma" w:hAnsi="Tahoma" w:cs="Tahoma"/>
        </w:rPr>
        <w:t>⃣</w:t>
      </w:r>
      <w:r>
        <w:t xml:space="preserve"> </w:t>
      </w:r>
      <w:r>
        <w:rPr>
          <w:rStyle w:val="HTMLCode"/>
          <w:b/>
          <w:bCs/>
        </w:rPr>
        <w:t>(( NUM1 &gt; NUM2 ))</w:t>
      </w:r>
      <w:r>
        <w:t xml:space="preserve"> → Directly compares two numbers (</w:t>
      </w:r>
      <w:r>
        <w:rPr>
          <w:rStyle w:val="Strong"/>
        </w:rPr>
        <w:t xml:space="preserve">no need for </w:t>
      </w:r>
      <w:r>
        <w:rPr>
          <w:rStyle w:val="HTMLCode"/>
          <w:b/>
          <w:bCs/>
        </w:rPr>
        <w:t>-gt</w:t>
      </w:r>
      <w:r>
        <w:t>).</w:t>
      </w:r>
      <w:r>
        <w:br/>
        <w:t>4️</w:t>
      </w:r>
      <w:r>
        <w:rPr>
          <w:rFonts w:ascii="Tahoma" w:hAnsi="Tahoma" w:cs="Tahoma"/>
        </w:rPr>
        <w:t>⃣</w:t>
      </w:r>
      <w:r>
        <w:t xml:space="preserve"> </w:t>
      </w:r>
      <w:r>
        <w:rPr>
          <w:rStyle w:val="HTMLCode"/>
          <w:b/>
          <w:bCs/>
        </w:rPr>
        <w:t>(( NUM1++ ))</w:t>
      </w:r>
      <w:r>
        <w:t xml:space="preserve"> → Increments </w:t>
      </w:r>
      <w:r>
        <w:rPr>
          <w:rStyle w:val="HTMLCode"/>
        </w:rPr>
        <w:t>NUM1</w:t>
      </w:r>
      <w:r>
        <w:t xml:space="preserve"> using </w:t>
      </w:r>
      <w:r>
        <w:rPr>
          <w:rStyle w:val="HTMLCode"/>
        </w:rPr>
        <w:t>(( ))</w:t>
      </w:r>
      <w:r>
        <w:t>.</w:t>
      </w:r>
      <w:r>
        <w:br/>
        <w:t>5️</w:t>
      </w:r>
      <w:r>
        <w:rPr>
          <w:rFonts w:ascii="Tahoma" w:hAnsi="Tahoma" w:cs="Tahoma"/>
        </w:rPr>
        <w:t>⃣</w:t>
      </w:r>
      <w:r>
        <w:t xml:space="preserve"> </w:t>
      </w:r>
      <w:r>
        <w:rPr>
          <w:rStyle w:val="Strong"/>
        </w:rPr>
        <w:t xml:space="preserve">Loop using </w:t>
      </w:r>
      <w:r>
        <w:rPr>
          <w:rStyle w:val="HTMLCode"/>
          <w:b/>
          <w:bCs/>
        </w:rPr>
        <w:t>(( ))</w:t>
      </w:r>
      <w:r>
        <w:t xml:space="preserve"> → Prints even numbers from </w:t>
      </w:r>
      <w:r>
        <w:rPr>
          <w:rStyle w:val="HTMLCode"/>
        </w:rPr>
        <w:t>2</w:t>
      </w:r>
      <w:r>
        <w:t xml:space="preserve"> to </w:t>
      </w:r>
      <w:r>
        <w:rPr>
          <w:rStyle w:val="HTMLCode"/>
        </w:rPr>
        <w:t>10</w:t>
      </w:r>
      <w:r>
        <w:t>.</w:t>
      </w:r>
    </w:p>
    <w:p w14:paraId="68491A2A" w14:textId="77777777" w:rsidR="00656848" w:rsidRDefault="00000000" w:rsidP="00656848">
      <w:r>
        <w:pict w14:anchorId="1E0F5D2F">
          <v:rect id="_x0000_i1049" style="width:0;height:1.5pt" o:hralign="center" o:hrstd="t" o:hr="t" fillcolor="#a0a0a0" stroked="f"/>
        </w:pict>
      </w:r>
    </w:p>
    <w:p w14:paraId="577DA6C1" w14:textId="77777777" w:rsidR="00656848" w:rsidRDefault="00656848" w:rsidP="00656848">
      <w:pPr>
        <w:pStyle w:val="Heading3"/>
      </w:pPr>
      <w:r>
        <w:rPr>
          <w:rStyle w:val="Strong"/>
          <w:rFonts w:ascii="Segoe UI Emoji" w:hAnsi="Segoe UI Emoji" w:cs="Segoe UI Emoji"/>
          <w:b/>
          <w:bCs/>
        </w:rPr>
        <w:t>📌</w:t>
      </w:r>
      <w:r>
        <w:rPr>
          <w:rStyle w:val="Strong"/>
          <w:b/>
          <w:bCs/>
        </w:rPr>
        <w:t xml:space="preserve"> Sample Output</w:t>
      </w:r>
    </w:p>
    <w:p w14:paraId="0A7330BA" w14:textId="77777777" w:rsidR="00656848" w:rsidRDefault="00656848" w:rsidP="00656848">
      <w:pPr>
        <w:pStyle w:val="HTMLPreformatted"/>
      </w:pPr>
      <w:r>
        <w:t>pgsql</w:t>
      </w:r>
    </w:p>
    <w:p w14:paraId="002117A8" w14:textId="77777777" w:rsidR="00656848" w:rsidRDefault="00656848" w:rsidP="00656848">
      <w:pPr>
        <w:pStyle w:val="HTMLPreformatted"/>
      </w:pPr>
      <w:r>
        <w:t xml:space="preserve">  </w:t>
      </w:r>
    </w:p>
    <w:p w14:paraId="10953178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[ ] File </w:t>
      </w:r>
      <w:r>
        <w:rPr>
          <w:rStyle w:val="hljs-string"/>
        </w:rPr>
        <w:t>'/etc/passwd'</w:t>
      </w:r>
      <w:r>
        <w:rPr>
          <w:rStyle w:val="HTMLCode"/>
        </w:rPr>
        <w:t xml:space="preserve"> </w:t>
      </w:r>
      <w:r>
        <w:rPr>
          <w:rStyle w:val="hljs-keyword"/>
        </w:rPr>
        <w:t>exists</w:t>
      </w:r>
      <w:r>
        <w:rPr>
          <w:rStyle w:val="HTMLCode"/>
        </w:rPr>
        <w:t>!</w:t>
      </w:r>
    </w:p>
    <w:p w14:paraId="46978D3B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[[ ]] </w:t>
      </w:r>
      <w:r>
        <w:rPr>
          <w:rStyle w:val="hljs-keyword"/>
        </w:rPr>
        <w:t>User</w:t>
      </w:r>
      <w:r>
        <w:rPr>
          <w:rStyle w:val="HTMLCode"/>
        </w:rPr>
        <w:t xml:space="preserve"> </w:t>
      </w:r>
      <w:r>
        <w:rPr>
          <w:rStyle w:val="hljs-keyword"/>
        </w:rPr>
        <w:t>input</w:t>
      </w:r>
      <w:r>
        <w:rPr>
          <w:rStyle w:val="HTMLCode"/>
        </w:rPr>
        <w:t xml:space="preserve"> </w:t>
      </w:r>
      <w:r>
        <w:rPr>
          <w:rStyle w:val="hljs-string"/>
        </w:rPr>
        <w:t>'Deepak123'</w:t>
      </w:r>
      <w:r>
        <w:rPr>
          <w:rStyle w:val="HTMLCode"/>
        </w:rPr>
        <w:t xml:space="preserve"> </w:t>
      </w:r>
      <w:r>
        <w:rPr>
          <w:rStyle w:val="hljs-keyword"/>
        </w:rPr>
        <w:t>is</w:t>
      </w:r>
      <w:r>
        <w:rPr>
          <w:rStyle w:val="HTMLCode"/>
        </w:rPr>
        <w:t xml:space="preserve"> </w:t>
      </w:r>
      <w:r>
        <w:rPr>
          <w:rStyle w:val="hljs-keyword"/>
        </w:rPr>
        <w:t>valid</w:t>
      </w:r>
      <w:r>
        <w:rPr>
          <w:rStyle w:val="HTMLCode"/>
        </w:rPr>
        <w:t xml:space="preserve"> (contains letters followed </w:t>
      </w:r>
      <w:r>
        <w:rPr>
          <w:rStyle w:val="hljs-keyword"/>
        </w:rPr>
        <w:t>by</w:t>
      </w:r>
      <w:r>
        <w:rPr>
          <w:rStyle w:val="HTMLCode"/>
        </w:rPr>
        <w:t xml:space="preserve"> numbers)!</w:t>
      </w:r>
    </w:p>
    <w:p w14:paraId="3F11E0F7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(( )) </w:t>
      </w:r>
      <w:r>
        <w:rPr>
          <w:rStyle w:val="hljs-number"/>
        </w:rPr>
        <w:t>10</w:t>
      </w:r>
      <w:r>
        <w:rPr>
          <w:rStyle w:val="HTMLCode"/>
        </w:rPr>
        <w:t xml:space="preserve"> </w:t>
      </w:r>
      <w:r>
        <w:rPr>
          <w:rStyle w:val="hljs-keyword"/>
        </w:rPr>
        <w:t>is</w:t>
      </w:r>
      <w:r>
        <w:rPr>
          <w:rStyle w:val="HTMLCode"/>
        </w:rPr>
        <w:t xml:space="preserve"> greater than </w:t>
      </w:r>
      <w:r>
        <w:rPr>
          <w:rStyle w:val="hljs-number"/>
        </w:rPr>
        <w:t>5</w:t>
      </w:r>
    </w:p>
    <w:p w14:paraId="2BF02931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(( )) NUM1 </w:t>
      </w:r>
      <w:r>
        <w:rPr>
          <w:rStyle w:val="hljs-keyword"/>
        </w:rPr>
        <w:t>after</w:t>
      </w:r>
      <w:r>
        <w:rPr>
          <w:rStyle w:val="HTMLCode"/>
        </w:rPr>
        <w:t xml:space="preserve"> </w:t>
      </w:r>
      <w:r>
        <w:rPr>
          <w:rStyle w:val="hljs-keyword"/>
        </w:rPr>
        <w:t>increment</w:t>
      </w:r>
      <w:r>
        <w:rPr>
          <w:rStyle w:val="HTMLCode"/>
        </w:rPr>
        <w:t xml:space="preserve">: </w:t>
      </w:r>
      <w:r>
        <w:rPr>
          <w:rStyle w:val="hljs-number"/>
        </w:rPr>
        <w:t>11</w:t>
      </w:r>
    </w:p>
    <w:p w14:paraId="3768FEE3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TMLCode"/>
        </w:rPr>
        <w:t xml:space="preserve">(( )) Printing even numbers </w:t>
      </w:r>
      <w:r>
        <w:rPr>
          <w:rStyle w:val="hljs-keyword"/>
        </w:rPr>
        <w:t>from</w:t>
      </w:r>
      <w:r>
        <w:rPr>
          <w:rStyle w:val="HTMLCode"/>
        </w:rPr>
        <w:t xml:space="preserve"> </w:t>
      </w:r>
      <w:r>
        <w:rPr>
          <w:rStyle w:val="hljs-number"/>
        </w:rPr>
        <w:t>2</w:t>
      </w:r>
      <w:r>
        <w:rPr>
          <w:rStyle w:val="HTMLCode"/>
        </w:rPr>
        <w:t xml:space="preserve"> </w:t>
      </w:r>
      <w:r>
        <w:rPr>
          <w:rStyle w:val="hljs-keyword"/>
        </w:rPr>
        <w:t>to</w:t>
      </w:r>
      <w:r>
        <w:rPr>
          <w:rStyle w:val="HTMLCode"/>
        </w:rPr>
        <w:t xml:space="preserve"> </w:t>
      </w:r>
      <w:r>
        <w:rPr>
          <w:rStyle w:val="hljs-number"/>
        </w:rPr>
        <w:t>10</w:t>
      </w:r>
      <w:r>
        <w:rPr>
          <w:rStyle w:val="HTMLCode"/>
        </w:rPr>
        <w:t>:</w:t>
      </w:r>
    </w:p>
    <w:p w14:paraId="52072C3F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number"/>
        </w:rPr>
        <w:t>2</w:t>
      </w:r>
    </w:p>
    <w:p w14:paraId="7839484C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number"/>
        </w:rPr>
        <w:t>4</w:t>
      </w:r>
    </w:p>
    <w:p w14:paraId="48977C87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number"/>
        </w:rPr>
        <w:t>6</w:t>
      </w:r>
    </w:p>
    <w:p w14:paraId="769116B0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number"/>
        </w:rPr>
        <w:t>8</w:t>
      </w:r>
    </w:p>
    <w:p w14:paraId="3720615D" w14:textId="77777777" w:rsidR="00656848" w:rsidRDefault="00656848" w:rsidP="00656848">
      <w:pPr>
        <w:pStyle w:val="HTMLPreformatted"/>
        <w:rPr>
          <w:rStyle w:val="HTMLCode"/>
        </w:rPr>
      </w:pPr>
      <w:r>
        <w:rPr>
          <w:rStyle w:val="hljs-number"/>
        </w:rPr>
        <w:t>10</w:t>
      </w:r>
    </w:p>
    <w:p w14:paraId="7043F756" w14:textId="77777777" w:rsidR="00656848" w:rsidRDefault="00000000" w:rsidP="00656848">
      <w:r>
        <w:pict w14:anchorId="4E76A42C">
          <v:rect id="_x0000_i1050" style="width:0;height:1.5pt" o:hralign="center" o:hrstd="t" o:hr="t" fillcolor="#a0a0a0" stroked="f"/>
        </w:pict>
      </w:r>
    </w:p>
    <w:p w14:paraId="7A74942D" w14:textId="77777777" w:rsidR="00656848" w:rsidRDefault="00656848" w:rsidP="00656848">
      <w:pPr>
        <w:pStyle w:val="Heading3"/>
      </w:pPr>
      <w:r>
        <w:rPr>
          <w:rStyle w:val="Strong"/>
          <w:rFonts w:ascii="Segoe UI Emoji" w:hAnsi="Segoe UI Emoji" w:cs="Segoe UI Emoji"/>
          <w:b/>
          <w:bCs/>
        </w:rPr>
        <w:t>📌</w:t>
      </w:r>
      <w:r>
        <w:rPr>
          <w:rStyle w:val="Strong"/>
          <w:b/>
          <w:bCs/>
        </w:rPr>
        <w:t xml:space="preserve"> Summary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62"/>
        <w:gridCol w:w="3421"/>
        <w:gridCol w:w="2519"/>
      </w:tblGrid>
      <w:tr w:rsidR="00656848" w14:paraId="25555084" w14:textId="77777777" w:rsidTr="0065684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5657EF4" w14:textId="77777777" w:rsidR="00656848" w:rsidRDefault="00656848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01C4332E" w14:textId="77777777" w:rsidR="00656848" w:rsidRDefault="00656848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Syntax Used</w:t>
            </w:r>
          </w:p>
        </w:tc>
        <w:tc>
          <w:tcPr>
            <w:tcW w:w="0" w:type="auto"/>
            <w:vAlign w:val="center"/>
            <w:hideMark/>
          </w:tcPr>
          <w:p w14:paraId="5EEC2BB3" w14:textId="77777777" w:rsidR="00656848" w:rsidRDefault="00656848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Purpose</w:t>
            </w:r>
          </w:p>
        </w:tc>
      </w:tr>
      <w:tr w:rsidR="00656848" w14:paraId="36B5E811" w14:textId="77777777" w:rsidTr="006568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4FEA44E" w14:textId="77777777" w:rsidR="00656848" w:rsidRDefault="00656848">
            <w:r>
              <w:rPr>
                <w:rStyle w:val="Strong"/>
              </w:rPr>
              <w:t>File Existence Check</w:t>
            </w:r>
          </w:p>
        </w:tc>
        <w:tc>
          <w:tcPr>
            <w:tcW w:w="0" w:type="auto"/>
            <w:vAlign w:val="center"/>
            <w:hideMark/>
          </w:tcPr>
          <w:p w14:paraId="47F221B2" w14:textId="77777777" w:rsidR="00656848" w:rsidRDefault="00656848">
            <w:r>
              <w:rPr>
                <w:rStyle w:val="HTMLCode"/>
                <w:rFonts w:eastAsiaTheme="minorHAnsi"/>
              </w:rPr>
              <w:t>[ -f "$FILE" ]</w:t>
            </w:r>
          </w:p>
        </w:tc>
        <w:tc>
          <w:tcPr>
            <w:tcW w:w="0" w:type="auto"/>
            <w:vAlign w:val="center"/>
            <w:hideMark/>
          </w:tcPr>
          <w:p w14:paraId="2F038FF1" w14:textId="77777777" w:rsidR="00656848" w:rsidRDefault="00656848">
            <w:r>
              <w:t>Checks if file exists</w:t>
            </w:r>
          </w:p>
        </w:tc>
      </w:tr>
      <w:tr w:rsidR="00656848" w14:paraId="0D3291A5" w14:textId="77777777" w:rsidTr="006568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94B401" w14:textId="77777777" w:rsidR="00656848" w:rsidRDefault="00656848">
            <w:r>
              <w:rPr>
                <w:rStyle w:val="Strong"/>
              </w:rPr>
              <w:t>String Comparison &amp; Regex</w:t>
            </w:r>
          </w:p>
        </w:tc>
        <w:tc>
          <w:tcPr>
            <w:tcW w:w="0" w:type="auto"/>
            <w:vAlign w:val="center"/>
            <w:hideMark/>
          </w:tcPr>
          <w:p w14:paraId="12CA96C8" w14:textId="77777777" w:rsidR="00656848" w:rsidRDefault="00656848">
            <w:r>
              <w:rPr>
                <w:rStyle w:val="HTMLCode"/>
                <w:rFonts w:eastAsiaTheme="minorHAnsi"/>
              </w:rPr>
              <w:t>[[ "$USER_INPUT" =~ regex ]]</w:t>
            </w:r>
          </w:p>
        </w:tc>
        <w:tc>
          <w:tcPr>
            <w:tcW w:w="0" w:type="auto"/>
            <w:vAlign w:val="center"/>
            <w:hideMark/>
          </w:tcPr>
          <w:p w14:paraId="0107396C" w14:textId="77777777" w:rsidR="00656848" w:rsidRDefault="00656848">
            <w:r>
              <w:t>Validates user input format</w:t>
            </w:r>
          </w:p>
        </w:tc>
      </w:tr>
      <w:tr w:rsidR="00656848" w14:paraId="29BF4DAE" w14:textId="77777777" w:rsidTr="006568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0A1D43" w14:textId="77777777" w:rsidR="00656848" w:rsidRDefault="00656848">
            <w:r>
              <w:rPr>
                <w:rStyle w:val="Strong"/>
              </w:rPr>
              <w:t>Number Comparison</w:t>
            </w:r>
          </w:p>
        </w:tc>
        <w:tc>
          <w:tcPr>
            <w:tcW w:w="0" w:type="auto"/>
            <w:vAlign w:val="center"/>
            <w:hideMark/>
          </w:tcPr>
          <w:p w14:paraId="67119321" w14:textId="77777777" w:rsidR="00656848" w:rsidRDefault="00656848">
            <w:r>
              <w:rPr>
                <w:rStyle w:val="HTMLCode"/>
                <w:rFonts w:eastAsiaTheme="minorHAnsi"/>
              </w:rPr>
              <w:t>(( NUM1 &gt; NUM2 ))</w:t>
            </w:r>
          </w:p>
        </w:tc>
        <w:tc>
          <w:tcPr>
            <w:tcW w:w="0" w:type="auto"/>
            <w:vAlign w:val="center"/>
            <w:hideMark/>
          </w:tcPr>
          <w:p w14:paraId="28463DD8" w14:textId="77777777" w:rsidR="00656848" w:rsidRDefault="00656848">
            <w:r>
              <w:t>Compares two numbers</w:t>
            </w:r>
          </w:p>
        </w:tc>
      </w:tr>
      <w:tr w:rsidR="00656848" w14:paraId="267D1E85" w14:textId="77777777" w:rsidTr="006568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13C742" w14:textId="77777777" w:rsidR="00656848" w:rsidRDefault="00656848">
            <w:r>
              <w:rPr>
                <w:rStyle w:val="Strong"/>
              </w:rPr>
              <w:t>Variable Increment</w:t>
            </w:r>
          </w:p>
        </w:tc>
        <w:tc>
          <w:tcPr>
            <w:tcW w:w="0" w:type="auto"/>
            <w:vAlign w:val="center"/>
            <w:hideMark/>
          </w:tcPr>
          <w:p w14:paraId="30CFE78C" w14:textId="77777777" w:rsidR="00656848" w:rsidRDefault="00656848">
            <w:r>
              <w:rPr>
                <w:rStyle w:val="HTMLCode"/>
                <w:rFonts w:eastAsiaTheme="minorHAnsi"/>
              </w:rPr>
              <w:t>(( NUM1++ ))</w:t>
            </w:r>
          </w:p>
        </w:tc>
        <w:tc>
          <w:tcPr>
            <w:tcW w:w="0" w:type="auto"/>
            <w:vAlign w:val="center"/>
            <w:hideMark/>
          </w:tcPr>
          <w:p w14:paraId="32F2C505" w14:textId="77777777" w:rsidR="00656848" w:rsidRDefault="00656848">
            <w:r>
              <w:t>Increments a variable</w:t>
            </w:r>
          </w:p>
        </w:tc>
      </w:tr>
      <w:tr w:rsidR="00656848" w14:paraId="1FE57014" w14:textId="77777777" w:rsidTr="006568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0895A8" w14:textId="77777777" w:rsidR="00656848" w:rsidRDefault="00656848">
            <w:r>
              <w:rPr>
                <w:rStyle w:val="Strong"/>
              </w:rPr>
              <w:lastRenderedPageBreak/>
              <w:t>Looping with Numbers</w:t>
            </w:r>
          </w:p>
        </w:tc>
        <w:tc>
          <w:tcPr>
            <w:tcW w:w="0" w:type="auto"/>
            <w:vAlign w:val="center"/>
            <w:hideMark/>
          </w:tcPr>
          <w:p w14:paraId="4962107E" w14:textId="77777777" w:rsidR="00656848" w:rsidRDefault="00656848">
            <w:r>
              <w:rPr>
                <w:rStyle w:val="HTMLCode"/>
                <w:rFonts w:eastAsiaTheme="minorHAnsi"/>
              </w:rPr>
              <w:t>for ((i=2; i&lt;=10; i+=2))</w:t>
            </w:r>
          </w:p>
        </w:tc>
        <w:tc>
          <w:tcPr>
            <w:tcW w:w="0" w:type="auto"/>
            <w:vAlign w:val="center"/>
            <w:hideMark/>
          </w:tcPr>
          <w:p w14:paraId="521F9008" w14:textId="77777777" w:rsidR="00656848" w:rsidRDefault="00656848">
            <w:r>
              <w:t>Prints even numbers</w:t>
            </w:r>
          </w:p>
        </w:tc>
      </w:tr>
    </w:tbl>
    <w:p w14:paraId="40097BB1" w14:textId="77777777" w:rsidR="00656848" w:rsidRDefault="00000000" w:rsidP="00656848">
      <w:r>
        <w:pict w14:anchorId="38850C7E">
          <v:rect id="_x0000_i1051" style="width:0;height:1.5pt" o:hralign="center" o:hrstd="t" o:hr="t" fillcolor="#a0a0a0" stroked="f"/>
        </w:pict>
      </w:r>
    </w:p>
    <w:p w14:paraId="46DB19A1" w14:textId="77777777" w:rsidR="00656848" w:rsidRDefault="00656848" w:rsidP="00656848">
      <w:pPr>
        <w:pStyle w:val="Heading3"/>
      </w:pPr>
      <w:r>
        <w:rPr>
          <w:rStyle w:val="Strong"/>
          <w:rFonts w:ascii="Segoe UI Emoji" w:hAnsi="Segoe UI Emoji" w:cs="Segoe UI Emoji"/>
          <w:b/>
          <w:bCs/>
        </w:rPr>
        <w:t>🚀</w:t>
      </w:r>
      <w:r>
        <w:rPr>
          <w:rStyle w:val="Strong"/>
          <w:b/>
          <w:bCs/>
        </w:rPr>
        <w:t xml:space="preserve"> Key Takeaways</w:t>
      </w:r>
    </w:p>
    <w:p w14:paraId="5E7317A5" w14:textId="77777777" w:rsidR="00656848" w:rsidRDefault="00656848" w:rsidP="00656848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Use </w:t>
      </w:r>
      <w:r>
        <w:rPr>
          <w:rStyle w:val="HTMLCode"/>
        </w:rPr>
        <w:t>[ ]</w:t>
      </w:r>
      <w:r>
        <w:t xml:space="preserve"> for </w:t>
      </w:r>
      <w:r>
        <w:rPr>
          <w:rStyle w:val="Strong"/>
        </w:rPr>
        <w:t>file checks and basic conditions</w:t>
      </w:r>
      <w:r>
        <w:t>.</w:t>
      </w:r>
      <w:r>
        <w:br/>
      </w:r>
      <w:r>
        <w:rPr>
          <w:rFonts w:ascii="Segoe UI Emoji" w:hAnsi="Segoe UI Emoji" w:cs="Segoe UI Emoji"/>
        </w:rPr>
        <w:t>✅</w:t>
      </w:r>
      <w:r>
        <w:t xml:space="preserve"> Use </w:t>
      </w:r>
      <w:r>
        <w:rPr>
          <w:rStyle w:val="HTMLCode"/>
        </w:rPr>
        <w:t>[[ ]]</w:t>
      </w:r>
      <w:r>
        <w:t xml:space="preserve"> for </w:t>
      </w:r>
      <w:r>
        <w:rPr>
          <w:rStyle w:val="Strong"/>
        </w:rPr>
        <w:t>advanced string operations and regex matching</w:t>
      </w:r>
      <w:r>
        <w:t>.</w:t>
      </w:r>
      <w:r>
        <w:br/>
      </w:r>
      <w:r>
        <w:rPr>
          <w:rFonts w:ascii="Segoe UI Emoji" w:hAnsi="Segoe UI Emoji" w:cs="Segoe UI Emoji"/>
        </w:rPr>
        <w:t>✅</w:t>
      </w:r>
      <w:r>
        <w:t xml:space="preserve"> Use </w:t>
      </w:r>
      <w:r>
        <w:rPr>
          <w:rStyle w:val="HTMLCode"/>
        </w:rPr>
        <w:t>(( ))</w:t>
      </w:r>
      <w:r>
        <w:t xml:space="preserve"> for </w:t>
      </w:r>
      <w:r>
        <w:rPr>
          <w:rStyle w:val="Strong"/>
        </w:rPr>
        <w:t>math calculations and loops</w:t>
      </w:r>
      <w:r>
        <w:t>.</w:t>
      </w:r>
    </w:p>
    <w:p w14:paraId="005EECD6" w14:textId="77777777" w:rsidR="00B36C6E" w:rsidRPr="00B36C6E" w:rsidRDefault="00F545FA" w:rsidP="00656848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54B083B1" w14:textId="77777777" w:rsidR="00B36C6E" w:rsidRDefault="00B36C6E" w:rsidP="00B36C6E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How do you comment lines in a shell script?</w:t>
      </w:r>
      <w:r w:rsidR="00656848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656848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  <w:t xml:space="preserve">refer notes </w:t>
      </w:r>
      <w:r w:rsidR="00302A18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302A18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656848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# --SLC</w:t>
      </w:r>
      <w:r w:rsidR="00656848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302A18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/* -----------</w:t>
      </w:r>
      <w:r w:rsidR="00302A18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302A18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  <w:t xml:space="preserve">       -------------- */   --</w:t>
      </w:r>
      <w:r w:rsidR="00302A18" w:rsidRPr="00302A18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sym w:font="Wingdings" w:char="F0E0"/>
      </w:r>
      <w:r w:rsidR="00302A18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 xml:space="preserve"> MLC</w:t>
      </w:r>
      <w:r w:rsidR="00656848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12B8EEC1" w14:textId="77777777" w:rsidR="001F747E" w:rsidRDefault="00B36C6E" w:rsidP="00B36C6E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heck if a number is even or odd.</w:t>
      </w:r>
      <w:r w:rsidR="001F747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5BAC0E9F" w14:textId="77777777" w:rsidR="001F747E" w:rsidRPr="001F747E" w:rsidRDefault="001F747E" w:rsidP="001F74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1F747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!/bin/bash</w:t>
      </w:r>
    </w:p>
    <w:p w14:paraId="72B9BF8D" w14:textId="77777777" w:rsidR="001F747E" w:rsidRPr="001F747E" w:rsidRDefault="001F747E" w:rsidP="001F74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5AF68399" w14:textId="77777777" w:rsidR="001F747E" w:rsidRPr="001F747E" w:rsidRDefault="001F747E" w:rsidP="001F74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1F747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1F74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1F747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ive the number which you want to check is even or odd ?"</w:t>
      </w:r>
    </w:p>
    <w:p w14:paraId="3E237CB1" w14:textId="77777777" w:rsidR="001F747E" w:rsidRPr="001F747E" w:rsidRDefault="001F747E" w:rsidP="001F74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727372A8" w14:textId="77777777" w:rsidR="001F747E" w:rsidRPr="001F747E" w:rsidRDefault="001F747E" w:rsidP="001F74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1F747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ad</w:t>
      </w:r>
      <w:r w:rsidRPr="001F74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1F747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</w:t>
      </w:r>
    </w:p>
    <w:p w14:paraId="5202877F" w14:textId="77777777" w:rsidR="001F747E" w:rsidRPr="001F747E" w:rsidRDefault="001F747E" w:rsidP="001F74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461505B4" w14:textId="77777777" w:rsidR="001F747E" w:rsidRPr="001F747E" w:rsidRDefault="001F747E" w:rsidP="001F74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1F747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1F74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(( </w:t>
      </w:r>
      <w:r w:rsidRPr="001F747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n</w:t>
      </w:r>
      <w:r w:rsidRPr="001F74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1F747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%</w:t>
      </w:r>
      <w:r w:rsidRPr="001F74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1F747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1F74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1F747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1F74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1F747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1F74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)); </w:t>
      </w:r>
      <w:r w:rsidRPr="001F747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en</w:t>
      </w:r>
    </w:p>
    <w:p w14:paraId="2F8899D1" w14:textId="77777777" w:rsidR="001F747E" w:rsidRPr="001F747E" w:rsidRDefault="001F747E" w:rsidP="001F74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1F74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1F747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1F74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1F747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1F747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n</w:t>
      </w:r>
      <w:r w:rsidRPr="001F747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is an even number"</w:t>
      </w:r>
    </w:p>
    <w:p w14:paraId="2681AF15" w14:textId="77777777" w:rsidR="001F747E" w:rsidRPr="001F747E" w:rsidRDefault="001F747E" w:rsidP="001F74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1F747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58268F65" w14:textId="77777777" w:rsidR="001F747E" w:rsidRPr="001F747E" w:rsidRDefault="001F747E" w:rsidP="001F74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1F74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1F747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1F74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1F747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1F747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n</w:t>
      </w:r>
      <w:r w:rsidRPr="001F747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is an odd number"</w:t>
      </w:r>
    </w:p>
    <w:p w14:paraId="5A57FC91" w14:textId="77777777" w:rsidR="001F747E" w:rsidRPr="001F747E" w:rsidRDefault="001F747E" w:rsidP="001F74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1F747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i</w:t>
      </w:r>
    </w:p>
    <w:p w14:paraId="7C812F92" w14:textId="77777777" w:rsidR="001F747E" w:rsidRDefault="001F747E" w:rsidP="001F747E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030AFFA2" w14:textId="77777777" w:rsidR="00B308B9" w:rsidRDefault="001F747E" w:rsidP="001F747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 xml:space="preserve">    </w:t>
      </w:r>
      <w:r w:rsidR="00B308B9" w:rsidRPr="00B308B9">
        <w:rPr>
          <w:rFonts w:ascii="Segoe UI" w:eastAsia="Times New Roman" w:hAnsi="Segoe UI" w:cs="Segoe UI"/>
          <w:noProof/>
          <w:color w:val="2E2F30"/>
          <w:sz w:val="24"/>
          <w:szCs w:val="24"/>
          <w:lang w:eastAsia="en-IN"/>
        </w:rPr>
        <w:drawing>
          <wp:inline distT="0" distB="0" distL="0" distR="0" wp14:anchorId="633D15D0" wp14:editId="397AB6D0">
            <wp:extent cx="6373114" cy="1648055"/>
            <wp:effectExtent l="0" t="0" r="8890" b="9525"/>
            <wp:docPr id="13263812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38124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73114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DAC9D" w14:textId="77777777" w:rsidR="00B308B9" w:rsidRDefault="00B308B9" w:rsidP="001F747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39D3D6CF" w14:textId="77777777" w:rsidR="00B308B9" w:rsidRDefault="00B308B9" w:rsidP="001F747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0EE49087" w14:textId="77777777" w:rsidR="00B308B9" w:rsidRDefault="00B308B9" w:rsidP="001F747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71894FE6" w14:textId="77777777" w:rsidR="00B308B9" w:rsidRDefault="00B308B9" w:rsidP="001F747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3BCB27FC" w14:textId="77777777" w:rsidR="00B36C6E" w:rsidRPr="00B36C6E" w:rsidRDefault="00656848" w:rsidP="001F747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7BC9CB14" w14:textId="77777777" w:rsidR="00B36C6E" w:rsidRPr="00B36C6E" w:rsidRDefault="00000000" w:rsidP="00B36C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pict w14:anchorId="33C412C5">
          <v:rect id="_x0000_i1052" style="width:0;height:1.5pt" o:hralign="center" o:hrstd="t" o:hrnoshade="t" o:hr="t" fillcolor="#2e2f30" stroked="f"/>
        </w:pict>
      </w:r>
    </w:p>
    <w:p w14:paraId="0780CAFC" w14:textId="77777777" w:rsidR="00B36C6E" w:rsidRPr="00B36C6E" w:rsidRDefault="00B36C6E" w:rsidP="00B36C6E">
      <w:pPr>
        <w:shd w:val="clear" w:color="auto" w:fill="FFFFFF"/>
        <w:spacing w:after="0" w:line="240" w:lineRule="auto"/>
        <w:outlineLvl w:val="3"/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  <w:t>Intermediate Level</w:t>
      </w:r>
    </w:p>
    <w:p w14:paraId="72F7DDD1" w14:textId="77777777" w:rsidR="00A36F66" w:rsidRDefault="00B36C6E" w:rsidP="00A36F66">
      <w:pPr>
        <w:shd w:val="clear" w:color="auto" w:fill="FFFFFF"/>
        <w:spacing w:after="0" w:line="240" w:lineRule="auto"/>
        <w:ind w:left="36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find the factorial of a number.</w:t>
      </w:r>
      <w:r w:rsidR="00B47A9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2A058494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A36F6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!/bin/bash</w:t>
      </w:r>
    </w:p>
    <w:p w14:paraId="30BBD9BD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319CF570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A36F6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A36F6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36F6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0</w:t>
      </w:r>
    </w:p>
    <w:p w14:paraId="6D8091FE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A36F6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A36F6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36F6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1</w:t>
      </w:r>
    </w:p>
    <w:p w14:paraId="786DA1F9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20EBD275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A36F6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A36F6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number n :"</w:t>
      </w:r>
    </w:p>
    <w:p w14:paraId="11F595DE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15832471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A36F6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ad</w:t>
      </w: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A36F6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</w:t>
      </w:r>
    </w:p>
    <w:p w14:paraId="6319BEC4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6DB85C7D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A36F6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A36F6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n</w:t>
      </w: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A36F6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Fibonacci series of </w:t>
      </w:r>
      <w:r w:rsidRPr="00A36F6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n</w:t>
      </w:r>
      <w:r w:rsidRPr="00A36F6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is : </w:t>
      </w:r>
      <w:r w:rsidRPr="00A36F6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a</w:t>
      </w:r>
      <w:r w:rsidRPr="00A36F6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r w:rsidRPr="00A36F6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b</w:t>
      </w:r>
      <w:r w:rsidRPr="00A36F6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"</w:t>
      </w:r>
    </w:p>
    <w:p w14:paraId="54C107D8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0C56BA9F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A36F6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(( </w:t>
      </w:r>
      <w:r w:rsidRPr="00A36F6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A36F6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36F6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;</w:t>
      </w:r>
      <w:r w:rsidRPr="00A36F6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A36F6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=</w:t>
      </w:r>
      <w:r w:rsidRPr="00A36F6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;</w:t>
      </w:r>
      <w:r w:rsidRPr="00A36F6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A36F6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</w:t>
      </w: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))</w:t>
      </w:r>
    </w:p>
    <w:p w14:paraId="76420E5F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A36F6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do</w:t>
      </w:r>
    </w:p>
    <w:p w14:paraId="5F2E3D95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A36F6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A36F6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$(( </w:t>
      </w:r>
      <w:r w:rsidRPr="00A36F6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+b</w:t>
      </w: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))</w:t>
      </w:r>
    </w:p>
    <w:p w14:paraId="0BFD6CB3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A36F6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A36F6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n</w:t>
      </w: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A36F6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A36F6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sum</w:t>
      </w:r>
      <w:r w:rsidRPr="00A36F6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"</w:t>
      </w:r>
    </w:p>
    <w:p w14:paraId="143FD444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A36F6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A36F6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36F6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b</w:t>
      </w:r>
    </w:p>
    <w:p w14:paraId="6FBEE1E2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A36F6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A36F6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36F6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sum</w:t>
      </w:r>
    </w:p>
    <w:p w14:paraId="08EC8940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755A1052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A36F6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done</w:t>
      </w:r>
    </w:p>
    <w:p w14:paraId="1B312336" w14:textId="77777777" w:rsidR="00A36F66" w:rsidRPr="00A36F66" w:rsidRDefault="00A36F66" w:rsidP="00A36F66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A36F6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A36F6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'</w:t>
      </w:r>
    </w:p>
    <w:p w14:paraId="47208730" w14:textId="77777777" w:rsidR="00A36F66" w:rsidRDefault="00B47A9E" w:rsidP="00A36F66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45EF1B99" w14:textId="77777777" w:rsidR="00A36F66" w:rsidRPr="00A36F66" w:rsidRDefault="00A36F66" w:rsidP="00A36F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36F6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</w:t>
      </w:r>
      <w:r w:rsidRPr="00A36F66">
        <w:rPr>
          <w:rFonts w:ascii="Courier New" w:eastAsia="Times New Roman" w:hAnsi="Courier New" w:cs="Courier New"/>
          <w:sz w:val="20"/>
          <w:szCs w:val="20"/>
          <w:lang w:eastAsia="en-IN"/>
        </w:rPr>
        <w:t>-n</w:t>
      </w:r>
      <w:r w:rsidRPr="00A36F6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ption in </w:t>
      </w:r>
      <w:r w:rsidRPr="00A36F66">
        <w:rPr>
          <w:rFonts w:ascii="Courier New" w:eastAsia="Times New Roman" w:hAnsi="Courier New" w:cs="Courier New"/>
          <w:sz w:val="20"/>
          <w:szCs w:val="20"/>
          <w:lang w:eastAsia="en-IN"/>
        </w:rPr>
        <w:t>echo</w:t>
      </w:r>
      <w:r w:rsidRPr="00A36F6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prevents a </w:t>
      </w:r>
      <w:r w:rsidRPr="00A36F6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newline</w:t>
      </w:r>
      <w:r w:rsidRPr="00A36F6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rom being added at the end of the output.</w:t>
      </w:r>
    </w:p>
    <w:p w14:paraId="01028A49" w14:textId="77777777" w:rsidR="00A36F66" w:rsidRPr="00A36F66" w:rsidRDefault="00A36F66" w:rsidP="00A36F6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A36F66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Example Without </w:t>
      </w:r>
      <w:r w:rsidRPr="00A36F66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-n</w:t>
      </w:r>
      <w:r w:rsidRPr="00A36F66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 (Default Behavior)</w:t>
      </w:r>
    </w:p>
    <w:p w14:paraId="597FD3DB" w14:textId="77777777" w:rsidR="00A36F66" w:rsidRPr="00A36F66" w:rsidRDefault="00A36F66" w:rsidP="00A36F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36F66">
        <w:rPr>
          <w:rFonts w:ascii="Courier New" w:eastAsia="Times New Roman" w:hAnsi="Courier New" w:cs="Courier New"/>
          <w:sz w:val="20"/>
          <w:szCs w:val="20"/>
          <w:lang w:eastAsia="en-IN"/>
        </w:rPr>
        <w:t>echo "Hello"</w:t>
      </w:r>
    </w:p>
    <w:p w14:paraId="17EF6163" w14:textId="77777777" w:rsidR="00A36F66" w:rsidRPr="00A36F66" w:rsidRDefault="00A36F66" w:rsidP="00A36F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36F66">
        <w:rPr>
          <w:rFonts w:ascii="Courier New" w:eastAsia="Times New Roman" w:hAnsi="Courier New" w:cs="Courier New"/>
          <w:sz w:val="20"/>
          <w:szCs w:val="20"/>
          <w:lang w:eastAsia="en-IN"/>
        </w:rPr>
        <w:t>echo "World"</w:t>
      </w:r>
    </w:p>
    <w:p w14:paraId="5577D653" w14:textId="77777777" w:rsidR="00A36F66" w:rsidRPr="00A36F66" w:rsidRDefault="00A36F66" w:rsidP="00A36F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36F6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Output:</w:t>
      </w:r>
    </w:p>
    <w:p w14:paraId="7166134E" w14:textId="77777777" w:rsidR="00A36F66" w:rsidRPr="00A36F66" w:rsidRDefault="00A36F66" w:rsidP="00A36F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36F66">
        <w:rPr>
          <w:rFonts w:ascii="Courier New" w:eastAsia="Times New Roman" w:hAnsi="Courier New" w:cs="Courier New"/>
          <w:sz w:val="20"/>
          <w:szCs w:val="20"/>
          <w:lang w:eastAsia="en-IN"/>
        </w:rPr>
        <w:t>Hello</w:t>
      </w:r>
    </w:p>
    <w:p w14:paraId="73FF796A" w14:textId="77777777" w:rsidR="00A36F66" w:rsidRPr="00A36F66" w:rsidRDefault="00A36F66" w:rsidP="00A36F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36F66">
        <w:rPr>
          <w:rFonts w:ascii="Courier New" w:eastAsia="Times New Roman" w:hAnsi="Courier New" w:cs="Courier New"/>
          <w:sz w:val="20"/>
          <w:szCs w:val="20"/>
          <w:lang w:eastAsia="en-IN"/>
        </w:rPr>
        <w:t>World</w:t>
      </w:r>
    </w:p>
    <w:p w14:paraId="2AE1CEDF" w14:textId="77777777" w:rsidR="00A36F66" w:rsidRPr="00A36F66" w:rsidRDefault="00A36F66" w:rsidP="00A36F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36F6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Each </w:t>
      </w:r>
      <w:r w:rsidRPr="00A36F66">
        <w:rPr>
          <w:rFonts w:ascii="Courier New" w:eastAsia="Times New Roman" w:hAnsi="Courier New" w:cs="Courier New"/>
          <w:sz w:val="20"/>
          <w:szCs w:val="20"/>
          <w:lang w:eastAsia="en-IN"/>
        </w:rPr>
        <w:t>echo</w:t>
      </w:r>
      <w:r w:rsidRPr="00A36F6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mmand prints a newline (</w:t>
      </w:r>
      <w:r w:rsidRPr="00A36F66">
        <w:rPr>
          <w:rFonts w:ascii="Courier New" w:eastAsia="Times New Roman" w:hAnsi="Courier New" w:cs="Courier New"/>
          <w:sz w:val="20"/>
          <w:szCs w:val="20"/>
          <w:lang w:eastAsia="en-IN"/>
        </w:rPr>
        <w:t>\n</w:t>
      </w:r>
      <w:r w:rsidRPr="00A36F66">
        <w:rPr>
          <w:rFonts w:ascii="Times New Roman" w:eastAsia="Times New Roman" w:hAnsi="Times New Roman" w:cs="Times New Roman"/>
          <w:sz w:val="24"/>
          <w:szCs w:val="24"/>
          <w:lang w:eastAsia="en-IN"/>
        </w:rPr>
        <w:t>) automatically.</w:t>
      </w:r>
    </w:p>
    <w:p w14:paraId="33CA0220" w14:textId="77777777" w:rsidR="00A36F66" w:rsidRPr="00A36F66" w:rsidRDefault="00000000" w:rsidP="00A36F6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 w14:anchorId="0410D4CE">
          <v:rect id="_x0000_i1053" style="width:0;height:1.5pt" o:hralign="center" o:hrstd="t" o:hr="t" fillcolor="#a0a0a0" stroked="f"/>
        </w:pict>
      </w:r>
    </w:p>
    <w:p w14:paraId="67C0598B" w14:textId="77777777" w:rsidR="00A36F66" w:rsidRPr="00A36F66" w:rsidRDefault="00A36F66" w:rsidP="00A36F6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A36F66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Example With </w:t>
      </w:r>
      <w:r w:rsidRPr="00A36F66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-n</w:t>
      </w:r>
    </w:p>
    <w:p w14:paraId="5938141E" w14:textId="77777777" w:rsidR="00A36F66" w:rsidRPr="00A36F66" w:rsidRDefault="00A36F66" w:rsidP="00A36F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36F66">
        <w:rPr>
          <w:rFonts w:ascii="Courier New" w:eastAsia="Times New Roman" w:hAnsi="Courier New" w:cs="Courier New"/>
          <w:sz w:val="20"/>
          <w:szCs w:val="20"/>
          <w:lang w:eastAsia="en-IN"/>
        </w:rPr>
        <w:t>echo -n "Hello "</w:t>
      </w:r>
    </w:p>
    <w:p w14:paraId="5768AEF2" w14:textId="77777777" w:rsidR="00A36F66" w:rsidRPr="00A36F66" w:rsidRDefault="00A36F66" w:rsidP="00A36F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36F66">
        <w:rPr>
          <w:rFonts w:ascii="Courier New" w:eastAsia="Times New Roman" w:hAnsi="Courier New" w:cs="Courier New"/>
          <w:sz w:val="20"/>
          <w:szCs w:val="20"/>
          <w:lang w:eastAsia="en-IN"/>
        </w:rPr>
        <w:t>echo "World"</w:t>
      </w:r>
    </w:p>
    <w:p w14:paraId="660C50E7" w14:textId="77777777" w:rsidR="00A36F66" w:rsidRPr="00A36F66" w:rsidRDefault="00A36F66" w:rsidP="00A36F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36F6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Output:</w:t>
      </w:r>
    </w:p>
    <w:p w14:paraId="0188A9B4" w14:textId="77777777" w:rsidR="00A36F66" w:rsidRPr="00A36F66" w:rsidRDefault="00A36F66" w:rsidP="00A36F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36F66">
        <w:rPr>
          <w:rFonts w:ascii="Courier New" w:eastAsia="Times New Roman" w:hAnsi="Courier New" w:cs="Courier New"/>
          <w:sz w:val="20"/>
          <w:szCs w:val="20"/>
          <w:lang w:eastAsia="en-IN"/>
        </w:rPr>
        <w:t>Hello World</w:t>
      </w:r>
    </w:p>
    <w:p w14:paraId="72E31490" w14:textId="77777777" w:rsidR="00A36F66" w:rsidRPr="00A36F66" w:rsidRDefault="00A36F66" w:rsidP="00A36F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36F66">
        <w:rPr>
          <w:rFonts w:ascii="Segoe UI Emoji" w:eastAsia="Times New Roman" w:hAnsi="Segoe UI Emoji" w:cs="Segoe UI Emoji"/>
          <w:sz w:val="24"/>
          <w:szCs w:val="24"/>
          <w:lang w:eastAsia="en-IN"/>
        </w:rPr>
        <w:t>🔹</w:t>
      </w:r>
      <w:r w:rsidRPr="00A36F6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A36F6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xplanation:</w:t>
      </w:r>
    </w:p>
    <w:p w14:paraId="0C98BEAB" w14:textId="77777777" w:rsidR="00A36F66" w:rsidRPr="00A36F66" w:rsidRDefault="00A36F66" w:rsidP="00A36F66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36F6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first </w:t>
      </w:r>
      <w:r w:rsidRPr="00A36F66">
        <w:rPr>
          <w:rFonts w:ascii="Courier New" w:eastAsia="Times New Roman" w:hAnsi="Courier New" w:cs="Courier New"/>
          <w:sz w:val="20"/>
          <w:szCs w:val="20"/>
          <w:lang w:eastAsia="en-IN"/>
        </w:rPr>
        <w:t>echo -n "Hello "</w:t>
      </w:r>
      <w:r w:rsidRPr="00A36F6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prints "Hello " </w:t>
      </w:r>
      <w:r w:rsidRPr="00A36F6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ithout a newline</w:t>
      </w:r>
      <w:r w:rsidRPr="00A36F66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14:paraId="5AD769C8" w14:textId="77777777" w:rsidR="00A36F66" w:rsidRPr="00A36F66" w:rsidRDefault="00A36F66" w:rsidP="00A36F66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36F6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second </w:t>
      </w:r>
      <w:r w:rsidRPr="00A36F66">
        <w:rPr>
          <w:rFonts w:ascii="Courier New" w:eastAsia="Times New Roman" w:hAnsi="Courier New" w:cs="Courier New"/>
          <w:sz w:val="20"/>
          <w:szCs w:val="20"/>
          <w:lang w:eastAsia="en-IN"/>
        </w:rPr>
        <w:t>echo "World"</w:t>
      </w:r>
      <w:r w:rsidRPr="00A36F6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prints "World" on the same line.</w:t>
      </w:r>
    </w:p>
    <w:p w14:paraId="1501F853" w14:textId="77777777" w:rsidR="00A36F66" w:rsidRPr="00A36F66" w:rsidRDefault="00000000" w:rsidP="00A36F6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 w14:anchorId="14C09005">
          <v:rect id="_x0000_i1054" style="width:0;height:1.5pt" o:hralign="center" o:hrstd="t" o:hr="t" fillcolor="#a0a0a0" stroked="f"/>
        </w:pict>
      </w:r>
    </w:p>
    <w:p w14:paraId="07A03364" w14:textId="77777777" w:rsidR="00A36F66" w:rsidRPr="00A36F66" w:rsidRDefault="00A36F66" w:rsidP="00A36F6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A36F66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lastRenderedPageBreak/>
        <w:t xml:space="preserve">When to Use </w:t>
      </w:r>
      <w:r w:rsidRPr="00A36F66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-n</w:t>
      </w:r>
      <w:r w:rsidRPr="00A36F66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?</w:t>
      </w:r>
    </w:p>
    <w:p w14:paraId="27E02F63" w14:textId="77777777" w:rsidR="00A36F66" w:rsidRPr="00A36F66" w:rsidRDefault="00A36F66" w:rsidP="00A36F6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36F66">
        <w:rPr>
          <w:rFonts w:ascii="Segoe UI Emoji" w:eastAsia="Times New Roman" w:hAnsi="Segoe UI Emoji" w:cs="Segoe UI Emoji"/>
          <w:sz w:val="24"/>
          <w:szCs w:val="24"/>
          <w:lang w:eastAsia="en-IN"/>
        </w:rPr>
        <w:t>✅</w:t>
      </w:r>
      <w:r w:rsidRPr="00A36F6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o print output on the same line.</w:t>
      </w:r>
      <w:r w:rsidRPr="00A36F66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A36F66">
        <w:rPr>
          <w:rFonts w:ascii="Segoe UI Emoji" w:eastAsia="Times New Roman" w:hAnsi="Segoe UI Emoji" w:cs="Segoe UI Emoji"/>
          <w:sz w:val="24"/>
          <w:szCs w:val="24"/>
          <w:lang w:eastAsia="en-IN"/>
        </w:rPr>
        <w:t>✅</w:t>
      </w:r>
      <w:r w:rsidRPr="00A36F6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Useful when printing dynamic content without unwanted line breaks.</w:t>
      </w:r>
    </w:p>
    <w:p w14:paraId="5E86BB4F" w14:textId="77777777" w:rsidR="00B36C6E" w:rsidRPr="00B36C6E" w:rsidRDefault="00B47A9E" w:rsidP="00A36F66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71CCB770" w14:textId="77777777" w:rsidR="00B36C6E" w:rsidRDefault="00B36C6E" w:rsidP="00B36C6E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count the number of files in a directory.</w:t>
      </w:r>
      <w:r w:rsidR="00E02340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55A6398C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!/bin/bash</w:t>
      </w:r>
    </w:p>
    <w:p w14:paraId="64FAA56C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7EA8F9D8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Ask the user for the directory path</w:t>
      </w:r>
    </w:p>
    <w:p w14:paraId="3385DCF7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path of the directory where files need to be counted:"</w:t>
      </w:r>
    </w:p>
    <w:p w14:paraId="317AAF32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ad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irpath</w:t>
      </w:r>
    </w:p>
    <w:p w14:paraId="4A9FE53C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732A00FE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Check if the directory exists</w:t>
      </w:r>
    </w:p>
    <w:p w14:paraId="2D74F414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[ </w:t>
      </w:r>
      <w:r w:rsidRPr="000E391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d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0E391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dirpath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]; </w:t>
      </w:r>
      <w:r w:rsidRPr="000E391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en</w:t>
      </w:r>
    </w:p>
    <w:p w14:paraId="7AC47B01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0E391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ile_count</w:t>
      </w:r>
      <w:r w:rsidRPr="000E391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$(</w:t>
      </w:r>
      <w:r w:rsidRPr="000E391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s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0E391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dirpath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c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l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)</w:t>
      </w:r>
    </w:p>
    <w:p w14:paraId="5EAFCA1A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0E391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Number of files in the directory: </w:t>
      </w:r>
      <w:r w:rsidRPr="000E391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file_count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18E92149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42AEBF31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0E391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rror: Directory does not exist!"</w:t>
      </w:r>
    </w:p>
    <w:p w14:paraId="44E99431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i</w:t>
      </w:r>
    </w:p>
    <w:p w14:paraId="4FE6EA06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68ACDA4B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---------------------------------------------------------------</w:t>
      </w:r>
    </w:p>
    <w:p w14:paraId="4A3F6196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7C8F985F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Ask the user for the directory path</w:t>
      </w:r>
    </w:p>
    <w:p w14:paraId="2BD56F65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path of the directory where files need to be counted:"</w:t>
      </w:r>
    </w:p>
    <w:p w14:paraId="361F4B56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ad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irpath</w:t>
      </w:r>
    </w:p>
    <w:p w14:paraId="6999ED51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51323CC7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Check if the directory exists</w:t>
      </w:r>
    </w:p>
    <w:p w14:paraId="0F527DE8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[ </w:t>
      </w:r>
      <w:r w:rsidRPr="000E391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d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0E391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dirpath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]; </w:t>
      </w:r>
      <w:r w:rsidRPr="000E391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en</w:t>
      </w:r>
    </w:p>
    <w:p w14:paraId="6AB4D810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0E391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ile_count</w:t>
      </w:r>
      <w:r w:rsidRPr="000E391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$(</w:t>
      </w:r>
      <w:r w:rsidRPr="000E391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0E391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dirpath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maxdepth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type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c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l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)</w:t>
      </w:r>
    </w:p>
    <w:p w14:paraId="36D1D327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0E391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Number of files in the directory: </w:t>
      </w:r>
      <w:r w:rsidRPr="000E391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file_count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A9E43E1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149ED7DF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0E391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0E391F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0E391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rror: Directory does not exist!"</w:t>
      </w:r>
    </w:p>
    <w:p w14:paraId="2CCC4447" w14:textId="77777777" w:rsidR="000E391F" w:rsidRPr="000E391F" w:rsidRDefault="000E391F" w:rsidP="000E391F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0E391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i</w:t>
      </w:r>
    </w:p>
    <w:p w14:paraId="33642F76" w14:textId="77777777" w:rsidR="000E391F" w:rsidRDefault="000E391F" w:rsidP="000E391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257D8947" w14:textId="77777777" w:rsidR="000E391F" w:rsidRPr="000E391F" w:rsidRDefault="000E391F" w:rsidP="000E391F">
      <w:pPr>
        <w:pStyle w:val="Heading3"/>
      </w:pPr>
      <w:r w:rsidRPr="000E391F">
        <w:rPr>
          <w:rFonts w:ascii="Segoe UI Emoji" w:hAnsi="Segoe UI Emoji" w:cs="Segoe UI Emoji"/>
        </w:rPr>
        <w:t>📌</w:t>
      </w:r>
      <w:r w:rsidRPr="000E391F">
        <w:t xml:space="preserve"> Explanation of Fixes</w:t>
      </w:r>
    </w:p>
    <w:p w14:paraId="5C08203D" w14:textId="77777777" w:rsidR="000E391F" w:rsidRPr="000E391F" w:rsidRDefault="000E391F" w:rsidP="000E39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E391F">
        <w:rPr>
          <w:rFonts w:ascii="Segoe UI Emoji" w:eastAsia="Times New Roman" w:hAnsi="Segoe UI Emoji" w:cs="Segoe UI Emoji"/>
          <w:sz w:val="24"/>
          <w:szCs w:val="24"/>
          <w:lang w:eastAsia="en-IN"/>
        </w:rPr>
        <w:t>✅</w:t>
      </w:r>
      <w:r w:rsidRPr="000E391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0E391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find "$dirpath" -maxdepth 1 -type f</w:t>
      </w:r>
    </w:p>
    <w:p w14:paraId="3EC9ADE2" w14:textId="77777777" w:rsidR="000E391F" w:rsidRPr="000E391F" w:rsidRDefault="000E391F" w:rsidP="000E391F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E391F">
        <w:rPr>
          <w:rFonts w:ascii="Courier New" w:eastAsia="Times New Roman" w:hAnsi="Courier New" w:cs="Courier New"/>
          <w:sz w:val="20"/>
          <w:szCs w:val="20"/>
          <w:lang w:eastAsia="en-IN"/>
        </w:rPr>
        <w:t>find</w:t>
      </w:r>
      <w:r w:rsidRPr="000E391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s used to search for </w:t>
      </w:r>
      <w:r w:rsidRPr="000E391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files only (</w:t>
      </w:r>
      <w:r w:rsidRPr="000E391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-type f</w:t>
      </w:r>
      <w:r w:rsidRPr="000E391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)</w:t>
      </w:r>
      <w:r w:rsidRPr="000E391F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14:paraId="5A209C41" w14:textId="77777777" w:rsidR="000E391F" w:rsidRPr="000E391F" w:rsidRDefault="000E391F" w:rsidP="000E391F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E391F">
        <w:rPr>
          <w:rFonts w:ascii="Courier New" w:eastAsia="Times New Roman" w:hAnsi="Courier New" w:cs="Courier New"/>
          <w:sz w:val="20"/>
          <w:szCs w:val="20"/>
          <w:lang w:eastAsia="en-IN"/>
        </w:rPr>
        <w:t>-maxdepth 1</w:t>
      </w:r>
      <w:r w:rsidRPr="000E391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ensures </w:t>
      </w:r>
      <w:r w:rsidRPr="000E391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only the top-level files are counted</w:t>
      </w:r>
      <w:r w:rsidRPr="000E391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ignores subdirectories).</w:t>
      </w:r>
    </w:p>
    <w:p w14:paraId="30174BB2" w14:textId="77777777" w:rsidR="000E391F" w:rsidRPr="000E391F" w:rsidRDefault="000E391F" w:rsidP="000E391F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E391F">
        <w:rPr>
          <w:rFonts w:ascii="Courier New" w:eastAsia="Times New Roman" w:hAnsi="Courier New" w:cs="Courier New"/>
          <w:sz w:val="20"/>
          <w:szCs w:val="20"/>
          <w:lang w:eastAsia="en-IN"/>
        </w:rPr>
        <w:t>wc -l</w:t>
      </w:r>
      <w:r w:rsidRPr="000E391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unts the number of found files.</w:t>
      </w:r>
    </w:p>
    <w:p w14:paraId="08BFBC97" w14:textId="77777777" w:rsidR="000E391F" w:rsidRPr="000E391F" w:rsidRDefault="000E391F" w:rsidP="000E39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E391F">
        <w:rPr>
          <w:rFonts w:ascii="Segoe UI Emoji" w:eastAsia="Times New Roman" w:hAnsi="Segoe UI Emoji" w:cs="Segoe UI Emoji"/>
          <w:sz w:val="24"/>
          <w:szCs w:val="24"/>
          <w:lang w:eastAsia="en-IN"/>
        </w:rPr>
        <w:t>✅</w:t>
      </w:r>
      <w:r w:rsidRPr="000E391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0E391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gnores Directories</w:t>
      </w:r>
    </w:p>
    <w:p w14:paraId="3EB2A6ED" w14:textId="77777777" w:rsidR="00E02340" w:rsidRPr="000E391F" w:rsidRDefault="000E391F" w:rsidP="000E391F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E391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Unlike </w:t>
      </w:r>
      <w:r w:rsidRPr="000E391F">
        <w:rPr>
          <w:rFonts w:ascii="Courier New" w:eastAsia="Times New Roman" w:hAnsi="Courier New" w:cs="Courier New"/>
          <w:sz w:val="20"/>
          <w:szCs w:val="20"/>
          <w:lang w:eastAsia="en-IN"/>
        </w:rPr>
        <w:t>ls</w:t>
      </w:r>
      <w:r w:rsidRPr="000E391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which lists everything, </w:t>
      </w:r>
      <w:r w:rsidRPr="000E391F">
        <w:rPr>
          <w:rFonts w:ascii="Courier New" w:eastAsia="Times New Roman" w:hAnsi="Courier New" w:cs="Courier New"/>
          <w:sz w:val="20"/>
          <w:szCs w:val="20"/>
          <w:lang w:eastAsia="en-IN"/>
        </w:rPr>
        <w:t>find ... -type f</w:t>
      </w:r>
      <w:r w:rsidRPr="000E391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nly considers files.</w:t>
      </w:r>
    </w:p>
    <w:p w14:paraId="66BAA32B" w14:textId="77777777" w:rsidR="000E391F" w:rsidRDefault="000E391F" w:rsidP="000E391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211296FE" w14:textId="77777777" w:rsidR="000E391F" w:rsidRDefault="000E391F" w:rsidP="000E391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6137571A" w14:textId="77777777" w:rsidR="000E391F" w:rsidRPr="000E391F" w:rsidRDefault="000E391F" w:rsidP="000E39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3156F91" w14:textId="77777777" w:rsidR="00B36C6E" w:rsidRDefault="00B36C6E" w:rsidP="00B36C6E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lastRenderedPageBreak/>
        <w:t>Write a script to display the first 10 lines of a file.</w:t>
      </w:r>
    </w:p>
    <w:p w14:paraId="0865CF77" w14:textId="77777777" w:rsidR="00A36F66" w:rsidRPr="00A36F66" w:rsidRDefault="00A36F66" w:rsidP="00A36F66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Pr="00A36F6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!/bin/bash</w:t>
      </w:r>
    </w:p>
    <w:p w14:paraId="44D4CE23" w14:textId="77777777" w:rsidR="00A36F66" w:rsidRPr="00A36F66" w:rsidRDefault="00A36F66" w:rsidP="00A36F6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32F5009D" w14:textId="77777777" w:rsidR="00A36F66" w:rsidRPr="00A36F66" w:rsidRDefault="00A36F66" w:rsidP="00A36F6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A36F6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A36F6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path of the file :"</w:t>
      </w:r>
    </w:p>
    <w:p w14:paraId="7C255016" w14:textId="77777777" w:rsidR="00A36F66" w:rsidRPr="00A36F66" w:rsidRDefault="00A36F66" w:rsidP="00A36F6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3E7E6004" w14:textId="77777777" w:rsidR="00A36F66" w:rsidRPr="00A36F66" w:rsidRDefault="00A36F66" w:rsidP="00A36F6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A36F6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ad</w:t>
      </w: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A36F6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lename</w:t>
      </w:r>
    </w:p>
    <w:p w14:paraId="11365565" w14:textId="77777777" w:rsidR="00A36F66" w:rsidRPr="00A36F66" w:rsidRDefault="00A36F66" w:rsidP="00A36F6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6C76B24B" w14:textId="77777777" w:rsidR="00B964F7" w:rsidRDefault="00A36F66" w:rsidP="00A36F6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</w:pPr>
      <w:r w:rsidRPr="00A36F6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head</w:t>
      </w: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A36F6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10</w:t>
      </w:r>
      <w:r w:rsidRPr="00A36F66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A36F6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filename</w:t>
      </w:r>
    </w:p>
    <w:p w14:paraId="20A2E6B4" w14:textId="77777777" w:rsidR="00A36F66" w:rsidRPr="00A36F66" w:rsidRDefault="00A36F66" w:rsidP="00A36F6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247939D2" w14:textId="77777777" w:rsidR="00B964F7" w:rsidRDefault="00B964F7" w:rsidP="00B964F7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59ABEA21" w14:textId="77777777" w:rsidR="00B964F7" w:rsidRPr="00B964F7" w:rsidRDefault="00B964F7" w:rsidP="00B964F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964F7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!/bin/bash</w:t>
      </w:r>
    </w:p>
    <w:p w14:paraId="3341E0B6" w14:textId="77777777" w:rsidR="00B964F7" w:rsidRPr="00B964F7" w:rsidRDefault="00B964F7" w:rsidP="00B964F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01566F1A" w14:textId="77777777" w:rsidR="00B964F7" w:rsidRPr="00B964F7" w:rsidRDefault="00B964F7" w:rsidP="00B964F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964F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filename : "</w:t>
      </w:r>
    </w:p>
    <w:p w14:paraId="6BF0E8C6" w14:textId="77777777" w:rsidR="00B964F7" w:rsidRPr="00B964F7" w:rsidRDefault="00B964F7" w:rsidP="00B964F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141ED3D8" w14:textId="77777777" w:rsidR="00B964F7" w:rsidRPr="00B964F7" w:rsidRDefault="00B964F7" w:rsidP="00B964F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964F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ad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lename</w:t>
      </w:r>
    </w:p>
    <w:p w14:paraId="7DB1B14C" w14:textId="77777777" w:rsidR="00B964F7" w:rsidRPr="00B964F7" w:rsidRDefault="00B964F7" w:rsidP="00B964F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24EBBAC7" w14:textId="77777777" w:rsidR="00B964F7" w:rsidRPr="00B964F7" w:rsidRDefault="00B964F7" w:rsidP="00B964F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964F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ilepath</w:t>
      </w:r>
      <w:r w:rsidRPr="00B964F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$( </w:t>
      </w:r>
      <w:r w:rsidRPr="00B964F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do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nd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opt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type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name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964F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filename</w:t>
      </w:r>
      <w:r w:rsidRPr="00B964F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&gt;</w:t>
      </w:r>
      <w:r w:rsidRPr="00B964F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dev/null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head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n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)</w:t>
      </w:r>
    </w:p>
    <w:p w14:paraId="02693C0A" w14:textId="77777777" w:rsidR="00B964F7" w:rsidRPr="00B964F7" w:rsidRDefault="00B964F7" w:rsidP="00B964F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1A30F3A6" w14:textId="77777777" w:rsidR="00B964F7" w:rsidRPr="00B964F7" w:rsidRDefault="00B964F7" w:rsidP="00B964F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964F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[[ </w:t>
      </w:r>
      <w:r w:rsidRPr="00B964F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n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filepath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]]; </w:t>
      </w:r>
      <w:r w:rsidRPr="00B964F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en</w:t>
      </w:r>
    </w:p>
    <w:p w14:paraId="62FFDAA2" w14:textId="77777777" w:rsidR="00B964F7" w:rsidRPr="00B964F7" w:rsidRDefault="00B964F7" w:rsidP="00B964F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B964F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File found: </w:t>
      </w:r>
      <w:r w:rsidRPr="00B964F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filepath</w:t>
      </w:r>
      <w:r w:rsidRPr="00B964F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0C735398" w14:textId="77777777" w:rsidR="00B964F7" w:rsidRPr="00B964F7" w:rsidRDefault="00B964F7" w:rsidP="00B964F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B964F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First 10 lines of </w:t>
      </w:r>
      <w:r w:rsidRPr="00B964F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filename</w:t>
      </w:r>
      <w:r w:rsidRPr="00B964F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3F5AA06C" w14:textId="77777777" w:rsidR="00B964F7" w:rsidRPr="00B964F7" w:rsidRDefault="00B964F7" w:rsidP="00B964F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B964F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head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n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filename</w:t>
      </w:r>
    </w:p>
    <w:p w14:paraId="12C91D8A" w14:textId="77777777" w:rsidR="00B964F7" w:rsidRPr="00B964F7" w:rsidRDefault="00B964F7" w:rsidP="00B964F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487EE37D" w14:textId="77777777" w:rsidR="00B964F7" w:rsidRPr="00B964F7" w:rsidRDefault="00B964F7" w:rsidP="00B964F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964F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46EA20A1" w14:textId="77777777" w:rsidR="00B964F7" w:rsidRPr="00B964F7" w:rsidRDefault="00B964F7" w:rsidP="00B964F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B964F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B964F7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B964F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ile not found"</w:t>
      </w:r>
    </w:p>
    <w:p w14:paraId="1EF2A1BF" w14:textId="77777777" w:rsidR="00B964F7" w:rsidRPr="00B964F7" w:rsidRDefault="00B964F7" w:rsidP="00B964F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B964F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i</w:t>
      </w:r>
    </w:p>
    <w:p w14:paraId="5D33ED62" w14:textId="77777777" w:rsidR="00B964F7" w:rsidRPr="00B964F7" w:rsidRDefault="00B964F7" w:rsidP="00B964F7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2C26B001" w14:textId="77777777" w:rsidR="00B964F7" w:rsidRDefault="00B964F7" w:rsidP="00B964F7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633AE350" w14:textId="77777777" w:rsidR="00B36C6E" w:rsidRPr="00B36C6E" w:rsidRDefault="00B36C6E" w:rsidP="00B36C6E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How do you schedule a shell script to run every day at a specific time?</w:t>
      </w:r>
      <w:r w:rsidR="007E1F19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7E1F19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  <w:t>Cronjob</w:t>
      </w:r>
      <w:r w:rsidR="00B964F7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652F62CE" w14:textId="77777777" w:rsidR="002429DA" w:rsidRDefault="00B36C6E" w:rsidP="00B36C6E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opy all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.txt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 files from one directory to another.</w:t>
      </w:r>
      <w:r w:rsidR="00B964F7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B964F7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  <w:t>cp *.txt /path/to/another/dir</w:t>
      </w:r>
      <w:r w:rsidR="002429DA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="002429DA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65EE6482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!/bin/bash</w:t>
      </w:r>
    </w:p>
    <w:p w14:paraId="0592A9BE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6686A1AF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Prompt for source directory</w:t>
      </w:r>
    </w:p>
    <w:p w14:paraId="55F5913D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source directory:"</w:t>
      </w:r>
    </w:p>
    <w:p w14:paraId="48D1A2C2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ad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rc</w:t>
      </w:r>
    </w:p>
    <w:p w14:paraId="2D5DBEE6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00714FE8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Prompt for destination directory</w:t>
      </w:r>
    </w:p>
    <w:p w14:paraId="16131C4C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destination directory:"</w:t>
      </w:r>
    </w:p>
    <w:p w14:paraId="76315F1B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ad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est</w:t>
      </w:r>
    </w:p>
    <w:p w14:paraId="5F1A8FCC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190B6672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Check if source directory exists</w:t>
      </w:r>
    </w:p>
    <w:p w14:paraId="6565D504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[[ </w:t>
      </w:r>
      <w:r w:rsidRPr="00DA7FC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d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A7FC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src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]]; </w:t>
      </w:r>
      <w:r w:rsidRPr="00DA7FC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en</w:t>
      </w:r>
    </w:p>
    <w:p w14:paraId="0EA9DDBD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DA7FC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rror: Source directory does not exist!"</w:t>
      </w:r>
    </w:p>
    <w:p w14:paraId="25AC42A0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DA7FC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it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5C84B8FC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lastRenderedPageBreak/>
        <w:t>fi</w:t>
      </w:r>
    </w:p>
    <w:p w14:paraId="6AB9729C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676ECD6B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Check if destination directory exists, if not, create it</w:t>
      </w:r>
    </w:p>
    <w:p w14:paraId="20CB80A7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[[ </w:t>
      </w:r>
      <w:r w:rsidRPr="00DA7FC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d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A7FC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dest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]]; </w:t>
      </w:r>
      <w:r w:rsidRPr="00DA7FC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en</w:t>
      </w:r>
    </w:p>
    <w:p w14:paraId="3A134708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DA7FC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stination directory does not exist. Creating it..."</w:t>
      </w:r>
    </w:p>
    <w:p w14:paraId="1098D8DF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DA7FC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kdir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p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A7FC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dest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52C4AA1E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i</w:t>
      </w:r>
    </w:p>
    <w:p w14:paraId="5DBF2932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099C5D60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Copy all .txt files from source to destination</w:t>
      </w:r>
    </w:p>
    <w:p w14:paraId="4EB6E92A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p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v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A7FC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src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</w:t>
      </w:r>
      <w:r w:rsidRPr="00DA7FC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.txt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A7FC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dest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&gt;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dev/null</w:t>
      </w:r>
    </w:p>
    <w:p w14:paraId="5A1BE06D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7A7D8C36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Check if any .txt files were copied</w:t>
      </w:r>
    </w:p>
    <w:p w14:paraId="3D78F2EC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[[ </w:t>
      </w:r>
      <w:r w:rsidRPr="00DA7FC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?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eq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]]; </w:t>
      </w:r>
      <w:r w:rsidRPr="00DA7FC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en</w:t>
      </w:r>
    </w:p>
    <w:p w14:paraId="640C1296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DA7FC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All .txt files have been copied successfully from </w:t>
      </w:r>
      <w:r w:rsidRPr="00DA7FC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src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o </w:t>
      </w:r>
      <w:r w:rsidRPr="00DA7FC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dest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."</w:t>
      </w:r>
    </w:p>
    <w:p w14:paraId="3E31EFF1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1CCEB629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DA7FC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DA7FCD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No .txt files found in </w:t>
      </w:r>
      <w:r w:rsidRPr="00DA7FC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src</w:t>
      </w:r>
      <w:r w:rsidRPr="00DA7FC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or an error occurred."</w:t>
      </w:r>
    </w:p>
    <w:p w14:paraId="412F12EB" w14:textId="77777777" w:rsidR="00DA7FCD" w:rsidRPr="00DA7FCD" w:rsidRDefault="00DA7FCD" w:rsidP="00DA7FCD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DA7FCD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i</w:t>
      </w:r>
    </w:p>
    <w:p w14:paraId="45F59AE9" w14:textId="77777777" w:rsidR="00DA7FCD" w:rsidRPr="00DA7FCD" w:rsidRDefault="00DA7FCD" w:rsidP="00DA7FCD">
      <w:pPr>
        <w:pStyle w:val="ListParagraph"/>
        <w:numPr>
          <w:ilvl w:val="0"/>
          <w:numId w:val="8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7A44B8CE" w14:textId="77777777" w:rsidR="00DA7FCD" w:rsidRPr="00DA7FCD" w:rsidRDefault="00B964F7" w:rsidP="00DA7FCD">
      <w:pPr>
        <w:pStyle w:val="Heading3"/>
      </w:pPr>
      <w:r>
        <w:rPr>
          <w:rFonts w:ascii="Segoe UI" w:hAnsi="Segoe UI" w:cs="Segoe UI"/>
          <w:color w:val="2E2F30"/>
          <w:sz w:val="24"/>
          <w:szCs w:val="24"/>
        </w:rPr>
        <w:br/>
      </w:r>
      <w:r w:rsidR="00DA7FCD" w:rsidRPr="00DA7FCD">
        <w:t>Explanation in Shell Scripting</w:t>
      </w:r>
    </w:p>
    <w:p w14:paraId="3972A0B6" w14:textId="77777777" w:rsidR="00DA7FCD" w:rsidRPr="00DA7FCD" w:rsidRDefault="00DA7FCD" w:rsidP="00DA7FC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7FCD">
        <w:rPr>
          <w:rFonts w:ascii="Courier New" w:eastAsia="Times New Roman" w:hAnsi="Courier New" w:cs="Courier New"/>
          <w:sz w:val="20"/>
          <w:szCs w:val="20"/>
          <w:lang w:eastAsia="en-IN"/>
        </w:rPr>
        <w:t>$?</w:t>
      </w:r>
      <w:r w:rsidRPr="00DA7FC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s a special variable that </w:t>
      </w:r>
      <w:r w:rsidRPr="00DA7FC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tores the exit status</w:t>
      </w:r>
      <w:r w:rsidRPr="00DA7FC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f the last executed command.</w:t>
      </w:r>
    </w:p>
    <w:p w14:paraId="7D8C32EA" w14:textId="77777777" w:rsidR="00DA7FCD" w:rsidRPr="00DA7FCD" w:rsidRDefault="00DA7FCD" w:rsidP="00DA7FCD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7FC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f </w:t>
      </w:r>
      <w:r w:rsidRPr="00DA7FCD">
        <w:rPr>
          <w:rFonts w:ascii="Courier New" w:eastAsia="Times New Roman" w:hAnsi="Courier New" w:cs="Courier New"/>
          <w:sz w:val="20"/>
          <w:szCs w:val="20"/>
          <w:lang w:eastAsia="en-IN"/>
        </w:rPr>
        <w:t>$? -eq 0</w:t>
      </w:r>
      <w:r w:rsidRPr="00DA7FC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→ </w:t>
      </w:r>
      <w:r w:rsidRPr="00DA7FCD">
        <w:rPr>
          <w:rFonts w:ascii="Segoe UI Emoji" w:eastAsia="Times New Roman" w:hAnsi="Segoe UI Emoji" w:cs="Segoe UI Emoji"/>
          <w:sz w:val="24"/>
          <w:szCs w:val="24"/>
          <w:lang w:eastAsia="en-IN"/>
        </w:rPr>
        <w:t>✅</w:t>
      </w:r>
      <w:r w:rsidRPr="00DA7FC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he last command </w:t>
      </w:r>
      <w:r w:rsidRPr="00DA7FC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ran successfully</w:t>
      </w:r>
    </w:p>
    <w:p w14:paraId="068A422F" w14:textId="77777777" w:rsidR="00DA7FCD" w:rsidRPr="00DA7FCD" w:rsidRDefault="00DA7FCD" w:rsidP="00DA7FCD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A7FC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f </w:t>
      </w:r>
      <w:r w:rsidRPr="00DA7FCD">
        <w:rPr>
          <w:rFonts w:ascii="Courier New" w:eastAsia="Times New Roman" w:hAnsi="Courier New" w:cs="Courier New"/>
          <w:sz w:val="20"/>
          <w:szCs w:val="20"/>
          <w:lang w:eastAsia="en-IN"/>
        </w:rPr>
        <w:t>$? -ne 0</w:t>
      </w:r>
      <w:r w:rsidRPr="00DA7FC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→ </w:t>
      </w:r>
      <w:r w:rsidRPr="00DA7FCD">
        <w:rPr>
          <w:rFonts w:ascii="Segoe UI Emoji" w:eastAsia="Times New Roman" w:hAnsi="Segoe UI Emoji" w:cs="Segoe UI Emoji"/>
          <w:sz w:val="24"/>
          <w:szCs w:val="24"/>
          <w:lang w:eastAsia="en-IN"/>
        </w:rPr>
        <w:t>❌</w:t>
      </w:r>
      <w:r w:rsidRPr="00DA7FC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he last command </w:t>
      </w:r>
      <w:r w:rsidRPr="00DA7FC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failed</w:t>
      </w:r>
    </w:p>
    <w:p w14:paraId="0119AC44" w14:textId="77777777" w:rsidR="00B36C6E" w:rsidRPr="00B36C6E" w:rsidRDefault="00B36C6E" w:rsidP="002429DA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50F2601A" w14:textId="77777777" w:rsidR="00B36C6E" w:rsidRPr="00DA7FCD" w:rsidRDefault="00B36C6E" w:rsidP="00B36C6E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</w:pPr>
      <w:r w:rsidRPr="00DA7FCD"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  <w:t>Explain the difference between </w:t>
      </w:r>
      <w:r w:rsidRPr="00DA7FCD">
        <w:rPr>
          <w:rFonts w:ascii="Courier New" w:eastAsia="Times New Roman" w:hAnsi="Courier New" w:cs="Courier New"/>
          <w:b/>
          <w:bCs/>
          <w:color w:val="2E2F30"/>
          <w:sz w:val="20"/>
          <w:szCs w:val="20"/>
          <w:lang w:eastAsia="en-IN"/>
        </w:rPr>
        <w:t>$@</w:t>
      </w:r>
      <w:r w:rsidRPr="00DA7FCD"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  <w:t> and </w:t>
      </w:r>
      <w:r w:rsidRPr="00DA7FCD">
        <w:rPr>
          <w:rFonts w:ascii="Courier New" w:eastAsia="Times New Roman" w:hAnsi="Courier New" w:cs="Courier New"/>
          <w:b/>
          <w:bCs/>
          <w:color w:val="2E2F30"/>
          <w:sz w:val="20"/>
          <w:szCs w:val="20"/>
          <w:lang w:eastAsia="en-IN"/>
        </w:rPr>
        <w:t>$*</w:t>
      </w:r>
      <w:r w:rsidRPr="00DA7FCD"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  <w:t> in shell scripting.</w:t>
      </w:r>
    </w:p>
    <w:p w14:paraId="7D5DB683" w14:textId="77777777" w:rsidR="00DA7FCD" w:rsidRDefault="00DA7FCD" w:rsidP="00DA7FCD">
      <w:pPr>
        <w:pStyle w:val="NormalWeb"/>
      </w:pPr>
      <w:r>
        <w:rPr>
          <w:rFonts w:ascii="Segoe UI" w:hAnsi="Segoe UI" w:cs="Segoe UI"/>
          <w:color w:val="2E2F30"/>
        </w:rPr>
        <w:br/>
      </w:r>
      <w:r>
        <w:t xml:space="preserve">Both </w:t>
      </w:r>
      <w:r>
        <w:rPr>
          <w:rStyle w:val="HTMLCode"/>
        </w:rPr>
        <w:t>$@</w:t>
      </w:r>
      <w:r>
        <w:t xml:space="preserve"> and </w:t>
      </w:r>
      <w:r>
        <w:rPr>
          <w:rStyle w:val="HTMLCode"/>
        </w:rPr>
        <w:t>$*</w:t>
      </w:r>
      <w:r>
        <w:t xml:space="preserve"> are used to </w:t>
      </w:r>
      <w:r>
        <w:rPr>
          <w:rStyle w:val="Strong"/>
        </w:rPr>
        <w:t>represent all positional parameters (arguments)</w:t>
      </w:r>
      <w:r>
        <w:t xml:space="preserve"> passed to a shell script </w:t>
      </w:r>
      <w:r>
        <w:rPr>
          <w:rStyle w:val="Strong"/>
        </w:rPr>
        <w:t>or function</w:t>
      </w:r>
      <w:r>
        <w:t>. However, they behave differently when quoted.</w:t>
      </w:r>
    </w:p>
    <w:p w14:paraId="0F2FA891" w14:textId="77777777" w:rsidR="00DA7FCD" w:rsidRDefault="00000000" w:rsidP="00DA7FCD">
      <w:r>
        <w:pict w14:anchorId="3A61D799">
          <v:rect id="_x0000_i1055" style="width:0;height:1.5pt" o:hralign="center" o:hrstd="t" o:hr="t" fillcolor="#a0a0a0" stroked="f"/>
        </w:pict>
      </w:r>
    </w:p>
    <w:p w14:paraId="32628896" w14:textId="77777777" w:rsidR="00DA7FCD" w:rsidRDefault="00DA7FCD" w:rsidP="00DA7FCD">
      <w:pPr>
        <w:pStyle w:val="Heading2"/>
      </w:pPr>
      <w:r>
        <w:rPr>
          <w:rStyle w:val="Strong"/>
          <w:b w:val="0"/>
          <w:bCs w:val="0"/>
        </w:rPr>
        <w:t>1️</w:t>
      </w:r>
      <w:r>
        <w:rPr>
          <w:rStyle w:val="Strong"/>
          <w:rFonts w:ascii="Tahoma" w:hAnsi="Tahoma" w:cs="Tahoma"/>
          <w:b w:val="0"/>
          <w:bCs w:val="0"/>
        </w:rPr>
        <w:t>⃣</w:t>
      </w:r>
      <w:r>
        <w:rPr>
          <w:rStyle w:val="Strong"/>
          <w:b w:val="0"/>
          <w:bCs w:val="0"/>
        </w:rPr>
        <w:t xml:space="preserve"> </w:t>
      </w:r>
      <w:r>
        <w:rPr>
          <w:rStyle w:val="HTMLCode"/>
          <w:rFonts w:eastAsiaTheme="majorEastAsia"/>
        </w:rPr>
        <w:t>$*</w:t>
      </w:r>
      <w:r>
        <w:rPr>
          <w:rStyle w:val="Strong"/>
          <w:b w:val="0"/>
          <w:bCs w:val="0"/>
        </w:rPr>
        <w:t xml:space="preserve"> – Expands as a Single String</w:t>
      </w:r>
    </w:p>
    <w:p w14:paraId="091EA808" w14:textId="77777777" w:rsidR="00DA7FCD" w:rsidRDefault="00DA7FCD" w:rsidP="00DA7FCD">
      <w:pPr>
        <w:numPr>
          <w:ilvl w:val="0"/>
          <w:numId w:val="21"/>
        </w:numPr>
        <w:spacing w:before="100" w:beforeAutospacing="1" w:after="100" w:afterAutospacing="1" w:line="240" w:lineRule="auto"/>
      </w:pPr>
      <w:r>
        <w:t xml:space="preserve">Treats all arguments as </w:t>
      </w:r>
      <w:r>
        <w:rPr>
          <w:rStyle w:val="Strong"/>
        </w:rPr>
        <w:t>one single string</w:t>
      </w:r>
      <w:r>
        <w:t xml:space="preserve"> when quoted (</w:t>
      </w:r>
      <w:r>
        <w:rPr>
          <w:rStyle w:val="HTMLCode"/>
          <w:rFonts w:eastAsiaTheme="minorHAnsi"/>
        </w:rPr>
        <w:t>"$*"</w:t>
      </w:r>
      <w:r>
        <w:t>).</w:t>
      </w:r>
    </w:p>
    <w:p w14:paraId="7820DD98" w14:textId="77777777" w:rsidR="00DA7FCD" w:rsidRDefault="00DA7FCD" w:rsidP="00DA7FCD">
      <w:pPr>
        <w:numPr>
          <w:ilvl w:val="0"/>
          <w:numId w:val="21"/>
        </w:numPr>
        <w:spacing w:before="100" w:beforeAutospacing="1" w:after="100" w:afterAutospacing="1" w:line="240" w:lineRule="auto"/>
      </w:pPr>
      <w:r>
        <w:t xml:space="preserve">The arguments are joined into a </w:t>
      </w:r>
      <w:r>
        <w:rPr>
          <w:rStyle w:val="Strong"/>
        </w:rPr>
        <w:t>single string</w:t>
      </w:r>
      <w:r>
        <w:t xml:space="preserve"> using </w:t>
      </w:r>
      <w:r>
        <w:rPr>
          <w:rStyle w:val="Strong"/>
        </w:rPr>
        <w:t xml:space="preserve">the first character of </w:t>
      </w:r>
      <w:r>
        <w:rPr>
          <w:rStyle w:val="HTMLCode"/>
          <w:rFonts w:eastAsiaTheme="minorHAnsi"/>
          <w:b/>
          <w:bCs/>
        </w:rPr>
        <w:t>$IFS</w:t>
      </w:r>
      <w:r>
        <w:rPr>
          <w:rStyle w:val="Strong"/>
        </w:rPr>
        <w:t xml:space="preserve"> (default is space)</w:t>
      </w:r>
      <w:r>
        <w:t>.</w:t>
      </w:r>
    </w:p>
    <w:p w14:paraId="1FE2143F" w14:textId="77777777" w:rsidR="00DA7FCD" w:rsidRDefault="00DA7FCD" w:rsidP="00DA7FCD">
      <w:pPr>
        <w:pStyle w:val="Heading3"/>
      </w:pPr>
      <w:r>
        <w:rPr>
          <w:rStyle w:val="Strong"/>
          <w:b/>
          <w:bCs/>
        </w:rPr>
        <w:t>Example:</w:t>
      </w:r>
    </w:p>
    <w:p w14:paraId="3F2F6A76" w14:textId="77777777" w:rsidR="00DA7FCD" w:rsidRDefault="00DA7FCD" w:rsidP="00DA7FCD">
      <w:pPr>
        <w:pStyle w:val="HTMLPreformatted"/>
      </w:pPr>
      <w:r>
        <w:t>bash</w:t>
      </w:r>
    </w:p>
    <w:p w14:paraId="191405D7" w14:textId="77777777" w:rsidR="00DA7FCD" w:rsidRDefault="00DA7FCD" w:rsidP="00DA7FCD">
      <w:pPr>
        <w:pStyle w:val="HTMLPreformatted"/>
      </w:pPr>
      <w:r>
        <w:t>CopyEdit</w:t>
      </w:r>
    </w:p>
    <w:p w14:paraId="3030BBD5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ljs-meta"/>
        </w:rPr>
        <w:t>#!/bin/bash</w:t>
      </w:r>
    </w:p>
    <w:p w14:paraId="58A2B318" w14:textId="77777777" w:rsidR="00DA7FCD" w:rsidRDefault="00DA7FCD" w:rsidP="00DA7FCD">
      <w:pPr>
        <w:pStyle w:val="HTMLPreformatted"/>
        <w:rPr>
          <w:rStyle w:val="HTMLCode"/>
        </w:rPr>
      </w:pPr>
    </w:p>
    <w:p w14:paraId="74BD7BF4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Using \$*:"</w:t>
      </w:r>
    </w:p>
    <w:p w14:paraId="2449307C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ljs-keyword"/>
        </w:rPr>
        <w:t>for</w:t>
      </w:r>
      <w:r>
        <w:rPr>
          <w:rStyle w:val="HTMLCode"/>
        </w:rPr>
        <w:t xml:space="preserve"> arg </w:t>
      </w:r>
      <w:r>
        <w:rPr>
          <w:rStyle w:val="hljs-keyword"/>
        </w:rPr>
        <w:t>in</w:t>
      </w:r>
      <w:r>
        <w:rPr>
          <w:rStyle w:val="HTMLCode"/>
        </w:rPr>
        <w:t xml:space="preserve"> </w:t>
      </w:r>
      <w:r>
        <w:rPr>
          <w:rStyle w:val="hljs-string"/>
        </w:rPr>
        <w:t>"$*"</w:t>
      </w:r>
      <w:r>
        <w:rPr>
          <w:rStyle w:val="HTMLCode"/>
        </w:rPr>
        <w:t xml:space="preserve">; </w:t>
      </w:r>
      <w:r>
        <w:rPr>
          <w:rStyle w:val="hljs-keyword"/>
        </w:rPr>
        <w:t>do</w:t>
      </w:r>
    </w:p>
    <w:p w14:paraId="26D5CDCE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</w:t>
      </w:r>
      <w:r>
        <w:rPr>
          <w:rStyle w:val="hljs-variable"/>
        </w:rPr>
        <w:t>$arg</w:t>
      </w:r>
      <w:r>
        <w:rPr>
          <w:rStyle w:val="hljs-string"/>
        </w:rPr>
        <w:t>"</w:t>
      </w:r>
    </w:p>
    <w:p w14:paraId="7345199F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ljs-keyword"/>
        </w:rPr>
        <w:t>done</w:t>
      </w:r>
    </w:p>
    <w:p w14:paraId="3CF4D509" w14:textId="77777777" w:rsidR="00DA7FCD" w:rsidRDefault="00DA7FCD" w:rsidP="00DA7FCD">
      <w:pPr>
        <w:pStyle w:val="Heading4"/>
      </w:pPr>
      <w:r>
        <w:rPr>
          <w:rStyle w:val="Strong"/>
          <w:b/>
          <w:bCs/>
        </w:rPr>
        <w:t>Run the script with multiple arguments:</w:t>
      </w:r>
    </w:p>
    <w:p w14:paraId="179D7FE1" w14:textId="77777777" w:rsidR="00DA7FCD" w:rsidRDefault="00DA7FCD" w:rsidP="00DA7FCD">
      <w:pPr>
        <w:pStyle w:val="HTMLPreformatted"/>
      </w:pPr>
      <w:r>
        <w:t>sh</w:t>
      </w:r>
    </w:p>
    <w:p w14:paraId="103FAAC4" w14:textId="77777777" w:rsidR="00DA7FCD" w:rsidRDefault="00DA7FCD" w:rsidP="00DA7FCD">
      <w:pPr>
        <w:pStyle w:val="HTMLPreformatted"/>
      </w:pPr>
      <w:r>
        <w:t>CopyEdit</w:t>
      </w:r>
    </w:p>
    <w:p w14:paraId="7586D460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TMLCode"/>
        </w:rPr>
        <w:t xml:space="preserve">./script.sh apple banana </w:t>
      </w:r>
      <w:r>
        <w:rPr>
          <w:rStyle w:val="hljs-string"/>
        </w:rPr>
        <w:t>"cherry pie"</w:t>
      </w:r>
    </w:p>
    <w:p w14:paraId="508E6966" w14:textId="77777777" w:rsidR="00DA7FCD" w:rsidRDefault="00DA7FCD" w:rsidP="00DA7FCD">
      <w:pPr>
        <w:pStyle w:val="Heading4"/>
      </w:pPr>
      <w:r>
        <w:rPr>
          <w:rStyle w:val="Strong"/>
          <w:b/>
          <w:bCs/>
        </w:rPr>
        <w:lastRenderedPageBreak/>
        <w:t>Output:</w:t>
      </w:r>
    </w:p>
    <w:p w14:paraId="026E5815" w14:textId="77777777" w:rsidR="00DA7FCD" w:rsidRDefault="00DA7FCD" w:rsidP="00DA7FCD">
      <w:pPr>
        <w:pStyle w:val="HTMLPreformatted"/>
      </w:pPr>
      <w:r>
        <w:t>makefile</w:t>
      </w:r>
    </w:p>
    <w:p w14:paraId="5E35D1ED" w14:textId="77777777" w:rsidR="00DA7FCD" w:rsidRDefault="00DA7FCD" w:rsidP="00DA7FCD">
      <w:pPr>
        <w:pStyle w:val="HTMLPreformatted"/>
      </w:pPr>
      <w:r>
        <w:t>CopyEdit</w:t>
      </w:r>
    </w:p>
    <w:p w14:paraId="51C3690F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TMLCode"/>
        </w:rPr>
        <w:t xml:space="preserve">Using </w:t>
      </w:r>
      <w:r>
        <w:rPr>
          <w:rStyle w:val="hljs-variable"/>
        </w:rPr>
        <w:t>$*</w:t>
      </w:r>
      <w:r>
        <w:rPr>
          <w:rStyle w:val="HTMLCode"/>
        </w:rPr>
        <w:t>:</w:t>
      </w:r>
    </w:p>
    <w:p w14:paraId="50A24DDF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TMLCode"/>
        </w:rPr>
        <w:t>apple banana cherry pie</w:t>
      </w:r>
    </w:p>
    <w:p w14:paraId="7D9253A7" w14:textId="77777777" w:rsidR="00DA7FCD" w:rsidRDefault="00DA7FCD" w:rsidP="00DA7FCD">
      <w:pPr>
        <w:pStyle w:val="NormalWeb"/>
      </w:pPr>
      <w:r>
        <w:rPr>
          <w:rFonts w:ascii="Segoe UI Emoji" w:hAnsi="Segoe UI Emoji" w:cs="Segoe UI Emoji"/>
        </w:rPr>
        <w:t>💡</w:t>
      </w:r>
      <w:r>
        <w:t xml:space="preserve"> </w:t>
      </w:r>
      <w:r>
        <w:rPr>
          <w:rStyle w:val="Strong"/>
        </w:rPr>
        <w:t>Notice:</w:t>
      </w:r>
      <w:r>
        <w:t xml:space="preserve"> Everything is treated as a </w:t>
      </w:r>
      <w:r>
        <w:rPr>
          <w:rStyle w:val="Strong"/>
        </w:rPr>
        <w:t>single string</w:t>
      </w:r>
      <w:r>
        <w:t>.</w:t>
      </w:r>
    </w:p>
    <w:p w14:paraId="71A0203B" w14:textId="77777777" w:rsidR="00DA7FCD" w:rsidRDefault="00000000" w:rsidP="00DA7FCD">
      <w:r>
        <w:pict w14:anchorId="5698E2DF">
          <v:rect id="_x0000_i1056" style="width:0;height:1.5pt" o:hralign="center" o:hrstd="t" o:hr="t" fillcolor="#a0a0a0" stroked="f"/>
        </w:pict>
      </w:r>
    </w:p>
    <w:p w14:paraId="27016D4C" w14:textId="77777777" w:rsidR="00DA7FCD" w:rsidRDefault="00DA7FCD" w:rsidP="00DA7FCD">
      <w:pPr>
        <w:pStyle w:val="Heading2"/>
      </w:pPr>
      <w:r>
        <w:rPr>
          <w:rStyle w:val="Strong"/>
          <w:b w:val="0"/>
          <w:bCs w:val="0"/>
        </w:rPr>
        <w:t>2️</w:t>
      </w:r>
      <w:r>
        <w:rPr>
          <w:rStyle w:val="Strong"/>
          <w:rFonts w:ascii="Tahoma" w:hAnsi="Tahoma" w:cs="Tahoma"/>
          <w:b w:val="0"/>
          <w:bCs w:val="0"/>
        </w:rPr>
        <w:t>⃣</w:t>
      </w:r>
      <w:r>
        <w:rPr>
          <w:rStyle w:val="Strong"/>
          <w:b w:val="0"/>
          <w:bCs w:val="0"/>
        </w:rPr>
        <w:t xml:space="preserve"> </w:t>
      </w:r>
      <w:r>
        <w:rPr>
          <w:rStyle w:val="HTMLCode"/>
          <w:rFonts w:eastAsiaTheme="majorEastAsia"/>
        </w:rPr>
        <w:t>$@</w:t>
      </w:r>
      <w:r>
        <w:rPr>
          <w:rStyle w:val="Strong"/>
          <w:b w:val="0"/>
          <w:bCs w:val="0"/>
        </w:rPr>
        <w:t xml:space="preserve"> – Expands as Separate Strings</w:t>
      </w:r>
    </w:p>
    <w:p w14:paraId="7CCACBCE" w14:textId="77777777" w:rsidR="00DA7FCD" w:rsidRDefault="00DA7FCD" w:rsidP="00DA7FCD">
      <w:pPr>
        <w:numPr>
          <w:ilvl w:val="0"/>
          <w:numId w:val="22"/>
        </w:numPr>
        <w:spacing w:before="100" w:beforeAutospacing="1" w:after="100" w:afterAutospacing="1" w:line="240" w:lineRule="auto"/>
      </w:pPr>
      <w:r>
        <w:t xml:space="preserve">Treats each argument </w:t>
      </w:r>
      <w:r>
        <w:rPr>
          <w:rStyle w:val="Strong"/>
        </w:rPr>
        <w:t>individually</w:t>
      </w:r>
      <w:r>
        <w:t>, preserving quotes when quoted (</w:t>
      </w:r>
      <w:r>
        <w:rPr>
          <w:rStyle w:val="HTMLCode"/>
          <w:rFonts w:eastAsiaTheme="minorHAnsi"/>
        </w:rPr>
        <w:t>"$@"</w:t>
      </w:r>
      <w:r>
        <w:t>).</w:t>
      </w:r>
    </w:p>
    <w:p w14:paraId="0AF99DD1" w14:textId="77777777" w:rsidR="00DA7FCD" w:rsidRDefault="00DA7FCD" w:rsidP="00DA7FCD">
      <w:pPr>
        <w:numPr>
          <w:ilvl w:val="0"/>
          <w:numId w:val="22"/>
        </w:numPr>
        <w:spacing w:before="100" w:beforeAutospacing="1" w:after="100" w:afterAutospacing="1" w:line="240" w:lineRule="auto"/>
      </w:pPr>
      <w:r>
        <w:t xml:space="preserve">Each argument remains </w:t>
      </w:r>
      <w:r>
        <w:rPr>
          <w:rStyle w:val="Strong"/>
        </w:rPr>
        <w:t>separate</w:t>
      </w:r>
      <w:r>
        <w:t xml:space="preserve"> in loops.</w:t>
      </w:r>
    </w:p>
    <w:p w14:paraId="252817B2" w14:textId="77777777" w:rsidR="00DA7FCD" w:rsidRDefault="00DA7FCD" w:rsidP="00DA7FCD">
      <w:pPr>
        <w:pStyle w:val="Heading3"/>
      </w:pPr>
      <w:r>
        <w:rPr>
          <w:rStyle w:val="Strong"/>
          <w:b/>
          <w:bCs/>
        </w:rPr>
        <w:t>Example:</w:t>
      </w:r>
    </w:p>
    <w:p w14:paraId="0E21C70F" w14:textId="77777777" w:rsidR="00DA7FCD" w:rsidRDefault="00DA7FCD" w:rsidP="00DA7FCD">
      <w:pPr>
        <w:pStyle w:val="HTMLPreformatted"/>
      </w:pPr>
      <w:r>
        <w:t>bash</w:t>
      </w:r>
    </w:p>
    <w:p w14:paraId="40DE3130" w14:textId="77777777" w:rsidR="00DA7FCD" w:rsidRDefault="00DA7FCD" w:rsidP="00DA7FCD">
      <w:pPr>
        <w:pStyle w:val="HTMLPreformatted"/>
      </w:pPr>
      <w:r>
        <w:t>CopyEdit</w:t>
      </w:r>
    </w:p>
    <w:p w14:paraId="2711D4C2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ljs-meta"/>
        </w:rPr>
        <w:t>#!/bin/bash</w:t>
      </w:r>
    </w:p>
    <w:p w14:paraId="721BD38A" w14:textId="77777777" w:rsidR="00DA7FCD" w:rsidRDefault="00DA7FCD" w:rsidP="00DA7FCD">
      <w:pPr>
        <w:pStyle w:val="HTMLPreformatted"/>
        <w:rPr>
          <w:rStyle w:val="HTMLCode"/>
        </w:rPr>
      </w:pPr>
    </w:p>
    <w:p w14:paraId="308F56C3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Using \$@:"</w:t>
      </w:r>
    </w:p>
    <w:p w14:paraId="0600339C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ljs-keyword"/>
        </w:rPr>
        <w:t>for</w:t>
      </w:r>
      <w:r>
        <w:rPr>
          <w:rStyle w:val="HTMLCode"/>
        </w:rPr>
        <w:t xml:space="preserve"> arg </w:t>
      </w:r>
      <w:r>
        <w:rPr>
          <w:rStyle w:val="hljs-keyword"/>
        </w:rPr>
        <w:t>in</w:t>
      </w:r>
      <w:r>
        <w:rPr>
          <w:rStyle w:val="HTMLCode"/>
        </w:rPr>
        <w:t xml:space="preserve"> </w:t>
      </w:r>
      <w:r>
        <w:rPr>
          <w:rStyle w:val="hljs-string"/>
        </w:rPr>
        <w:t>"</w:t>
      </w:r>
      <w:r>
        <w:rPr>
          <w:rStyle w:val="hljs-variable"/>
        </w:rPr>
        <w:t>$@</w:t>
      </w:r>
      <w:r>
        <w:rPr>
          <w:rStyle w:val="hljs-string"/>
        </w:rPr>
        <w:t>"</w:t>
      </w:r>
      <w:r>
        <w:rPr>
          <w:rStyle w:val="HTMLCode"/>
        </w:rPr>
        <w:t xml:space="preserve">; </w:t>
      </w:r>
      <w:r>
        <w:rPr>
          <w:rStyle w:val="hljs-keyword"/>
        </w:rPr>
        <w:t>do</w:t>
      </w:r>
    </w:p>
    <w:p w14:paraId="50C8A70F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</w:t>
      </w:r>
      <w:r>
        <w:rPr>
          <w:rStyle w:val="hljs-variable"/>
        </w:rPr>
        <w:t>$arg</w:t>
      </w:r>
      <w:r>
        <w:rPr>
          <w:rStyle w:val="hljs-string"/>
        </w:rPr>
        <w:t>"</w:t>
      </w:r>
    </w:p>
    <w:p w14:paraId="3CBDDDEA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ljs-keyword"/>
        </w:rPr>
        <w:t>done</w:t>
      </w:r>
    </w:p>
    <w:p w14:paraId="5AF73053" w14:textId="77777777" w:rsidR="00DA7FCD" w:rsidRDefault="00DA7FCD" w:rsidP="00DA7FCD">
      <w:pPr>
        <w:pStyle w:val="Heading4"/>
      </w:pPr>
      <w:r>
        <w:rPr>
          <w:rStyle w:val="Strong"/>
          <w:b/>
          <w:bCs/>
        </w:rPr>
        <w:t>Run the script with multiple arguments:</w:t>
      </w:r>
    </w:p>
    <w:p w14:paraId="5805C395" w14:textId="77777777" w:rsidR="00DA7FCD" w:rsidRDefault="00DA7FCD" w:rsidP="00DA7FCD">
      <w:pPr>
        <w:pStyle w:val="HTMLPreformatted"/>
      </w:pPr>
      <w:r>
        <w:t>sh</w:t>
      </w:r>
    </w:p>
    <w:p w14:paraId="702D0664" w14:textId="77777777" w:rsidR="00DA7FCD" w:rsidRDefault="00DA7FCD" w:rsidP="00DA7FCD">
      <w:pPr>
        <w:pStyle w:val="HTMLPreformatted"/>
      </w:pPr>
      <w:r>
        <w:t>CopyEdit</w:t>
      </w:r>
    </w:p>
    <w:p w14:paraId="0A5B0D50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TMLCode"/>
        </w:rPr>
        <w:t xml:space="preserve">./script.sh apple banana </w:t>
      </w:r>
      <w:r>
        <w:rPr>
          <w:rStyle w:val="hljs-string"/>
        </w:rPr>
        <w:t>"cherry pie"</w:t>
      </w:r>
    </w:p>
    <w:p w14:paraId="621A6797" w14:textId="77777777" w:rsidR="00DA7FCD" w:rsidRDefault="00DA7FCD" w:rsidP="00DA7FCD">
      <w:pPr>
        <w:pStyle w:val="Heading4"/>
      </w:pPr>
      <w:r>
        <w:rPr>
          <w:rStyle w:val="Strong"/>
          <w:b/>
          <w:bCs/>
        </w:rPr>
        <w:t>Output:</w:t>
      </w:r>
    </w:p>
    <w:p w14:paraId="2A04E82B" w14:textId="77777777" w:rsidR="00DA7FCD" w:rsidRDefault="00DA7FCD" w:rsidP="00DA7FCD">
      <w:pPr>
        <w:pStyle w:val="HTMLPreformatted"/>
      </w:pPr>
      <w:r>
        <w:t>bash</w:t>
      </w:r>
    </w:p>
    <w:p w14:paraId="194B8B12" w14:textId="77777777" w:rsidR="00DA7FCD" w:rsidRDefault="00DA7FCD" w:rsidP="00DA7FCD">
      <w:pPr>
        <w:pStyle w:val="HTMLPreformatted"/>
      </w:pPr>
      <w:r>
        <w:t>CopyEdit</w:t>
      </w:r>
    </w:p>
    <w:p w14:paraId="0222F607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TMLCode"/>
        </w:rPr>
        <w:t xml:space="preserve">Using </w:t>
      </w:r>
      <w:r>
        <w:rPr>
          <w:rStyle w:val="hljs-variable"/>
        </w:rPr>
        <w:t>$@</w:t>
      </w:r>
      <w:r>
        <w:rPr>
          <w:rStyle w:val="HTMLCode"/>
        </w:rPr>
        <w:t>:</w:t>
      </w:r>
    </w:p>
    <w:p w14:paraId="12451EC5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TMLCode"/>
        </w:rPr>
        <w:t>apple</w:t>
      </w:r>
    </w:p>
    <w:p w14:paraId="00BA3634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TMLCode"/>
        </w:rPr>
        <w:t>banana</w:t>
      </w:r>
    </w:p>
    <w:p w14:paraId="02BE09B7" w14:textId="77777777" w:rsidR="00DA7FCD" w:rsidRDefault="00DA7FCD" w:rsidP="00DA7FCD">
      <w:pPr>
        <w:pStyle w:val="HTMLPreformatted"/>
        <w:rPr>
          <w:rStyle w:val="HTMLCode"/>
        </w:rPr>
      </w:pPr>
      <w:r>
        <w:rPr>
          <w:rStyle w:val="HTMLCode"/>
        </w:rPr>
        <w:t>cherry pie</w:t>
      </w:r>
    </w:p>
    <w:p w14:paraId="4F875406" w14:textId="77777777" w:rsidR="00DA7FCD" w:rsidRDefault="00DA7FCD" w:rsidP="00DA7FCD">
      <w:pPr>
        <w:pStyle w:val="NormalWeb"/>
      </w:pPr>
      <w:r>
        <w:rPr>
          <w:rFonts w:ascii="Segoe UI Emoji" w:hAnsi="Segoe UI Emoji" w:cs="Segoe UI Emoji"/>
        </w:rPr>
        <w:t>💡</w:t>
      </w:r>
      <w:r>
        <w:t xml:space="preserve"> </w:t>
      </w:r>
      <w:r>
        <w:rPr>
          <w:rStyle w:val="Strong"/>
        </w:rPr>
        <w:t>Notice:</w:t>
      </w:r>
      <w:r>
        <w:t xml:space="preserve"> </w:t>
      </w:r>
      <w:r>
        <w:rPr>
          <w:rStyle w:val="HTMLCode"/>
        </w:rPr>
        <w:t>"cherry pie"</w:t>
      </w:r>
      <w:r>
        <w:t xml:space="preserve"> is correctly preserved as one argument.</w:t>
      </w:r>
    </w:p>
    <w:p w14:paraId="15AF4568" w14:textId="77777777" w:rsidR="00DA7FCD" w:rsidRDefault="00000000" w:rsidP="00DA7FCD">
      <w:r>
        <w:pict w14:anchorId="42445A21">
          <v:rect id="_x0000_i1057" style="width:0;height:1.5pt" o:hralign="center" o:hrstd="t" o:hr="t" fillcolor="#a0a0a0" stroked="f"/>
        </w:pict>
      </w:r>
    </w:p>
    <w:p w14:paraId="00065C22" w14:textId="77777777" w:rsidR="00DA7FCD" w:rsidRDefault="00DA7FCD" w:rsidP="00DA7FCD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📌</w:t>
      </w:r>
      <w:r>
        <w:rPr>
          <w:rStyle w:val="Strong"/>
          <w:b w:val="0"/>
          <w:bCs w:val="0"/>
        </w:rPr>
        <w:t xml:space="preserve"> Key Difference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41"/>
        <w:gridCol w:w="2928"/>
        <w:gridCol w:w="3583"/>
      </w:tblGrid>
      <w:tr w:rsidR="00DA7FCD" w14:paraId="74D5755D" w14:textId="77777777" w:rsidTr="00DA7FC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F09446B" w14:textId="77777777" w:rsidR="00DA7FCD" w:rsidRDefault="00DA7FC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71927BF6" w14:textId="77777777" w:rsidR="00DA7FCD" w:rsidRDefault="00DA7FCD">
            <w:pPr>
              <w:jc w:val="center"/>
              <w:rPr>
                <w:b/>
                <w:bCs/>
              </w:rPr>
            </w:pPr>
            <w:r>
              <w:rPr>
                <w:rStyle w:val="HTMLCode"/>
                <w:rFonts w:eastAsiaTheme="minorHAnsi"/>
                <w:b/>
                <w:bCs/>
              </w:rPr>
              <w:t>$*</w:t>
            </w:r>
            <w:r>
              <w:rPr>
                <w:b/>
                <w:bCs/>
              </w:rPr>
              <w:t xml:space="preserve"> (quoted)</w:t>
            </w:r>
          </w:p>
        </w:tc>
        <w:tc>
          <w:tcPr>
            <w:tcW w:w="0" w:type="auto"/>
            <w:vAlign w:val="center"/>
            <w:hideMark/>
          </w:tcPr>
          <w:p w14:paraId="1BAA719E" w14:textId="77777777" w:rsidR="00DA7FCD" w:rsidRDefault="00DA7FCD">
            <w:pPr>
              <w:jc w:val="center"/>
              <w:rPr>
                <w:b/>
                <w:bCs/>
              </w:rPr>
            </w:pPr>
            <w:r>
              <w:rPr>
                <w:rStyle w:val="HTMLCode"/>
                <w:rFonts w:eastAsiaTheme="minorHAnsi"/>
                <w:b/>
                <w:bCs/>
              </w:rPr>
              <w:t>$@</w:t>
            </w:r>
            <w:r>
              <w:rPr>
                <w:b/>
                <w:bCs/>
              </w:rPr>
              <w:t xml:space="preserve"> (quoted)</w:t>
            </w:r>
          </w:p>
        </w:tc>
      </w:tr>
      <w:tr w:rsidR="00DA7FCD" w14:paraId="01291742" w14:textId="77777777" w:rsidTr="00DA7F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046F1D" w14:textId="77777777" w:rsidR="00DA7FCD" w:rsidRDefault="00DA7FCD">
            <w:r>
              <w:t>Expansion</w:t>
            </w:r>
          </w:p>
        </w:tc>
        <w:tc>
          <w:tcPr>
            <w:tcW w:w="0" w:type="auto"/>
            <w:vAlign w:val="center"/>
            <w:hideMark/>
          </w:tcPr>
          <w:p w14:paraId="11278EF8" w14:textId="77777777" w:rsidR="00DA7FCD" w:rsidRDefault="00DA7FCD">
            <w:r>
              <w:t xml:space="preserve">Expands into </w:t>
            </w:r>
            <w:r>
              <w:rPr>
                <w:rStyle w:val="Strong"/>
              </w:rPr>
              <w:t>one single string</w:t>
            </w:r>
          </w:p>
        </w:tc>
        <w:tc>
          <w:tcPr>
            <w:tcW w:w="0" w:type="auto"/>
            <w:vAlign w:val="center"/>
            <w:hideMark/>
          </w:tcPr>
          <w:p w14:paraId="35A474FE" w14:textId="77777777" w:rsidR="00DA7FCD" w:rsidRDefault="00DA7FCD">
            <w:r>
              <w:t xml:space="preserve">Expands into </w:t>
            </w:r>
            <w:r>
              <w:rPr>
                <w:rStyle w:val="Strong"/>
              </w:rPr>
              <w:t>separate arguments</w:t>
            </w:r>
          </w:p>
        </w:tc>
      </w:tr>
      <w:tr w:rsidR="00DA7FCD" w14:paraId="4C065E8A" w14:textId="77777777" w:rsidTr="00DA7F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6DF06E" w14:textId="77777777" w:rsidR="00DA7FCD" w:rsidRDefault="00DA7FCD">
            <w:r>
              <w:t>Loop Behavior</w:t>
            </w:r>
          </w:p>
        </w:tc>
        <w:tc>
          <w:tcPr>
            <w:tcW w:w="0" w:type="auto"/>
            <w:vAlign w:val="center"/>
            <w:hideMark/>
          </w:tcPr>
          <w:p w14:paraId="34AD814E" w14:textId="77777777" w:rsidR="00DA7FCD" w:rsidRDefault="00DA7FCD">
            <w:r>
              <w:t xml:space="preserve">Iterates </w:t>
            </w:r>
            <w:r>
              <w:rPr>
                <w:rStyle w:val="Strong"/>
              </w:rPr>
              <w:t>once</w:t>
            </w:r>
            <w:r>
              <w:t xml:space="preserve"> over the full string</w:t>
            </w:r>
          </w:p>
        </w:tc>
        <w:tc>
          <w:tcPr>
            <w:tcW w:w="0" w:type="auto"/>
            <w:vAlign w:val="center"/>
            <w:hideMark/>
          </w:tcPr>
          <w:p w14:paraId="7F466E67" w14:textId="77777777" w:rsidR="00DA7FCD" w:rsidRDefault="00DA7FCD">
            <w:r>
              <w:t xml:space="preserve">Iterates </w:t>
            </w:r>
            <w:r>
              <w:rPr>
                <w:rStyle w:val="Strong"/>
              </w:rPr>
              <w:t>individually</w:t>
            </w:r>
            <w:r>
              <w:t xml:space="preserve"> for each argument</w:t>
            </w:r>
          </w:p>
        </w:tc>
      </w:tr>
      <w:tr w:rsidR="00DA7FCD" w14:paraId="02633685" w14:textId="77777777" w:rsidTr="00DA7F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65B2C5" w14:textId="77777777" w:rsidR="00DA7FCD" w:rsidRDefault="00DA7FCD">
            <w:r>
              <w:t>Preserves Quotes</w:t>
            </w:r>
          </w:p>
        </w:tc>
        <w:tc>
          <w:tcPr>
            <w:tcW w:w="0" w:type="auto"/>
            <w:vAlign w:val="center"/>
            <w:hideMark/>
          </w:tcPr>
          <w:p w14:paraId="7787F2D9" w14:textId="77777777" w:rsidR="00DA7FCD" w:rsidRDefault="00DA7FCD">
            <w:r>
              <w:rPr>
                <w:rFonts w:ascii="Segoe UI Emoji" w:hAnsi="Segoe UI Emoji" w:cs="Segoe UI Emoji"/>
              </w:rPr>
              <w:t>❌</w:t>
            </w:r>
            <w:r>
              <w:t xml:space="preserve"> No (arguments get merged)</w:t>
            </w:r>
          </w:p>
        </w:tc>
        <w:tc>
          <w:tcPr>
            <w:tcW w:w="0" w:type="auto"/>
            <w:vAlign w:val="center"/>
            <w:hideMark/>
          </w:tcPr>
          <w:p w14:paraId="357C7362" w14:textId="77777777" w:rsidR="00DA7FCD" w:rsidRDefault="00DA7FCD">
            <w:r>
              <w:rPr>
                <w:rFonts w:ascii="Segoe UI Emoji" w:hAnsi="Segoe UI Emoji" w:cs="Segoe UI Emoji"/>
              </w:rPr>
              <w:t>✅</w:t>
            </w:r>
            <w:r>
              <w:t xml:space="preserve"> Yes (arguments stay separate)</w:t>
            </w:r>
          </w:p>
        </w:tc>
      </w:tr>
      <w:tr w:rsidR="00DA7FCD" w14:paraId="7575D493" w14:textId="77777777" w:rsidTr="00DA7F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2F3D78" w14:textId="77777777" w:rsidR="00DA7FCD" w:rsidRDefault="00DA7FCD">
            <w:r>
              <w:t>Separator</w:t>
            </w:r>
          </w:p>
        </w:tc>
        <w:tc>
          <w:tcPr>
            <w:tcW w:w="0" w:type="auto"/>
            <w:vAlign w:val="center"/>
            <w:hideMark/>
          </w:tcPr>
          <w:p w14:paraId="3656046E" w14:textId="77777777" w:rsidR="00DA7FCD" w:rsidRDefault="00DA7FCD">
            <w:r>
              <w:t xml:space="preserve">Uses </w:t>
            </w:r>
            <w:r>
              <w:rPr>
                <w:rStyle w:val="HTMLCode"/>
                <w:rFonts w:eastAsiaTheme="minorHAnsi"/>
              </w:rPr>
              <w:t>$IFS</w:t>
            </w:r>
            <w:r>
              <w:t xml:space="preserve"> (default: space)</w:t>
            </w:r>
          </w:p>
        </w:tc>
        <w:tc>
          <w:tcPr>
            <w:tcW w:w="0" w:type="auto"/>
            <w:vAlign w:val="center"/>
            <w:hideMark/>
          </w:tcPr>
          <w:p w14:paraId="1CF4C6A8" w14:textId="77777777" w:rsidR="00DA7FCD" w:rsidRDefault="00DA7FCD">
            <w:r>
              <w:t>Keeps original argument structure</w:t>
            </w:r>
          </w:p>
        </w:tc>
      </w:tr>
    </w:tbl>
    <w:p w14:paraId="4468F86C" w14:textId="77777777" w:rsidR="00DA7FCD" w:rsidRDefault="00DA7FCD" w:rsidP="00DA7FCD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0A0F2C2B" w14:textId="77777777" w:rsidR="00DA7FCD" w:rsidRPr="00B36C6E" w:rsidRDefault="00DA7FCD" w:rsidP="00DA7FCD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031E1470" w14:textId="77777777" w:rsidR="00B36C6E" w:rsidRDefault="00B36C6E" w:rsidP="00B36C6E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lastRenderedPageBreak/>
        <w:t>Write a script to check if a directory exists. If not, create it.</w:t>
      </w:r>
    </w:p>
    <w:p w14:paraId="3402C39C" w14:textId="77777777" w:rsidR="00DA7FCD" w:rsidRPr="00B36C6E" w:rsidRDefault="00DA7FCD" w:rsidP="00DA7FCD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  <w:t>if [[ -d “$dirpath” ]];</w:t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691716FB" w14:textId="77777777" w:rsidR="00F809A9" w:rsidRDefault="00B36C6E" w:rsidP="00F809A9">
      <w:pPr>
        <w:shd w:val="clear" w:color="auto" w:fill="FFFFFF"/>
        <w:spacing w:after="0" w:line="240" w:lineRule="auto"/>
        <w:ind w:left="36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find the largest of three numbers entered by the user.</w:t>
      </w:r>
      <w:r w:rsidR="00F809A9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35D98DD3" w14:textId="77777777" w:rsidR="00F809A9" w:rsidRPr="00F809A9" w:rsidRDefault="00F809A9" w:rsidP="00F809A9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F809A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!/bin/bash</w:t>
      </w:r>
    </w:p>
    <w:p w14:paraId="7622AE0B" w14:textId="77777777" w:rsidR="00F809A9" w:rsidRPr="00F809A9" w:rsidRDefault="00F809A9" w:rsidP="00F809A9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2B7BC665" w14:textId="77777777" w:rsidR="00F809A9" w:rsidRPr="00F809A9" w:rsidRDefault="00F809A9" w:rsidP="00F809A9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F809A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F809A9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F809A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path to be checked"</w:t>
      </w:r>
    </w:p>
    <w:p w14:paraId="4676E7D5" w14:textId="77777777" w:rsidR="00F809A9" w:rsidRPr="00F809A9" w:rsidRDefault="00F809A9" w:rsidP="00F809A9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5AA8B9BC" w14:textId="77777777" w:rsidR="00F809A9" w:rsidRPr="00F809A9" w:rsidRDefault="00F809A9" w:rsidP="00F809A9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F809A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ad</w:t>
      </w:r>
      <w:r w:rsidRPr="00F809A9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F809A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th</w:t>
      </w:r>
    </w:p>
    <w:p w14:paraId="15EA3598" w14:textId="77777777" w:rsidR="00F809A9" w:rsidRPr="00F809A9" w:rsidRDefault="00F809A9" w:rsidP="00F809A9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5516C8F5" w14:textId="77777777" w:rsidR="00F809A9" w:rsidRPr="00F809A9" w:rsidRDefault="00F809A9" w:rsidP="00F809A9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F809A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809A9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[[ </w:t>
      </w:r>
      <w:r w:rsidRPr="00F809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d</w:t>
      </w:r>
      <w:r w:rsidRPr="00F809A9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F809A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809A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path</w:t>
      </w:r>
      <w:r w:rsidRPr="00F809A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809A9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]]; </w:t>
      </w:r>
      <w:r w:rsidRPr="00F809A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en</w:t>
      </w:r>
    </w:p>
    <w:p w14:paraId="66283671" w14:textId="77777777" w:rsidR="00F809A9" w:rsidRPr="00F809A9" w:rsidRDefault="00F809A9" w:rsidP="00F809A9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F809A9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     </w:t>
      </w:r>
      <w:r w:rsidRPr="00F809A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F809A9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F809A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Directory - </w:t>
      </w:r>
      <w:r w:rsidRPr="00F809A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path</w:t>
      </w:r>
      <w:r w:rsidRPr="00F809A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exists"</w:t>
      </w:r>
    </w:p>
    <w:p w14:paraId="2FBD8C48" w14:textId="77777777" w:rsidR="00F809A9" w:rsidRPr="00F809A9" w:rsidRDefault="00F809A9" w:rsidP="00F809A9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F809A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15BB69F8" w14:textId="77777777" w:rsidR="00F809A9" w:rsidRPr="00F809A9" w:rsidRDefault="00F809A9" w:rsidP="00F809A9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F809A9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F809A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F809A9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F809A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reating the directory -</w:t>
      </w:r>
      <w:r w:rsidRPr="00F809A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path</w:t>
      </w:r>
      <w:r w:rsidRPr="00F809A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51DD1154" w14:textId="77777777" w:rsidR="00F809A9" w:rsidRPr="00F809A9" w:rsidRDefault="00F809A9" w:rsidP="00F809A9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F809A9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F809A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kdir</w:t>
      </w:r>
      <w:r w:rsidRPr="00F809A9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F809A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p</w:t>
      </w:r>
      <w:r w:rsidRPr="00F809A9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F809A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path</w:t>
      </w:r>
    </w:p>
    <w:p w14:paraId="28EEB33C" w14:textId="77777777" w:rsidR="00F809A9" w:rsidRPr="00F809A9" w:rsidRDefault="00F809A9" w:rsidP="00F809A9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F809A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i</w:t>
      </w:r>
    </w:p>
    <w:p w14:paraId="685ED7F7" w14:textId="77777777" w:rsidR="00B36C6E" w:rsidRDefault="00F809A9" w:rsidP="00F809A9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 w:rsidRPr="00F809A9">
        <w:rPr>
          <w:rFonts w:ascii="Segoe UI" w:eastAsia="Times New Roman" w:hAnsi="Segoe UI" w:cs="Segoe UI"/>
          <w:noProof/>
          <w:color w:val="2E2F30"/>
          <w:sz w:val="24"/>
          <w:szCs w:val="24"/>
          <w:lang w:eastAsia="en-IN"/>
        </w:rPr>
        <w:drawing>
          <wp:inline distT="0" distB="0" distL="0" distR="0" wp14:anchorId="53428B04" wp14:editId="3ADBE8ED">
            <wp:extent cx="6506483" cy="2495898"/>
            <wp:effectExtent l="0" t="0" r="8890" b="0"/>
            <wp:docPr id="1723345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3454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06483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01066" w14:textId="77777777" w:rsidR="00F809A9" w:rsidRPr="00B36C6E" w:rsidRDefault="00F809A9" w:rsidP="00F809A9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46D1E196" w14:textId="77777777" w:rsidR="00B36C6E" w:rsidRDefault="00B36C6E" w:rsidP="00B36C6E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reverse a string entered by the user.</w:t>
      </w:r>
      <w:r w:rsidR="00C7037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7CC80ABC" w14:textId="77777777" w:rsidR="00C7037E" w:rsidRPr="00C7037E" w:rsidRDefault="00C7037E" w:rsidP="00C703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7037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!/bin/bash</w:t>
      </w:r>
    </w:p>
    <w:p w14:paraId="2150C6EF" w14:textId="77777777" w:rsidR="00C7037E" w:rsidRPr="00C7037E" w:rsidRDefault="00C7037E" w:rsidP="00C703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32EC8362" w14:textId="77777777" w:rsidR="00C7037E" w:rsidRPr="00C7037E" w:rsidRDefault="00C7037E" w:rsidP="00C703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7037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Function to reverse a string</w:t>
      </w:r>
    </w:p>
    <w:p w14:paraId="36792829" w14:textId="77777777" w:rsidR="00C7037E" w:rsidRPr="00C7037E" w:rsidRDefault="00C7037E" w:rsidP="00C703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7037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verse_string</w:t>
      </w:r>
      <w:r w:rsidRPr="00C703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() {</w:t>
      </w:r>
    </w:p>
    <w:p w14:paraId="61067366" w14:textId="77777777" w:rsidR="00C7037E" w:rsidRPr="00C7037E" w:rsidRDefault="00C7037E" w:rsidP="00C703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703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C7037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ocal</w:t>
      </w:r>
      <w:r w:rsidRPr="00C703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7037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C7037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7037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C7037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1</w:t>
      </w:r>
      <w:r w:rsidRPr="00C7037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F860D56" w14:textId="77777777" w:rsidR="00C7037E" w:rsidRPr="00C7037E" w:rsidRDefault="00C7037E" w:rsidP="00C703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703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    </w:t>
      </w:r>
      <w:r w:rsidRPr="00C7037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C703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7037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C7037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str</w:t>
      </w:r>
      <w:r w:rsidRPr="00C7037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C703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7037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</w:t>
      </w:r>
      <w:r w:rsidRPr="00C703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7037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v</w:t>
      </w:r>
    </w:p>
    <w:p w14:paraId="64BA6AB1" w14:textId="77777777" w:rsidR="00C7037E" w:rsidRPr="00C7037E" w:rsidRDefault="00C7037E" w:rsidP="00C703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703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}</w:t>
      </w:r>
    </w:p>
    <w:p w14:paraId="5E9BE8F5" w14:textId="77777777" w:rsidR="00C7037E" w:rsidRPr="00C7037E" w:rsidRDefault="00C7037E" w:rsidP="00C703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1E44E4FC" w14:textId="77777777" w:rsidR="00C7037E" w:rsidRPr="00C7037E" w:rsidRDefault="00C7037E" w:rsidP="00C703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7037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Get user input</w:t>
      </w:r>
    </w:p>
    <w:p w14:paraId="54115330" w14:textId="77777777" w:rsidR="00C7037E" w:rsidRPr="00C7037E" w:rsidRDefault="00C7037E" w:rsidP="00C703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7037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ad</w:t>
      </w:r>
      <w:r w:rsidRPr="00C703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7037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p</w:t>
      </w:r>
      <w:r w:rsidRPr="00C703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7037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a string: "</w:t>
      </w:r>
      <w:r w:rsidRPr="00C703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7037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ser_input</w:t>
      </w:r>
    </w:p>
    <w:p w14:paraId="37B148C1" w14:textId="77777777" w:rsidR="00C7037E" w:rsidRPr="00C7037E" w:rsidRDefault="00C7037E" w:rsidP="00C703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7037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versed_string</w:t>
      </w:r>
      <w:r w:rsidRPr="00C7037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703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$(</w:t>
      </w:r>
      <w:r w:rsidRPr="00C7037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verse_string</w:t>
      </w:r>
      <w:r w:rsidRPr="00C703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7037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C7037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user_input</w:t>
      </w:r>
      <w:r w:rsidRPr="00C7037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C703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>)</w:t>
      </w:r>
    </w:p>
    <w:p w14:paraId="2740F8AB" w14:textId="77777777" w:rsidR="00C7037E" w:rsidRPr="00C7037E" w:rsidRDefault="00C7037E" w:rsidP="00C703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</w:p>
    <w:p w14:paraId="029088D3" w14:textId="77777777" w:rsidR="00C7037E" w:rsidRPr="00C7037E" w:rsidRDefault="00C7037E" w:rsidP="00C7037E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</w:pPr>
      <w:r w:rsidRPr="00C7037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cho</w:t>
      </w:r>
      <w:r w:rsidRPr="00C7037E">
        <w:rPr>
          <w:rFonts w:ascii="Consolas" w:eastAsia="Times New Roman" w:hAnsi="Consolas" w:cs="Times New Roman"/>
          <w:color w:val="CCCCCC"/>
          <w:sz w:val="21"/>
          <w:szCs w:val="21"/>
          <w:lang w:eastAsia="en-IN"/>
        </w:rPr>
        <w:t xml:space="preserve"> </w:t>
      </w:r>
      <w:r w:rsidRPr="00C7037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Reversed string: </w:t>
      </w:r>
      <w:r w:rsidRPr="00C7037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$reversed_string</w:t>
      </w:r>
      <w:r w:rsidRPr="00C7037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DDDABD0" w14:textId="77777777" w:rsidR="00C7037E" w:rsidRPr="00B36C6E" w:rsidRDefault="00C7037E" w:rsidP="00C7037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C7037E">
        <w:rPr>
          <w:rFonts w:ascii="Segoe UI" w:eastAsia="Times New Roman" w:hAnsi="Segoe UI" w:cs="Segoe UI"/>
          <w:noProof/>
          <w:color w:val="2E2F30"/>
          <w:sz w:val="24"/>
          <w:szCs w:val="24"/>
          <w:lang w:eastAsia="en-IN"/>
        </w:rPr>
        <w:drawing>
          <wp:inline distT="0" distB="0" distL="0" distR="0" wp14:anchorId="2183A916" wp14:editId="52FA746D">
            <wp:extent cx="6735115" cy="1257475"/>
            <wp:effectExtent l="0" t="0" r="8890" b="0"/>
            <wp:docPr id="3152768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27688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735115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54E5D" w14:textId="77777777" w:rsidR="00B36C6E" w:rsidRDefault="00B36C6E" w:rsidP="00B36C6E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lastRenderedPageBreak/>
        <w:t>How would you handle errors in a shell script?</w:t>
      </w:r>
      <w:r w:rsidR="00C7037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186C23AC" w14:textId="77777777" w:rsidR="00C7037E" w:rsidRDefault="00C7037E" w:rsidP="00C7037E">
      <w:pPr>
        <w:pStyle w:val="NormalWeb"/>
        <w:shd w:val="clear" w:color="auto" w:fill="FFFFFF"/>
        <w:spacing w:before="0" w:beforeAutospacing="0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>Handling errors in a shell script is crucial for ensuring that your script behaves predictably and can recover from unexpected situations. Here are several strategies to effectively manage errors in shell scripts:</w:t>
      </w:r>
    </w:p>
    <w:p w14:paraId="07A147D1" w14:textId="77777777" w:rsidR="00C7037E" w:rsidRDefault="00C7037E" w:rsidP="00C7037E">
      <w:pPr>
        <w:pStyle w:val="Heading3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 xml:space="preserve">1. </w:t>
      </w:r>
      <w:r>
        <w:rPr>
          <w:rStyle w:val="Strong"/>
          <w:rFonts w:ascii="var(--sds-font-family-01)" w:hAnsi="var(--sds-font-family-01)" w:cs="Segoe UI"/>
          <w:b/>
          <w:bCs/>
          <w:color w:val="222222"/>
          <w:bdr w:val="none" w:sz="0" w:space="0" w:color="auto" w:frame="1"/>
        </w:rPr>
        <w:t>Using Exit Status</w:t>
      </w:r>
    </w:p>
    <w:p w14:paraId="514CD798" w14:textId="77777777" w:rsidR="00C7037E" w:rsidRDefault="00C7037E" w:rsidP="00C7037E">
      <w:pPr>
        <w:pStyle w:val="NormalWeb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 xml:space="preserve">Every command in a shell script returns an exit status (also known as return code). A status of </w:t>
      </w:r>
      <w:r>
        <w:rPr>
          <w:rStyle w:val="HTMLCode"/>
          <w:color w:val="222222"/>
          <w:bdr w:val="none" w:sz="0" w:space="0" w:color="auto" w:frame="1"/>
        </w:rPr>
        <w:t>0</w:t>
      </w:r>
      <w:r>
        <w:rPr>
          <w:rFonts w:ascii="Segoe UI" w:hAnsi="Segoe UI" w:cs="Segoe UI"/>
          <w:color w:val="222222"/>
        </w:rPr>
        <w:t xml:space="preserve"> indicates success, while any non-zero value indicates an error. You can check the exit status of commands using the special variable </w:t>
      </w:r>
      <w:r>
        <w:rPr>
          <w:rStyle w:val="HTMLCode"/>
          <w:color w:val="222222"/>
          <w:bdr w:val="none" w:sz="0" w:space="0" w:color="auto" w:frame="1"/>
        </w:rPr>
        <w:t>$?</w:t>
      </w:r>
      <w:r>
        <w:rPr>
          <w:rFonts w:ascii="Segoe UI" w:hAnsi="Segoe UI" w:cs="Segoe UI"/>
          <w:color w:val="222222"/>
        </w:rPr>
        <w:t>.</w:t>
      </w:r>
    </w:p>
    <w:p w14:paraId="0BF7C4AE" w14:textId="77777777" w:rsidR="00C7037E" w:rsidRDefault="00C7037E" w:rsidP="00C7037E">
      <w:pPr>
        <w:pStyle w:val="li3ashime05jpmtjcytg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480" w:lineRule="auto"/>
        <w:textAlignment w:val="baseline"/>
        <w:rPr>
          <w:rFonts w:ascii="var(--sds-font-family-01)" w:hAnsi="var(--sds-font-family-01)" w:cs="Courier New"/>
          <w:color w:val="222222"/>
          <w:sz w:val="22"/>
          <w:szCs w:val="22"/>
        </w:rPr>
      </w:pPr>
      <w:r>
        <w:rPr>
          <w:rFonts w:ascii="var(--sds-font-family-01)" w:hAnsi="var(--sds-font-family-01)" w:cs="Courier New"/>
          <w:color w:val="222222"/>
          <w:sz w:val="22"/>
          <w:szCs w:val="22"/>
        </w:rPr>
        <w:t>bash</w:t>
      </w:r>
    </w:p>
    <w:p w14:paraId="3B40EE40" w14:textId="77777777" w:rsidR="00C7037E" w:rsidRDefault="00C7037E" w:rsidP="00C7037E">
      <w:pPr>
        <w:pStyle w:val="HTMLPreformatted"/>
        <w:textAlignment w:val="baseline"/>
        <w:rPr>
          <w:rFonts w:ascii="var(--sds-font-family-01)" w:hAnsi="var(--sds-font-family-01)"/>
          <w:color w:val="222222"/>
          <w:sz w:val="22"/>
          <w:szCs w:val="22"/>
        </w:rPr>
      </w:pPr>
      <w:r>
        <w:rPr>
          <w:rFonts w:ascii="var(--sds-font-family-01)" w:hAnsi="var(--sds-font-family-01)"/>
          <w:color w:val="222222"/>
          <w:sz w:val="22"/>
          <w:szCs w:val="22"/>
        </w:rPr>
        <w:t xml:space="preserve"> </w:t>
      </w:r>
    </w:p>
    <w:p w14:paraId="4500D914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b/>
          <w:bCs/>
          <w:color w:val="EE9900"/>
          <w:bdr w:val="none" w:sz="0" w:space="0" w:color="auto" w:frame="1"/>
        </w:rPr>
        <w:t>#!/bin/bash</w:t>
      </w:r>
    </w:p>
    <w:p w14:paraId="4C94A736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</w:p>
    <w:p w14:paraId="7DDF9F60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i/>
          <w:iCs/>
          <w:color w:val="008000"/>
          <w:bdr w:val="none" w:sz="0" w:space="0" w:color="auto" w:frame="1"/>
        </w:rPr>
        <w:t># Example command</w:t>
      </w:r>
    </w:p>
    <w:p w14:paraId="06F22123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393A34"/>
          <w:bdr w:val="none" w:sz="0" w:space="0" w:color="auto" w:frame="1"/>
        </w:rPr>
        <w:t>cp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source.txt destination.txt</w:t>
      </w:r>
    </w:p>
    <w:p w14:paraId="11EDE78D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</w:p>
    <w:p w14:paraId="6ED8C9A9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i/>
          <w:iCs/>
          <w:color w:val="008000"/>
          <w:bdr w:val="none" w:sz="0" w:space="0" w:color="auto" w:frame="1"/>
        </w:rPr>
        <w:t># Check if the command was successful</w:t>
      </w:r>
    </w:p>
    <w:p w14:paraId="0DBD5681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0000FF"/>
          <w:bdr w:val="none" w:sz="0" w:space="0" w:color="auto" w:frame="1"/>
        </w:rPr>
        <w:t>if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393A34"/>
          <w:bdr w:val="none" w:sz="0" w:space="0" w:color="auto" w:frame="1"/>
        </w:rPr>
        <w:t>[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36ACAA"/>
          <w:bdr w:val="none" w:sz="0" w:space="0" w:color="auto" w:frame="1"/>
        </w:rPr>
        <w:t>$?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-ne </w:t>
      </w:r>
      <w:r>
        <w:rPr>
          <w:rStyle w:val="token"/>
          <w:rFonts w:ascii="Consolas" w:hAnsi="Consolas"/>
          <w:color w:val="36ACAA"/>
          <w:bdr w:val="none" w:sz="0" w:space="0" w:color="auto" w:frame="1"/>
        </w:rPr>
        <w:t>0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393A34"/>
          <w:bdr w:val="none" w:sz="0" w:space="0" w:color="auto" w:frame="1"/>
        </w:rPr>
        <w:t>];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0000FF"/>
          <w:bdr w:val="none" w:sz="0" w:space="0" w:color="auto" w:frame="1"/>
        </w:rPr>
        <w:t>then</w:t>
      </w:r>
    </w:p>
    <w:p w14:paraId="33AC3AF3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   </w:t>
      </w:r>
      <w:r>
        <w:rPr>
          <w:rStyle w:val="token"/>
          <w:rFonts w:ascii="Consolas" w:hAnsi="Consolas"/>
          <w:color w:val="2B91AF"/>
          <w:bdr w:val="none" w:sz="0" w:space="0" w:color="auto" w:frame="1"/>
        </w:rPr>
        <w:t>echo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>"Error: Failed to copy file."</w:t>
      </w:r>
    </w:p>
    <w:p w14:paraId="715E5CEF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   </w:t>
      </w:r>
      <w:r>
        <w:rPr>
          <w:rStyle w:val="token"/>
          <w:rFonts w:ascii="Consolas" w:hAnsi="Consolas"/>
          <w:color w:val="2B91AF"/>
          <w:bdr w:val="none" w:sz="0" w:space="0" w:color="auto" w:frame="1"/>
        </w:rPr>
        <w:t>exit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36ACAA"/>
          <w:bdr w:val="none" w:sz="0" w:space="0" w:color="auto" w:frame="1"/>
        </w:rPr>
        <w:t>1</w:t>
      </w:r>
    </w:p>
    <w:p w14:paraId="4C2022CD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0000FF"/>
          <w:bdr w:val="none" w:sz="0" w:space="0" w:color="auto" w:frame="1"/>
        </w:rPr>
        <w:t>fi</w:t>
      </w:r>
    </w:p>
    <w:p w14:paraId="07E3F48F" w14:textId="77777777" w:rsidR="00C7037E" w:rsidRDefault="00C7037E" w:rsidP="00C7037E">
      <w:pPr>
        <w:pStyle w:val="Heading3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 xml:space="preserve">2. </w:t>
      </w:r>
      <w:r>
        <w:rPr>
          <w:rStyle w:val="Strong"/>
          <w:rFonts w:ascii="var(--sds-font-family-01)" w:hAnsi="var(--sds-font-family-01)" w:cs="Segoe UI"/>
          <w:b/>
          <w:bCs/>
          <w:color w:val="222222"/>
          <w:bdr w:val="none" w:sz="0" w:space="0" w:color="auto" w:frame="1"/>
        </w:rPr>
        <w:t xml:space="preserve">Using </w:t>
      </w:r>
      <w:r>
        <w:rPr>
          <w:rStyle w:val="HTMLCode"/>
          <w:color w:val="222222"/>
          <w:bdr w:val="none" w:sz="0" w:space="0" w:color="auto" w:frame="1"/>
        </w:rPr>
        <w:t>set -e</w:t>
      </w:r>
    </w:p>
    <w:p w14:paraId="4F29BC82" w14:textId="77777777" w:rsidR="00C7037E" w:rsidRDefault="00C7037E" w:rsidP="00C7037E">
      <w:pPr>
        <w:pStyle w:val="NormalWeb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 xml:space="preserve">You can use </w:t>
      </w:r>
      <w:r>
        <w:rPr>
          <w:rStyle w:val="HTMLCode"/>
          <w:color w:val="222222"/>
          <w:bdr w:val="none" w:sz="0" w:space="0" w:color="auto" w:frame="1"/>
        </w:rPr>
        <w:t>set -e</w:t>
      </w:r>
      <w:r>
        <w:rPr>
          <w:rFonts w:ascii="Segoe UI" w:hAnsi="Segoe UI" w:cs="Segoe UI"/>
          <w:color w:val="222222"/>
        </w:rPr>
        <w:t xml:space="preserve"> at the beginning of your script to make the script exit immediately if any command returns a non-zero status. This is useful for catching errors early.</w:t>
      </w:r>
    </w:p>
    <w:p w14:paraId="0F31A7AA" w14:textId="77777777" w:rsidR="00C7037E" w:rsidRDefault="00C7037E" w:rsidP="00C7037E">
      <w:pPr>
        <w:pStyle w:val="li3ashime05jpmtjcytg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480" w:lineRule="auto"/>
        <w:textAlignment w:val="baseline"/>
        <w:rPr>
          <w:rFonts w:ascii="var(--sds-font-family-01)" w:hAnsi="var(--sds-font-family-01)" w:cs="Courier New"/>
          <w:color w:val="222222"/>
          <w:sz w:val="22"/>
          <w:szCs w:val="22"/>
        </w:rPr>
      </w:pPr>
      <w:r>
        <w:rPr>
          <w:rFonts w:ascii="var(--sds-font-family-01)" w:hAnsi="var(--sds-font-family-01)" w:cs="Courier New"/>
          <w:color w:val="222222"/>
          <w:sz w:val="22"/>
          <w:szCs w:val="22"/>
        </w:rPr>
        <w:t>bash</w:t>
      </w:r>
    </w:p>
    <w:p w14:paraId="7EF9CF77" w14:textId="77777777" w:rsidR="00C7037E" w:rsidRDefault="00C7037E" w:rsidP="00C7037E">
      <w:pPr>
        <w:pStyle w:val="HTMLPreformatted"/>
        <w:textAlignment w:val="baseline"/>
        <w:rPr>
          <w:rFonts w:ascii="var(--sds-font-family-01)" w:hAnsi="var(--sds-font-family-01)"/>
          <w:color w:val="222222"/>
          <w:sz w:val="22"/>
          <w:szCs w:val="22"/>
        </w:rPr>
      </w:pPr>
      <w:r>
        <w:rPr>
          <w:rFonts w:ascii="var(--sds-font-family-01)" w:hAnsi="var(--sds-font-family-01)"/>
          <w:color w:val="222222"/>
          <w:sz w:val="22"/>
          <w:szCs w:val="22"/>
        </w:rPr>
        <w:t xml:space="preserve"> </w:t>
      </w:r>
    </w:p>
    <w:p w14:paraId="5098F699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b/>
          <w:bCs/>
          <w:color w:val="EE9900"/>
          <w:bdr w:val="none" w:sz="0" w:space="0" w:color="auto" w:frame="1"/>
        </w:rPr>
        <w:t>#!/bin/bash</w:t>
      </w:r>
    </w:p>
    <w:p w14:paraId="17393ADA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2B91AF"/>
          <w:bdr w:val="none" w:sz="0" w:space="0" w:color="auto" w:frame="1"/>
        </w:rPr>
        <w:t>set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-e</w:t>
      </w:r>
    </w:p>
    <w:p w14:paraId="09938CEC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</w:p>
    <w:p w14:paraId="7C91F766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i/>
          <w:iCs/>
          <w:color w:val="008000"/>
          <w:bdr w:val="none" w:sz="0" w:space="0" w:color="auto" w:frame="1"/>
        </w:rPr>
        <w:t># This command will cause the script to exit if it fails</w:t>
      </w:r>
    </w:p>
    <w:p w14:paraId="06CCF0B4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393A34"/>
          <w:bdr w:val="none" w:sz="0" w:space="0" w:color="auto" w:frame="1"/>
        </w:rPr>
        <w:t>cp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source.txt destination.txt</w:t>
      </w:r>
    </w:p>
    <w:p w14:paraId="7F3AEB8C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2B91AF"/>
          <w:bdr w:val="none" w:sz="0" w:space="0" w:color="auto" w:frame="1"/>
        </w:rPr>
        <w:t>echo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>"File copied successfully."</w:t>
      </w:r>
    </w:p>
    <w:p w14:paraId="126B68FA" w14:textId="77777777" w:rsidR="00C7037E" w:rsidRDefault="00C7037E" w:rsidP="00C7037E">
      <w:pPr>
        <w:pStyle w:val="Heading3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 xml:space="preserve">3. </w:t>
      </w:r>
      <w:r>
        <w:rPr>
          <w:rStyle w:val="Strong"/>
          <w:rFonts w:ascii="var(--sds-font-family-01)" w:hAnsi="var(--sds-font-family-01)" w:cs="Segoe UI"/>
          <w:b/>
          <w:bCs/>
          <w:color w:val="222222"/>
          <w:bdr w:val="none" w:sz="0" w:space="0" w:color="auto" w:frame="1"/>
        </w:rPr>
        <w:t xml:space="preserve">Using </w:t>
      </w:r>
      <w:r>
        <w:rPr>
          <w:rStyle w:val="HTMLCode"/>
          <w:color w:val="222222"/>
          <w:bdr w:val="none" w:sz="0" w:space="0" w:color="auto" w:frame="1"/>
        </w:rPr>
        <w:t>trap</w:t>
      </w:r>
    </w:p>
    <w:p w14:paraId="3DA6EFE6" w14:textId="77777777" w:rsidR="00C7037E" w:rsidRDefault="00C7037E" w:rsidP="00C7037E">
      <w:pPr>
        <w:pStyle w:val="NormalWeb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 xml:space="preserve">The </w:t>
      </w:r>
      <w:r>
        <w:rPr>
          <w:rStyle w:val="HTMLCode"/>
          <w:color w:val="222222"/>
          <w:bdr w:val="none" w:sz="0" w:space="0" w:color="auto" w:frame="1"/>
        </w:rPr>
        <w:t>trap</w:t>
      </w:r>
      <w:r>
        <w:rPr>
          <w:rFonts w:ascii="Segoe UI" w:hAnsi="Segoe UI" w:cs="Segoe UI"/>
          <w:color w:val="222222"/>
        </w:rPr>
        <w:t xml:space="preserve"> command allows you to specify commands to be executed when the script receives certain signals or exits. This can be useful for cleanup tasks or logging errors.</w:t>
      </w:r>
    </w:p>
    <w:p w14:paraId="484E236B" w14:textId="77777777" w:rsidR="00C7037E" w:rsidRDefault="00C7037E" w:rsidP="00C7037E">
      <w:pPr>
        <w:pStyle w:val="li3ashime05jpmtjcytg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480" w:lineRule="auto"/>
        <w:textAlignment w:val="baseline"/>
        <w:rPr>
          <w:rFonts w:ascii="var(--sds-font-family-01)" w:hAnsi="var(--sds-font-family-01)" w:cs="Courier New"/>
          <w:color w:val="222222"/>
          <w:sz w:val="22"/>
          <w:szCs w:val="22"/>
        </w:rPr>
      </w:pPr>
      <w:r>
        <w:rPr>
          <w:rFonts w:ascii="var(--sds-font-family-01)" w:hAnsi="var(--sds-font-family-01)" w:cs="Courier New"/>
          <w:color w:val="222222"/>
          <w:sz w:val="22"/>
          <w:szCs w:val="22"/>
        </w:rPr>
        <w:t>bash</w:t>
      </w:r>
    </w:p>
    <w:p w14:paraId="78B1AA0B" w14:textId="77777777" w:rsidR="00C7037E" w:rsidRDefault="00C7037E" w:rsidP="00C7037E">
      <w:pPr>
        <w:pStyle w:val="HTMLPreformatted"/>
        <w:textAlignment w:val="baseline"/>
        <w:rPr>
          <w:rFonts w:ascii="var(--sds-font-family-01)" w:hAnsi="var(--sds-font-family-01)"/>
          <w:color w:val="222222"/>
          <w:sz w:val="22"/>
          <w:szCs w:val="22"/>
        </w:rPr>
      </w:pPr>
      <w:r>
        <w:rPr>
          <w:rFonts w:ascii="var(--sds-font-family-01)" w:hAnsi="var(--sds-font-family-01)"/>
          <w:color w:val="222222"/>
          <w:sz w:val="22"/>
          <w:szCs w:val="22"/>
        </w:rPr>
        <w:t xml:space="preserve"> </w:t>
      </w:r>
    </w:p>
    <w:p w14:paraId="52D55098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b/>
          <w:bCs/>
          <w:color w:val="EE9900"/>
          <w:bdr w:val="none" w:sz="0" w:space="0" w:color="auto" w:frame="1"/>
        </w:rPr>
        <w:t>#!/bin/bash</w:t>
      </w:r>
    </w:p>
    <w:p w14:paraId="5C81C6EF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</w:p>
    <w:p w14:paraId="79B9B85B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i/>
          <w:iCs/>
          <w:color w:val="008000"/>
          <w:bdr w:val="none" w:sz="0" w:space="0" w:color="auto" w:frame="1"/>
        </w:rPr>
        <w:t># Function to handle errors</w:t>
      </w:r>
    </w:p>
    <w:p w14:paraId="64E26CB9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393A34"/>
          <w:bdr w:val="none" w:sz="0" w:space="0" w:color="auto" w:frame="1"/>
        </w:rPr>
        <w:t>error_handler()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393A34"/>
          <w:bdr w:val="none" w:sz="0" w:space="0" w:color="auto" w:frame="1"/>
        </w:rPr>
        <w:t>{</w:t>
      </w:r>
    </w:p>
    <w:p w14:paraId="5D71E42D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   </w:t>
      </w:r>
      <w:r>
        <w:rPr>
          <w:rStyle w:val="token"/>
          <w:rFonts w:ascii="Consolas" w:hAnsi="Consolas"/>
          <w:color w:val="2B91AF"/>
          <w:bdr w:val="none" w:sz="0" w:space="0" w:color="auto" w:frame="1"/>
        </w:rPr>
        <w:t>echo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>"An error occurred in the script."</w:t>
      </w:r>
    </w:p>
    <w:p w14:paraId="754B6C8F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   </w:t>
      </w:r>
      <w:r>
        <w:rPr>
          <w:rStyle w:val="token"/>
          <w:rFonts w:ascii="Consolas" w:hAnsi="Consolas"/>
          <w:color w:val="2B91AF"/>
          <w:bdr w:val="none" w:sz="0" w:space="0" w:color="auto" w:frame="1"/>
        </w:rPr>
        <w:t>exit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36ACAA"/>
          <w:bdr w:val="none" w:sz="0" w:space="0" w:color="auto" w:frame="1"/>
        </w:rPr>
        <w:t>1</w:t>
      </w:r>
    </w:p>
    <w:p w14:paraId="69909E76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393A34"/>
          <w:bdr w:val="none" w:sz="0" w:space="0" w:color="auto" w:frame="1"/>
        </w:rPr>
        <w:t>}</w:t>
      </w:r>
    </w:p>
    <w:p w14:paraId="6C1C0016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</w:p>
    <w:p w14:paraId="093C496D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i/>
          <w:iCs/>
          <w:color w:val="008000"/>
          <w:bdr w:val="none" w:sz="0" w:space="0" w:color="auto" w:frame="1"/>
        </w:rPr>
        <w:lastRenderedPageBreak/>
        <w:t># Trap errors and call the error_handler function</w:t>
      </w:r>
    </w:p>
    <w:p w14:paraId="68D990C5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2B91AF"/>
          <w:bdr w:val="none" w:sz="0" w:space="0" w:color="auto" w:frame="1"/>
        </w:rPr>
        <w:t>trap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>'error_handler'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ERR</w:t>
      </w:r>
    </w:p>
    <w:p w14:paraId="7D93BBEA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</w:p>
    <w:p w14:paraId="279D04DC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i/>
          <w:iCs/>
          <w:color w:val="008000"/>
          <w:bdr w:val="none" w:sz="0" w:space="0" w:color="auto" w:frame="1"/>
        </w:rPr>
        <w:t># Example command</w:t>
      </w:r>
    </w:p>
    <w:p w14:paraId="4DD02158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393A34"/>
          <w:bdr w:val="none" w:sz="0" w:space="0" w:color="auto" w:frame="1"/>
        </w:rPr>
        <w:t>cp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source.txt destination.txt</w:t>
      </w:r>
    </w:p>
    <w:p w14:paraId="37EB35DF" w14:textId="77777777" w:rsidR="00825F40" w:rsidRDefault="00C7037E" w:rsidP="00825F40">
      <w:pPr>
        <w:pStyle w:val="Heading3"/>
      </w:pPr>
      <w:r>
        <w:rPr>
          <w:rStyle w:val="token"/>
          <w:rFonts w:ascii="Consolas" w:hAnsi="Consolas"/>
          <w:color w:val="2B91AF"/>
          <w:bdr w:val="none" w:sz="0" w:space="0" w:color="auto" w:frame="1"/>
        </w:rPr>
        <w:t>echo</w:t>
      </w:r>
      <w:r>
        <w:rPr>
          <w:rStyle w:val="HTMLPreformatted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>"File copied successfully."</w:t>
      </w:r>
      <w:r w:rsidR="00825F40">
        <w:rPr>
          <w:rStyle w:val="token"/>
          <w:rFonts w:ascii="Consolas" w:hAnsi="Consolas"/>
          <w:color w:val="A31515"/>
          <w:bdr w:val="none" w:sz="0" w:space="0" w:color="auto" w:frame="1"/>
        </w:rPr>
        <w:br/>
      </w:r>
      <w:r w:rsidR="00825F40">
        <w:rPr>
          <w:rStyle w:val="token"/>
          <w:rFonts w:ascii="Consolas" w:hAnsi="Consolas"/>
          <w:color w:val="A31515"/>
          <w:bdr w:val="none" w:sz="0" w:space="0" w:color="auto" w:frame="1"/>
        </w:rPr>
        <w:br/>
      </w:r>
      <w:r w:rsidR="00825F40">
        <w:rPr>
          <w:rStyle w:val="Strong"/>
          <w:rFonts w:ascii="Segoe UI Symbol" w:hAnsi="Segoe UI Symbol" w:cs="Segoe UI Symbol"/>
          <w:b/>
          <w:bCs/>
        </w:rPr>
        <w:t>🛠</w:t>
      </w:r>
      <w:r w:rsidR="00825F40">
        <w:rPr>
          <w:rStyle w:val="Strong"/>
          <w:b/>
          <w:bCs/>
        </w:rPr>
        <w:t>️ What This Script Does?</w:t>
      </w:r>
    </w:p>
    <w:p w14:paraId="557E8985" w14:textId="77777777" w:rsidR="00825F40" w:rsidRDefault="00825F40" w:rsidP="00825F40">
      <w:pPr>
        <w:numPr>
          <w:ilvl w:val="0"/>
          <w:numId w:val="36"/>
        </w:numPr>
        <w:spacing w:before="100" w:beforeAutospacing="1" w:after="100" w:afterAutospacing="1" w:line="240" w:lineRule="auto"/>
      </w:pPr>
      <w:r>
        <w:rPr>
          <w:rStyle w:val="Strong"/>
        </w:rPr>
        <w:t xml:space="preserve">Defines an </w:t>
      </w:r>
      <w:r>
        <w:rPr>
          <w:rStyle w:val="HTMLCode"/>
          <w:rFonts w:eastAsiaTheme="minorHAnsi"/>
          <w:b/>
          <w:bCs/>
        </w:rPr>
        <w:t>error_handler</w:t>
      </w:r>
      <w:r>
        <w:rPr>
          <w:rStyle w:val="Strong"/>
        </w:rPr>
        <w:t xml:space="preserve"> function</w:t>
      </w:r>
      <w:r>
        <w:t xml:space="preserve"> that prints an error message and exits.</w:t>
      </w:r>
    </w:p>
    <w:p w14:paraId="726EA787" w14:textId="77777777" w:rsidR="00825F40" w:rsidRDefault="00825F40" w:rsidP="00825F40">
      <w:pPr>
        <w:numPr>
          <w:ilvl w:val="0"/>
          <w:numId w:val="36"/>
        </w:numPr>
        <w:spacing w:before="100" w:beforeAutospacing="1" w:after="100" w:afterAutospacing="1" w:line="240" w:lineRule="auto"/>
      </w:pPr>
      <w:r>
        <w:rPr>
          <w:rStyle w:val="Strong"/>
        </w:rPr>
        <w:t xml:space="preserve">Uses </w:t>
      </w:r>
      <w:r>
        <w:rPr>
          <w:rStyle w:val="HTMLCode"/>
          <w:rFonts w:eastAsiaTheme="minorHAnsi"/>
          <w:b/>
          <w:bCs/>
        </w:rPr>
        <w:t>trap 'error_handler' ERR</w:t>
      </w:r>
      <w:r>
        <w:t xml:space="preserve"> → If any command fails, it calls </w:t>
      </w:r>
      <w:r>
        <w:rPr>
          <w:rStyle w:val="HTMLCode"/>
          <w:rFonts w:eastAsiaTheme="minorHAnsi"/>
        </w:rPr>
        <w:t>error_handler</w:t>
      </w:r>
      <w:r>
        <w:t>.</w:t>
      </w:r>
    </w:p>
    <w:p w14:paraId="1A1DDBAF" w14:textId="77777777" w:rsidR="00825F40" w:rsidRDefault="00825F40" w:rsidP="00825F40">
      <w:pPr>
        <w:numPr>
          <w:ilvl w:val="0"/>
          <w:numId w:val="36"/>
        </w:numPr>
        <w:spacing w:before="100" w:beforeAutospacing="1" w:after="100" w:afterAutospacing="1" w:line="240" w:lineRule="auto"/>
      </w:pPr>
      <w:r>
        <w:rPr>
          <w:rStyle w:val="Strong"/>
        </w:rPr>
        <w:t xml:space="preserve">Copies </w:t>
      </w:r>
      <w:r>
        <w:rPr>
          <w:rStyle w:val="HTMLCode"/>
          <w:rFonts w:eastAsiaTheme="minorHAnsi"/>
          <w:b/>
          <w:bCs/>
        </w:rPr>
        <w:t>source.txt</w:t>
      </w:r>
      <w:r>
        <w:rPr>
          <w:rStyle w:val="Strong"/>
        </w:rPr>
        <w:t xml:space="preserve"> to </w:t>
      </w:r>
      <w:r>
        <w:rPr>
          <w:rStyle w:val="HTMLCode"/>
          <w:rFonts w:eastAsiaTheme="minorHAnsi"/>
          <w:b/>
          <w:bCs/>
        </w:rPr>
        <w:t>destination.txt</w:t>
      </w:r>
      <w:r>
        <w:t>.</w:t>
      </w:r>
    </w:p>
    <w:p w14:paraId="068182F2" w14:textId="77777777" w:rsidR="00825F40" w:rsidRDefault="00825F40" w:rsidP="00825F40">
      <w:pPr>
        <w:numPr>
          <w:ilvl w:val="0"/>
          <w:numId w:val="36"/>
        </w:numPr>
        <w:spacing w:before="100" w:beforeAutospacing="1" w:after="100" w:afterAutospacing="1" w:line="240" w:lineRule="auto"/>
      </w:pPr>
      <w:r>
        <w:rPr>
          <w:rStyle w:val="Strong"/>
        </w:rPr>
        <w:t>Prints "File copied successfully."</w:t>
      </w:r>
      <w:r>
        <w:t xml:space="preserve"> only if </w:t>
      </w:r>
      <w:r>
        <w:rPr>
          <w:rStyle w:val="HTMLCode"/>
          <w:rFonts w:eastAsiaTheme="minorHAnsi"/>
        </w:rPr>
        <w:t>cp</w:t>
      </w:r>
      <w:r>
        <w:t xml:space="preserve"> succeeds.</w:t>
      </w:r>
    </w:p>
    <w:p w14:paraId="3189447F" w14:textId="77777777" w:rsidR="00825F40" w:rsidRDefault="00825F40" w:rsidP="00825F40">
      <w:pPr>
        <w:spacing w:after="0"/>
      </w:pPr>
      <w:r>
        <w:pict w14:anchorId="43AE5F79">
          <v:rect id="_x0000_i1070" style="width:0;height:1.5pt" o:hralign="center" o:hrstd="t" o:hr="t" fillcolor="#a0a0a0" stroked="f"/>
        </w:pict>
      </w:r>
    </w:p>
    <w:p w14:paraId="7A159A05" w14:textId="77777777" w:rsidR="00825F40" w:rsidRDefault="00825F40" w:rsidP="00825F40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🔍</w:t>
      </w:r>
      <w:r>
        <w:rPr>
          <w:rStyle w:val="Strong"/>
          <w:b w:val="0"/>
          <w:bCs w:val="0"/>
        </w:rPr>
        <w:t xml:space="preserve"> Example 1: Successful Execution</w:t>
      </w:r>
    </w:p>
    <w:p w14:paraId="29C2A283" w14:textId="77777777" w:rsidR="00825F40" w:rsidRDefault="00825F40" w:rsidP="00825F40">
      <w:pPr>
        <w:pStyle w:val="Heading3"/>
      </w:pPr>
      <w:r>
        <w:rPr>
          <w:rStyle w:val="Strong"/>
          <w:rFonts w:ascii="Segoe UI Emoji" w:hAnsi="Segoe UI Emoji" w:cs="Segoe UI Emoji"/>
          <w:b/>
          <w:bCs/>
        </w:rPr>
        <w:t>✅</w:t>
      </w:r>
      <w:r>
        <w:rPr>
          <w:rStyle w:val="Strong"/>
          <w:b/>
          <w:bCs/>
        </w:rPr>
        <w:t xml:space="preserve"> Scenario: </w:t>
      </w:r>
      <w:r>
        <w:rPr>
          <w:rStyle w:val="HTMLCode"/>
        </w:rPr>
        <w:t>source.txt</w:t>
      </w:r>
      <w:r>
        <w:rPr>
          <w:rStyle w:val="Strong"/>
          <w:b/>
          <w:bCs/>
        </w:rPr>
        <w:t xml:space="preserve"> exists</w:t>
      </w:r>
    </w:p>
    <w:p w14:paraId="2AE13643" w14:textId="77777777" w:rsidR="00825F40" w:rsidRDefault="00825F40" w:rsidP="00825F40">
      <w:pPr>
        <w:pStyle w:val="HTMLPreformatted"/>
      </w:pPr>
      <w:r>
        <w:t>bash</w:t>
      </w:r>
    </w:p>
    <w:p w14:paraId="1CEB646F" w14:textId="77777777" w:rsidR="00825F40" w:rsidRDefault="00825F40" w:rsidP="00825F40">
      <w:pPr>
        <w:pStyle w:val="HTMLPreformatted"/>
      </w:pPr>
      <w:r>
        <w:t>CopyEdit</w:t>
      </w:r>
    </w:p>
    <w:p w14:paraId="0D78C3BB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builtin"/>
        </w:rPr>
        <w:t>touch</w:t>
      </w:r>
      <w:r>
        <w:rPr>
          <w:rStyle w:val="HTMLCode"/>
        </w:rPr>
        <w:t xml:space="preserve"> source.txt  </w:t>
      </w:r>
      <w:r>
        <w:rPr>
          <w:rStyle w:val="hljs-comment"/>
        </w:rPr>
        <w:t># Creating the source file</w:t>
      </w:r>
    </w:p>
    <w:p w14:paraId="6CF98265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>bash script.sh</w:t>
      </w:r>
    </w:p>
    <w:p w14:paraId="3B0C5600" w14:textId="77777777" w:rsidR="00825F40" w:rsidRDefault="00825F40" w:rsidP="00825F40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Output:</w:t>
      </w:r>
    </w:p>
    <w:p w14:paraId="634C1AD6" w14:textId="77777777" w:rsidR="00825F40" w:rsidRDefault="00825F40" w:rsidP="00825F40">
      <w:pPr>
        <w:pStyle w:val="HTMLPreformatted"/>
      </w:pPr>
      <w:r>
        <w:t>arduino</w:t>
      </w:r>
    </w:p>
    <w:p w14:paraId="79AE5F9A" w14:textId="77777777" w:rsidR="00825F40" w:rsidRDefault="00825F40" w:rsidP="00825F40">
      <w:pPr>
        <w:pStyle w:val="HTMLPreformatted"/>
      </w:pPr>
      <w:r>
        <w:t>CopyEdit</w:t>
      </w:r>
    </w:p>
    <w:p w14:paraId="31968B4F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builtin"/>
        </w:rPr>
        <w:t>File</w:t>
      </w:r>
      <w:r>
        <w:rPr>
          <w:rStyle w:val="HTMLCode"/>
        </w:rPr>
        <w:t xml:space="preserve"> copied successfully.</w:t>
      </w:r>
    </w:p>
    <w:p w14:paraId="776B32FB" w14:textId="77777777" w:rsidR="00825F40" w:rsidRDefault="00825F40" w:rsidP="00825F40">
      <w:pPr>
        <w:pStyle w:val="NormalWeb"/>
      </w:pPr>
      <w:r>
        <w:rPr>
          <w:rFonts w:ascii="Segoe UI Emoji" w:hAnsi="Segoe UI Emoji" w:cs="Segoe UI Emoji"/>
        </w:rPr>
        <w:t>🚀</w:t>
      </w:r>
      <w:r>
        <w:t xml:space="preserve"> The script runs smoothly since </w:t>
      </w:r>
      <w:r>
        <w:rPr>
          <w:rStyle w:val="HTMLCode"/>
        </w:rPr>
        <w:t>cp</w:t>
      </w:r>
      <w:r>
        <w:t xml:space="preserve"> succeeds.</w:t>
      </w:r>
    </w:p>
    <w:p w14:paraId="668FCCDB" w14:textId="77777777" w:rsidR="00825F40" w:rsidRDefault="00825F40" w:rsidP="00825F40">
      <w:r>
        <w:pict w14:anchorId="13918E02">
          <v:rect id="_x0000_i1071" style="width:0;height:1.5pt" o:hralign="center" o:hrstd="t" o:hr="t" fillcolor="#a0a0a0" stroked="f"/>
        </w:pict>
      </w:r>
    </w:p>
    <w:p w14:paraId="35B2C932" w14:textId="77777777" w:rsidR="00825F40" w:rsidRDefault="00825F40" w:rsidP="00825F40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❌</w:t>
      </w:r>
      <w:r>
        <w:rPr>
          <w:rStyle w:val="Strong"/>
          <w:b w:val="0"/>
          <w:bCs w:val="0"/>
        </w:rPr>
        <w:t xml:space="preserve"> Example 2: Handling Errors (File Not Found)</w:t>
      </w:r>
    </w:p>
    <w:p w14:paraId="26DD62A0" w14:textId="77777777" w:rsidR="00825F40" w:rsidRDefault="00825F40" w:rsidP="00825F40">
      <w:pPr>
        <w:pStyle w:val="Heading3"/>
      </w:pPr>
      <w:r>
        <w:rPr>
          <w:rStyle w:val="Strong"/>
          <w:rFonts w:ascii="Segoe UI Emoji" w:hAnsi="Segoe UI Emoji" w:cs="Segoe UI Emoji"/>
          <w:b/>
          <w:bCs/>
        </w:rPr>
        <w:t>🛑</w:t>
      </w:r>
      <w:r>
        <w:rPr>
          <w:rStyle w:val="Strong"/>
          <w:b/>
          <w:bCs/>
        </w:rPr>
        <w:t xml:space="preserve"> Scenario: </w:t>
      </w:r>
      <w:r>
        <w:rPr>
          <w:rStyle w:val="HTMLCode"/>
        </w:rPr>
        <w:t>source.txt</w:t>
      </w:r>
      <w:r>
        <w:rPr>
          <w:rStyle w:val="Strong"/>
          <w:b/>
          <w:bCs/>
        </w:rPr>
        <w:t xml:space="preserve"> does NOT exist</w:t>
      </w:r>
    </w:p>
    <w:p w14:paraId="161D5757" w14:textId="77777777" w:rsidR="00825F40" w:rsidRDefault="00825F40" w:rsidP="00825F40">
      <w:pPr>
        <w:pStyle w:val="HTMLPreformatted"/>
      </w:pPr>
      <w:r>
        <w:t>bash</w:t>
      </w:r>
    </w:p>
    <w:p w14:paraId="7EAC5575" w14:textId="77777777" w:rsidR="00825F40" w:rsidRDefault="00825F40" w:rsidP="00825F40">
      <w:pPr>
        <w:pStyle w:val="HTMLPreformatted"/>
      </w:pPr>
      <w:r>
        <w:t>CopyEdit</w:t>
      </w:r>
    </w:p>
    <w:p w14:paraId="345753D4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builtin"/>
        </w:rPr>
        <w:t>rm</w:t>
      </w:r>
      <w:r>
        <w:rPr>
          <w:rStyle w:val="HTMLCode"/>
        </w:rPr>
        <w:t xml:space="preserve"> source.txt  </w:t>
      </w:r>
      <w:r>
        <w:rPr>
          <w:rStyle w:val="hljs-comment"/>
        </w:rPr>
        <w:t># Ensure the file doesn't exist</w:t>
      </w:r>
    </w:p>
    <w:p w14:paraId="1537BC44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>bash script.sh</w:t>
      </w:r>
    </w:p>
    <w:p w14:paraId="163E44C9" w14:textId="77777777" w:rsidR="00825F40" w:rsidRDefault="00825F40" w:rsidP="00825F40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>Output:</w:t>
      </w:r>
    </w:p>
    <w:p w14:paraId="6DE1A2D1" w14:textId="77777777" w:rsidR="00825F40" w:rsidRDefault="00825F40" w:rsidP="00825F40">
      <w:pPr>
        <w:pStyle w:val="HTMLPreformatted"/>
      </w:pPr>
      <w:r>
        <w:t>nginx</w:t>
      </w:r>
    </w:p>
    <w:p w14:paraId="043016ED" w14:textId="77777777" w:rsidR="00825F40" w:rsidRDefault="00825F40" w:rsidP="00825F40">
      <w:pPr>
        <w:pStyle w:val="HTMLPreformatted"/>
      </w:pPr>
      <w:r>
        <w:t>CopyEdit</w:t>
      </w:r>
    </w:p>
    <w:p w14:paraId="43EC4442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attribute"/>
        </w:rPr>
        <w:t>An</w:t>
      </w:r>
      <w:r>
        <w:rPr>
          <w:rStyle w:val="HTMLCode"/>
        </w:rPr>
        <w:t xml:space="preserve"> </w:t>
      </w:r>
      <w:r>
        <w:rPr>
          <w:rStyle w:val="hljs-literal"/>
        </w:rPr>
        <w:t>error</w:t>
      </w:r>
      <w:r>
        <w:rPr>
          <w:rStyle w:val="HTMLCode"/>
        </w:rPr>
        <w:t xml:space="preserve"> occurred in the script.</w:t>
      </w:r>
    </w:p>
    <w:p w14:paraId="5A0380BA" w14:textId="77777777" w:rsidR="00825F40" w:rsidRDefault="00825F40" w:rsidP="00825F40">
      <w:pPr>
        <w:pStyle w:val="NormalWeb"/>
      </w:pPr>
      <w:r>
        <w:rPr>
          <w:rFonts w:ascii="Segoe UI Emoji" w:hAnsi="Segoe UI Emoji" w:cs="Segoe UI Emoji"/>
        </w:rPr>
        <w:t>🚨</w:t>
      </w:r>
      <w:r>
        <w:t xml:space="preserve"> Since </w:t>
      </w:r>
      <w:r>
        <w:rPr>
          <w:rStyle w:val="HTMLCode"/>
        </w:rPr>
        <w:t>cp source.txt destination.txt</w:t>
      </w:r>
      <w:r>
        <w:t xml:space="preserve"> fails, the </w:t>
      </w:r>
      <w:r>
        <w:rPr>
          <w:rStyle w:val="HTMLCode"/>
        </w:rPr>
        <w:t>trap</w:t>
      </w:r>
      <w:r>
        <w:t xml:space="preserve"> calls </w:t>
      </w:r>
      <w:r>
        <w:rPr>
          <w:rStyle w:val="HTMLCode"/>
        </w:rPr>
        <w:t>error_handler()</w:t>
      </w:r>
      <w:r>
        <w:t>, which prints an error message and exits.</w:t>
      </w:r>
    </w:p>
    <w:p w14:paraId="536E36DC" w14:textId="77777777" w:rsidR="00825F40" w:rsidRDefault="00825F40" w:rsidP="00825F40">
      <w:r>
        <w:pict w14:anchorId="5201AF87">
          <v:rect id="_x0000_i1072" style="width:0;height:1.5pt" o:hralign="center" o:hrstd="t" o:hr="t" fillcolor="#a0a0a0" stroked="f"/>
        </w:pict>
      </w:r>
    </w:p>
    <w:p w14:paraId="463B8737" w14:textId="77777777" w:rsidR="00825F40" w:rsidRDefault="00825F40" w:rsidP="00825F40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🔄</w:t>
      </w:r>
      <w:r>
        <w:rPr>
          <w:rStyle w:val="Strong"/>
          <w:b w:val="0"/>
          <w:bCs w:val="0"/>
        </w:rPr>
        <w:t xml:space="preserve"> Example 3: Enhanced Error Handling (With Line Numbers)</w:t>
      </w:r>
    </w:p>
    <w:p w14:paraId="74BF1508" w14:textId="77777777" w:rsidR="00825F40" w:rsidRDefault="00825F40" w:rsidP="00825F40">
      <w:pPr>
        <w:pStyle w:val="NormalWeb"/>
      </w:pPr>
      <w:r>
        <w:t xml:space="preserve">To </w:t>
      </w:r>
      <w:r>
        <w:rPr>
          <w:rStyle w:val="Strong"/>
        </w:rPr>
        <w:t>debug errors easily</w:t>
      </w:r>
      <w:r>
        <w:t xml:space="preserve">, modify the script to </w:t>
      </w:r>
      <w:r>
        <w:rPr>
          <w:rStyle w:val="Strong"/>
        </w:rPr>
        <w:t>show the exact line number</w:t>
      </w:r>
      <w:r>
        <w:t xml:space="preserve"> where the error occurred.</w:t>
      </w:r>
    </w:p>
    <w:p w14:paraId="6196BBC1" w14:textId="77777777" w:rsidR="00825F40" w:rsidRDefault="00825F40" w:rsidP="00825F40">
      <w:pPr>
        <w:pStyle w:val="Heading3"/>
      </w:pPr>
      <w:r>
        <w:rPr>
          <w:rStyle w:val="Strong"/>
          <w:rFonts w:ascii="Segoe UI Emoji" w:hAnsi="Segoe UI Emoji" w:cs="Segoe UI Emoji"/>
          <w:b/>
          <w:bCs/>
        </w:rPr>
        <w:lastRenderedPageBreak/>
        <w:t>📝</w:t>
      </w:r>
      <w:r>
        <w:rPr>
          <w:rStyle w:val="Strong"/>
          <w:b/>
          <w:bCs/>
        </w:rPr>
        <w:t xml:space="preserve"> Improved Script</w:t>
      </w:r>
    </w:p>
    <w:p w14:paraId="6EADD206" w14:textId="77777777" w:rsidR="00825F40" w:rsidRDefault="00825F40" w:rsidP="00825F40">
      <w:pPr>
        <w:pStyle w:val="HTMLPreformatted"/>
      </w:pPr>
      <w:r>
        <w:t>bash</w:t>
      </w:r>
    </w:p>
    <w:p w14:paraId="1D5F1423" w14:textId="77777777" w:rsidR="00825F40" w:rsidRDefault="00825F40" w:rsidP="00825F40">
      <w:pPr>
        <w:pStyle w:val="HTMLPreformatted"/>
      </w:pPr>
      <w:r>
        <w:t>CopyEdit</w:t>
      </w:r>
    </w:p>
    <w:p w14:paraId="6394422D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meta"/>
        </w:rPr>
        <w:t>#!/bin/bash</w:t>
      </w:r>
    </w:p>
    <w:p w14:paraId="49BBB2C8" w14:textId="77777777" w:rsidR="00825F40" w:rsidRDefault="00825F40" w:rsidP="00825F40">
      <w:pPr>
        <w:pStyle w:val="HTMLPreformatted"/>
        <w:rPr>
          <w:rStyle w:val="HTMLCode"/>
        </w:rPr>
      </w:pPr>
    </w:p>
    <w:p w14:paraId="40C674DA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comment"/>
        </w:rPr>
        <w:t># Enhanced error handler with line number</w:t>
      </w:r>
    </w:p>
    <w:p w14:paraId="187DB301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title"/>
        </w:rPr>
        <w:t>error_handler</w:t>
      </w:r>
      <w:r>
        <w:rPr>
          <w:rStyle w:val="HTMLCode"/>
        </w:rPr>
        <w:t>() {</w:t>
      </w:r>
    </w:p>
    <w:p w14:paraId="2948DEBE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 xml:space="preserve">"An error occurred on line </w:t>
      </w:r>
      <w:r>
        <w:rPr>
          <w:rStyle w:val="hljs-variable"/>
          <w:rFonts w:eastAsiaTheme="majorEastAsia"/>
        </w:rPr>
        <w:t>$1</w:t>
      </w:r>
      <w:r>
        <w:rPr>
          <w:rStyle w:val="HTMLCode"/>
        </w:rPr>
        <w:t>."</w:t>
      </w:r>
    </w:p>
    <w:p w14:paraId="6B95ED65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xit</w:t>
      </w:r>
      <w:r>
        <w:rPr>
          <w:rStyle w:val="HTMLCode"/>
        </w:rPr>
        <w:t xml:space="preserve"> 1</w:t>
      </w:r>
    </w:p>
    <w:p w14:paraId="71C13BBE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>}</w:t>
      </w:r>
    </w:p>
    <w:p w14:paraId="1D1DD233" w14:textId="77777777" w:rsidR="00825F40" w:rsidRDefault="00825F40" w:rsidP="00825F40">
      <w:pPr>
        <w:pStyle w:val="HTMLPreformatted"/>
        <w:rPr>
          <w:rStyle w:val="HTMLCode"/>
        </w:rPr>
      </w:pPr>
    </w:p>
    <w:p w14:paraId="1C15B0D7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comment"/>
        </w:rPr>
        <w:t># Trap errors and pass the line number</w:t>
      </w:r>
    </w:p>
    <w:p w14:paraId="072DF86F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builtin"/>
        </w:rPr>
        <w:t>trap</w:t>
      </w:r>
      <w:r>
        <w:rPr>
          <w:rStyle w:val="HTMLCode"/>
        </w:rPr>
        <w:t xml:space="preserve"> </w:t>
      </w:r>
      <w:r>
        <w:rPr>
          <w:rStyle w:val="hljs-string"/>
        </w:rPr>
        <w:t>'error_handler $LINENO'</w:t>
      </w:r>
      <w:r>
        <w:rPr>
          <w:rStyle w:val="HTMLCode"/>
        </w:rPr>
        <w:t xml:space="preserve"> ERR</w:t>
      </w:r>
    </w:p>
    <w:p w14:paraId="09A06304" w14:textId="77777777" w:rsidR="00825F40" w:rsidRDefault="00825F40" w:rsidP="00825F40">
      <w:pPr>
        <w:pStyle w:val="HTMLPreformatted"/>
        <w:rPr>
          <w:rStyle w:val="HTMLCode"/>
        </w:rPr>
      </w:pPr>
    </w:p>
    <w:p w14:paraId="690335C4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comment"/>
        </w:rPr>
        <w:t># Example command</w:t>
      </w:r>
    </w:p>
    <w:p w14:paraId="3B328B93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builtin"/>
        </w:rPr>
        <w:t>cp</w:t>
      </w:r>
      <w:r>
        <w:rPr>
          <w:rStyle w:val="HTMLCode"/>
        </w:rPr>
        <w:t xml:space="preserve"> source.txt destination.txt</w:t>
      </w:r>
    </w:p>
    <w:p w14:paraId="1D216B68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File copied successfully."</w:t>
      </w:r>
    </w:p>
    <w:p w14:paraId="262248ED" w14:textId="77777777" w:rsidR="00825F40" w:rsidRDefault="00825F40" w:rsidP="00825F40">
      <w:r>
        <w:pict w14:anchorId="25B7AEDA">
          <v:rect id="_x0000_i1073" style="width:0;height:1.5pt" o:hralign="center" o:hrstd="t" o:hr="t" fillcolor="#a0a0a0" stroked="f"/>
        </w:pict>
      </w:r>
    </w:p>
    <w:p w14:paraId="0C548544" w14:textId="77777777" w:rsidR="00825F40" w:rsidRDefault="00825F40" w:rsidP="00825F40">
      <w:pPr>
        <w:pStyle w:val="Heading3"/>
      </w:pPr>
      <w:r>
        <w:rPr>
          <w:rStyle w:val="Strong"/>
          <w:rFonts w:ascii="Segoe UI Emoji" w:hAnsi="Segoe UI Emoji" w:cs="Segoe UI Emoji"/>
          <w:b/>
          <w:bCs/>
        </w:rPr>
        <w:t>🔍</w:t>
      </w:r>
      <w:r>
        <w:rPr>
          <w:rStyle w:val="Strong"/>
          <w:b/>
          <w:bCs/>
        </w:rPr>
        <w:t xml:space="preserve"> Example Output When Error Occurs</w:t>
      </w:r>
    </w:p>
    <w:p w14:paraId="21893B07" w14:textId="77777777" w:rsidR="00825F40" w:rsidRDefault="00825F40" w:rsidP="00825F40">
      <w:pPr>
        <w:pStyle w:val="HTMLPreformatted"/>
      </w:pPr>
      <w:r>
        <w:t>bash</w:t>
      </w:r>
    </w:p>
    <w:p w14:paraId="28AA2D4C" w14:textId="77777777" w:rsidR="00825F40" w:rsidRDefault="00825F40" w:rsidP="00825F40">
      <w:pPr>
        <w:pStyle w:val="HTMLPreformatted"/>
      </w:pPr>
      <w:r>
        <w:t>CopyEdit</w:t>
      </w:r>
    </w:p>
    <w:p w14:paraId="23988777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>An error occurred on line 11.</w:t>
      </w:r>
    </w:p>
    <w:p w14:paraId="2D91A551" w14:textId="77777777" w:rsidR="00825F40" w:rsidRDefault="00825F40" w:rsidP="00825F40">
      <w:pPr>
        <w:pStyle w:val="NormalWeb"/>
      </w:pPr>
      <w:r>
        <w:rPr>
          <w:rFonts w:ascii="Segoe UI Emoji" w:hAnsi="Segoe UI Emoji" w:cs="Segoe UI Emoji"/>
        </w:rPr>
        <w:t>🔥</w:t>
      </w:r>
      <w:r>
        <w:t xml:space="preserve"> </w:t>
      </w:r>
      <w:r>
        <w:rPr>
          <w:rStyle w:val="Strong"/>
        </w:rPr>
        <w:t>Now you know exactly where the script failed!</w:t>
      </w:r>
    </w:p>
    <w:p w14:paraId="477FDA09" w14:textId="77777777" w:rsidR="00825F40" w:rsidRDefault="00825F40" w:rsidP="00825F40">
      <w:r>
        <w:pict w14:anchorId="12BBAEC0">
          <v:rect id="_x0000_i1074" style="width:0;height:1.5pt" o:hralign="center" o:hrstd="t" o:hr="t" fillcolor="#a0a0a0" stroked="f"/>
        </w:pict>
      </w:r>
    </w:p>
    <w:p w14:paraId="0EDC5B4C" w14:textId="77777777" w:rsidR="00825F40" w:rsidRDefault="00825F40" w:rsidP="00825F40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✅</w:t>
      </w:r>
      <w:r>
        <w:rPr>
          <w:rStyle w:val="Strong"/>
          <w:b w:val="0"/>
          <w:bCs w:val="0"/>
        </w:rPr>
        <w:t xml:space="preserve"> Best Practices for Bash Script Error Handling</w:t>
      </w:r>
    </w:p>
    <w:p w14:paraId="36A725C9" w14:textId="77777777" w:rsidR="00825F40" w:rsidRDefault="00825F40" w:rsidP="00825F40">
      <w:pPr>
        <w:numPr>
          <w:ilvl w:val="0"/>
          <w:numId w:val="37"/>
        </w:numPr>
        <w:spacing w:before="100" w:beforeAutospacing="1" w:after="100" w:afterAutospacing="1" w:line="240" w:lineRule="auto"/>
      </w:pPr>
      <w:r>
        <w:rPr>
          <w:rStyle w:val="Strong"/>
        </w:rPr>
        <w:t xml:space="preserve">Use </w:t>
      </w:r>
      <w:r>
        <w:rPr>
          <w:rStyle w:val="HTMLCode"/>
          <w:rFonts w:eastAsiaTheme="minorHAnsi"/>
          <w:b/>
          <w:bCs/>
        </w:rPr>
        <w:t>trap</w:t>
      </w:r>
      <w:r>
        <w:rPr>
          <w:rStyle w:val="Strong"/>
        </w:rPr>
        <w:t xml:space="preserve"> to handle errors and cleanup</w:t>
      </w:r>
      <w:r>
        <w:t xml:space="preserve">: </w:t>
      </w:r>
    </w:p>
    <w:p w14:paraId="45616C2E" w14:textId="77777777" w:rsidR="00825F40" w:rsidRDefault="00825F40" w:rsidP="00825F40">
      <w:pPr>
        <w:pStyle w:val="HTMLPreformatted"/>
        <w:ind w:left="720"/>
      </w:pPr>
      <w:r>
        <w:t>bash</w:t>
      </w:r>
    </w:p>
    <w:p w14:paraId="45800A96" w14:textId="77777777" w:rsidR="00825F40" w:rsidRDefault="00825F40" w:rsidP="00825F40">
      <w:pPr>
        <w:pStyle w:val="HTMLPreformatted"/>
        <w:ind w:left="720"/>
      </w:pPr>
      <w:r>
        <w:t>CopyEdit</w:t>
      </w:r>
    </w:p>
    <w:p w14:paraId="5C22E938" w14:textId="77777777" w:rsidR="00825F40" w:rsidRDefault="00825F40" w:rsidP="00825F40">
      <w:pPr>
        <w:pStyle w:val="HTMLPreformatted"/>
        <w:ind w:left="720"/>
        <w:rPr>
          <w:rStyle w:val="HTMLCode"/>
        </w:rPr>
      </w:pPr>
      <w:r>
        <w:rPr>
          <w:rStyle w:val="hljs-builtin"/>
        </w:rPr>
        <w:t>trap</w:t>
      </w:r>
      <w:r>
        <w:rPr>
          <w:rStyle w:val="HTMLCode"/>
        </w:rPr>
        <w:t xml:space="preserve"> </w:t>
      </w:r>
      <w:r>
        <w:rPr>
          <w:rStyle w:val="hljs-string"/>
        </w:rPr>
        <w:t>'echo "Something went wrong!"'</w:t>
      </w:r>
      <w:r>
        <w:rPr>
          <w:rStyle w:val="HTMLCode"/>
        </w:rPr>
        <w:t xml:space="preserve"> ERR</w:t>
      </w:r>
    </w:p>
    <w:p w14:paraId="4259E32F" w14:textId="77777777" w:rsidR="00825F40" w:rsidRDefault="00825F40" w:rsidP="00825F40">
      <w:pPr>
        <w:numPr>
          <w:ilvl w:val="0"/>
          <w:numId w:val="37"/>
        </w:numPr>
        <w:spacing w:before="100" w:beforeAutospacing="1" w:after="100" w:afterAutospacing="1" w:line="240" w:lineRule="auto"/>
      </w:pPr>
      <w:r>
        <w:rPr>
          <w:rStyle w:val="Strong"/>
        </w:rPr>
        <w:t>Show line numbers in error messages</w:t>
      </w:r>
      <w:r>
        <w:t xml:space="preserve">: </w:t>
      </w:r>
    </w:p>
    <w:p w14:paraId="0D6D53C0" w14:textId="77777777" w:rsidR="00825F40" w:rsidRDefault="00825F40" w:rsidP="00825F40">
      <w:pPr>
        <w:pStyle w:val="HTMLPreformatted"/>
        <w:ind w:left="720"/>
      </w:pPr>
      <w:r>
        <w:t>bash</w:t>
      </w:r>
    </w:p>
    <w:p w14:paraId="36329FC7" w14:textId="77777777" w:rsidR="00825F40" w:rsidRDefault="00825F40" w:rsidP="00825F40">
      <w:pPr>
        <w:pStyle w:val="HTMLPreformatted"/>
        <w:ind w:left="720"/>
      </w:pPr>
      <w:r>
        <w:t>CopyEdit</w:t>
      </w:r>
    </w:p>
    <w:p w14:paraId="4F286384" w14:textId="77777777" w:rsidR="00825F40" w:rsidRDefault="00825F40" w:rsidP="00825F40">
      <w:pPr>
        <w:pStyle w:val="HTMLPreformatted"/>
        <w:ind w:left="720"/>
        <w:rPr>
          <w:rStyle w:val="HTMLCode"/>
        </w:rPr>
      </w:pPr>
      <w:r>
        <w:rPr>
          <w:rStyle w:val="hljs-builtin"/>
        </w:rPr>
        <w:t>trap</w:t>
      </w:r>
      <w:r>
        <w:rPr>
          <w:rStyle w:val="HTMLCode"/>
        </w:rPr>
        <w:t xml:space="preserve"> </w:t>
      </w:r>
      <w:r>
        <w:rPr>
          <w:rStyle w:val="hljs-string"/>
        </w:rPr>
        <w:t>'echo "Error at line $LINENO"'</w:t>
      </w:r>
      <w:r>
        <w:rPr>
          <w:rStyle w:val="HTMLCode"/>
        </w:rPr>
        <w:t xml:space="preserve"> ERR</w:t>
      </w:r>
    </w:p>
    <w:p w14:paraId="5B7EB111" w14:textId="77777777" w:rsidR="00825F40" w:rsidRDefault="00825F40" w:rsidP="00825F40">
      <w:pPr>
        <w:numPr>
          <w:ilvl w:val="0"/>
          <w:numId w:val="37"/>
        </w:numPr>
        <w:spacing w:before="100" w:beforeAutospacing="1" w:after="100" w:afterAutospacing="1" w:line="240" w:lineRule="auto"/>
      </w:pPr>
      <w:r>
        <w:rPr>
          <w:rStyle w:val="Strong"/>
        </w:rPr>
        <w:t xml:space="preserve">Use </w:t>
      </w:r>
      <w:r>
        <w:rPr>
          <w:rStyle w:val="HTMLCode"/>
          <w:rFonts w:eastAsiaTheme="minorHAnsi"/>
          <w:b/>
          <w:bCs/>
        </w:rPr>
        <w:t>set -e</w:t>
      </w:r>
      <w:r>
        <w:rPr>
          <w:rStyle w:val="Strong"/>
        </w:rPr>
        <w:t xml:space="preserve"> to exit immediately if any command fails</w:t>
      </w:r>
      <w:r>
        <w:t xml:space="preserve">: </w:t>
      </w:r>
    </w:p>
    <w:p w14:paraId="265BCB85" w14:textId="77777777" w:rsidR="00825F40" w:rsidRDefault="00825F40" w:rsidP="00825F40">
      <w:pPr>
        <w:pStyle w:val="HTMLPreformatted"/>
        <w:ind w:left="720"/>
      </w:pPr>
      <w:r>
        <w:t>bash</w:t>
      </w:r>
    </w:p>
    <w:p w14:paraId="2A9B67D6" w14:textId="77777777" w:rsidR="00825F40" w:rsidRDefault="00825F40" w:rsidP="00825F40">
      <w:pPr>
        <w:pStyle w:val="HTMLPreformatted"/>
        <w:ind w:left="720"/>
      </w:pPr>
      <w:r>
        <w:t>CopyEdit</w:t>
      </w:r>
    </w:p>
    <w:p w14:paraId="26EB5143" w14:textId="77777777" w:rsidR="00825F40" w:rsidRDefault="00825F40" w:rsidP="00825F40">
      <w:pPr>
        <w:pStyle w:val="HTMLPreformatted"/>
        <w:ind w:left="720"/>
        <w:rPr>
          <w:rStyle w:val="HTMLCode"/>
        </w:rPr>
      </w:pPr>
      <w:r>
        <w:rPr>
          <w:rStyle w:val="hljs-builtin"/>
        </w:rPr>
        <w:t>set</w:t>
      </w:r>
      <w:r>
        <w:rPr>
          <w:rStyle w:val="HTMLCode"/>
        </w:rPr>
        <w:t xml:space="preserve"> -e  </w:t>
      </w:r>
      <w:r>
        <w:rPr>
          <w:rStyle w:val="hljs-comment"/>
        </w:rPr>
        <w:t># Stops execution on error</w:t>
      </w:r>
    </w:p>
    <w:p w14:paraId="2C994CFC" w14:textId="77777777" w:rsidR="00825F40" w:rsidRDefault="00825F40" w:rsidP="00825F40">
      <w:pPr>
        <w:numPr>
          <w:ilvl w:val="0"/>
          <w:numId w:val="37"/>
        </w:numPr>
        <w:spacing w:before="100" w:beforeAutospacing="1" w:after="100" w:afterAutospacing="1" w:line="240" w:lineRule="auto"/>
      </w:pPr>
      <w:r>
        <w:rPr>
          <w:rStyle w:val="Strong"/>
        </w:rPr>
        <w:t>Log errors to a file for debugging</w:t>
      </w:r>
      <w:r>
        <w:t xml:space="preserve">: </w:t>
      </w:r>
    </w:p>
    <w:p w14:paraId="102B2AA1" w14:textId="77777777" w:rsidR="00825F40" w:rsidRDefault="00825F40" w:rsidP="00825F40">
      <w:pPr>
        <w:pStyle w:val="HTMLPreformatted"/>
        <w:ind w:left="720"/>
      </w:pPr>
      <w:r>
        <w:t>bash</w:t>
      </w:r>
    </w:p>
    <w:p w14:paraId="630F161D" w14:textId="77777777" w:rsidR="00825F40" w:rsidRDefault="00825F40" w:rsidP="00825F40">
      <w:pPr>
        <w:pStyle w:val="HTMLPreformatted"/>
        <w:ind w:left="720"/>
      </w:pPr>
      <w:r>
        <w:t>CopyEdit</w:t>
      </w:r>
    </w:p>
    <w:p w14:paraId="54D03625" w14:textId="77777777" w:rsidR="00825F40" w:rsidRDefault="00825F40" w:rsidP="00825F40">
      <w:pPr>
        <w:pStyle w:val="HTMLPreformatted"/>
        <w:ind w:left="720"/>
        <w:rPr>
          <w:rStyle w:val="HTMLCode"/>
        </w:rPr>
      </w:pPr>
      <w:r>
        <w:rPr>
          <w:rStyle w:val="hljs-title"/>
        </w:rPr>
        <w:t>error_handler</w:t>
      </w:r>
      <w:r>
        <w:rPr>
          <w:rStyle w:val="HTMLCode"/>
        </w:rPr>
        <w:t>() {</w:t>
      </w:r>
    </w:p>
    <w:p w14:paraId="52B9FA97" w14:textId="77777777" w:rsidR="00825F40" w:rsidRDefault="00825F40" w:rsidP="00825F40">
      <w:pPr>
        <w:pStyle w:val="HTMLPreformatted"/>
        <w:ind w:left="720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 xml:space="preserve">"An error occurred on line </w:t>
      </w:r>
      <w:r>
        <w:rPr>
          <w:rStyle w:val="hljs-variable"/>
          <w:rFonts w:eastAsiaTheme="majorEastAsia"/>
        </w:rPr>
        <w:t>$1</w:t>
      </w:r>
      <w:r>
        <w:rPr>
          <w:rStyle w:val="HTMLCode"/>
        </w:rPr>
        <w:t xml:space="preserve">" | </w:t>
      </w:r>
      <w:r>
        <w:rPr>
          <w:rStyle w:val="hljs-builtin"/>
        </w:rPr>
        <w:t>tee</w:t>
      </w:r>
      <w:r>
        <w:rPr>
          <w:rStyle w:val="HTMLCode"/>
        </w:rPr>
        <w:t xml:space="preserve"> error.log</w:t>
      </w:r>
    </w:p>
    <w:p w14:paraId="43CF41D4" w14:textId="77777777" w:rsidR="00825F40" w:rsidRDefault="00825F40" w:rsidP="00825F40">
      <w:pPr>
        <w:pStyle w:val="HTMLPreformatted"/>
        <w:ind w:left="720"/>
        <w:rPr>
          <w:rStyle w:val="HTMLCode"/>
        </w:rPr>
      </w:pPr>
      <w:r>
        <w:rPr>
          <w:rStyle w:val="HTMLCode"/>
        </w:rPr>
        <w:t>}</w:t>
      </w:r>
    </w:p>
    <w:p w14:paraId="011D4D18" w14:textId="77777777" w:rsidR="00825F40" w:rsidRDefault="00825F40" w:rsidP="00825F40">
      <w:pPr>
        <w:pStyle w:val="HTMLPreformatted"/>
        <w:ind w:left="720"/>
        <w:rPr>
          <w:rStyle w:val="HTMLCode"/>
        </w:rPr>
      </w:pPr>
      <w:r>
        <w:rPr>
          <w:rStyle w:val="hljs-builtin"/>
        </w:rPr>
        <w:t>trap</w:t>
      </w:r>
      <w:r>
        <w:rPr>
          <w:rStyle w:val="HTMLCode"/>
        </w:rPr>
        <w:t xml:space="preserve"> </w:t>
      </w:r>
      <w:r>
        <w:rPr>
          <w:rStyle w:val="hljs-string"/>
        </w:rPr>
        <w:t>'error_handler $LINENO'</w:t>
      </w:r>
      <w:r>
        <w:rPr>
          <w:rStyle w:val="HTMLCode"/>
        </w:rPr>
        <w:t xml:space="preserve"> ERR</w:t>
      </w:r>
    </w:p>
    <w:p w14:paraId="5C23347C" w14:textId="77777777" w:rsidR="00825F40" w:rsidRDefault="00825F40" w:rsidP="00825F40">
      <w:r>
        <w:pict w14:anchorId="452BAF27">
          <v:rect id="_x0000_i1075" style="width:0;height:1.5pt" o:hralign="center" o:hrstd="t" o:hr="t" fillcolor="#a0a0a0" stroked="f"/>
        </w:pict>
      </w:r>
    </w:p>
    <w:p w14:paraId="4DA15DAD" w14:textId="77777777" w:rsidR="00825F40" w:rsidRDefault="00825F40" w:rsidP="00825F40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lastRenderedPageBreak/>
        <w:t>🎯</w:t>
      </w:r>
      <w:r>
        <w:rPr>
          <w:rStyle w:val="Strong"/>
          <w:b w:val="0"/>
          <w:bCs w:val="0"/>
        </w:rPr>
        <w:t xml:space="preserve"> Summary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6"/>
        <w:gridCol w:w="1099"/>
        <w:gridCol w:w="1533"/>
      </w:tblGrid>
      <w:tr w:rsidR="00825F40" w14:paraId="3257632F" w14:textId="77777777" w:rsidTr="00825F4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29398FA" w14:textId="77777777" w:rsidR="00825F40" w:rsidRDefault="00825F40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33609493" w14:textId="77777777" w:rsidR="00825F40" w:rsidRDefault="00825F40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Basic Script</w:t>
            </w:r>
          </w:p>
        </w:tc>
        <w:tc>
          <w:tcPr>
            <w:tcW w:w="0" w:type="auto"/>
            <w:vAlign w:val="center"/>
            <w:hideMark/>
          </w:tcPr>
          <w:p w14:paraId="1B309882" w14:textId="77777777" w:rsidR="00825F40" w:rsidRDefault="00825F40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Improved Script</w:t>
            </w:r>
          </w:p>
        </w:tc>
      </w:tr>
      <w:tr w:rsidR="00825F40" w14:paraId="3CFA094F" w14:textId="77777777" w:rsidTr="00825F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84BF24" w14:textId="77777777" w:rsidR="00825F40" w:rsidRDefault="00825F40">
            <w:r>
              <w:t>Handles Errors?</w:t>
            </w:r>
          </w:p>
        </w:tc>
        <w:tc>
          <w:tcPr>
            <w:tcW w:w="0" w:type="auto"/>
            <w:vAlign w:val="center"/>
            <w:hideMark/>
          </w:tcPr>
          <w:p w14:paraId="48A5A357" w14:textId="77777777" w:rsidR="00825F40" w:rsidRDefault="00825F40">
            <w:r>
              <w:rPr>
                <w:rFonts w:ascii="Segoe UI Emoji" w:hAnsi="Segoe UI Emoji" w:cs="Segoe UI Emoji"/>
              </w:rPr>
              <w:t>✅</w:t>
            </w:r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15782397" w14:textId="77777777" w:rsidR="00825F40" w:rsidRDefault="00825F40">
            <w:r>
              <w:rPr>
                <w:rFonts w:ascii="Segoe UI Emoji" w:hAnsi="Segoe UI Emoji" w:cs="Segoe UI Emoji"/>
              </w:rPr>
              <w:t>✅</w:t>
            </w:r>
            <w:r>
              <w:t xml:space="preserve"> Yes</w:t>
            </w:r>
          </w:p>
        </w:tc>
      </w:tr>
      <w:tr w:rsidR="00825F40" w14:paraId="5D300B21" w14:textId="77777777" w:rsidTr="00825F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43F10A" w14:textId="77777777" w:rsidR="00825F40" w:rsidRDefault="00825F40">
            <w:r>
              <w:t>Shows Line Number?</w:t>
            </w:r>
          </w:p>
        </w:tc>
        <w:tc>
          <w:tcPr>
            <w:tcW w:w="0" w:type="auto"/>
            <w:vAlign w:val="center"/>
            <w:hideMark/>
          </w:tcPr>
          <w:p w14:paraId="4C830890" w14:textId="77777777" w:rsidR="00825F40" w:rsidRDefault="00825F40">
            <w:r>
              <w:rPr>
                <w:rFonts w:ascii="Segoe UI Emoji" w:hAnsi="Segoe UI Emoji" w:cs="Segoe UI Emoji"/>
              </w:rPr>
              <w:t>❌</w:t>
            </w:r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9EC66C9" w14:textId="77777777" w:rsidR="00825F40" w:rsidRDefault="00825F40">
            <w:r>
              <w:rPr>
                <w:rFonts w:ascii="Segoe UI Emoji" w:hAnsi="Segoe UI Emoji" w:cs="Segoe UI Emoji"/>
              </w:rPr>
              <w:t>✅</w:t>
            </w:r>
            <w:r>
              <w:t xml:space="preserve"> Yes</w:t>
            </w:r>
          </w:p>
        </w:tc>
      </w:tr>
      <w:tr w:rsidR="00825F40" w14:paraId="6A9C606A" w14:textId="77777777" w:rsidTr="00825F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27D03A" w14:textId="77777777" w:rsidR="00825F40" w:rsidRDefault="00825F40">
            <w:r>
              <w:t>Logs Errors?</w:t>
            </w:r>
          </w:p>
        </w:tc>
        <w:tc>
          <w:tcPr>
            <w:tcW w:w="0" w:type="auto"/>
            <w:vAlign w:val="center"/>
            <w:hideMark/>
          </w:tcPr>
          <w:p w14:paraId="6D6BEF60" w14:textId="77777777" w:rsidR="00825F40" w:rsidRDefault="00825F40">
            <w:r>
              <w:rPr>
                <w:rFonts w:ascii="Segoe UI Emoji" w:hAnsi="Segoe UI Emoji" w:cs="Segoe UI Emoji"/>
              </w:rPr>
              <w:t>❌</w:t>
            </w:r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0CB1974" w14:textId="77777777" w:rsidR="00825F40" w:rsidRDefault="00825F40">
            <w:r>
              <w:rPr>
                <w:rFonts w:ascii="Segoe UI Emoji" w:hAnsi="Segoe UI Emoji" w:cs="Segoe UI Emoji"/>
              </w:rPr>
              <w:t>✅</w:t>
            </w:r>
            <w:r>
              <w:t xml:space="preserve"> Yes</w:t>
            </w:r>
          </w:p>
        </w:tc>
      </w:tr>
      <w:tr w:rsidR="00825F40" w14:paraId="08D4B6A2" w14:textId="77777777" w:rsidTr="00825F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2BA438" w14:textId="77777777" w:rsidR="00825F40" w:rsidRDefault="00825F40">
            <w:r>
              <w:t>Stops on Error?</w:t>
            </w:r>
          </w:p>
        </w:tc>
        <w:tc>
          <w:tcPr>
            <w:tcW w:w="0" w:type="auto"/>
            <w:vAlign w:val="center"/>
            <w:hideMark/>
          </w:tcPr>
          <w:p w14:paraId="0147A66E" w14:textId="77777777" w:rsidR="00825F40" w:rsidRDefault="00825F40">
            <w:r>
              <w:rPr>
                <w:rFonts w:ascii="Segoe UI Emoji" w:hAnsi="Segoe UI Emoji" w:cs="Segoe UI Emoji"/>
              </w:rPr>
              <w:t>✅</w:t>
            </w:r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34C87246" w14:textId="77777777" w:rsidR="00825F40" w:rsidRDefault="00825F40">
            <w:r>
              <w:rPr>
                <w:rFonts w:ascii="Segoe UI Emoji" w:hAnsi="Segoe UI Emoji" w:cs="Segoe UI Emoji"/>
              </w:rPr>
              <w:t>✅</w:t>
            </w:r>
            <w:r>
              <w:t xml:space="preserve"> Yes</w:t>
            </w:r>
          </w:p>
        </w:tc>
      </w:tr>
    </w:tbl>
    <w:p w14:paraId="3F9225C1" w14:textId="77777777" w:rsidR="00825F40" w:rsidRDefault="00825F40" w:rsidP="00825F40">
      <w:pPr>
        <w:pStyle w:val="NormalWeb"/>
      </w:pPr>
      <w:r>
        <w:t xml:space="preserve">Would you like help with </w:t>
      </w:r>
      <w:r>
        <w:rPr>
          <w:rStyle w:val="HTMLCode"/>
        </w:rPr>
        <w:t>adding logging or email alerts on errors</w:t>
      </w:r>
      <w:r>
        <w:t xml:space="preserve">? </w:t>
      </w:r>
      <w:r>
        <w:rPr>
          <w:rFonts w:ascii="Segoe UI Emoji" w:hAnsi="Segoe UI Emoji" w:cs="Segoe UI Emoji"/>
        </w:rPr>
        <w:t>🚀🔥</w:t>
      </w:r>
      <w:r>
        <w:rPr>
          <w:rFonts w:ascii="Segoe UI Emoji" w:hAnsi="Segoe UI Emoji" w:cs="Segoe UI Emoji"/>
        </w:rPr>
        <w:br/>
      </w:r>
      <w:r>
        <w:rPr>
          <w:rFonts w:ascii="Segoe UI Emoji" w:hAnsi="Segoe UI Emoji" w:cs="Segoe UI Emoji"/>
        </w:rPr>
        <w:br/>
      </w:r>
      <w:r>
        <w:t xml:space="preserve">In your Bash script, </w:t>
      </w:r>
      <w:r>
        <w:rPr>
          <w:rStyle w:val="HTMLCode"/>
        </w:rPr>
        <w:t>ERR</w:t>
      </w:r>
      <w:r>
        <w:t xml:space="preserve"> is a </w:t>
      </w:r>
      <w:r>
        <w:rPr>
          <w:rStyle w:val="Strong"/>
        </w:rPr>
        <w:t>special signal</w:t>
      </w:r>
      <w:r>
        <w:t xml:space="preserve"> used with the </w:t>
      </w:r>
      <w:r>
        <w:rPr>
          <w:rStyle w:val="HTMLCode"/>
        </w:rPr>
        <w:t>trap</w:t>
      </w:r>
      <w:r>
        <w:t xml:space="preserve"> command.</w:t>
      </w:r>
    </w:p>
    <w:p w14:paraId="64BF3FB8" w14:textId="77777777" w:rsidR="00825F40" w:rsidRDefault="00825F40" w:rsidP="00825F40">
      <w:r>
        <w:pict w14:anchorId="27CB5BEC">
          <v:rect id="_x0000_i1082" style="width:0;height:1.5pt" o:hralign="center" o:hrstd="t" o:hr="t" fillcolor="#a0a0a0" stroked="f"/>
        </w:pict>
      </w:r>
    </w:p>
    <w:p w14:paraId="17FC512F" w14:textId="77777777" w:rsidR="00825F40" w:rsidRDefault="00825F40" w:rsidP="00825F40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🔹</w:t>
      </w:r>
      <w:r>
        <w:rPr>
          <w:rStyle w:val="Strong"/>
          <w:b w:val="0"/>
          <w:bCs w:val="0"/>
        </w:rPr>
        <w:t xml:space="preserve"> What is </w:t>
      </w:r>
      <w:r>
        <w:rPr>
          <w:rStyle w:val="HTMLCode"/>
          <w:rFonts w:eastAsiaTheme="majorEastAsia"/>
        </w:rPr>
        <w:t>ERR</w:t>
      </w:r>
      <w:r>
        <w:rPr>
          <w:rStyle w:val="Strong"/>
          <w:b w:val="0"/>
          <w:bCs w:val="0"/>
        </w:rPr>
        <w:t xml:space="preserve"> in Bash?</w:t>
      </w:r>
    </w:p>
    <w:p w14:paraId="45C33BA9" w14:textId="77777777" w:rsidR="00825F40" w:rsidRDefault="00825F40" w:rsidP="00825F40">
      <w:pPr>
        <w:numPr>
          <w:ilvl w:val="0"/>
          <w:numId w:val="38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ERR</w:t>
      </w:r>
      <w:r>
        <w:t xml:space="preserve"> is a </w:t>
      </w:r>
      <w:r>
        <w:rPr>
          <w:rStyle w:val="Strong"/>
        </w:rPr>
        <w:t>trap signal</w:t>
      </w:r>
      <w:r>
        <w:t xml:space="preserve"> that triggers when </w:t>
      </w:r>
      <w:r>
        <w:rPr>
          <w:rStyle w:val="Strong"/>
        </w:rPr>
        <w:t>any command fails</w:t>
      </w:r>
      <w:r>
        <w:t xml:space="preserve"> (i.e., returns a </w:t>
      </w:r>
      <w:r>
        <w:rPr>
          <w:rStyle w:val="Strong"/>
        </w:rPr>
        <w:t>non-zero exit status</w:t>
      </w:r>
      <w:r>
        <w:t>).</w:t>
      </w:r>
    </w:p>
    <w:p w14:paraId="636F239A" w14:textId="4D3FDADC" w:rsidR="00825F40" w:rsidRDefault="00825F40" w:rsidP="00825F40">
      <w:pPr>
        <w:numPr>
          <w:ilvl w:val="0"/>
          <w:numId w:val="38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trap 'error_handler' ERR</w:t>
      </w:r>
      <w:r>
        <w:t xml:space="preserve"> tells the script:</w:t>
      </w:r>
      <w:r>
        <w:br/>
      </w:r>
      <w:r>
        <w:rPr>
          <w:rFonts w:ascii="Segoe UI Emoji" w:hAnsi="Segoe UI Emoji" w:cs="Segoe UI Emoji"/>
        </w:rPr>
        <w:t>📌</w:t>
      </w:r>
      <w:r>
        <w:t xml:space="preserve"> </w:t>
      </w:r>
      <w:r>
        <w:rPr>
          <w:rStyle w:val="Strong"/>
        </w:rPr>
        <w:t xml:space="preserve">"If any command fails, run </w:t>
      </w:r>
      <w:r>
        <w:rPr>
          <w:rStyle w:val="HTMLCode"/>
          <w:rFonts w:eastAsiaTheme="minorHAnsi"/>
          <w:b/>
          <w:bCs/>
        </w:rPr>
        <w:t>error_handler</w:t>
      </w:r>
      <w:r>
        <w:rPr>
          <w:rStyle w:val="Strong"/>
        </w:rPr>
        <w:t>."</w:t>
      </w:r>
    </w:p>
    <w:p w14:paraId="449C1A5D" w14:textId="39B5BCBA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</w:p>
    <w:p w14:paraId="33AC431E" w14:textId="77777777" w:rsidR="00C7037E" w:rsidRDefault="00C7037E" w:rsidP="00C7037E">
      <w:pPr>
        <w:pStyle w:val="Heading3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 xml:space="preserve">4. </w:t>
      </w:r>
      <w:r>
        <w:rPr>
          <w:rStyle w:val="Strong"/>
          <w:rFonts w:ascii="var(--sds-font-family-01)" w:hAnsi="var(--sds-font-family-01)" w:cs="Segoe UI"/>
          <w:b/>
          <w:bCs/>
          <w:color w:val="222222"/>
          <w:bdr w:val="none" w:sz="0" w:space="0" w:color="auto" w:frame="1"/>
        </w:rPr>
        <w:t>Using Conditional Statements</w:t>
      </w:r>
    </w:p>
    <w:p w14:paraId="7297ADDD" w14:textId="77777777" w:rsidR="00C7037E" w:rsidRDefault="00C7037E" w:rsidP="00C7037E">
      <w:pPr>
        <w:pStyle w:val="NormalWeb"/>
        <w:shd w:val="clear" w:color="auto" w:fill="FFFFFF"/>
        <w:spacing w:before="0" w:beforeAutospacing="0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>You can use conditional statements to handle errors gracefully and provide meaningful messages to the user.</w:t>
      </w:r>
    </w:p>
    <w:p w14:paraId="3FF5DA91" w14:textId="77777777" w:rsidR="00C7037E" w:rsidRDefault="00C7037E" w:rsidP="00C7037E">
      <w:pPr>
        <w:pStyle w:val="li3ashime05jpmtjcytg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480" w:lineRule="auto"/>
        <w:textAlignment w:val="baseline"/>
        <w:rPr>
          <w:rFonts w:ascii="var(--sds-font-family-01)" w:hAnsi="var(--sds-font-family-01)" w:cs="Courier New"/>
          <w:color w:val="222222"/>
          <w:sz w:val="22"/>
          <w:szCs w:val="22"/>
        </w:rPr>
      </w:pPr>
      <w:r>
        <w:rPr>
          <w:rFonts w:ascii="var(--sds-font-family-01)" w:hAnsi="var(--sds-font-family-01)" w:cs="Courier New"/>
          <w:color w:val="222222"/>
          <w:sz w:val="22"/>
          <w:szCs w:val="22"/>
        </w:rPr>
        <w:t>bash</w:t>
      </w:r>
    </w:p>
    <w:p w14:paraId="55CEBA13" w14:textId="77777777" w:rsidR="00C7037E" w:rsidRDefault="00C7037E" w:rsidP="00C7037E">
      <w:pPr>
        <w:pStyle w:val="HTMLPreformatted"/>
        <w:textAlignment w:val="baseline"/>
        <w:rPr>
          <w:rFonts w:ascii="var(--sds-font-family-01)" w:hAnsi="var(--sds-font-family-01)"/>
          <w:color w:val="222222"/>
          <w:sz w:val="22"/>
          <w:szCs w:val="22"/>
        </w:rPr>
      </w:pPr>
      <w:r>
        <w:rPr>
          <w:rFonts w:ascii="var(--sds-font-family-01)" w:hAnsi="var(--sds-font-family-01)"/>
          <w:color w:val="222222"/>
          <w:sz w:val="22"/>
          <w:szCs w:val="22"/>
        </w:rPr>
        <w:t xml:space="preserve"> </w:t>
      </w:r>
    </w:p>
    <w:p w14:paraId="76C55D17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b/>
          <w:bCs/>
          <w:color w:val="EE9900"/>
          <w:bdr w:val="none" w:sz="0" w:space="0" w:color="auto" w:frame="1"/>
        </w:rPr>
        <w:t>#!/bin/bash</w:t>
      </w:r>
    </w:p>
    <w:p w14:paraId="0C9134AB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</w:p>
    <w:p w14:paraId="399E3A98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i/>
          <w:iCs/>
          <w:color w:val="008000"/>
          <w:bdr w:val="none" w:sz="0" w:space="0" w:color="auto" w:frame="1"/>
        </w:rPr>
        <w:t># Example command</w:t>
      </w:r>
    </w:p>
    <w:p w14:paraId="063AB516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0000FF"/>
          <w:bdr w:val="none" w:sz="0" w:space="0" w:color="auto" w:frame="1"/>
        </w:rPr>
        <w:t>if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393A34"/>
          <w:bdr w:val="none" w:sz="0" w:space="0" w:color="auto" w:frame="1"/>
        </w:rPr>
        <w:t>cp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source.txt destination.txt</w:t>
      </w:r>
      <w:r>
        <w:rPr>
          <w:rStyle w:val="token"/>
          <w:rFonts w:ascii="Consolas" w:hAnsi="Consolas"/>
          <w:color w:val="393A34"/>
          <w:bdr w:val="none" w:sz="0" w:space="0" w:color="auto" w:frame="1"/>
        </w:rPr>
        <w:t>;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0000FF"/>
          <w:bdr w:val="none" w:sz="0" w:space="0" w:color="auto" w:frame="1"/>
        </w:rPr>
        <w:t>then</w:t>
      </w:r>
    </w:p>
    <w:p w14:paraId="1541B4A2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   </w:t>
      </w:r>
      <w:r>
        <w:rPr>
          <w:rStyle w:val="token"/>
          <w:rFonts w:ascii="Consolas" w:hAnsi="Consolas"/>
          <w:color w:val="2B91AF"/>
          <w:bdr w:val="none" w:sz="0" w:space="0" w:color="auto" w:frame="1"/>
        </w:rPr>
        <w:t>echo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>"File copied successfully."</w:t>
      </w:r>
    </w:p>
    <w:p w14:paraId="14BB61B4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0000FF"/>
          <w:bdr w:val="none" w:sz="0" w:space="0" w:color="auto" w:frame="1"/>
        </w:rPr>
        <w:t>else</w:t>
      </w:r>
    </w:p>
    <w:p w14:paraId="739FE85D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   </w:t>
      </w:r>
      <w:r>
        <w:rPr>
          <w:rStyle w:val="token"/>
          <w:rFonts w:ascii="Consolas" w:hAnsi="Consolas"/>
          <w:color w:val="2B91AF"/>
          <w:bdr w:val="none" w:sz="0" w:space="0" w:color="auto" w:frame="1"/>
        </w:rPr>
        <w:t>echo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>"Error: Failed to copy file."</w:t>
      </w:r>
    </w:p>
    <w:p w14:paraId="58A23DE8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   </w:t>
      </w:r>
      <w:r>
        <w:rPr>
          <w:rStyle w:val="token"/>
          <w:rFonts w:ascii="Consolas" w:hAnsi="Consolas"/>
          <w:color w:val="2B91AF"/>
          <w:bdr w:val="none" w:sz="0" w:space="0" w:color="auto" w:frame="1"/>
        </w:rPr>
        <w:t>exit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36ACAA"/>
          <w:bdr w:val="none" w:sz="0" w:space="0" w:color="auto" w:frame="1"/>
        </w:rPr>
        <w:t>1</w:t>
      </w:r>
    </w:p>
    <w:p w14:paraId="632DCC83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0000FF"/>
          <w:bdr w:val="none" w:sz="0" w:space="0" w:color="auto" w:frame="1"/>
        </w:rPr>
        <w:t>fi</w:t>
      </w:r>
    </w:p>
    <w:p w14:paraId="6F0BB89F" w14:textId="77777777" w:rsidR="00C7037E" w:rsidRDefault="00C7037E" w:rsidP="00C7037E">
      <w:pPr>
        <w:pStyle w:val="Heading3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 xml:space="preserve">5. </w:t>
      </w:r>
      <w:r>
        <w:rPr>
          <w:rStyle w:val="Strong"/>
          <w:rFonts w:ascii="var(--sds-font-family-01)" w:hAnsi="var(--sds-font-family-01)" w:cs="Segoe UI"/>
          <w:b/>
          <w:bCs/>
          <w:color w:val="222222"/>
          <w:bdr w:val="none" w:sz="0" w:space="0" w:color="auto" w:frame="1"/>
        </w:rPr>
        <w:t>Logging Errors</w:t>
      </w:r>
    </w:p>
    <w:p w14:paraId="2FB68F58" w14:textId="77777777" w:rsidR="00C7037E" w:rsidRDefault="00C7037E" w:rsidP="00C7037E">
      <w:pPr>
        <w:pStyle w:val="NormalWeb"/>
        <w:shd w:val="clear" w:color="auto" w:fill="FFFFFF"/>
        <w:spacing w:before="0" w:beforeAutospacing="0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>You can redirect error messages to a log file for later review. This is especially useful for long-running scripts.</w:t>
      </w:r>
    </w:p>
    <w:p w14:paraId="09A5E5E2" w14:textId="77777777" w:rsidR="00C7037E" w:rsidRDefault="00C7037E" w:rsidP="00C7037E">
      <w:pPr>
        <w:pStyle w:val="li3ashime05jpmtjcytg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480" w:lineRule="auto"/>
        <w:textAlignment w:val="baseline"/>
        <w:rPr>
          <w:rFonts w:ascii="var(--sds-font-family-01)" w:hAnsi="var(--sds-font-family-01)" w:cs="Courier New"/>
          <w:color w:val="222222"/>
          <w:sz w:val="22"/>
          <w:szCs w:val="22"/>
        </w:rPr>
      </w:pPr>
      <w:r>
        <w:rPr>
          <w:rFonts w:ascii="var(--sds-font-family-01)" w:hAnsi="var(--sds-font-family-01)" w:cs="Courier New"/>
          <w:color w:val="222222"/>
          <w:sz w:val="22"/>
          <w:szCs w:val="22"/>
        </w:rPr>
        <w:t>bash</w:t>
      </w:r>
    </w:p>
    <w:p w14:paraId="3C70CA72" w14:textId="77777777" w:rsidR="00C7037E" w:rsidRDefault="00C7037E" w:rsidP="00C7037E">
      <w:pPr>
        <w:pStyle w:val="HTMLPreformatted"/>
        <w:textAlignment w:val="baseline"/>
        <w:rPr>
          <w:rFonts w:ascii="var(--sds-font-family-01)" w:hAnsi="var(--sds-font-family-01)"/>
          <w:color w:val="222222"/>
          <w:sz w:val="22"/>
          <w:szCs w:val="22"/>
        </w:rPr>
      </w:pPr>
      <w:r>
        <w:rPr>
          <w:rFonts w:ascii="var(--sds-font-family-01)" w:hAnsi="var(--sds-font-family-01)"/>
          <w:color w:val="222222"/>
          <w:sz w:val="22"/>
          <w:szCs w:val="22"/>
        </w:rPr>
        <w:t xml:space="preserve"> </w:t>
      </w:r>
    </w:p>
    <w:p w14:paraId="4E134BDC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b/>
          <w:bCs/>
          <w:color w:val="EE9900"/>
          <w:bdr w:val="none" w:sz="0" w:space="0" w:color="auto" w:frame="1"/>
        </w:rPr>
        <w:t>#!/bin/bash</w:t>
      </w:r>
    </w:p>
    <w:p w14:paraId="55520598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</w:p>
    <w:p w14:paraId="46AD8DC8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36ACAA"/>
          <w:bdr w:val="none" w:sz="0" w:space="0" w:color="auto" w:frame="1"/>
        </w:rPr>
        <w:t>LOGFILE</w:t>
      </w:r>
      <w:r>
        <w:rPr>
          <w:rStyle w:val="token"/>
          <w:rFonts w:ascii="Consolas" w:hAnsi="Consolas"/>
          <w:color w:val="393A34"/>
          <w:bdr w:val="none" w:sz="0" w:space="0" w:color="auto" w:frame="1"/>
        </w:rPr>
        <w:t>=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>"script.log"</w:t>
      </w:r>
    </w:p>
    <w:p w14:paraId="0B250B46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</w:p>
    <w:p w14:paraId="272E3933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i/>
          <w:iCs/>
          <w:color w:val="008000"/>
          <w:bdr w:val="none" w:sz="0" w:space="0" w:color="auto" w:frame="1"/>
        </w:rPr>
        <w:t># Example command with error logging</w:t>
      </w:r>
    </w:p>
    <w:p w14:paraId="335518EB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0000FF"/>
          <w:bdr w:val="none" w:sz="0" w:space="0" w:color="auto" w:frame="1"/>
        </w:rPr>
        <w:lastRenderedPageBreak/>
        <w:t>if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393A34"/>
          <w:bdr w:val="none" w:sz="0" w:space="0" w:color="auto" w:frame="1"/>
        </w:rPr>
        <w:t>!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393A34"/>
          <w:bdr w:val="none" w:sz="0" w:space="0" w:color="auto" w:frame="1"/>
        </w:rPr>
        <w:t>cp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source.txt destination.txt</w:t>
      </w:r>
      <w:r>
        <w:rPr>
          <w:rStyle w:val="token"/>
          <w:rFonts w:ascii="Consolas" w:hAnsi="Consolas"/>
          <w:color w:val="393A34"/>
          <w:bdr w:val="none" w:sz="0" w:space="0" w:color="auto" w:frame="1"/>
        </w:rPr>
        <w:t>;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0000FF"/>
          <w:bdr w:val="none" w:sz="0" w:space="0" w:color="auto" w:frame="1"/>
        </w:rPr>
        <w:t>then</w:t>
      </w:r>
    </w:p>
    <w:p w14:paraId="62A9BC78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   </w:t>
      </w:r>
      <w:r>
        <w:rPr>
          <w:rStyle w:val="token"/>
          <w:rFonts w:ascii="Consolas" w:hAnsi="Consolas"/>
          <w:color w:val="2B91AF"/>
          <w:bdr w:val="none" w:sz="0" w:space="0" w:color="auto" w:frame="1"/>
        </w:rPr>
        <w:t>echo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>"Error: Failed to copy file."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393A34"/>
          <w:bdr w:val="none" w:sz="0" w:space="0" w:color="auto" w:frame="1"/>
        </w:rPr>
        <w:t>&gt;&gt;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>"</w:t>
      </w:r>
      <w:r>
        <w:rPr>
          <w:rStyle w:val="token"/>
          <w:rFonts w:ascii="Consolas" w:hAnsi="Consolas"/>
          <w:color w:val="36ACAA"/>
          <w:bdr w:val="none" w:sz="0" w:space="0" w:color="auto" w:frame="1"/>
        </w:rPr>
        <w:t>$LOGFILE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>"</w:t>
      </w:r>
    </w:p>
    <w:p w14:paraId="24B04447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   </w:t>
      </w:r>
      <w:r>
        <w:rPr>
          <w:rStyle w:val="token"/>
          <w:rFonts w:ascii="Consolas" w:hAnsi="Consolas"/>
          <w:color w:val="2B91AF"/>
          <w:bdr w:val="none" w:sz="0" w:space="0" w:color="auto" w:frame="1"/>
        </w:rPr>
        <w:t>exit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36ACAA"/>
          <w:bdr w:val="none" w:sz="0" w:space="0" w:color="auto" w:frame="1"/>
        </w:rPr>
        <w:t>1</w:t>
      </w:r>
    </w:p>
    <w:p w14:paraId="193814DD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0000FF"/>
          <w:bdr w:val="none" w:sz="0" w:space="0" w:color="auto" w:frame="1"/>
        </w:rPr>
        <w:t>fi</w:t>
      </w:r>
    </w:p>
    <w:p w14:paraId="17851730" w14:textId="77777777" w:rsidR="00C7037E" w:rsidRDefault="00C7037E" w:rsidP="00C7037E">
      <w:pPr>
        <w:pStyle w:val="Heading3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 xml:space="preserve">6. </w:t>
      </w:r>
      <w:r>
        <w:rPr>
          <w:rStyle w:val="Strong"/>
          <w:rFonts w:ascii="var(--sds-font-family-01)" w:hAnsi="var(--sds-font-family-01)" w:cs="Segoe UI"/>
          <w:b/>
          <w:bCs/>
          <w:color w:val="222222"/>
          <w:bdr w:val="none" w:sz="0" w:space="0" w:color="auto" w:frame="1"/>
        </w:rPr>
        <w:t>Using Functions for Error Handling</w:t>
      </w:r>
    </w:p>
    <w:p w14:paraId="67D7490D" w14:textId="77777777" w:rsidR="00C7037E" w:rsidRDefault="00C7037E" w:rsidP="00C7037E">
      <w:pPr>
        <w:pStyle w:val="NormalWeb"/>
        <w:shd w:val="clear" w:color="auto" w:fill="FFFFFF"/>
        <w:spacing w:before="0" w:beforeAutospacing="0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>You can create functions to encapsulate error handling logic, making your script cleaner and more modular.</w:t>
      </w:r>
    </w:p>
    <w:p w14:paraId="491A75E7" w14:textId="77777777" w:rsidR="00C7037E" w:rsidRDefault="00C7037E" w:rsidP="00C7037E">
      <w:pPr>
        <w:pStyle w:val="li3ashime05jpmtjcytg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480" w:lineRule="auto"/>
        <w:textAlignment w:val="baseline"/>
        <w:rPr>
          <w:rFonts w:ascii="var(--sds-font-family-01)" w:hAnsi="var(--sds-font-family-01)" w:cs="Courier New"/>
          <w:color w:val="222222"/>
          <w:sz w:val="22"/>
          <w:szCs w:val="22"/>
        </w:rPr>
      </w:pPr>
      <w:r>
        <w:rPr>
          <w:rFonts w:ascii="var(--sds-font-family-01)" w:hAnsi="var(--sds-font-family-01)" w:cs="Courier New"/>
          <w:color w:val="222222"/>
          <w:sz w:val="22"/>
          <w:szCs w:val="22"/>
        </w:rPr>
        <w:t>bash</w:t>
      </w:r>
    </w:p>
    <w:p w14:paraId="1729F444" w14:textId="77777777" w:rsidR="00C7037E" w:rsidRDefault="00C7037E" w:rsidP="00C7037E">
      <w:pPr>
        <w:pStyle w:val="HTMLPreformatted"/>
        <w:textAlignment w:val="baseline"/>
        <w:rPr>
          <w:rFonts w:ascii="var(--sds-font-family-01)" w:hAnsi="var(--sds-font-family-01)"/>
          <w:color w:val="222222"/>
          <w:sz w:val="22"/>
          <w:szCs w:val="22"/>
        </w:rPr>
      </w:pPr>
      <w:r>
        <w:rPr>
          <w:rFonts w:ascii="var(--sds-font-family-01)" w:hAnsi="var(--sds-font-family-01)"/>
          <w:color w:val="222222"/>
          <w:sz w:val="22"/>
          <w:szCs w:val="22"/>
        </w:rPr>
        <w:t xml:space="preserve"> </w:t>
      </w:r>
    </w:p>
    <w:p w14:paraId="3F8C83E9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b/>
          <w:bCs/>
          <w:color w:val="EE9900"/>
          <w:bdr w:val="none" w:sz="0" w:space="0" w:color="auto" w:frame="1"/>
        </w:rPr>
        <w:t>#!/bin/bash</w:t>
      </w:r>
    </w:p>
    <w:p w14:paraId="0CAD45C2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</w:p>
    <w:p w14:paraId="6E59DB39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393A34"/>
          <w:bdr w:val="none" w:sz="0" w:space="0" w:color="auto" w:frame="1"/>
        </w:rPr>
        <w:t>log_error()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393A34"/>
          <w:bdr w:val="none" w:sz="0" w:space="0" w:color="auto" w:frame="1"/>
        </w:rPr>
        <w:t>{</w:t>
      </w:r>
    </w:p>
    <w:p w14:paraId="083BF8F2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   </w:t>
      </w:r>
      <w:r>
        <w:rPr>
          <w:rStyle w:val="token"/>
          <w:rFonts w:ascii="Consolas" w:hAnsi="Consolas"/>
          <w:color w:val="2B91AF"/>
          <w:bdr w:val="none" w:sz="0" w:space="0" w:color="auto" w:frame="1"/>
        </w:rPr>
        <w:t>echo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 xml:space="preserve">"Error: </w:t>
      </w:r>
      <w:r>
        <w:rPr>
          <w:rStyle w:val="token"/>
          <w:rFonts w:ascii="Consolas" w:hAnsi="Consolas"/>
          <w:color w:val="36ACAA"/>
          <w:bdr w:val="none" w:sz="0" w:space="0" w:color="auto" w:frame="1"/>
        </w:rPr>
        <w:t>$1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>"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393A34"/>
          <w:bdr w:val="none" w:sz="0" w:space="0" w:color="auto" w:frame="1"/>
        </w:rPr>
        <w:t>&gt;&gt;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script.log</w:t>
      </w:r>
    </w:p>
    <w:p w14:paraId="7FCA0A4B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393A34"/>
          <w:bdr w:val="none" w:sz="0" w:space="0" w:color="auto" w:frame="1"/>
        </w:rPr>
        <w:t>}</w:t>
      </w:r>
    </w:p>
    <w:p w14:paraId="04F9C9CC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</w:p>
    <w:p w14:paraId="7DBF55F9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393A34"/>
          <w:bdr w:val="none" w:sz="0" w:space="0" w:color="auto" w:frame="1"/>
        </w:rPr>
        <w:t>copy_file()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393A34"/>
          <w:bdr w:val="none" w:sz="0" w:space="0" w:color="auto" w:frame="1"/>
        </w:rPr>
        <w:t>{</w:t>
      </w:r>
    </w:p>
    <w:p w14:paraId="30521A82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   </w:t>
      </w:r>
      <w:r>
        <w:rPr>
          <w:rStyle w:val="token"/>
          <w:rFonts w:ascii="Consolas" w:hAnsi="Consolas"/>
          <w:color w:val="393A34"/>
          <w:bdr w:val="none" w:sz="0" w:space="0" w:color="auto" w:frame="1"/>
        </w:rPr>
        <w:t>cp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>"</w:t>
      </w:r>
      <w:r>
        <w:rPr>
          <w:rStyle w:val="token"/>
          <w:rFonts w:ascii="Consolas" w:hAnsi="Consolas"/>
          <w:color w:val="36ACAA"/>
          <w:bdr w:val="none" w:sz="0" w:space="0" w:color="auto" w:frame="1"/>
        </w:rPr>
        <w:t>$1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>"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>"</w:t>
      </w:r>
      <w:r>
        <w:rPr>
          <w:rStyle w:val="token"/>
          <w:rFonts w:ascii="Consolas" w:hAnsi="Consolas"/>
          <w:color w:val="36ACAA"/>
          <w:bdr w:val="none" w:sz="0" w:space="0" w:color="auto" w:frame="1"/>
        </w:rPr>
        <w:t>$2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>"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393A34"/>
          <w:bdr w:val="none" w:sz="0" w:space="0" w:color="auto" w:frame="1"/>
        </w:rPr>
        <w:t>||</w:t>
      </w:r>
      <w:r>
        <w:rPr>
          <w:rStyle w:val="HTMLCode"/>
          <w:rFonts w:ascii="Consolas" w:hAnsi="Consolas"/>
          <w:color w:val="393A34"/>
          <w:bdr w:val="none" w:sz="0" w:space="0" w:color="auto" w:frame="1"/>
        </w:rPr>
        <w:t xml:space="preserve"> log_error 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 xml:space="preserve">"Failed to copy </w:t>
      </w:r>
      <w:r>
        <w:rPr>
          <w:rStyle w:val="token"/>
          <w:rFonts w:ascii="Consolas" w:hAnsi="Consolas"/>
          <w:color w:val="36ACAA"/>
          <w:bdr w:val="none" w:sz="0" w:space="0" w:color="auto" w:frame="1"/>
        </w:rPr>
        <w:t>$1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 xml:space="preserve"> to </w:t>
      </w:r>
      <w:r>
        <w:rPr>
          <w:rStyle w:val="token"/>
          <w:rFonts w:ascii="Consolas" w:hAnsi="Consolas"/>
          <w:color w:val="36ACAA"/>
          <w:bdr w:val="none" w:sz="0" w:space="0" w:color="auto" w:frame="1"/>
        </w:rPr>
        <w:t>$2</w:t>
      </w:r>
      <w:r>
        <w:rPr>
          <w:rStyle w:val="token"/>
          <w:rFonts w:ascii="Consolas" w:hAnsi="Consolas"/>
          <w:color w:val="A31515"/>
          <w:bdr w:val="none" w:sz="0" w:space="0" w:color="auto" w:frame="1"/>
        </w:rPr>
        <w:t>"</w:t>
      </w:r>
    </w:p>
    <w:p w14:paraId="58CFBA2D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color w:val="393A34"/>
          <w:bdr w:val="none" w:sz="0" w:space="0" w:color="auto" w:frame="1"/>
        </w:rPr>
        <w:t>}</w:t>
      </w:r>
    </w:p>
    <w:p w14:paraId="34263F18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</w:p>
    <w:p w14:paraId="3A4F4107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token"/>
          <w:rFonts w:ascii="Consolas" w:hAnsi="Consolas"/>
          <w:i/>
          <w:iCs/>
          <w:color w:val="008000"/>
          <w:bdr w:val="none" w:sz="0" w:space="0" w:color="auto" w:frame="1"/>
        </w:rPr>
        <w:t># Example usage</w:t>
      </w:r>
    </w:p>
    <w:p w14:paraId="0D7E840F" w14:textId="77777777" w:rsidR="00C7037E" w:rsidRDefault="00C7037E" w:rsidP="00C7037E">
      <w:pPr>
        <w:pStyle w:val="HTMLPreformatted"/>
        <w:spacing w:line="288" w:lineRule="atLeast"/>
        <w:textAlignment w:val="baseline"/>
        <w:rPr>
          <w:rStyle w:val="HTMLCode"/>
          <w:rFonts w:ascii="Consolas" w:hAnsi="Consolas"/>
          <w:color w:val="393A34"/>
          <w:bdr w:val="none" w:sz="0" w:space="0" w:color="auto" w:frame="1"/>
        </w:rPr>
      </w:pPr>
      <w:r>
        <w:rPr>
          <w:rStyle w:val="HTMLCode"/>
          <w:rFonts w:ascii="Consolas" w:hAnsi="Consolas"/>
          <w:color w:val="393A34"/>
          <w:bdr w:val="none" w:sz="0" w:space="0" w:color="auto" w:frame="1"/>
        </w:rPr>
        <w:t>copy_file source.txt destination.txt</w:t>
      </w:r>
    </w:p>
    <w:p w14:paraId="499CF71C" w14:textId="77777777" w:rsidR="00C7037E" w:rsidRPr="00C7037E" w:rsidRDefault="00C7037E" w:rsidP="00C7037E">
      <w:pPr>
        <w:pStyle w:val="NormalWeb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E2F30"/>
        </w:rPr>
        <w:br/>
      </w:r>
      <w:r w:rsidRPr="00C7037E">
        <w:rPr>
          <w:rFonts w:ascii="Segoe UI" w:hAnsi="Segoe UI" w:cs="Segoe UI"/>
          <w:color w:val="222222"/>
        </w:rPr>
        <w:t xml:space="preserve">In shell scripting, </w:t>
      </w:r>
      <w:r w:rsidRPr="00C7037E">
        <w:rPr>
          <w:rFonts w:ascii="Courier New" w:hAnsi="Courier New" w:cs="Courier New"/>
          <w:color w:val="222222"/>
          <w:sz w:val="20"/>
          <w:szCs w:val="20"/>
          <w:bdr w:val="none" w:sz="0" w:space="0" w:color="auto" w:frame="1"/>
        </w:rPr>
        <w:t>$?</w:t>
      </w:r>
      <w:r w:rsidRPr="00C7037E">
        <w:rPr>
          <w:rFonts w:ascii="Segoe UI" w:hAnsi="Segoe UI" w:cs="Segoe UI"/>
          <w:color w:val="222222"/>
        </w:rPr>
        <w:t xml:space="preserve"> is a special variable that holds the exit status of the last command executed. The exit status is a numeric value returned by a command to indicate whether it was successful or if an error occurred. Here’s a breakdown of what </w:t>
      </w:r>
      <w:r w:rsidRPr="00C7037E">
        <w:rPr>
          <w:rFonts w:ascii="Courier New" w:hAnsi="Courier New" w:cs="Courier New"/>
          <w:color w:val="222222"/>
          <w:sz w:val="20"/>
          <w:szCs w:val="20"/>
          <w:bdr w:val="none" w:sz="0" w:space="0" w:color="auto" w:frame="1"/>
        </w:rPr>
        <w:t>$?</w:t>
      </w:r>
      <w:r w:rsidRPr="00C7037E">
        <w:rPr>
          <w:rFonts w:ascii="Segoe UI" w:hAnsi="Segoe UI" w:cs="Segoe UI"/>
          <w:color w:val="222222"/>
        </w:rPr>
        <w:t xml:space="preserve"> signifies and a list of other special variables and commands commonly used in shell scripting.</w:t>
      </w:r>
    </w:p>
    <w:p w14:paraId="25C0C7D6" w14:textId="77777777" w:rsidR="00C7037E" w:rsidRPr="00C7037E" w:rsidRDefault="00C7037E" w:rsidP="00C7037E">
      <w:pPr>
        <w:shd w:val="clear" w:color="auto" w:fill="FFFFFF"/>
        <w:spacing w:after="0" w:afterAutospacing="1" w:line="240" w:lineRule="auto"/>
        <w:textAlignment w:val="baseline"/>
        <w:outlineLvl w:val="2"/>
        <w:rPr>
          <w:rFonts w:ascii="Segoe UI" w:eastAsia="Times New Roman" w:hAnsi="Segoe UI" w:cs="Segoe UI"/>
          <w:b/>
          <w:bCs/>
          <w:color w:val="222222"/>
          <w:sz w:val="27"/>
          <w:szCs w:val="27"/>
          <w:lang w:eastAsia="en-IN"/>
        </w:rPr>
      </w:pP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$?</w:t>
      </w:r>
      <w:r w:rsidRPr="00C7037E">
        <w:rPr>
          <w:rFonts w:ascii="Segoe UI" w:eastAsia="Times New Roman" w:hAnsi="Segoe UI" w:cs="Segoe UI"/>
          <w:b/>
          <w:bCs/>
          <w:color w:val="222222"/>
          <w:sz w:val="27"/>
          <w:szCs w:val="27"/>
          <w:lang w:eastAsia="en-IN"/>
        </w:rPr>
        <w:t xml:space="preserve"> - Exit Status</w:t>
      </w:r>
    </w:p>
    <w:p w14:paraId="6FBF2E56" w14:textId="77777777" w:rsidR="00C7037E" w:rsidRPr="00C7037E" w:rsidRDefault="00C7037E" w:rsidP="00C7037E">
      <w:pPr>
        <w:numPr>
          <w:ilvl w:val="0"/>
          <w:numId w:val="23"/>
        </w:num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Significance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 xml:space="preserve">: The value of </w:t>
      </w:r>
      <w:r w:rsidRPr="00C7037E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$?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 xml:space="preserve"> is </w:t>
      </w:r>
      <w:r w:rsidRPr="00C7037E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0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 xml:space="preserve"> if the last command was successful (i.e., it completed without errors). A non-zero value indicates that an error occurred. The specific non-zero value can provide information about the type of error.</w:t>
      </w:r>
    </w:p>
    <w:p w14:paraId="14619208" w14:textId="77777777" w:rsidR="00C7037E" w:rsidRPr="00C7037E" w:rsidRDefault="00C7037E" w:rsidP="00C7037E">
      <w:pPr>
        <w:shd w:val="clear" w:color="auto" w:fill="FFFFFF"/>
        <w:spacing w:beforeAutospacing="1" w:after="0" w:afterAutospacing="1" w:line="240" w:lineRule="auto"/>
        <w:ind w:left="720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> </w:t>
      </w:r>
    </w:p>
    <w:p w14:paraId="7E2BE8E3" w14:textId="77777777" w:rsidR="00C7037E" w:rsidRPr="00C7037E" w:rsidRDefault="00C7037E" w:rsidP="00C7037E">
      <w:pPr>
        <w:shd w:val="clear" w:color="auto" w:fill="FFFFFF"/>
        <w:spacing w:after="0" w:line="240" w:lineRule="auto"/>
        <w:ind w:left="720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Example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75923E34" w14:textId="77777777" w:rsidR="00C7037E" w:rsidRPr="00C7037E" w:rsidRDefault="00C7037E" w:rsidP="00C703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left="72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C7037E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bash</w:t>
      </w:r>
    </w:p>
    <w:p w14:paraId="066946E8" w14:textId="77777777" w:rsidR="00C7037E" w:rsidRPr="00C7037E" w:rsidRDefault="00C7037E" w:rsidP="00C7037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C7037E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Copy Code</w:t>
      </w:r>
    </w:p>
    <w:p w14:paraId="0FD1E90F" w14:textId="77777777" w:rsidR="00C7037E" w:rsidRPr="00C7037E" w:rsidRDefault="00C7037E" w:rsidP="00C703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72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C7037E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>ls /nonexistent_directory</w:t>
      </w:r>
    </w:p>
    <w:p w14:paraId="02E68F76" w14:textId="77777777" w:rsidR="00C7037E" w:rsidRPr="00C7037E" w:rsidRDefault="00C7037E" w:rsidP="00C703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72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C7037E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cho</w:t>
      </w:r>
      <w:r w:rsidRPr="00C7037E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C7037E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?</w:t>
      </w:r>
      <w:r w:rsidRPr="00C7037E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</w:t>
      </w:r>
      <w:r w:rsidRPr="00C7037E">
        <w:rPr>
          <w:rFonts w:ascii="Consolas" w:eastAsia="Times New Roman" w:hAnsi="Consolas" w:cs="Courier New"/>
          <w:i/>
          <w:iCs/>
          <w:color w:val="008000"/>
          <w:sz w:val="18"/>
          <w:szCs w:val="18"/>
          <w:bdr w:val="none" w:sz="0" w:space="0" w:color="auto" w:frame="1"/>
          <w:lang w:eastAsia="en-IN"/>
        </w:rPr>
        <w:t># This will output a non-zero value indicating an error</w:t>
      </w:r>
    </w:p>
    <w:p w14:paraId="621A5F62" w14:textId="77777777" w:rsidR="00C7037E" w:rsidRPr="00C7037E" w:rsidRDefault="00C7037E" w:rsidP="00C7037E">
      <w:pPr>
        <w:shd w:val="clear" w:color="auto" w:fill="FFFFFF"/>
        <w:spacing w:after="100" w:afterAutospacing="1" w:line="240" w:lineRule="auto"/>
        <w:textAlignment w:val="baseline"/>
        <w:outlineLvl w:val="2"/>
        <w:rPr>
          <w:rFonts w:ascii="Segoe UI" w:eastAsia="Times New Roman" w:hAnsi="Segoe UI" w:cs="Segoe UI"/>
          <w:b/>
          <w:bCs/>
          <w:color w:val="222222"/>
          <w:sz w:val="27"/>
          <w:szCs w:val="27"/>
          <w:lang w:eastAsia="en-IN"/>
        </w:rPr>
      </w:pPr>
      <w:r w:rsidRPr="00C7037E">
        <w:rPr>
          <w:rFonts w:ascii="Segoe UI" w:eastAsia="Times New Roman" w:hAnsi="Segoe UI" w:cs="Segoe UI"/>
          <w:b/>
          <w:bCs/>
          <w:color w:val="222222"/>
          <w:sz w:val="27"/>
          <w:szCs w:val="27"/>
          <w:lang w:eastAsia="en-IN"/>
        </w:rPr>
        <w:t>Common Special Variables in Shell Scripting</w:t>
      </w:r>
    </w:p>
    <w:p w14:paraId="28CA1151" w14:textId="77777777" w:rsidR="00C7037E" w:rsidRPr="00C7037E" w:rsidRDefault="00C7037E" w:rsidP="00C7037E">
      <w:pPr>
        <w:shd w:val="clear" w:color="auto" w:fill="FFFFFF"/>
        <w:spacing w:after="100" w:afterAutospacing="1" w:line="240" w:lineRule="auto"/>
        <w:textAlignment w:val="baseline"/>
        <w:rPr>
          <w:rFonts w:ascii="Segoe UI" w:eastAsia="Times New Roman" w:hAnsi="Segoe UI" w:cs="Segoe UI"/>
          <w:color w:val="222222"/>
          <w:sz w:val="24"/>
          <w:szCs w:val="24"/>
          <w:lang w:eastAsia="en-IN"/>
        </w:rPr>
      </w:pPr>
      <w:r w:rsidRPr="00C7037E">
        <w:rPr>
          <w:rFonts w:ascii="Segoe UI" w:eastAsia="Times New Roman" w:hAnsi="Segoe UI" w:cs="Segoe UI"/>
          <w:color w:val="222222"/>
          <w:sz w:val="24"/>
          <w:szCs w:val="24"/>
          <w:lang w:eastAsia="en-IN"/>
        </w:rPr>
        <w:t>Here’s a list of commonly used special variables and commands in shell scripting:</w:t>
      </w:r>
    </w:p>
    <w:p w14:paraId="6B070B51" w14:textId="77777777" w:rsidR="00C7037E" w:rsidRPr="00C7037E" w:rsidRDefault="00C7037E" w:rsidP="00C7037E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$?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>: Exit status of the last command executed.</w:t>
      </w:r>
    </w:p>
    <w:p w14:paraId="084A19CA" w14:textId="77777777" w:rsidR="00C7037E" w:rsidRPr="00C7037E" w:rsidRDefault="00C7037E" w:rsidP="00C7037E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$0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>: The name of the script itself.</w:t>
      </w:r>
    </w:p>
    <w:p w14:paraId="1DCC1B7F" w14:textId="77777777" w:rsidR="00C7037E" w:rsidRPr="00C7037E" w:rsidRDefault="00C7037E" w:rsidP="00C7037E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$1</w:t>
      </w:r>
      <w:r w:rsidRPr="00C7037E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, </w:t>
      </w: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$2</w:t>
      </w:r>
      <w:r w:rsidRPr="00C7037E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, ..., </w:t>
      </w: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$N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 xml:space="preserve">: Positional parameters representing the arguments passed to the script. </w:t>
      </w:r>
      <w:r w:rsidRPr="00C7037E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$1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 xml:space="preserve"> is the first argument, </w:t>
      </w:r>
      <w:r w:rsidRPr="00C7037E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$2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 xml:space="preserve"> is the second, and so on.</w:t>
      </w:r>
    </w:p>
    <w:p w14:paraId="3A47AB0F" w14:textId="77777777" w:rsidR="00C7037E" w:rsidRPr="00C7037E" w:rsidRDefault="00C7037E" w:rsidP="00C7037E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$#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>: The number of positional parameters (arguments) passed to the script.</w:t>
      </w:r>
    </w:p>
    <w:p w14:paraId="6A7A22B5" w14:textId="77777777" w:rsidR="00C7037E" w:rsidRPr="00C7037E" w:rsidRDefault="00C7037E" w:rsidP="00C7037E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$@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>: All positional parameters as separate words. It treats each argument as a separate entity.</w:t>
      </w:r>
    </w:p>
    <w:p w14:paraId="6A9265CC" w14:textId="77777777" w:rsidR="00C7037E" w:rsidRPr="00C7037E" w:rsidRDefault="00C7037E" w:rsidP="00C7037E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$*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>: All positional parameters as a single word. It treats all arguments as a single string.</w:t>
      </w:r>
    </w:p>
    <w:p w14:paraId="0D584078" w14:textId="77777777" w:rsidR="00C7037E" w:rsidRPr="00C7037E" w:rsidRDefault="00C7037E" w:rsidP="00C7037E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$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>: The process ID (PID) of the current shell or script.</w:t>
      </w:r>
    </w:p>
    <w:p w14:paraId="0DADEAA7" w14:textId="77777777" w:rsidR="00C7037E" w:rsidRPr="00C7037E" w:rsidRDefault="00C7037E" w:rsidP="00C7037E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$!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>: The process ID of the last background command executed.</w:t>
      </w:r>
    </w:p>
    <w:p w14:paraId="640FBED7" w14:textId="77777777" w:rsidR="00C7037E" w:rsidRPr="00C7037E" w:rsidRDefault="00C7037E" w:rsidP="00C7037E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lastRenderedPageBreak/>
        <w:t>$-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>: The current options set for the shell.</w:t>
      </w:r>
    </w:p>
    <w:p w14:paraId="4B192475" w14:textId="77777777" w:rsidR="00C7037E" w:rsidRPr="00C7037E" w:rsidRDefault="00C7037E" w:rsidP="00C7037E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$?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>: Exit status of the last command executed (as mentioned above).</w:t>
      </w:r>
    </w:p>
    <w:p w14:paraId="1E987AFE" w14:textId="77777777" w:rsidR="00C7037E" w:rsidRPr="00C7037E" w:rsidRDefault="00C7037E" w:rsidP="00C7037E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$IFS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>: Internal Field Separator, which defines how the shell recognizes word boundaries (default is space, tab, and newline).</w:t>
      </w:r>
    </w:p>
    <w:p w14:paraId="5AB3179F" w14:textId="77777777" w:rsidR="00C7037E" w:rsidRPr="00C7037E" w:rsidRDefault="00C7037E" w:rsidP="00C7037E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$RANDOM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>: Returns a random number between 0 and 32767.</w:t>
      </w:r>
    </w:p>
    <w:p w14:paraId="239E1531" w14:textId="77777777" w:rsidR="00C7037E" w:rsidRPr="00C7037E" w:rsidRDefault="00C7037E" w:rsidP="00C7037E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$UID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>: The user ID of the current user.</w:t>
      </w:r>
    </w:p>
    <w:p w14:paraId="029FB7E5" w14:textId="77777777" w:rsidR="00C7037E" w:rsidRPr="00C7037E" w:rsidRDefault="00C7037E" w:rsidP="00C7037E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$HOME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>: The home directory of the current user.</w:t>
      </w:r>
    </w:p>
    <w:p w14:paraId="445E7D6B" w14:textId="77777777" w:rsidR="00C7037E" w:rsidRPr="00C7037E" w:rsidRDefault="00C7037E" w:rsidP="00C7037E">
      <w:pPr>
        <w:numPr>
          <w:ilvl w:val="0"/>
          <w:numId w:val="24"/>
        </w:num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C7037E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$PATH</w:t>
      </w:r>
      <w:r w:rsidRPr="00C7037E">
        <w:rPr>
          <w:rFonts w:ascii="var(--sds-font-family-01)" w:eastAsia="Times New Roman" w:hAnsi="var(--sds-font-family-01)" w:cs="Segoe UI"/>
          <w:color w:val="222222"/>
          <w:lang w:eastAsia="en-IN"/>
        </w:rPr>
        <w:t>: The directories the shell searches for commands.</w:t>
      </w:r>
    </w:p>
    <w:p w14:paraId="77FE58AC" w14:textId="77777777" w:rsidR="00C7037E" w:rsidRPr="00C7037E" w:rsidRDefault="00C7037E" w:rsidP="00C7037E">
      <w:pPr>
        <w:shd w:val="clear" w:color="auto" w:fill="FFFFFF"/>
        <w:spacing w:after="100" w:afterAutospacing="1" w:line="240" w:lineRule="auto"/>
        <w:textAlignment w:val="baseline"/>
        <w:outlineLvl w:val="2"/>
        <w:rPr>
          <w:rFonts w:ascii="Segoe UI" w:eastAsia="Times New Roman" w:hAnsi="Segoe UI" w:cs="Segoe UI"/>
          <w:b/>
          <w:bCs/>
          <w:color w:val="222222"/>
          <w:sz w:val="27"/>
          <w:szCs w:val="27"/>
          <w:lang w:eastAsia="en-IN"/>
        </w:rPr>
      </w:pPr>
      <w:r w:rsidRPr="00C7037E">
        <w:rPr>
          <w:rFonts w:ascii="Segoe UI" w:eastAsia="Times New Roman" w:hAnsi="Segoe UI" w:cs="Segoe UI"/>
          <w:b/>
          <w:bCs/>
          <w:color w:val="222222"/>
          <w:sz w:val="27"/>
          <w:szCs w:val="27"/>
          <w:lang w:eastAsia="en-IN"/>
        </w:rPr>
        <w:t>Example Usage</w:t>
      </w:r>
    </w:p>
    <w:p w14:paraId="739CB76A" w14:textId="77777777" w:rsidR="00C7037E" w:rsidRPr="00C7037E" w:rsidRDefault="00C7037E" w:rsidP="00C7037E">
      <w:pPr>
        <w:shd w:val="clear" w:color="auto" w:fill="FFFFFF"/>
        <w:spacing w:after="100" w:afterAutospacing="1" w:line="240" w:lineRule="auto"/>
        <w:textAlignment w:val="baseline"/>
        <w:rPr>
          <w:rFonts w:ascii="Segoe UI" w:eastAsia="Times New Roman" w:hAnsi="Segoe UI" w:cs="Segoe UI"/>
          <w:color w:val="222222"/>
          <w:sz w:val="24"/>
          <w:szCs w:val="24"/>
          <w:lang w:eastAsia="en-IN"/>
        </w:rPr>
      </w:pPr>
      <w:r w:rsidRPr="00C7037E">
        <w:rPr>
          <w:rFonts w:ascii="Segoe UI" w:eastAsia="Times New Roman" w:hAnsi="Segoe UI" w:cs="Segoe UI"/>
          <w:color w:val="222222"/>
          <w:sz w:val="24"/>
          <w:szCs w:val="24"/>
          <w:lang w:eastAsia="en-IN"/>
        </w:rPr>
        <w:t>Here’s a simple script that demonstrates the use of some of these special variables:</w:t>
      </w:r>
    </w:p>
    <w:p w14:paraId="5E35644D" w14:textId="77777777" w:rsidR="00C7037E" w:rsidRPr="00C7037E" w:rsidRDefault="00C7037E" w:rsidP="00C703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textAlignment w:val="baseline"/>
        <w:rPr>
          <w:rFonts w:ascii="var(--sds-font-family-01)" w:eastAsia="Times New Roman" w:hAnsi="var(--sds-font-family-01)" w:cs="Courier New"/>
          <w:color w:val="222222"/>
          <w:lang w:eastAsia="en-IN"/>
        </w:rPr>
      </w:pPr>
      <w:r w:rsidRPr="00C7037E">
        <w:rPr>
          <w:rFonts w:ascii="var(--sds-font-family-01)" w:eastAsia="Times New Roman" w:hAnsi="var(--sds-font-family-01)" w:cs="Courier New"/>
          <w:color w:val="222222"/>
          <w:lang w:eastAsia="en-IN"/>
        </w:rPr>
        <w:t>bash</w:t>
      </w:r>
    </w:p>
    <w:p w14:paraId="4155D57C" w14:textId="77777777" w:rsidR="00C7037E" w:rsidRPr="00C7037E" w:rsidRDefault="00C7037E" w:rsidP="00C703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sds-font-family-01)" w:eastAsia="Times New Roman" w:hAnsi="var(--sds-font-family-01)" w:cs="Courier New"/>
          <w:color w:val="222222"/>
          <w:lang w:eastAsia="en-IN"/>
        </w:rPr>
      </w:pPr>
      <w:r w:rsidRPr="00C7037E">
        <w:rPr>
          <w:rFonts w:ascii="var(--sds-font-family-01)" w:eastAsia="Times New Roman" w:hAnsi="var(--sds-font-family-01)" w:cs="Courier New"/>
          <w:color w:val="222222"/>
          <w:lang w:eastAsia="en-IN"/>
        </w:rPr>
        <w:t>Copy Code</w:t>
      </w:r>
    </w:p>
    <w:p w14:paraId="14EBC506" w14:textId="77777777" w:rsidR="00C7037E" w:rsidRPr="00C7037E" w:rsidRDefault="00C7037E" w:rsidP="00C703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textAlignment w:val="baseline"/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</w:pPr>
      <w:r w:rsidRPr="00C7037E">
        <w:rPr>
          <w:rFonts w:ascii="Consolas" w:eastAsia="Times New Roman" w:hAnsi="Consolas" w:cs="Courier New"/>
          <w:b/>
          <w:bCs/>
          <w:color w:val="EE9900"/>
          <w:sz w:val="20"/>
          <w:szCs w:val="20"/>
          <w:bdr w:val="none" w:sz="0" w:space="0" w:color="auto" w:frame="1"/>
          <w:lang w:eastAsia="en-IN"/>
        </w:rPr>
        <w:t>#!/bin/bash</w:t>
      </w:r>
    </w:p>
    <w:p w14:paraId="33F23BE4" w14:textId="77777777" w:rsidR="00C7037E" w:rsidRPr="00C7037E" w:rsidRDefault="00C7037E" w:rsidP="00C703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textAlignment w:val="baseline"/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</w:pPr>
    </w:p>
    <w:p w14:paraId="6EF062F5" w14:textId="77777777" w:rsidR="00C7037E" w:rsidRPr="00C7037E" w:rsidRDefault="00C7037E" w:rsidP="00C703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textAlignment w:val="baseline"/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</w:pPr>
      <w:r w:rsidRPr="00C7037E">
        <w:rPr>
          <w:rFonts w:ascii="Consolas" w:eastAsia="Times New Roman" w:hAnsi="Consolas" w:cs="Courier New"/>
          <w:color w:val="2B91AF"/>
          <w:sz w:val="20"/>
          <w:szCs w:val="20"/>
          <w:bdr w:val="none" w:sz="0" w:space="0" w:color="auto" w:frame="1"/>
          <w:lang w:eastAsia="en-IN"/>
        </w:rPr>
        <w:t>echo</w:t>
      </w:r>
      <w:r w:rsidRPr="00C7037E"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  <w:t xml:space="preserve"> </w:t>
      </w:r>
      <w:r w:rsidRPr="00C7037E">
        <w:rPr>
          <w:rFonts w:ascii="Consolas" w:eastAsia="Times New Roman" w:hAnsi="Consolas" w:cs="Courier New"/>
          <w:color w:val="A31515"/>
          <w:sz w:val="20"/>
          <w:szCs w:val="20"/>
          <w:bdr w:val="none" w:sz="0" w:space="0" w:color="auto" w:frame="1"/>
          <w:lang w:eastAsia="en-IN"/>
        </w:rPr>
        <w:t xml:space="preserve">"Script name: </w:t>
      </w:r>
      <w:r w:rsidRPr="00C7037E">
        <w:rPr>
          <w:rFonts w:ascii="Consolas" w:eastAsia="Times New Roman" w:hAnsi="Consolas" w:cs="Courier New"/>
          <w:color w:val="36ACAA"/>
          <w:sz w:val="20"/>
          <w:szCs w:val="20"/>
          <w:bdr w:val="none" w:sz="0" w:space="0" w:color="auto" w:frame="1"/>
          <w:lang w:eastAsia="en-IN"/>
        </w:rPr>
        <w:t>$0</w:t>
      </w:r>
      <w:r w:rsidRPr="00C7037E">
        <w:rPr>
          <w:rFonts w:ascii="Consolas" w:eastAsia="Times New Roman" w:hAnsi="Consolas" w:cs="Courier New"/>
          <w:color w:val="A31515"/>
          <w:sz w:val="20"/>
          <w:szCs w:val="20"/>
          <w:bdr w:val="none" w:sz="0" w:space="0" w:color="auto" w:frame="1"/>
          <w:lang w:eastAsia="en-IN"/>
        </w:rPr>
        <w:t>"</w:t>
      </w:r>
    </w:p>
    <w:p w14:paraId="171135A3" w14:textId="77777777" w:rsidR="00C7037E" w:rsidRPr="00C7037E" w:rsidRDefault="00C7037E" w:rsidP="00C703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textAlignment w:val="baseline"/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</w:pPr>
      <w:r w:rsidRPr="00C7037E">
        <w:rPr>
          <w:rFonts w:ascii="Consolas" w:eastAsia="Times New Roman" w:hAnsi="Consolas" w:cs="Courier New"/>
          <w:color w:val="2B91AF"/>
          <w:sz w:val="20"/>
          <w:szCs w:val="20"/>
          <w:bdr w:val="none" w:sz="0" w:space="0" w:color="auto" w:frame="1"/>
          <w:lang w:eastAsia="en-IN"/>
        </w:rPr>
        <w:t>echo</w:t>
      </w:r>
      <w:r w:rsidRPr="00C7037E"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  <w:t xml:space="preserve"> </w:t>
      </w:r>
      <w:r w:rsidRPr="00C7037E">
        <w:rPr>
          <w:rFonts w:ascii="Consolas" w:eastAsia="Times New Roman" w:hAnsi="Consolas" w:cs="Courier New"/>
          <w:color w:val="A31515"/>
          <w:sz w:val="20"/>
          <w:szCs w:val="20"/>
          <w:bdr w:val="none" w:sz="0" w:space="0" w:color="auto" w:frame="1"/>
          <w:lang w:eastAsia="en-IN"/>
        </w:rPr>
        <w:t xml:space="preserve">"First argument: </w:t>
      </w:r>
      <w:r w:rsidRPr="00C7037E">
        <w:rPr>
          <w:rFonts w:ascii="Consolas" w:eastAsia="Times New Roman" w:hAnsi="Consolas" w:cs="Courier New"/>
          <w:color w:val="36ACAA"/>
          <w:sz w:val="20"/>
          <w:szCs w:val="20"/>
          <w:bdr w:val="none" w:sz="0" w:space="0" w:color="auto" w:frame="1"/>
          <w:lang w:eastAsia="en-IN"/>
        </w:rPr>
        <w:t>$1</w:t>
      </w:r>
      <w:r w:rsidRPr="00C7037E">
        <w:rPr>
          <w:rFonts w:ascii="Consolas" w:eastAsia="Times New Roman" w:hAnsi="Consolas" w:cs="Courier New"/>
          <w:color w:val="A31515"/>
          <w:sz w:val="20"/>
          <w:szCs w:val="20"/>
          <w:bdr w:val="none" w:sz="0" w:space="0" w:color="auto" w:frame="1"/>
          <w:lang w:eastAsia="en-IN"/>
        </w:rPr>
        <w:t>"</w:t>
      </w:r>
    </w:p>
    <w:p w14:paraId="0A435F99" w14:textId="77777777" w:rsidR="00C7037E" w:rsidRPr="00C7037E" w:rsidRDefault="00C7037E" w:rsidP="00C703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textAlignment w:val="baseline"/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</w:pPr>
      <w:r w:rsidRPr="00C7037E">
        <w:rPr>
          <w:rFonts w:ascii="Consolas" w:eastAsia="Times New Roman" w:hAnsi="Consolas" w:cs="Courier New"/>
          <w:color w:val="2B91AF"/>
          <w:sz w:val="20"/>
          <w:szCs w:val="20"/>
          <w:bdr w:val="none" w:sz="0" w:space="0" w:color="auto" w:frame="1"/>
          <w:lang w:eastAsia="en-IN"/>
        </w:rPr>
        <w:t>echo</w:t>
      </w:r>
      <w:r w:rsidRPr="00C7037E"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  <w:t xml:space="preserve"> </w:t>
      </w:r>
      <w:r w:rsidRPr="00C7037E">
        <w:rPr>
          <w:rFonts w:ascii="Consolas" w:eastAsia="Times New Roman" w:hAnsi="Consolas" w:cs="Courier New"/>
          <w:color w:val="A31515"/>
          <w:sz w:val="20"/>
          <w:szCs w:val="20"/>
          <w:bdr w:val="none" w:sz="0" w:space="0" w:color="auto" w:frame="1"/>
          <w:lang w:eastAsia="en-IN"/>
        </w:rPr>
        <w:t xml:space="preserve">"Number of arguments: </w:t>
      </w:r>
      <w:r w:rsidRPr="00C7037E">
        <w:rPr>
          <w:rFonts w:ascii="Consolas" w:eastAsia="Times New Roman" w:hAnsi="Consolas" w:cs="Courier New"/>
          <w:color w:val="36ACAA"/>
          <w:sz w:val="20"/>
          <w:szCs w:val="20"/>
          <w:bdr w:val="none" w:sz="0" w:space="0" w:color="auto" w:frame="1"/>
          <w:lang w:eastAsia="en-IN"/>
        </w:rPr>
        <w:t>$#</w:t>
      </w:r>
      <w:r w:rsidRPr="00C7037E">
        <w:rPr>
          <w:rFonts w:ascii="Consolas" w:eastAsia="Times New Roman" w:hAnsi="Consolas" w:cs="Courier New"/>
          <w:color w:val="A31515"/>
          <w:sz w:val="20"/>
          <w:szCs w:val="20"/>
          <w:bdr w:val="none" w:sz="0" w:space="0" w:color="auto" w:frame="1"/>
          <w:lang w:eastAsia="en-IN"/>
        </w:rPr>
        <w:t>"</w:t>
      </w:r>
    </w:p>
    <w:p w14:paraId="55B71898" w14:textId="77777777" w:rsidR="00C7037E" w:rsidRPr="00C7037E" w:rsidRDefault="00C7037E" w:rsidP="00C703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textAlignment w:val="baseline"/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</w:pPr>
      <w:r w:rsidRPr="00C7037E">
        <w:rPr>
          <w:rFonts w:ascii="Consolas" w:eastAsia="Times New Roman" w:hAnsi="Consolas" w:cs="Courier New"/>
          <w:color w:val="2B91AF"/>
          <w:sz w:val="20"/>
          <w:szCs w:val="20"/>
          <w:bdr w:val="none" w:sz="0" w:space="0" w:color="auto" w:frame="1"/>
          <w:lang w:eastAsia="en-IN"/>
        </w:rPr>
        <w:t>echo</w:t>
      </w:r>
      <w:r w:rsidRPr="00C7037E"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  <w:t xml:space="preserve"> </w:t>
      </w:r>
      <w:r w:rsidRPr="00C7037E">
        <w:rPr>
          <w:rFonts w:ascii="Consolas" w:eastAsia="Times New Roman" w:hAnsi="Consolas" w:cs="Courier New"/>
          <w:color w:val="A31515"/>
          <w:sz w:val="20"/>
          <w:szCs w:val="20"/>
          <w:bdr w:val="none" w:sz="0" w:space="0" w:color="auto" w:frame="1"/>
          <w:lang w:eastAsia="en-IN"/>
        </w:rPr>
        <w:t xml:space="preserve">"All arguments: </w:t>
      </w:r>
      <w:r w:rsidRPr="00C7037E">
        <w:rPr>
          <w:rFonts w:ascii="Consolas" w:eastAsia="Times New Roman" w:hAnsi="Consolas" w:cs="Courier New"/>
          <w:color w:val="36ACAA"/>
          <w:sz w:val="20"/>
          <w:szCs w:val="20"/>
          <w:bdr w:val="none" w:sz="0" w:space="0" w:color="auto" w:frame="1"/>
          <w:lang w:eastAsia="en-IN"/>
        </w:rPr>
        <w:t>$@</w:t>
      </w:r>
      <w:r w:rsidRPr="00C7037E">
        <w:rPr>
          <w:rFonts w:ascii="Consolas" w:eastAsia="Times New Roman" w:hAnsi="Consolas" w:cs="Courier New"/>
          <w:color w:val="A31515"/>
          <w:sz w:val="20"/>
          <w:szCs w:val="20"/>
          <w:bdr w:val="none" w:sz="0" w:space="0" w:color="auto" w:frame="1"/>
          <w:lang w:eastAsia="en-IN"/>
        </w:rPr>
        <w:t>"</w:t>
      </w:r>
    </w:p>
    <w:p w14:paraId="6C3758E8" w14:textId="77777777" w:rsidR="00C7037E" w:rsidRPr="00C7037E" w:rsidRDefault="00C7037E" w:rsidP="00C703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textAlignment w:val="baseline"/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</w:pPr>
      <w:r w:rsidRPr="00C7037E">
        <w:rPr>
          <w:rFonts w:ascii="Consolas" w:eastAsia="Times New Roman" w:hAnsi="Consolas" w:cs="Courier New"/>
          <w:color w:val="2B91AF"/>
          <w:sz w:val="20"/>
          <w:szCs w:val="20"/>
          <w:bdr w:val="none" w:sz="0" w:space="0" w:color="auto" w:frame="1"/>
          <w:lang w:eastAsia="en-IN"/>
        </w:rPr>
        <w:t>echo</w:t>
      </w:r>
      <w:r w:rsidRPr="00C7037E"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  <w:t xml:space="preserve"> </w:t>
      </w:r>
      <w:r w:rsidRPr="00C7037E">
        <w:rPr>
          <w:rFonts w:ascii="Consolas" w:eastAsia="Times New Roman" w:hAnsi="Consolas" w:cs="Courier New"/>
          <w:color w:val="A31515"/>
          <w:sz w:val="20"/>
          <w:szCs w:val="20"/>
          <w:bdr w:val="none" w:sz="0" w:space="0" w:color="auto" w:frame="1"/>
          <w:lang w:eastAsia="en-IN"/>
        </w:rPr>
        <w:t>"Process ID: $"</w:t>
      </w:r>
    </w:p>
    <w:p w14:paraId="225AA662" w14:textId="77777777" w:rsidR="00C7037E" w:rsidRPr="00C7037E" w:rsidRDefault="00C7037E" w:rsidP="00C703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textAlignment w:val="baseline"/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</w:pPr>
      <w:r w:rsidRPr="00C7037E">
        <w:rPr>
          <w:rFonts w:ascii="Consolas" w:eastAsia="Times New Roman" w:hAnsi="Consolas" w:cs="Courier New"/>
          <w:color w:val="2B91AF"/>
          <w:sz w:val="20"/>
          <w:szCs w:val="20"/>
          <w:bdr w:val="none" w:sz="0" w:space="0" w:color="auto" w:frame="1"/>
          <w:lang w:eastAsia="en-IN"/>
        </w:rPr>
        <w:t>echo</w:t>
      </w:r>
      <w:r w:rsidRPr="00C7037E"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  <w:t xml:space="preserve"> </w:t>
      </w:r>
      <w:r w:rsidRPr="00C7037E">
        <w:rPr>
          <w:rFonts w:ascii="Consolas" w:eastAsia="Times New Roman" w:hAnsi="Consolas" w:cs="Courier New"/>
          <w:color w:val="A31515"/>
          <w:sz w:val="20"/>
          <w:szCs w:val="20"/>
          <w:bdr w:val="none" w:sz="0" w:space="0" w:color="auto" w:frame="1"/>
          <w:lang w:eastAsia="en-IN"/>
        </w:rPr>
        <w:t xml:space="preserve">"Last command exit status: </w:t>
      </w:r>
      <w:r w:rsidRPr="00C7037E">
        <w:rPr>
          <w:rFonts w:ascii="Consolas" w:eastAsia="Times New Roman" w:hAnsi="Consolas" w:cs="Courier New"/>
          <w:color w:val="36ACAA"/>
          <w:sz w:val="20"/>
          <w:szCs w:val="20"/>
          <w:bdr w:val="none" w:sz="0" w:space="0" w:color="auto" w:frame="1"/>
          <w:lang w:eastAsia="en-IN"/>
        </w:rPr>
        <w:t>$?</w:t>
      </w:r>
      <w:r w:rsidRPr="00C7037E">
        <w:rPr>
          <w:rFonts w:ascii="Consolas" w:eastAsia="Times New Roman" w:hAnsi="Consolas" w:cs="Courier New"/>
          <w:color w:val="A31515"/>
          <w:sz w:val="20"/>
          <w:szCs w:val="20"/>
          <w:bdr w:val="none" w:sz="0" w:space="0" w:color="auto" w:frame="1"/>
          <w:lang w:eastAsia="en-IN"/>
        </w:rPr>
        <w:t>"</w:t>
      </w:r>
    </w:p>
    <w:p w14:paraId="0AADB8E0" w14:textId="77777777" w:rsidR="00C7037E" w:rsidRPr="00C7037E" w:rsidRDefault="00C7037E" w:rsidP="00C703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textAlignment w:val="baseline"/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</w:pPr>
    </w:p>
    <w:p w14:paraId="459A107D" w14:textId="77777777" w:rsidR="00C7037E" w:rsidRPr="00C7037E" w:rsidRDefault="00C7037E" w:rsidP="00C703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textAlignment w:val="baseline"/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</w:pPr>
      <w:r w:rsidRPr="00C7037E">
        <w:rPr>
          <w:rFonts w:ascii="Consolas" w:eastAsia="Times New Roman" w:hAnsi="Consolas" w:cs="Courier New"/>
          <w:i/>
          <w:iCs/>
          <w:color w:val="008000"/>
          <w:sz w:val="20"/>
          <w:szCs w:val="20"/>
          <w:bdr w:val="none" w:sz="0" w:space="0" w:color="auto" w:frame="1"/>
          <w:lang w:eastAsia="en-IN"/>
        </w:rPr>
        <w:t># Example command</w:t>
      </w:r>
    </w:p>
    <w:p w14:paraId="42775E35" w14:textId="77777777" w:rsidR="00C7037E" w:rsidRPr="00C7037E" w:rsidRDefault="00C7037E" w:rsidP="00C703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textAlignment w:val="baseline"/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</w:pPr>
      <w:r w:rsidRPr="00C7037E"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  <w:t>ls /nonexistent_directory</w:t>
      </w:r>
    </w:p>
    <w:p w14:paraId="7865E613" w14:textId="77777777" w:rsidR="00C7037E" w:rsidRPr="00C7037E" w:rsidRDefault="00C7037E" w:rsidP="00C703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textAlignment w:val="baseline"/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</w:pPr>
      <w:r w:rsidRPr="00C7037E">
        <w:rPr>
          <w:rFonts w:ascii="Consolas" w:eastAsia="Times New Roman" w:hAnsi="Consolas" w:cs="Courier New"/>
          <w:color w:val="2B91AF"/>
          <w:sz w:val="20"/>
          <w:szCs w:val="20"/>
          <w:bdr w:val="none" w:sz="0" w:space="0" w:color="auto" w:frame="1"/>
          <w:lang w:eastAsia="en-IN"/>
        </w:rPr>
        <w:t>echo</w:t>
      </w:r>
      <w:r w:rsidRPr="00C7037E">
        <w:rPr>
          <w:rFonts w:ascii="Consolas" w:eastAsia="Times New Roman" w:hAnsi="Consolas" w:cs="Courier New"/>
          <w:color w:val="393A34"/>
          <w:sz w:val="20"/>
          <w:szCs w:val="20"/>
          <w:bdr w:val="none" w:sz="0" w:space="0" w:color="auto" w:frame="1"/>
          <w:lang w:eastAsia="en-IN"/>
        </w:rPr>
        <w:t xml:space="preserve"> </w:t>
      </w:r>
      <w:r w:rsidRPr="00C7037E">
        <w:rPr>
          <w:rFonts w:ascii="Consolas" w:eastAsia="Times New Roman" w:hAnsi="Consolas" w:cs="Courier New"/>
          <w:color w:val="A31515"/>
          <w:sz w:val="20"/>
          <w:szCs w:val="20"/>
          <w:bdr w:val="none" w:sz="0" w:space="0" w:color="auto" w:frame="1"/>
          <w:lang w:eastAsia="en-IN"/>
        </w:rPr>
        <w:t xml:space="preserve">"Last command exit status: </w:t>
      </w:r>
      <w:r w:rsidRPr="00C7037E">
        <w:rPr>
          <w:rFonts w:ascii="Consolas" w:eastAsia="Times New Roman" w:hAnsi="Consolas" w:cs="Courier New"/>
          <w:color w:val="36ACAA"/>
          <w:sz w:val="20"/>
          <w:szCs w:val="20"/>
          <w:bdr w:val="none" w:sz="0" w:space="0" w:color="auto" w:frame="1"/>
          <w:lang w:eastAsia="en-IN"/>
        </w:rPr>
        <w:t>$?</w:t>
      </w:r>
      <w:r w:rsidRPr="00C7037E">
        <w:rPr>
          <w:rFonts w:ascii="Consolas" w:eastAsia="Times New Roman" w:hAnsi="Consolas" w:cs="Courier New"/>
          <w:color w:val="A31515"/>
          <w:sz w:val="20"/>
          <w:szCs w:val="20"/>
          <w:bdr w:val="none" w:sz="0" w:space="0" w:color="auto" w:frame="1"/>
          <w:lang w:eastAsia="en-IN"/>
        </w:rPr>
        <w:t>"</w:t>
      </w:r>
    </w:p>
    <w:p w14:paraId="78386A66" w14:textId="60E21B99" w:rsidR="00C7037E" w:rsidRPr="00B36C6E" w:rsidRDefault="00825F40" w:rsidP="00C7037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>
        <w:rPr>
          <w:noProof/>
        </w:rPr>
        <w:drawing>
          <wp:inline distT="0" distB="0" distL="0" distR="0" wp14:anchorId="74195AAF" wp14:editId="556D65AA">
            <wp:extent cx="7019925" cy="2145030"/>
            <wp:effectExtent l="0" t="0" r="9525" b="7620"/>
            <wp:docPr id="18539403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394034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019925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2756C2DE" w14:textId="77777777" w:rsidR="00B36C6E" w:rsidRPr="00B36C6E" w:rsidRDefault="00000000" w:rsidP="00B36C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 w14:anchorId="6D5165B7">
          <v:rect id="_x0000_i1058" style="width:0;height:1.5pt" o:hralign="center" o:hrstd="t" o:hrnoshade="t" o:hr="t" fillcolor="#2e2f30" stroked="f"/>
        </w:pict>
      </w:r>
    </w:p>
    <w:p w14:paraId="467E8335" w14:textId="5D49AB8D" w:rsidR="00B36C6E" w:rsidRPr="00B36C6E" w:rsidRDefault="00B36C6E" w:rsidP="00B36C6E">
      <w:pPr>
        <w:shd w:val="clear" w:color="auto" w:fill="FFFFFF"/>
        <w:spacing w:after="0" w:line="240" w:lineRule="auto"/>
        <w:outlineLvl w:val="3"/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  <w:t>Advanced Level</w:t>
      </w:r>
      <w:r w:rsidR="00825F40"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  <w:br/>
      </w:r>
    </w:p>
    <w:p w14:paraId="039AFCF0" w14:textId="77777777" w:rsidR="00825F40" w:rsidRDefault="00B36C6E" w:rsidP="00B36C6E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monitor disk usage and send an alert if usage exceeds 80%.</w:t>
      </w:r>
    </w:p>
    <w:p w14:paraId="79954BE2" w14:textId="77777777" w:rsidR="00825F40" w:rsidRDefault="00825F40" w:rsidP="00825F40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7DBD7BAF" w14:textId="77777777" w:rsidR="00825F40" w:rsidRDefault="00825F40" w:rsidP="00825F40">
      <w:pPr>
        <w:pStyle w:val="Heading3"/>
      </w:pPr>
      <w:r>
        <w:rPr>
          <w:rStyle w:val="Strong"/>
          <w:rFonts w:ascii="Segoe UI Emoji" w:hAnsi="Segoe UI Emoji" w:cs="Segoe UI Emoji"/>
          <w:b/>
          <w:bCs/>
        </w:rPr>
        <w:t>📧</w:t>
      </w:r>
      <w:r>
        <w:rPr>
          <w:rStyle w:val="Strong"/>
          <w:b/>
          <w:bCs/>
        </w:rPr>
        <w:t xml:space="preserve"> Setting Up Mail on Ubuntu to Send Email Alerts</w:t>
      </w:r>
    </w:p>
    <w:p w14:paraId="693EF570" w14:textId="77777777" w:rsidR="00825F40" w:rsidRDefault="00825F40" w:rsidP="00825F40">
      <w:pPr>
        <w:pStyle w:val="NormalWeb"/>
      </w:pPr>
      <w:r>
        <w:t xml:space="preserve">To send email alerts from your Ubuntu server using </w:t>
      </w:r>
      <w:r>
        <w:rPr>
          <w:rStyle w:val="Strong"/>
        </w:rPr>
        <w:t>Bash scripts</w:t>
      </w:r>
      <w:r>
        <w:t xml:space="preserve"> (like the </w:t>
      </w:r>
      <w:r>
        <w:rPr>
          <w:rStyle w:val="Strong"/>
        </w:rPr>
        <w:t>disk usage alert</w:t>
      </w:r>
      <w:r>
        <w:t xml:space="preserve"> script), you need to set up an </w:t>
      </w:r>
      <w:r>
        <w:rPr>
          <w:rStyle w:val="Strong"/>
        </w:rPr>
        <w:t>SMTP mail service</w:t>
      </w:r>
      <w:r>
        <w:t>.</w:t>
      </w:r>
    </w:p>
    <w:p w14:paraId="2F5AB61C" w14:textId="77777777" w:rsidR="00825F40" w:rsidRDefault="00825F40" w:rsidP="00825F40">
      <w:r>
        <w:pict w14:anchorId="5B0BD340">
          <v:rect id="_x0000_i1114" style="width:0;height:1.5pt" o:hralign="center" o:hrstd="t" o:hr="t" fillcolor="#a0a0a0" stroked="f"/>
        </w:pict>
      </w:r>
    </w:p>
    <w:p w14:paraId="460923A4" w14:textId="77777777" w:rsidR="00825F40" w:rsidRDefault="00825F40" w:rsidP="00825F40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🔹</w:t>
      </w:r>
      <w:r>
        <w:rPr>
          <w:rStyle w:val="Strong"/>
          <w:b w:val="0"/>
          <w:bCs w:val="0"/>
        </w:rPr>
        <w:t xml:space="preserve"> Step 1: Install </w:t>
      </w:r>
      <w:r>
        <w:rPr>
          <w:rStyle w:val="HTMLCode"/>
          <w:rFonts w:eastAsiaTheme="majorEastAsia"/>
        </w:rPr>
        <w:t>mailutils</w:t>
      </w:r>
      <w:r>
        <w:rPr>
          <w:rStyle w:val="Strong"/>
          <w:b w:val="0"/>
          <w:bCs w:val="0"/>
        </w:rPr>
        <w:t xml:space="preserve"> (for Sending Emails)</w:t>
      </w:r>
    </w:p>
    <w:p w14:paraId="67A931C1" w14:textId="77777777" w:rsidR="00825F40" w:rsidRDefault="00825F40" w:rsidP="00825F40">
      <w:pPr>
        <w:pStyle w:val="HTMLPreformatted"/>
      </w:pPr>
      <w:r>
        <w:t>bash</w:t>
      </w:r>
    </w:p>
    <w:p w14:paraId="60E69785" w14:textId="77777777" w:rsidR="00825F40" w:rsidRDefault="00825F40" w:rsidP="00825F40">
      <w:pPr>
        <w:pStyle w:val="HTMLPreformatted"/>
      </w:pPr>
      <w:r>
        <w:lastRenderedPageBreak/>
        <w:t>CopyEdit</w:t>
      </w:r>
    </w:p>
    <w:p w14:paraId="094FC46D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>sudo apt update &amp;&amp; sudo apt install -y mailutils</w:t>
      </w:r>
    </w:p>
    <w:p w14:paraId="542F4DC8" w14:textId="77777777" w:rsidR="00825F40" w:rsidRDefault="00825F40" w:rsidP="00825F40">
      <w:pPr>
        <w:pStyle w:val="NormalWeb"/>
      </w:pPr>
      <w:r>
        <w:rPr>
          <w:rFonts w:ascii="Segoe UI Emoji" w:hAnsi="Segoe UI Emoji" w:cs="Segoe UI Emoji"/>
        </w:rPr>
        <w:t>📌</w:t>
      </w:r>
      <w:r>
        <w:t xml:space="preserve"> </w:t>
      </w:r>
      <w:r>
        <w:rPr>
          <w:rStyle w:val="Strong"/>
        </w:rPr>
        <w:t>Why?</w:t>
      </w:r>
    </w:p>
    <w:p w14:paraId="35C7D6BC" w14:textId="77777777" w:rsidR="00825F40" w:rsidRDefault="00825F40" w:rsidP="00825F40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mailutils</w:t>
      </w:r>
      <w:r>
        <w:t xml:space="preserve"> allows you to use the </w:t>
      </w:r>
      <w:r>
        <w:rPr>
          <w:rStyle w:val="HTMLCode"/>
          <w:rFonts w:eastAsiaTheme="minorHAnsi"/>
        </w:rPr>
        <w:t>mail</w:t>
      </w:r>
      <w:r>
        <w:t xml:space="preserve"> command to send emails from the terminal.</w:t>
      </w:r>
    </w:p>
    <w:p w14:paraId="4E85C569" w14:textId="77777777" w:rsidR="00825F40" w:rsidRDefault="00825F40" w:rsidP="00825F40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t xml:space="preserve">It supports </w:t>
      </w:r>
      <w:r>
        <w:rPr>
          <w:rStyle w:val="Strong"/>
        </w:rPr>
        <w:t>SMTP</w:t>
      </w:r>
      <w:r>
        <w:t xml:space="preserve">, which is required to send emails via services like </w:t>
      </w:r>
      <w:r>
        <w:rPr>
          <w:rStyle w:val="Strong"/>
        </w:rPr>
        <w:t>Gmail, Outlook, or SMTP servers</w:t>
      </w:r>
      <w:r>
        <w:t>.</w:t>
      </w:r>
    </w:p>
    <w:p w14:paraId="7CF3222F" w14:textId="77777777" w:rsidR="00825F40" w:rsidRDefault="00825F40" w:rsidP="00825F40">
      <w:pPr>
        <w:spacing w:after="0"/>
      </w:pPr>
      <w:r>
        <w:pict w14:anchorId="6FB412B1">
          <v:rect id="_x0000_i1115" style="width:0;height:1.5pt" o:hralign="center" o:hrstd="t" o:hr="t" fillcolor="#a0a0a0" stroked="f"/>
        </w:pict>
      </w:r>
    </w:p>
    <w:p w14:paraId="16736B80" w14:textId="77777777" w:rsidR="00825F40" w:rsidRDefault="00825F40" w:rsidP="00825F40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🔹</w:t>
      </w:r>
      <w:r>
        <w:rPr>
          <w:rStyle w:val="Strong"/>
          <w:b w:val="0"/>
          <w:bCs w:val="0"/>
        </w:rPr>
        <w:t xml:space="preserve"> Step 2: Configure an SMTP Server</w:t>
      </w:r>
    </w:p>
    <w:p w14:paraId="64EFBBE1" w14:textId="77777777" w:rsidR="00825F40" w:rsidRDefault="00825F40" w:rsidP="00825F40">
      <w:pPr>
        <w:pStyle w:val="NormalWeb"/>
      </w:pPr>
      <w:r>
        <w:t xml:space="preserve">There are </w:t>
      </w:r>
      <w:r>
        <w:rPr>
          <w:rStyle w:val="Strong"/>
        </w:rPr>
        <w:t>two main ways</w:t>
      </w:r>
      <w:r>
        <w:t xml:space="preserve"> to send emails from Ubuntu:</w:t>
      </w:r>
    </w:p>
    <w:p w14:paraId="5C079149" w14:textId="77777777" w:rsidR="00825F40" w:rsidRDefault="00825F40" w:rsidP="00825F40">
      <w:pPr>
        <w:numPr>
          <w:ilvl w:val="0"/>
          <w:numId w:val="40"/>
        </w:numPr>
        <w:spacing w:before="100" w:beforeAutospacing="1" w:after="100" w:afterAutospacing="1" w:line="240" w:lineRule="auto"/>
      </w:pPr>
      <w:r>
        <w:rPr>
          <w:rStyle w:val="Strong"/>
        </w:rPr>
        <w:t>Using a public SMTP provider</w:t>
      </w:r>
      <w:r>
        <w:t xml:space="preserve"> (e.g., Gmail, Outlook, SMTP relay).</w:t>
      </w:r>
    </w:p>
    <w:p w14:paraId="295D8299" w14:textId="77777777" w:rsidR="00825F40" w:rsidRDefault="00825F40" w:rsidP="00825F40">
      <w:pPr>
        <w:numPr>
          <w:ilvl w:val="0"/>
          <w:numId w:val="40"/>
        </w:numPr>
        <w:spacing w:before="100" w:beforeAutospacing="1" w:after="100" w:afterAutospacing="1" w:line="240" w:lineRule="auto"/>
      </w:pPr>
      <w:r>
        <w:rPr>
          <w:rStyle w:val="Strong"/>
        </w:rPr>
        <w:t xml:space="preserve">Using </w:t>
      </w:r>
      <w:r>
        <w:rPr>
          <w:rStyle w:val="HTMLCode"/>
          <w:rFonts w:eastAsiaTheme="minorHAnsi"/>
          <w:b/>
          <w:bCs/>
        </w:rPr>
        <w:t>postfix</w:t>
      </w:r>
      <w:r>
        <w:rPr>
          <w:rStyle w:val="Strong"/>
        </w:rPr>
        <w:t xml:space="preserve"> (a local mail server)</w:t>
      </w:r>
      <w:r>
        <w:t>.</w:t>
      </w:r>
    </w:p>
    <w:p w14:paraId="036802B3" w14:textId="77777777" w:rsidR="00825F40" w:rsidRDefault="00825F40" w:rsidP="00825F40">
      <w:pPr>
        <w:pStyle w:val="Heading3"/>
      </w:pPr>
      <w:r>
        <w:rPr>
          <w:rStyle w:val="Strong"/>
          <w:b/>
          <w:bCs/>
        </w:rPr>
        <w:t>Option 1: Configure Gmail SMTP (Recommended)</w:t>
      </w:r>
    </w:p>
    <w:p w14:paraId="483C3BB5" w14:textId="77777777" w:rsidR="00825F40" w:rsidRDefault="00825F40" w:rsidP="00825F40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</w:rPr>
        <w:t>Best for sending alerts without setting up a full mail server</w:t>
      </w:r>
    </w:p>
    <w:p w14:paraId="49CB6ED0" w14:textId="77777777" w:rsidR="00825F40" w:rsidRDefault="00825F40" w:rsidP="00825F40">
      <w:pPr>
        <w:pStyle w:val="NormalWeb"/>
      </w:pPr>
      <w:r>
        <w:t>1️</w:t>
      </w:r>
      <w:r>
        <w:rPr>
          <w:rFonts w:ascii="Segoe UI Symbol" w:hAnsi="Segoe UI Symbol" w:cs="Segoe UI Symbol"/>
        </w:rPr>
        <w:t>⃣</w:t>
      </w:r>
      <w:r>
        <w:t xml:space="preserve"> </w:t>
      </w:r>
      <w:r>
        <w:rPr>
          <w:rStyle w:val="Strong"/>
        </w:rPr>
        <w:t xml:space="preserve">Edit </w:t>
      </w:r>
      <w:r>
        <w:rPr>
          <w:rStyle w:val="HTMLCode"/>
          <w:b/>
          <w:bCs/>
        </w:rPr>
        <w:t>/etc/msmtprc</w:t>
      </w:r>
      <w:r>
        <w:rPr>
          <w:rStyle w:val="Strong"/>
        </w:rPr>
        <w:t xml:space="preserve"> to configure SMTP</w:t>
      </w:r>
    </w:p>
    <w:p w14:paraId="1C66F629" w14:textId="77777777" w:rsidR="00825F40" w:rsidRDefault="00825F40" w:rsidP="00825F40">
      <w:pPr>
        <w:pStyle w:val="HTMLPreformatted"/>
      </w:pPr>
      <w:r>
        <w:t>bash</w:t>
      </w:r>
    </w:p>
    <w:p w14:paraId="34FE3925" w14:textId="77777777" w:rsidR="00825F40" w:rsidRDefault="00825F40" w:rsidP="00825F40">
      <w:pPr>
        <w:pStyle w:val="HTMLPreformatted"/>
      </w:pPr>
      <w:r>
        <w:t>CopyEdit</w:t>
      </w:r>
    </w:p>
    <w:p w14:paraId="17E30767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>sudo nano /etc/msmtprc</w:t>
      </w:r>
    </w:p>
    <w:p w14:paraId="7B9FAE6A" w14:textId="77777777" w:rsidR="00825F40" w:rsidRDefault="00825F40" w:rsidP="00825F40">
      <w:pPr>
        <w:pStyle w:val="NormalWeb"/>
      </w:pPr>
      <w:r>
        <w:t>Paste this:</w:t>
      </w:r>
    </w:p>
    <w:p w14:paraId="26FE9A5D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 xml:space="preserve">account </w:t>
      </w:r>
      <w:r>
        <w:rPr>
          <w:rStyle w:val="hljs-keyword"/>
        </w:rPr>
        <w:t>default</w:t>
      </w:r>
    </w:p>
    <w:p w14:paraId="1074B722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>host smtp.gmail.com</w:t>
      </w:r>
    </w:p>
    <w:p w14:paraId="68A2428E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 xml:space="preserve">port </w:t>
      </w:r>
      <w:r>
        <w:rPr>
          <w:rStyle w:val="hljs-number"/>
        </w:rPr>
        <w:t>587</w:t>
      </w:r>
    </w:p>
    <w:p w14:paraId="33E02C0F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 xml:space="preserve">auth </w:t>
      </w:r>
      <w:r>
        <w:rPr>
          <w:rStyle w:val="hljs-keyword"/>
        </w:rPr>
        <w:t>on</w:t>
      </w:r>
    </w:p>
    <w:p w14:paraId="3A07198F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keyword"/>
        </w:rPr>
        <w:t>user</w:t>
      </w:r>
      <w:r>
        <w:rPr>
          <w:rStyle w:val="HTMLCode"/>
        </w:rPr>
        <w:t xml:space="preserve"> your-email@gmail.com</w:t>
      </w:r>
    </w:p>
    <w:p w14:paraId="3D6C622F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keyword"/>
        </w:rPr>
        <w:t>password</w:t>
      </w:r>
      <w:r>
        <w:rPr>
          <w:rStyle w:val="HTMLCode"/>
        </w:rPr>
        <w:t xml:space="preserve"> your-app-</w:t>
      </w:r>
      <w:r>
        <w:rPr>
          <w:rStyle w:val="hljs-keyword"/>
        </w:rPr>
        <w:t>password</w:t>
      </w:r>
    </w:p>
    <w:p w14:paraId="01FF79BF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 xml:space="preserve">tls </w:t>
      </w:r>
      <w:r>
        <w:rPr>
          <w:rStyle w:val="hljs-keyword"/>
        </w:rPr>
        <w:t>on</w:t>
      </w:r>
    </w:p>
    <w:p w14:paraId="40EE519A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 xml:space="preserve">tls_starttls </w:t>
      </w:r>
      <w:r>
        <w:rPr>
          <w:rStyle w:val="hljs-keyword"/>
        </w:rPr>
        <w:t>on</w:t>
      </w:r>
    </w:p>
    <w:p w14:paraId="11BD6A26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keyword"/>
        </w:rPr>
        <w:t>from</w:t>
      </w:r>
      <w:r>
        <w:rPr>
          <w:rStyle w:val="HTMLCode"/>
        </w:rPr>
        <w:t xml:space="preserve"> your-email@gmail.com</w:t>
      </w:r>
    </w:p>
    <w:p w14:paraId="2A9DFF2F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>logfile /var/</w:t>
      </w:r>
      <w:r>
        <w:rPr>
          <w:rStyle w:val="hljs-keyword"/>
        </w:rPr>
        <w:t>log</w:t>
      </w:r>
      <w:r>
        <w:rPr>
          <w:rStyle w:val="HTMLCode"/>
        </w:rPr>
        <w:t>/msmtp.</w:t>
      </w:r>
      <w:r>
        <w:rPr>
          <w:rStyle w:val="hljs-keyword"/>
        </w:rPr>
        <w:t>log</w:t>
      </w:r>
    </w:p>
    <w:p w14:paraId="0A537D94" w14:textId="77777777" w:rsidR="00825F40" w:rsidRDefault="00825F40" w:rsidP="00825F40">
      <w:pPr>
        <w:pStyle w:val="NormalWeb"/>
      </w:pPr>
      <w:r>
        <w:rPr>
          <w:rFonts w:ascii="Segoe UI Emoji" w:hAnsi="Segoe UI Emoji" w:cs="Segoe UI Emoji"/>
        </w:rPr>
        <w:t>📌</w:t>
      </w:r>
      <w:r>
        <w:t xml:space="preserve"> </w:t>
      </w:r>
      <w:r>
        <w:rPr>
          <w:rStyle w:val="Strong"/>
        </w:rPr>
        <w:t>Important</w:t>
      </w:r>
    </w:p>
    <w:p w14:paraId="40053F87" w14:textId="77777777" w:rsidR="00825F40" w:rsidRDefault="00825F40" w:rsidP="00825F40">
      <w:pPr>
        <w:numPr>
          <w:ilvl w:val="0"/>
          <w:numId w:val="41"/>
        </w:numPr>
        <w:spacing w:before="100" w:beforeAutospacing="1" w:after="100" w:afterAutospacing="1" w:line="240" w:lineRule="auto"/>
      </w:pPr>
      <w:r>
        <w:t xml:space="preserve">Replace </w:t>
      </w:r>
      <w:r>
        <w:rPr>
          <w:rStyle w:val="HTMLCode"/>
          <w:rFonts w:eastAsiaTheme="minorHAnsi"/>
        </w:rPr>
        <w:t>your-email@gmail.com</w:t>
      </w:r>
      <w:r>
        <w:t xml:space="preserve"> with your </w:t>
      </w:r>
      <w:r>
        <w:rPr>
          <w:rStyle w:val="Strong"/>
        </w:rPr>
        <w:t>Gmail address</w:t>
      </w:r>
      <w:r>
        <w:t>.</w:t>
      </w:r>
    </w:p>
    <w:p w14:paraId="2462F0B1" w14:textId="77777777" w:rsidR="00825F40" w:rsidRDefault="00825F40" w:rsidP="00825F40">
      <w:pPr>
        <w:numPr>
          <w:ilvl w:val="0"/>
          <w:numId w:val="41"/>
        </w:numPr>
        <w:spacing w:before="100" w:beforeAutospacing="1" w:after="100" w:afterAutospacing="1" w:line="240" w:lineRule="auto"/>
      </w:pPr>
      <w:r>
        <w:t xml:space="preserve">Replace </w:t>
      </w:r>
      <w:r>
        <w:rPr>
          <w:rStyle w:val="HTMLCode"/>
          <w:rFonts w:eastAsiaTheme="minorHAnsi"/>
        </w:rPr>
        <w:t>your-app-password</w:t>
      </w:r>
      <w:r>
        <w:t xml:space="preserve"> with a </w:t>
      </w:r>
      <w:r>
        <w:rPr>
          <w:rStyle w:val="Strong"/>
        </w:rPr>
        <w:t>Gmail App Password</w:t>
      </w:r>
      <w:r>
        <w:t xml:space="preserve"> (if using Gmail with 2FA).</w:t>
      </w:r>
    </w:p>
    <w:p w14:paraId="02B87731" w14:textId="77777777" w:rsidR="00825F40" w:rsidRDefault="00825F40" w:rsidP="00825F40">
      <w:pPr>
        <w:pStyle w:val="NormalWeb"/>
      </w:pPr>
      <w:r>
        <w:t>2️</w:t>
      </w:r>
      <w:r>
        <w:rPr>
          <w:rFonts w:ascii="Segoe UI Symbol" w:hAnsi="Segoe UI Symbol" w:cs="Segoe UI Symbol"/>
        </w:rPr>
        <w:t>⃣</w:t>
      </w:r>
      <w:r>
        <w:t xml:space="preserve"> </w:t>
      </w:r>
      <w:r>
        <w:rPr>
          <w:rStyle w:val="Strong"/>
        </w:rPr>
        <w:t>Set Correct Permissions</w:t>
      </w:r>
    </w:p>
    <w:p w14:paraId="79C151D0" w14:textId="77777777" w:rsidR="00825F40" w:rsidRDefault="00825F40" w:rsidP="00825F40">
      <w:pPr>
        <w:pStyle w:val="HTMLPreformatted"/>
      </w:pPr>
      <w:r>
        <w:t>bash</w:t>
      </w:r>
    </w:p>
    <w:p w14:paraId="086C8F8E" w14:textId="77777777" w:rsidR="00825F40" w:rsidRDefault="00825F40" w:rsidP="00825F40">
      <w:pPr>
        <w:pStyle w:val="HTMLPreformatted"/>
      </w:pPr>
      <w:r>
        <w:t>CopyEdit</w:t>
      </w:r>
    </w:p>
    <w:p w14:paraId="47CBEFDC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 xml:space="preserve">sudo </w:t>
      </w:r>
      <w:r>
        <w:rPr>
          <w:rStyle w:val="hljs-builtin"/>
        </w:rPr>
        <w:t>chmod</w:t>
      </w:r>
      <w:r>
        <w:rPr>
          <w:rStyle w:val="HTMLCode"/>
        </w:rPr>
        <w:t xml:space="preserve"> 600 /etc/msmtprc  </w:t>
      </w:r>
      <w:r>
        <w:rPr>
          <w:rStyle w:val="hljs-comment"/>
        </w:rPr>
        <w:t># Protects password file</w:t>
      </w:r>
    </w:p>
    <w:p w14:paraId="75BDAA61" w14:textId="77777777" w:rsidR="00825F40" w:rsidRDefault="00825F40" w:rsidP="00825F40">
      <w:pPr>
        <w:pStyle w:val="NormalWeb"/>
      </w:pPr>
      <w:r>
        <w:t>3️</w:t>
      </w:r>
      <w:r>
        <w:rPr>
          <w:rFonts w:ascii="Segoe UI Symbol" w:hAnsi="Segoe UI Symbol" w:cs="Segoe UI Symbol"/>
        </w:rPr>
        <w:t>⃣</w:t>
      </w:r>
      <w:r>
        <w:t xml:space="preserve"> </w:t>
      </w:r>
      <w:r>
        <w:rPr>
          <w:rStyle w:val="Strong"/>
        </w:rPr>
        <w:t>Test Email Sending</w:t>
      </w:r>
    </w:p>
    <w:p w14:paraId="083E34D1" w14:textId="77777777" w:rsidR="00825F40" w:rsidRDefault="00825F40" w:rsidP="00825F40">
      <w:pPr>
        <w:pStyle w:val="HTMLPreformatted"/>
      </w:pPr>
      <w:r>
        <w:t>bash</w:t>
      </w:r>
    </w:p>
    <w:p w14:paraId="557CE6DA" w14:textId="77777777" w:rsidR="00825F40" w:rsidRDefault="00825F40" w:rsidP="00825F40">
      <w:pPr>
        <w:pStyle w:val="HTMLPreformatted"/>
      </w:pPr>
      <w:r>
        <w:t>CopyEdit</w:t>
      </w:r>
    </w:p>
    <w:p w14:paraId="33B12A7D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Test email from Ubuntu"</w:t>
      </w:r>
      <w:r>
        <w:rPr>
          <w:rStyle w:val="HTMLCode"/>
        </w:rPr>
        <w:t xml:space="preserve"> | mail -s </w:t>
      </w:r>
      <w:r>
        <w:rPr>
          <w:rStyle w:val="hljs-string"/>
        </w:rPr>
        <w:t>"Test Subject"</w:t>
      </w:r>
      <w:r>
        <w:rPr>
          <w:rStyle w:val="HTMLCode"/>
        </w:rPr>
        <w:t xml:space="preserve"> recipient@example.com</w:t>
      </w:r>
    </w:p>
    <w:p w14:paraId="2EB7C977" w14:textId="77777777" w:rsidR="00825F40" w:rsidRDefault="00825F40" w:rsidP="00825F40">
      <w:pPr>
        <w:pStyle w:val="NormalWeb"/>
      </w:pPr>
      <w:r>
        <w:rPr>
          <w:rFonts w:ascii="Segoe UI Emoji" w:hAnsi="Segoe UI Emoji" w:cs="Segoe UI Emoji"/>
        </w:rPr>
        <w:t>📌</w:t>
      </w:r>
      <w:r>
        <w:t xml:space="preserve"> </w:t>
      </w:r>
      <w:r>
        <w:rPr>
          <w:rStyle w:val="Strong"/>
        </w:rPr>
        <w:t>If it works, your SMTP setup is correct!</w:t>
      </w:r>
    </w:p>
    <w:p w14:paraId="5BB89BB7" w14:textId="77777777" w:rsidR="00825F40" w:rsidRDefault="00825F40" w:rsidP="00825F40">
      <w:r>
        <w:pict w14:anchorId="6A3E0556">
          <v:rect id="_x0000_i1116" style="width:0;height:1.5pt" o:hralign="center" o:hrstd="t" o:hr="t" fillcolor="#a0a0a0" stroked="f"/>
        </w:pict>
      </w:r>
    </w:p>
    <w:p w14:paraId="543AB23E" w14:textId="77777777" w:rsidR="00825F40" w:rsidRDefault="00825F40" w:rsidP="00825F40">
      <w:pPr>
        <w:pStyle w:val="Heading3"/>
      </w:pPr>
      <w:r>
        <w:rPr>
          <w:rStyle w:val="Strong"/>
          <w:b/>
          <w:bCs/>
        </w:rPr>
        <w:lastRenderedPageBreak/>
        <w:t xml:space="preserve">Option 2: Install </w:t>
      </w:r>
      <w:r>
        <w:rPr>
          <w:rStyle w:val="HTMLCode"/>
        </w:rPr>
        <w:t>postfix</w:t>
      </w:r>
      <w:r>
        <w:rPr>
          <w:rStyle w:val="Strong"/>
          <w:b/>
          <w:bCs/>
        </w:rPr>
        <w:t xml:space="preserve"> for a Local Mail Server</w:t>
      </w:r>
    </w:p>
    <w:p w14:paraId="6AD4CA8A" w14:textId="77777777" w:rsidR="00825F40" w:rsidRDefault="00825F40" w:rsidP="00825F40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</w:rPr>
        <w:t>Best for sending emails within a local network</w:t>
      </w:r>
    </w:p>
    <w:p w14:paraId="006AFE0F" w14:textId="77777777" w:rsidR="00825F40" w:rsidRDefault="00825F40" w:rsidP="00825F40">
      <w:pPr>
        <w:pStyle w:val="NormalWeb"/>
      </w:pPr>
      <w:r>
        <w:t>1️</w:t>
      </w:r>
      <w:r>
        <w:rPr>
          <w:rFonts w:ascii="Segoe UI Symbol" w:hAnsi="Segoe UI Symbol" w:cs="Segoe UI Symbol"/>
        </w:rPr>
        <w:t>⃣</w:t>
      </w:r>
      <w:r>
        <w:t xml:space="preserve"> Install Postfix:</w:t>
      </w:r>
    </w:p>
    <w:p w14:paraId="23A1248C" w14:textId="77777777" w:rsidR="00825F40" w:rsidRDefault="00825F40" w:rsidP="00825F40">
      <w:pPr>
        <w:pStyle w:val="HTMLPreformatted"/>
      </w:pPr>
      <w:r>
        <w:t>bash</w:t>
      </w:r>
    </w:p>
    <w:p w14:paraId="7803D0F2" w14:textId="77777777" w:rsidR="00825F40" w:rsidRDefault="00825F40" w:rsidP="00825F40">
      <w:pPr>
        <w:pStyle w:val="HTMLPreformatted"/>
      </w:pPr>
      <w:r>
        <w:t>CopyEdit</w:t>
      </w:r>
    </w:p>
    <w:p w14:paraId="4573C132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>sudo apt install -y postfix</w:t>
      </w:r>
    </w:p>
    <w:p w14:paraId="04C78557" w14:textId="77777777" w:rsidR="00825F40" w:rsidRDefault="00825F40" w:rsidP="00825F40">
      <w:pPr>
        <w:pStyle w:val="NormalWeb"/>
      </w:pPr>
      <w:r>
        <w:t>2️</w:t>
      </w:r>
      <w:r>
        <w:rPr>
          <w:rFonts w:ascii="Segoe UI Symbol" w:hAnsi="Segoe UI Symbol" w:cs="Segoe UI Symbol"/>
        </w:rPr>
        <w:t>⃣</w:t>
      </w:r>
      <w:r>
        <w:t xml:space="preserve"> Configure Postfix to use SMTP relay:</w:t>
      </w:r>
    </w:p>
    <w:p w14:paraId="75531CD7" w14:textId="77777777" w:rsidR="00825F40" w:rsidRDefault="00825F40" w:rsidP="00825F40">
      <w:pPr>
        <w:pStyle w:val="HTMLPreformatted"/>
      </w:pPr>
      <w:r>
        <w:t>bash</w:t>
      </w:r>
    </w:p>
    <w:p w14:paraId="108653D4" w14:textId="77777777" w:rsidR="00825F40" w:rsidRDefault="00825F40" w:rsidP="00825F40">
      <w:pPr>
        <w:pStyle w:val="HTMLPreformatted"/>
      </w:pPr>
      <w:r>
        <w:t>CopyEdit</w:t>
      </w:r>
    </w:p>
    <w:p w14:paraId="0C4A98E7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>sudo nano /etc/postfix/main.cf</w:t>
      </w:r>
    </w:p>
    <w:p w14:paraId="24D881D4" w14:textId="77777777" w:rsidR="00825F40" w:rsidRDefault="00825F40" w:rsidP="00825F40">
      <w:pPr>
        <w:pStyle w:val="NormalWeb"/>
      </w:pPr>
      <w:r>
        <w:t>Modify or add:</w:t>
      </w:r>
    </w:p>
    <w:p w14:paraId="20F9666D" w14:textId="77777777" w:rsidR="00825F40" w:rsidRDefault="00825F40" w:rsidP="00825F40">
      <w:pPr>
        <w:pStyle w:val="HTMLPreformatted"/>
      </w:pPr>
      <w:r>
        <w:t>ini</w:t>
      </w:r>
    </w:p>
    <w:p w14:paraId="1ADB3738" w14:textId="77777777" w:rsidR="00825F40" w:rsidRDefault="00825F40" w:rsidP="00825F40">
      <w:pPr>
        <w:pStyle w:val="HTMLPreformatted"/>
      </w:pPr>
      <w:r>
        <w:t>CopyEdit</w:t>
      </w:r>
    </w:p>
    <w:p w14:paraId="66E22E17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attr"/>
        </w:rPr>
        <w:t>relayhost</w:t>
      </w:r>
      <w:r>
        <w:rPr>
          <w:rStyle w:val="HTMLCode"/>
        </w:rPr>
        <w:t xml:space="preserve"> = [smtp.gmail.com]:</w:t>
      </w:r>
      <w:r>
        <w:rPr>
          <w:rStyle w:val="hljs-number"/>
        </w:rPr>
        <w:t>587</w:t>
      </w:r>
    </w:p>
    <w:p w14:paraId="0E0F24E4" w14:textId="77777777" w:rsidR="00825F40" w:rsidRDefault="00825F40" w:rsidP="00825F40">
      <w:pPr>
        <w:pStyle w:val="NormalWeb"/>
      </w:pPr>
      <w:r>
        <w:t>3️</w:t>
      </w:r>
      <w:r>
        <w:rPr>
          <w:rFonts w:ascii="Segoe UI Symbol" w:hAnsi="Segoe UI Symbol" w:cs="Segoe UI Symbol"/>
        </w:rPr>
        <w:t>⃣</w:t>
      </w:r>
      <w:r>
        <w:t xml:space="preserve"> Restart Postfix:</w:t>
      </w:r>
    </w:p>
    <w:p w14:paraId="7606EDF4" w14:textId="77777777" w:rsidR="00825F40" w:rsidRDefault="00825F40" w:rsidP="00825F40">
      <w:pPr>
        <w:pStyle w:val="HTMLPreformatted"/>
      </w:pPr>
      <w:r>
        <w:t>bash</w:t>
      </w:r>
    </w:p>
    <w:p w14:paraId="02E3B383" w14:textId="77777777" w:rsidR="00825F40" w:rsidRDefault="00825F40" w:rsidP="00825F40">
      <w:pPr>
        <w:pStyle w:val="HTMLPreformatted"/>
      </w:pPr>
      <w:r>
        <w:t>CopyEdit</w:t>
      </w:r>
    </w:p>
    <w:p w14:paraId="746A6474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TMLCode"/>
        </w:rPr>
        <w:t>sudo systemctl restart postfix</w:t>
      </w:r>
    </w:p>
    <w:p w14:paraId="309CBB5E" w14:textId="77777777" w:rsidR="00825F40" w:rsidRDefault="00825F40" w:rsidP="00825F40">
      <w:pPr>
        <w:pStyle w:val="NormalWeb"/>
      </w:pPr>
      <w:r>
        <w:t>4️</w:t>
      </w:r>
      <w:r>
        <w:rPr>
          <w:rFonts w:ascii="Segoe UI Symbol" w:hAnsi="Segoe UI Symbol" w:cs="Segoe UI Symbol"/>
        </w:rPr>
        <w:t>⃣</w:t>
      </w:r>
      <w:r>
        <w:t xml:space="preserve"> Test email sending:</w:t>
      </w:r>
    </w:p>
    <w:p w14:paraId="07CCCE0F" w14:textId="77777777" w:rsidR="00825F40" w:rsidRDefault="00825F40" w:rsidP="00825F40">
      <w:pPr>
        <w:pStyle w:val="HTMLPreformatted"/>
      </w:pPr>
      <w:r>
        <w:t>bash</w:t>
      </w:r>
    </w:p>
    <w:p w14:paraId="5709BECF" w14:textId="77777777" w:rsidR="00825F40" w:rsidRDefault="00825F40" w:rsidP="00825F40">
      <w:pPr>
        <w:pStyle w:val="HTMLPreformatted"/>
      </w:pPr>
      <w:r>
        <w:t>CopyEdit</w:t>
      </w:r>
    </w:p>
    <w:p w14:paraId="2BE9EF3B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Postfix Email Test"</w:t>
      </w:r>
      <w:r>
        <w:rPr>
          <w:rStyle w:val="HTMLCode"/>
        </w:rPr>
        <w:t xml:space="preserve"> | mail -s </w:t>
      </w:r>
      <w:r>
        <w:rPr>
          <w:rStyle w:val="hljs-string"/>
        </w:rPr>
        <w:t>"Test Email"</w:t>
      </w:r>
      <w:r>
        <w:rPr>
          <w:rStyle w:val="HTMLCode"/>
        </w:rPr>
        <w:t xml:space="preserve"> recipient@example.com</w:t>
      </w:r>
    </w:p>
    <w:p w14:paraId="488B70B7" w14:textId="77777777" w:rsidR="00825F40" w:rsidRDefault="00825F40" w:rsidP="00825F40">
      <w:r>
        <w:pict w14:anchorId="685FA9F4">
          <v:rect id="_x0000_i1117" style="width:0;height:1.5pt" o:hralign="center" o:hrstd="t" o:hr="t" fillcolor="#a0a0a0" stroked="f"/>
        </w:pict>
      </w:r>
    </w:p>
    <w:p w14:paraId="287004DB" w14:textId="77777777" w:rsidR="00825F40" w:rsidRDefault="00825F40" w:rsidP="00825F40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🔍</w:t>
      </w:r>
      <w:r>
        <w:rPr>
          <w:rStyle w:val="Strong"/>
          <w:b w:val="0"/>
          <w:bCs w:val="0"/>
        </w:rPr>
        <w:t xml:space="preserve"> Verifying Email Logs</w:t>
      </w:r>
    </w:p>
    <w:p w14:paraId="6C77205F" w14:textId="77777777" w:rsidR="00825F40" w:rsidRDefault="00825F40" w:rsidP="00825F40">
      <w:pPr>
        <w:pStyle w:val="NormalWeb"/>
      </w:pPr>
      <w:r>
        <w:t>If emails don’t send, check logs:</w:t>
      </w:r>
    </w:p>
    <w:p w14:paraId="3121BC0C" w14:textId="77777777" w:rsidR="00825F40" w:rsidRDefault="00825F40" w:rsidP="00825F40">
      <w:pPr>
        <w:pStyle w:val="HTMLPreformatted"/>
      </w:pPr>
      <w:r>
        <w:t>bash</w:t>
      </w:r>
    </w:p>
    <w:p w14:paraId="7637E29C" w14:textId="77777777" w:rsidR="00825F40" w:rsidRDefault="00825F40" w:rsidP="00825F40">
      <w:pPr>
        <w:pStyle w:val="HTMLPreformatted"/>
      </w:pPr>
      <w:r>
        <w:t>CopyEdit</w:t>
      </w:r>
    </w:p>
    <w:p w14:paraId="58FD7B19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builtin"/>
        </w:rPr>
        <w:t>cat</w:t>
      </w:r>
      <w:r>
        <w:rPr>
          <w:rStyle w:val="HTMLCode"/>
        </w:rPr>
        <w:t xml:space="preserve"> /var/log/mail.log  </w:t>
      </w:r>
      <w:r>
        <w:rPr>
          <w:rStyle w:val="hljs-comment"/>
        </w:rPr>
        <w:t># Check mail errors</w:t>
      </w:r>
    </w:p>
    <w:p w14:paraId="0F6854D0" w14:textId="77777777" w:rsidR="00825F40" w:rsidRDefault="00825F40" w:rsidP="00825F40">
      <w:pPr>
        <w:pStyle w:val="HTMLPreformatted"/>
        <w:rPr>
          <w:rStyle w:val="HTMLCode"/>
        </w:rPr>
      </w:pPr>
      <w:r>
        <w:rPr>
          <w:rStyle w:val="hljs-builtin"/>
        </w:rPr>
        <w:t>tail</w:t>
      </w:r>
      <w:r>
        <w:rPr>
          <w:rStyle w:val="HTMLCode"/>
        </w:rPr>
        <w:t xml:space="preserve"> -f /var/log/msmtp.log  </w:t>
      </w:r>
      <w:r>
        <w:rPr>
          <w:rStyle w:val="hljs-comment"/>
        </w:rPr>
        <w:t># If using msmtp</w:t>
      </w:r>
    </w:p>
    <w:p w14:paraId="308A642A" w14:textId="77777777" w:rsidR="00825F40" w:rsidRDefault="00825F40" w:rsidP="00825F40">
      <w:r>
        <w:pict w14:anchorId="3907DD31">
          <v:rect id="_x0000_i1118" style="width:0;height:1.5pt" o:hralign="center" o:hrstd="t" o:hr="t" fillcolor="#a0a0a0" stroked="f"/>
        </w:pict>
      </w:r>
    </w:p>
    <w:p w14:paraId="4831665D" w14:textId="77777777" w:rsidR="00825F40" w:rsidRDefault="00825F40" w:rsidP="00825F40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🚀</w:t>
      </w:r>
      <w:r>
        <w:rPr>
          <w:rStyle w:val="Strong"/>
          <w:b w:val="0"/>
          <w:bCs w:val="0"/>
        </w:rPr>
        <w:t xml:space="preserve"> Summary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0"/>
        <w:gridCol w:w="2440"/>
        <w:gridCol w:w="1904"/>
        <w:gridCol w:w="2625"/>
      </w:tblGrid>
      <w:tr w:rsidR="00825F40" w14:paraId="7C381689" w14:textId="77777777" w:rsidTr="00825F4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A30E616" w14:textId="77777777" w:rsidR="00825F40" w:rsidRDefault="00825F40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Method</w:t>
            </w:r>
          </w:p>
        </w:tc>
        <w:tc>
          <w:tcPr>
            <w:tcW w:w="0" w:type="auto"/>
            <w:vAlign w:val="center"/>
            <w:hideMark/>
          </w:tcPr>
          <w:p w14:paraId="30F7ADD7" w14:textId="77777777" w:rsidR="00825F40" w:rsidRDefault="00825F40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Best For</w:t>
            </w:r>
          </w:p>
        </w:tc>
        <w:tc>
          <w:tcPr>
            <w:tcW w:w="0" w:type="auto"/>
            <w:vAlign w:val="center"/>
            <w:hideMark/>
          </w:tcPr>
          <w:p w14:paraId="28D4CE66" w14:textId="77777777" w:rsidR="00825F40" w:rsidRDefault="00825F40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Setup Time</w:t>
            </w:r>
          </w:p>
        </w:tc>
        <w:tc>
          <w:tcPr>
            <w:tcW w:w="0" w:type="auto"/>
            <w:vAlign w:val="center"/>
            <w:hideMark/>
          </w:tcPr>
          <w:p w14:paraId="06FEE8DD" w14:textId="77777777" w:rsidR="00825F40" w:rsidRDefault="00825F40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Recommended</w:t>
            </w:r>
          </w:p>
        </w:tc>
      </w:tr>
      <w:tr w:rsidR="00825F40" w14:paraId="6FE015C1" w14:textId="77777777" w:rsidTr="00825F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C58513" w14:textId="77777777" w:rsidR="00825F40" w:rsidRDefault="00825F40">
            <w:r>
              <w:rPr>
                <w:rStyle w:val="Strong"/>
              </w:rPr>
              <w:t>Gmail SMTP (</w:t>
            </w:r>
            <w:r>
              <w:rPr>
                <w:rStyle w:val="HTMLCode"/>
                <w:rFonts w:eastAsiaTheme="minorHAnsi"/>
                <w:b/>
                <w:bCs/>
              </w:rPr>
              <w:t>msmtp</w:t>
            </w:r>
            <w:r>
              <w:rPr>
                <w:rStyle w:val="Strong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4A8EF4C1" w14:textId="77777777" w:rsidR="00825F40" w:rsidRDefault="00825F40">
            <w:r>
              <w:t>Sending alerts from scripts</w:t>
            </w:r>
          </w:p>
        </w:tc>
        <w:tc>
          <w:tcPr>
            <w:tcW w:w="0" w:type="auto"/>
            <w:vAlign w:val="center"/>
            <w:hideMark/>
          </w:tcPr>
          <w:p w14:paraId="69507B8F" w14:textId="77777777" w:rsidR="00825F40" w:rsidRDefault="00825F40">
            <w:r>
              <w:t>Fast (5 min)</w:t>
            </w:r>
          </w:p>
        </w:tc>
        <w:tc>
          <w:tcPr>
            <w:tcW w:w="0" w:type="auto"/>
            <w:vAlign w:val="center"/>
            <w:hideMark/>
          </w:tcPr>
          <w:p w14:paraId="4FA108EC" w14:textId="77777777" w:rsidR="00825F40" w:rsidRDefault="00825F40">
            <w:r>
              <w:rPr>
                <w:rFonts w:ascii="Segoe UI Emoji" w:hAnsi="Segoe UI Emoji" w:cs="Segoe UI Emoji"/>
              </w:rPr>
              <w:t>✅</w:t>
            </w:r>
            <w:r>
              <w:t xml:space="preserve"> Yes (Easy &amp; Secure)</w:t>
            </w:r>
          </w:p>
        </w:tc>
      </w:tr>
      <w:tr w:rsidR="00825F40" w14:paraId="4A5DAFDA" w14:textId="77777777" w:rsidTr="00825F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AF8D05" w14:textId="77777777" w:rsidR="00825F40" w:rsidRDefault="00825F40">
            <w:r>
              <w:rPr>
                <w:rStyle w:val="Strong"/>
              </w:rPr>
              <w:t>Postfix Mail Server</w:t>
            </w:r>
          </w:p>
        </w:tc>
        <w:tc>
          <w:tcPr>
            <w:tcW w:w="0" w:type="auto"/>
            <w:vAlign w:val="center"/>
            <w:hideMark/>
          </w:tcPr>
          <w:p w14:paraId="23C1AEB1" w14:textId="77777777" w:rsidR="00825F40" w:rsidRDefault="00825F40">
            <w:r>
              <w:t>Internal mail services</w:t>
            </w:r>
          </w:p>
        </w:tc>
        <w:tc>
          <w:tcPr>
            <w:tcW w:w="0" w:type="auto"/>
            <w:vAlign w:val="center"/>
            <w:hideMark/>
          </w:tcPr>
          <w:p w14:paraId="585786C8" w14:textId="77777777" w:rsidR="00825F40" w:rsidRDefault="00825F40">
            <w:r>
              <w:t>Medium (10-15 min)</w:t>
            </w:r>
          </w:p>
        </w:tc>
        <w:tc>
          <w:tcPr>
            <w:tcW w:w="0" w:type="auto"/>
            <w:vAlign w:val="center"/>
            <w:hideMark/>
          </w:tcPr>
          <w:p w14:paraId="30DA8644" w14:textId="77777777" w:rsidR="00825F40" w:rsidRDefault="00825F40">
            <w:r>
              <w:rPr>
                <w:rFonts w:ascii="Segoe UI Emoji" w:hAnsi="Segoe UI Emoji" w:cs="Segoe UI Emoji"/>
              </w:rPr>
              <w:t>✅</w:t>
            </w:r>
            <w:r>
              <w:t xml:space="preserve"> Yes (For Local Networks)</w:t>
            </w:r>
          </w:p>
        </w:tc>
      </w:tr>
    </w:tbl>
    <w:p w14:paraId="1A5C9ABE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25F40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US"/>
        </w:rPr>
        <w:t>#!/bin/bash</w:t>
      </w:r>
    </w:p>
    <w:p w14:paraId="6DA91F9F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0C2F043C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25F40">
        <w:rPr>
          <w:rFonts w:ascii="Consolas" w:eastAsia="Times New Roman" w:hAnsi="Consolas" w:cs="Times New Roman"/>
          <w:color w:val="EEFFFF"/>
          <w:sz w:val="21"/>
          <w:szCs w:val="21"/>
          <w:lang w:val="en-US"/>
        </w:rPr>
        <w:t>threshold</w:t>
      </w:r>
      <w:r w:rsidRPr="00825F40">
        <w:rPr>
          <w:rFonts w:ascii="Consolas" w:eastAsia="Times New Roman" w:hAnsi="Consolas" w:cs="Times New Roman"/>
          <w:color w:val="FF0062"/>
          <w:sz w:val="21"/>
          <w:szCs w:val="21"/>
          <w:lang w:val="en-US"/>
        </w:rPr>
        <w:t>=</w:t>
      </w:r>
      <w:r w:rsidRPr="00825F40">
        <w:rPr>
          <w:rFonts w:ascii="Consolas" w:eastAsia="Times New Roman" w:hAnsi="Consolas" w:cs="Times New Roman"/>
          <w:color w:val="EEFF00"/>
          <w:sz w:val="21"/>
          <w:szCs w:val="21"/>
          <w:lang w:val="en-US"/>
        </w:rPr>
        <w:t>80</w:t>
      </w:r>
    </w:p>
    <w:p w14:paraId="02C233D0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6F4A6702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25F40">
        <w:rPr>
          <w:rFonts w:ascii="Consolas" w:eastAsia="Times New Roman" w:hAnsi="Consolas" w:cs="Times New Roman"/>
          <w:color w:val="EEFFFF"/>
          <w:sz w:val="21"/>
          <w:szCs w:val="21"/>
          <w:lang w:val="en-US"/>
        </w:rPr>
        <w:t>usage</w:t>
      </w:r>
      <w:r w:rsidRPr="00825F40">
        <w:rPr>
          <w:rFonts w:ascii="Consolas" w:eastAsia="Times New Roman" w:hAnsi="Consolas" w:cs="Times New Roman"/>
          <w:color w:val="FF0062"/>
          <w:sz w:val="21"/>
          <w:szCs w:val="21"/>
          <w:lang w:val="en-US"/>
        </w:rPr>
        <w:t>=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$(</w:t>
      </w:r>
      <w:r w:rsidRPr="00825F40">
        <w:rPr>
          <w:rFonts w:ascii="Consolas" w:eastAsia="Times New Roman" w:hAnsi="Consolas" w:cs="Times New Roman"/>
          <w:color w:val="FFCB6B"/>
          <w:sz w:val="21"/>
          <w:szCs w:val="21"/>
          <w:lang w:val="en-US"/>
        </w:rPr>
        <w:t>df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25F40">
        <w:rPr>
          <w:rFonts w:ascii="Consolas" w:eastAsia="Times New Roman" w:hAnsi="Consolas" w:cs="Times New Roman"/>
          <w:color w:val="EEFF00"/>
          <w:sz w:val="21"/>
          <w:szCs w:val="21"/>
          <w:lang w:val="en-US"/>
        </w:rPr>
        <w:t>-kh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25F40">
        <w:rPr>
          <w:rFonts w:ascii="Consolas" w:eastAsia="Times New Roman" w:hAnsi="Consolas" w:cs="Times New Roman"/>
          <w:color w:val="EEFF00"/>
          <w:sz w:val="21"/>
          <w:szCs w:val="21"/>
          <w:lang w:val="en-US"/>
        </w:rPr>
        <w:t>/mnt/c/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25F40">
        <w:rPr>
          <w:rFonts w:ascii="Consolas" w:eastAsia="Times New Roman" w:hAnsi="Consolas" w:cs="Times New Roman"/>
          <w:color w:val="FF0062"/>
          <w:sz w:val="21"/>
          <w:szCs w:val="21"/>
          <w:lang w:val="en-US"/>
        </w:rPr>
        <w:t>|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25F40">
        <w:rPr>
          <w:rFonts w:ascii="Consolas" w:eastAsia="Times New Roman" w:hAnsi="Consolas" w:cs="Times New Roman"/>
          <w:color w:val="FFCB6B"/>
          <w:sz w:val="21"/>
          <w:szCs w:val="21"/>
          <w:lang w:val="en-US"/>
        </w:rPr>
        <w:t>awk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'</w:t>
      </w:r>
      <w:r w:rsidRPr="00825F40">
        <w:rPr>
          <w:rFonts w:ascii="Consolas" w:eastAsia="Times New Roman" w:hAnsi="Consolas" w:cs="Times New Roman"/>
          <w:color w:val="EEFF00"/>
          <w:sz w:val="21"/>
          <w:szCs w:val="21"/>
          <w:lang w:val="en-US"/>
        </w:rPr>
        <w:t>NR==2 {print $5}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' </w:t>
      </w:r>
      <w:r w:rsidRPr="00825F40">
        <w:rPr>
          <w:rFonts w:ascii="Consolas" w:eastAsia="Times New Roman" w:hAnsi="Consolas" w:cs="Times New Roman"/>
          <w:color w:val="FF0062"/>
          <w:sz w:val="21"/>
          <w:szCs w:val="21"/>
          <w:lang w:val="en-US"/>
        </w:rPr>
        <w:t>|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25F40">
        <w:rPr>
          <w:rFonts w:ascii="Consolas" w:eastAsia="Times New Roman" w:hAnsi="Consolas" w:cs="Times New Roman"/>
          <w:color w:val="FFCB6B"/>
          <w:sz w:val="21"/>
          <w:szCs w:val="21"/>
          <w:lang w:val="en-US"/>
        </w:rPr>
        <w:t>sed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'</w:t>
      </w:r>
      <w:r w:rsidRPr="00825F40">
        <w:rPr>
          <w:rFonts w:ascii="Consolas" w:eastAsia="Times New Roman" w:hAnsi="Consolas" w:cs="Times New Roman"/>
          <w:color w:val="EEFF00"/>
          <w:sz w:val="21"/>
          <w:szCs w:val="21"/>
          <w:lang w:val="en-US"/>
        </w:rPr>
        <w:t>s/%//g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')</w:t>
      </w:r>
    </w:p>
    <w:p w14:paraId="145EBDA1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119D844F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25F40">
        <w:rPr>
          <w:rFonts w:ascii="Consolas" w:eastAsia="Times New Roman" w:hAnsi="Consolas" w:cs="Times New Roman"/>
          <w:color w:val="00FFFF"/>
          <w:sz w:val="21"/>
          <w:szCs w:val="21"/>
          <w:lang w:val="en-US"/>
        </w:rPr>
        <w:t>send_alert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(){</w:t>
      </w:r>
    </w:p>
    <w:p w14:paraId="62E994BA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lastRenderedPageBreak/>
        <w:t xml:space="preserve">    </w:t>
      </w:r>
      <w:r w:rsidRPr="00825F40">
        <w:rPr>
          <w:rFonts w:ascii="Consolas" w:eastAsia="Times New Roman" w:hAnsi="Consolas" w:cs="Times New Roman"/>
          <w:color w:val="00FFFF"/>
          <w:sz w:val="21"/>
          <w:szCs w:val="21"/>
          <w:lang w:val="en-US"/>
        </w:rPr>
        <w:t>echo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"</w:t>
      </w:r>
      <w:r w:rsidRPr="00825F40">
        <w:rPr>
          <w:rFonts w:ascii="Consolas" w:eastAsia="Times New Roman" w:hAnsi="Consolas" w:cs="Times New Roman"/>
          <w:color w:val="EEFF00"/>
          <w:sz w:val="21"/>
          <w:szCs w:val="21"/>
          <w:lang w:val="en-US"/>
        </w:rPr>
        <w:t xml:space="preserve"> Warning - Disk Space has exceeded </w:t>
      </w:r>
      <w:r w:rsidRPr="00825F40">
        <w:rPr>
          <w:rFonts w:ascii="Consolas" w:eastAsia="Times New Roman" w:hAnsi="Consolas" w:cs="Times New Roman"/>
          <w:color w:val="EEFFFF"/>
          <w:sz w:val="21"/>
          <w:szCs w:val="21"/>
          <w:lang w:val="en-US"/>
        </w:rPr>
        <w:t>$threshold</w:t>
      </w:r>
      <w:r w:rsidRPr="00825F40">
        <w:rPr>
          <w:rFonts w:ascii="Consolas" w:eastAsia="Times New Roman" w:hAnsi="Consolas" w:cs="Times New Roman"/>
          <w:color w:val="EEFF00"/>
          <w:sz w:val="21"/>
          <w:szCs w:val="21"/>
          <w:lang w:val="en-US"/>
        </w:rPr>
        <w:t xml:space="preserve"> and the current usage is </w:t>
      </w:r>
      <w:r w:rsidRPr="00825F40">
        <w:rPr>
          <w:rFonts w:ascii="Consolas" w:eastAsia="Times New Roman" w:hAnsi="Consolas" w:cs="Times New Roman"/>
          <w:color w:val="EEFFFF"/>
          <w:sz w:val="21"/>
          <w:szCs w:val="21"/>
          <w:lang w:val="en-US"/>
        </w:rPr>
        <w:t>$usage</w:t>
      </w:r>
      <w:r w:rsidRPr="00825F40">
        <w:rPr>
          <w:rFonts w:ascii="Consolas" w:eastAsia="Times New Roman" w:hAnsi="Consolas" w:cs="Times New Roman"/>
          <w:color w:val="EEFF00"/>
          <w:sz w:val="21"/>
          <w:szCs w:val="21"/>
          <w:lang w:val="en-US"/>
        </w:rPr>
        <w:t xml:space="preserve"> 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"</w:t>
      </w:r>
    </w:p>
    <w:p w14:paraId="35FB8F18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825F40">
        <w:rPr>
          <w:rFonts w:ascii="Consolas" w:eastAsia="Times New Roman" w:hAnsi="Consolas" w:cs="Times New Roman"/>
          <w:color w:val="00FFFF"/>
          <w:sz w:val="21"/>
          <w:szCs w:val="21"/>
          <w:lang w:val="en-US"/>
        </w:rPr>
        <w:t>echo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"</w:t>
      </w:r>
      <w:r w:rsidRPr="00825F40">
        <w:rPr>
          <w:rFonts w:ascii="Consolas" w:eastAsia="Times New Roman" w:hAnsi="Consolas" w:cs="Times New Roman"/>
          <w:color w:val="EEFFFF"/>
          <w:sz w:val="21"/>
          <w:szCs w:val="21"/>
          <w:lang w:val="en-US"/>
        </w:rPr>
        <w:t>$date</w:t>
      </w:r>
      <w:r w:rsidRPr="00825F40">
        <w:rPr>
          <w:rFonts w:ascii="Consolas" w:eastAsia="Times New Roman" w:hAnsi="Consolas" w:cs="Times New Roman"/>
          <w:color w:val="EEFF00"/>
          <w:sz w:val="21"/>
          <w:szCs w:val="21"/>
          <w:lang w:val="en-US"/>
        </w:rPr>
        <w:t xml:space="preserve"> -- Disk Space has exceeded -- </w:t>
      </w:r>
      <w:r w:rsidRPr="00825F40">
        <w:rPr>
          <w:rFonts w:ascii="Consolas" w:eastAsia="Times New Roman" w:hAnsi="Consolas" w:cs="Times New Roman"/>
          <w:color w:val="EEFFFF"/>
          <w:sz w:val="21"/>
          <w:szCs w:val="21"/>
          <w:lang w:val="en-US"/>
        </w:rPr>
        <w:t>$usage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" </w:t>
      </w:r>
      <w:r w:rsidRPr="00825F40">
        <w:rPr>
          <w:rFonts w:ascii="Consolas" w:eastAsia="Times New Roman" w:hAnsi="Consolas" w:cs="Times New Roman"/>
          <w:color w:val="FF0062"/>
          <w:sz w:val="21"/>
          <w:szCs w:val="21"/>
          <w:lang w:val="en-US"/>
        </w:rPr>
        <w:t>&gt;&gt;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25F40">
        <w:rPr>
          <w:rFonts w:ascii="Consolas" w:eastAsia="Times New Roman" w:hAnsi="Consolas" w:cs="Times New Roman"/>
          <w:color w:val="EEFF00"/>
          <w:sz w:val="21"/>
          <w:szCs w:val="21"/>
          <w:lang w:val="en-US"/>
        </w:rPr>
        <w:t>log_usage.txt</w:t>
      </w:r>
    </w:p>
    <w:p w14:paraId="0EAD584C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2B212783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825F40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US"/>
        </w:rPr>
        <w:t># Optional: Send an email alert (Requires 'mail' command to be installed)</w:t>
      </w:r>
    </w:p>
    <w:p w14:paraId="31F5A681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825F40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US"/>
        </w:rPr>
        <w:t># echo "Disk usage is critical: ${USAGE}%" | mail -s "Disk Space Alert" admin@example.com</w:t>
      </w:r>
    </w:p>
    <w:p w14:paraId="38017B81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}</w:t>
      </w:r>
    </w:p>
    <w:p w14:paraId="2BEBD922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11F5BBF4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25F40">
        <w:rPr>
          <w:rFonts w:ascii="Consolas" w:eastAsia="Times New Roman" w:hAnsi="Consolas" w:cs="Times New Roman"/>
          <w:color w:val="FF006A"/>
          <w:sz w:val="21"/>
          <w:szCs w:val="21"/>
          <w:lang w:val="en-US"/>
        </w:rPr>
        <w:t>if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[[ "</w:t>
      </w:r>
      <w:r w:rsidRPr="00825F40">
        <w:rPr>
          <w:rFonts w:ascii="Consolas" w:eastAsia="Times New Roman" w:hAnsi="Consolas" w:cs="Times New Roman"/>
          <w:color w:val="EEFFFF"/>
          <w:sz w:val="21"/>
          <w:szCs w:val="21"/>
          <w:lang w:val="en-US"/>
        </w:rPr>
        <w:t>$usage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" </w:t>
      </w:r>
      <w:r w:rsidRPr="00825F40">
        <w:rPr>
          <w:rFonts w:ascii="Consolas" w:eastAsia="Times New Roman" w:hAnsi="Consolas" w:cs="Times New Roman"/>
          <w:color w:val="FF0062"/>
          <w:sz w:val="21"/>
          <w:szCs w:val="21"/>
          <w:lang w:val="en-US"/>
        </w:rPr>
        <w:t>-ge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"</w:t>
      </w:r>
      <w:r w:rsidRPr="00825F40">
        <w:rPr>
          <w:rFonts w:ascii="Consolas" w:eastAsia="Times New Roman" w:hAnsi="Consolas" w:cs="Times New Roman"/>
          <w:color w:val="EEFFFF"/>
          <w:sz w:val="21"/>
          <w:szCs w:val="21"/>
          <w:lang w:val="en-US"/>
        </w:rPr>
        <w:t>$threshold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" ]]; </w:t>
      </w:r>
      <w:r w:rsidRPr="00825F40">
        <w:rPr>
          <w:rFonts w:ascii="Consolas" w:eastAsia="Times New Roman" w:hAnsi="Consolas" w:cs="Times New Roman"/>
          <w:color w:val="FF006A"/>
          <w:sz w:val="21"/>
          <w:szCs w:val="21"/>
          <w:lang w:val="en-US"/>
        </w:rPr>
        <w:t>then</w:t>
      </w:r>
    </w:p>
    <w:p w14:paraId="1B3847E0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825F40">
        <w:rPr>
          <w:rFonts w:ascii="Consolas" w:eastAsia="Times New Roman" w:hAnsi="Consolas" w:cs="Times New Roman"/>
          <w:color w:val="FFCB6B"/>
          <w:sz w:val="21"/>
          <w:szCs w:val="21"/>
          <w:lang w:val="en-US"/>
        </w:rPr>
        <w:t>send_alert</w:t>
      </w:r>
    </w:p>
    <w:p w14:paraId="592A13BF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25F40">
        <w:rPr>
          <w:rFonts w:ascii="Consolas" w:eastAsia="Times New Roman" w:hAnsi="Consolas" w:cs="Times New Roman"/>
          <w:color w:val="FF006A"/>
          <w:sz w:val="21"/>
          <w:szCs w:val="21"/>
          <w:lang w:val="en-US"/>
        </w:rPr>
        <w:t>else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   </w:t>
      </w:r>
    </w:p>
    <w:p w14:paraId="3E446925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825F40">
        <w:rPr>
          <w:rFonts w:ascii="Consolas" w:eastAsia="Times New Roman" w:hAnsi="Consolas" w:cs="Times New Roman"/>
          <w:color w:val="00FFFF"/>
          <w:sz w:val="21"/>
          <w:szCs w:val="21"/>
          <w:lang w:val="en-US"/>
        </w:rPr>
        <w:t>echo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"</w:t>
      </w:r>
      <w:r w:rsidRPr="00825F40">
        <w:rPr>
          <w:rFonts w:ascii="Consolas" w:eastAsia="Times New Roman" w:hAnsi="Consolas" w:cs="Times New Roman"/>
          <w:color w:val="EEFF00"/>
          <w:sz w:val="21"/>
          <w:szCs w:val="21"/>
          <w:lang w:val="en-US"/>
        </w:rPr>
        <w:t xml:space="preserve">Disk Space is normal : </w:t>
      </w:r>
      <w:r w:rsidRPr="00825F40">
        <w:rPr>
          <w:rFonts w:ascii="Consolas" w:eastAsia="Times New Roman" w:hAnsi="Consolas" w:cs="Times New Roman"/>
          <w:color w:val="EEFFFF"/>
          <w:sz w:val="21"/>
          <w:szCs w:val="21"/>
          <w:lang w:val="en-US"/>
        </w:rPr>
        <w:t>$usage</w:t>
      </w:r>
      <w:r w:rsidRPr="00825F40">
        <w:rPr>
          <w:rFonts w:ascii="Consolas" w:eastAsia="Times New Roman" w:hAnsi="Consolas" w:cs="Times New Roman"/>
          <w:color w:val="EEFF00"/>
          <w:sz w:val="21"/>
          <w:szCs w:val="21"/>
          <w:lang w:val="en-US"/>
        </w:rPr>
        <w:t xml:space="preserve"> %</w:t>
      </w:r>
      <w:r w:rsidRPr="00825F40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"</w:t>
      </w:r>
    </w:p>
    <w:p w14:paraId="6182735A" w14:textId="77777777" w:rsidR="00825F40" w:rsidRPr="00825F40" w:rsidRDefault="00825F40" w:rsidP="00825F40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25F40">
        <w:rPr>
          <w:rFonts w:ascii="Consolas" w:eastAsia="Times New Roman" w:hAnsi="Consolas" w:cs="Times New Roman"/>
          <w:color w:val="FF006A"/>
          <w:sz w:val="21"/>
          <w:szCs w:val="21"/>
          <w:lang w:val="en-US"/>
        </w:rPr>
        <w:t>fi</w:t>
      </w:r>
    </w:p>
    <w:p w14:paraId="797D27D1" w14:textId="77777777" w:rsidR="00825F40" w:rsidRDefault="00825F40" w:rsidP="00825F40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7E7C69CF" w14:textId="4288718E" w:rsidR="00B36C6E" w:rsidRDefault="00825F40" w:rsidP="00825F40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noProof/>
        </w:rPr>
        <w:drawing>
          <wp:inline distT="0" distB="0" distL="0" distR="0" wp14:anchorId="0779231D" wp14:editId="4CF1D87B">
            <wp:extent cx="7019925" cy="1414145"/>
            <wp:effectExtent l="0" t="0" r="9525" b="0"/>
            <wp:docPr id="8753313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33138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019925" cy="141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72241C21" w14:textId="77777777" w:rsidR="00825F40" w:rsidRPr="00B36C6E" w:rsidRDefault="00825F40" w:rsidP="00825F40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05F41713" w14:textId="77777777" w:rsidR="00B36C6E" w:rsidRDefault="00B36C6E" w:rsidP="00B36C6E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parse a log file and extract lines containing the word "ERROR".</w:t>
      </w:r>
    </w:p>
    <w:p w14:paraId="3144559E" w14:textId="77777777" w:rsidR="00D10D64" w:rsidRDefault="00D10D64" w:rsidP="00D10D64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13919880" w14:textId="77777777" w:rsidR="00D10D64" w:rsidRPr="00D10D64" w:rsidRDefault="00D10D64" w:rsidP="00D10D64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D10D64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!/bin/bash</w:t>
      </w:r>
    </w:p>
    <w:p w14:paraId="5394260A" w14:textId="77777777" w:rsidR="00D10D64" w:rsidRPr="00D10D64" w:rsidRDefault="00D10D64" w:rsidP="00D10D64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758428AB" w14:textId="77777777" w:rsidR="00D10D64" w:rsidRPr="00D10D64" w:rsidRDefault="00D10D64" w:rsidP="00D10D64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D10D64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logfile</w:t>
      </w:r>
      <w:r w:rsidRPr="00D10D64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  <w:r w:rsidRPr="00D10D64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/mnt/c/Deepak/Devops/Linux/Scripts/Practise_Scripts/server.log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6A191C8F" w14:textId="77777777" w:rsidR="00D10D64" w:rsidRPr="00D10D64" w:rsidRDefault="00D10D64" w:rsidP="00D10D64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D10D64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outputfile</w:t>
      </w:r>
      <w:r w:rsidRPr="00D10D64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  <w:r w:rsidRPr="00D10D64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parse_error.log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60697E47" w14:textId="77777777" w:rsidR="00D10D64" w:rsidRPr="00D10D64" w:rsidRDefault="00D10D64" w:rsidP="00D10D64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4A1E4BF3" w14:textId="77777777" w:rsidR="00D10D64" w:rsidRPr="00D10D64" w:rsidRDefault="00D10D64" w:rsidP="00D10D64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D10D64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if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[[ </w:t>
      </w:r>
      <w:r w:rsidRPr="00D10D64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!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D10D64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-f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D10D64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logfile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" ]]; </w:t>
      </w:r>
      <w:r w:rsidRPr="00D10D64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then</w:t>
      </w:r>
    </w:p>
    <w:p w14:paraId="0754812C" w14:textId="77777777" w:rsidR="00D10D64" w:rsidRPr="00D10D64" w:rsidRDefault="00D10D64" w:rsidP="00D10D64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D10D64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D10D64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File does not exist...Exiting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4FEC2AEF" w14:textId="77777777" w:rsidR="00D10D64" w:rsidRPr="00D10D64" w:rsidRDefault="00D10D64" w:rsidP="00D10D64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D10D64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xit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D10D64">
        <w:rPr>
          <w:rFonts w:ascii="Consolas" w:eastAsia="Times New Roman" w:hAnsi="Consolas" w:cs="Times New Roman"/>
          <w:color w:val="FF7E34"/>
          <w:sz w:val="23"/>
          <w:szCs w:val="23"/>
          <w:lang w:val="en-US"/>
        </w:rPr>
        <w:t>1</w:t>
      </w:r>
    </w:p>
    <w:p w14:paraId="3237E446" w14:textId="77777777" w:rsidR="00D10D64" w:rsidRPr="00D10D64" w:rsidRDefault="00D10D64" w:rsidP="00D10D64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D10D64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fi</w:t>
      </w:r>
    </w:p>
    <w:p w14:paraId="253D15EB" w14:textId="77777777" w:rsidR="00D10D64" w:rsidRPr="00D10D64" w:rsidRDefault="00D10D64" w:rsidP="00D10D64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337E8C99" w14:textId="77777777" w:rsidR="00D10D64" w:rsidRPr="00D10D64" w:rsidRDefault="00D10D64" w:rsidP="00D10D64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D10D64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grep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D10D64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ERROR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" </w:t>
      </w:r>
      <w:r w:rsidRPr="00D10D64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logfile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D10D64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&gt;&gt;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D10D64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outputfile</w:t>
      </w:r>
    </w:p>
    <w:p w14:paraId="18E49437" w14:textId="77777777" w:rsidR="00D10D64" w:rsidRPr="00D10D64" w:rsidRDefault="00D10D64" w:rsidP="00D10D64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D10D64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D10D64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ERROR lines from the file </w:t>
      </w:r>
      <w:r w:rsidRPr="00D10D64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logfile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1416B22A" w14:textId="77777777" w:rsidR="00D10D64" w:rsidRPr="00D10D64" w:rsidRDefault="00D10D64" w:rsidP="00D10D64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D10D64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cat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D10D64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outputfile</w:t>
      </w:r>
      <w:r w:rsidRPr="00D10D64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45BDA0DE" w14:textId="77777777" w:rsidR="00D10D64" w:rsidRPr="00D10D64" w:rsidRDefault="00D10D64" w:rsidP="00D10D64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5063F37C" w14:textId="77777777" w:rsidR="00D10D64" w:rsidRDefault="00D10D64" w:rsidP="00D10D64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2D7C3E32" w14:textId="5F11E5D5" w:rsidR="00D10D64" w:rsidRDefault="00D10D64" w:rsidP="00D10D6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noProof/>
        </w:rPr>
        <w:drawing>
          <wp:inline distT="0" distB="0" distL="0" distR="0" wp14:anchorId="4CAAF757" wp14:editId="4B254238">
            <wp:extent cx="7019925" cy="1115695"/>
            <wp:effectExtent l="0" t="0" r="9525" b="8255"/>
            <wp:docPr id="15172223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222317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019925" cy="111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72AB2" w14:textId="2080C4FA" w:rsidR="00D10D64" w:rsidRPr="00B36C6E" w:rsidRDefault="00AF7271" w:rsidP="00D10D64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38F052F0" w14:textId="07116A37" w:rsidR="00AF7271" w:rsidRDefault="00B36C6E" w:rsidP="00AF7271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lastRenderedPageBreak/>
        <w:t>Write a script to find all empty files in a directory and delete them.</w:t>
      </w:r>
      <w:r w:rsidR="00AF7271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7BEB0F0C" w14:textId="77777777" w:rsidR="00AF7271" w:rsidRPr="00AF7271" w:rsidRDefault="00AF7271" w:rsidP="00AF7271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AF7271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!/bin/bash</w:t>
      </w:r>
    </w:p>
    <w:p w14:paraId="03AD49AE" w14:textId="77777777" w:rsidR="00AF7271" w:rsidRPr="00AF7271" w:rsidRDefault="00AF7271" w:rsidP="00AF7271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29F057AD" w14:textId="77777777" w:rsidR="00AF7271" w:rsidRPr="00AF7271" w:rsidRDefault="00AF7271" w:rsidP="00AF7271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AF7271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AF7271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Enter the dir in which we need to find the empty files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04605BEC" w14:textId="77777777" w:rsidR="00AF7271" w:rsidRPr="00AF7271" w:rsidRDefault="00AF7271" w:rsidP="00AF7271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AF7271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read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AF7271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emptyfilesdir</w:t>
      </w:r>
    </w:p>
    <w:p w14:paraId="7FB31890" w14:textId="77777777" w:rsidR="00AF7271" w:rsidRPr="00AF7271" w:rsidRDefault="00AF7271" w:rsidP="00AF7271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14C2567C" w14:textId="77777777" w:rsidR="00AF7271" w:rsidRPr="00AF7271" w:rsidRDefault="00AF7271" w:rsidP="00AF7271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AF7271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find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AF7271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emptyfilesdir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" </w:t>
      </w:r>
      <w:r w:rsidRPr="00AF7271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type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AF7271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f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AF7271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empty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</w:p>
    <w:p w14:paraId="7E7C846C" w14:textId="77777777" w:rsidR="00AF7271" w:rsidRPr="00AF7271" w:rsidRDefault="00AF7271" w:rsidP="00AF7271">
      <w:pPr>
        <w:shd w:val="clear" w:color="auto" w:fill="00002C"/>
        <w:spacing w:after="24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09F117FA" w14:textId="77777777" w:rsidR="00AF7271" w:rsidRPr="00AF7271" w:rsidRDefault="00AF7271" w:rsidP="00AF7271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AF7271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if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[[ </w:t>
      </w:r>
      <w:r w:rsidRPr="00AF7271">
        <w:rPr>
          <w:rFonts w:ascii="Consolas" w:eastAsia="Times New Roman" w:hAnsi="Consolas" w:cs="Times New Roman"/>
          <w:i/>
          <w:iCs/>
          <w:color w:val="FF5370"/>
          <w:sz w:val="23"/>
          <w:szCs w:val="23"/>
          <w:lang w:val="en-US"/>
        </w:rPr>
        <w:t>$?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AF7271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-eq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AF7271">
        <w:rPr>
          <w:rFonts w:ascii="Consolas" w:eastAsia="Times New Roman" w:hAnsi="Consolas" w:cs="Times New Roman"/>
          <w:color w:val="FF7E34"/>
          <w:sz w:val="23"/>
          <w:szCs w:val="23"/>
          <w:lang w:val="en-US"/>
        </w:rPr>
        <w:t>0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]]; </w:t>
      </w:r>
      <w:r w:rsidRPr="00AF7271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then</w:t>
      </w:r>
    </w:p>
    <w:p w14:paraId="0131854D" w14:textId="77777777" w:rsidR="00AF7271" w:rsidRPr="00AF7271" w:rsidRDefault="00AF7271" w:rsidP="00AF7271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AF7271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AF7271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Delete the empty files (y/n) :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63D38648" w14:textId="77777777" w:rsidR="00AF7271" w:rsidRPr="00AF7271" w:rsidRDefault="00AF7271" w:rsidP="00AF7271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AF7271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read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AF7271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ans</w:t>
      </w:r>
    </w:p>
    <w:p w14:paraId="44D3518C" w14:textId="77777777" w:rsidR="00AF7271" w:rsidRPr="00AF7271" w:rsidRDefault="00AF7271" w:rsidP="00AF7271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AF7271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if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[[ "</w:t>
      </w:r>
      <w:r w:rsidRPr="00AF7271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ans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" </w:t>
      </w:r>
      <w:r w:rsidRPr="00AF7271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AF7271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y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" ]]; </w:t>
      </w:r>
      <w:r w:rsidRPr="00AF7271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then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</w:p>
    <w:p w14:paraId="79EC418C" w14:textId="77777777" w:rsidR="00AF7271" w:rsidRPr="00AF7271" w:rsidRDefault="00AF7271" w:rsidP="00AF7271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    </w:t>
      </w:r>
      <w:r w:rsidRPr="00AF7271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AF7271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Deleting the empty files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779B81F4" w14:textId="77777777" w:rsidR="00AF7271" w:rsidRPr="00AF7271" w:rsidRDefault="00AF7271" w:rsidP="00AF7271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    </w:t>
      </w:r>
      <w:r w:rsidRPr="00AF7271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find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AF7271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emptyfilesdir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" </w:t>
      </w:r>
      <w:r w:rsidRPr="00AF7271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type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AF7271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f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AF7271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empty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AF7271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delete</w:t>
      </w:r>
    </w:p>
    <w:p w14:paraId="23D575A3" w14:textId="77777777" w:rsidR="00AF7271" w:rsidRPr="00AF7271" w:rsidRDefault="00AF7271" w:rsidP="00AF7271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AF7271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else</w:t>
      </w:r>
    </w:p>
    <w:p w14:paraId="4F0EBBC4" w14:textId="77777777" w:rsidR="00AF7271" w:rsidRPr="00AF7271" w:rsidRDefault="00AF7271" w:rsidP="00AF7271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    </w:t>
      </w:r>
      <w:r w:rsidRPr="00AF7271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AF7271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Okay, not deleting the files ..!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034627F9" w14:textId="77777777" w:rsidR="00AF7271" w:rsidRPr="00AF7271" w:rsidRDefault="00AF7271" w:rsidP="00AF7271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AF7271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fi</w:t>
      </w:r>
    </w:p>
    <w:p w14:paraId="35781FCC" w14:textId="77777777" w:rsidR="00AF7271" w:rsidRPr="00AF7271" w:rsidRDefault="00AF7271" w:rsidP="00AF7271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AF7271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else</w:t>
      </w:r>
    </w:p>
    <w:p w14:paraId="5C68B29F" w14:textId="77777777" w:rsidR="00AF7271" w:rsidRPr="00AF7271" w:rsidRDefault="00AF7271" w:rsidP="00AF7271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AF7271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AF7271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No Empty files</w:t>
      </w:r>
      <w:r w:rsidRPr="00AF7271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12690D9C" w14:textId="138D3D39" w:rsidR="00AF7271" w:rsidRPr="00754779" w:rsidRDefault="00AF7271" w:rsidP="00754779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AF7271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fi</w:t>
      </w:r>
    </w:p>
    <w:p w14:paraId="6E9D5057" w14:textId="77777777" w:rsidR="00754779" w:rsidRDefault="00754779" w:rsidP="00AF727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  <w:r>
        <w:rPr>
          <w:noProof/>
        </w:rPr>
        <w:drawing>
          <wp:inline distT="0" distB="0" distL="0" distR="0" wp14:anchorId="7CC6C3F3" wp14:editId="42E35AE2">
            <wp:extent cx="7019925" cy="2286000"/>
            <wp:effectExtent l="0" t="0" r="9525" b="0"/>
            <wp:docPr id="8819240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924062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01992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35DF7" w14:textId="7A38C55B" w:rsidR="00AF7271" w:rsidRPr="00AF7271" w:rsidRDefault="00AF7271" w:rsidP="00AF727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48BD0AD3" w14:textId="77777777" w:rsidR="00B36C6E" w:rsidRDefault="00B36C6E" w:rsidP="00B36C6E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How do you handle command-line arguments in a shell script? Write an example.</w:t>
      </w:r>
    </w:p>
    <w:p w14:paraId="22055E40" w14:textId="77777777" w:rsidR="00754779" w:rsidRDefault="00754779" w:rsidP="00754779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4F811DBB" w14:textId="77777777" w:rsidR="00754779" w:rsidRDefault="00754779" w:rsidP="00754779">
      <w:pPr>
        <w:pStyle w:val="NormalWeb"/>
      </w:pPr>
      <w:r>
        <w:t xml:space="preserve">In a Bash script, you can handle command-line arguments using </w:t>
      </w:r>
      <w:r>
        <w:rPr>
          <w:rStyle w:val="Strong"/>
        </w:rPr>
        <w:t>positional parameters</w:t>
      </w:r>
      <w:r>
        <w:t xml:space="preserve"> (</w:t>
      </w:r>
      <w:r>
        <w:rPr>
          <w:rStyle w:val="HTMLCode"/>
        </w:rPr>
        <w:t>$1</w:t>
      </w:r>
      <w:r>
        <w:t xml:space="preserve">, </w:t>
      </w:r>
      <w:r>
        <w:rPr>
          <w:rStyle w:val="HTMLCode"/>
        </w:rPr>
        <w:t>$2</w:t>
      </w:r>
      <w:r>
        <w:t xml:space="preserve">, etc.) or using </w:t>
      </w:r>
      <w:r>
        <w:rPr>
          <w:rStyle w:val="Strong"/>
        </w:rPr>
        <w:t>flags/options</w:t>
      </w:r>
      <w:r>
        <w:t xml:space="preserve"> (</w:t>
      </w:r>
      <w:r>
        <w:rPr>
          <w:rStyle w:val="HTMLCode"/>
        </w:rPr>
        <w:t>getopts</w:t>
      </w:r>
      <w:r>
        <w:t>).</w:t>
      </w:r>
    </w:p>
    <w:p w14:paraId="275E7E5B" w14:textId="77777777" w:rsidR="00754779" w:rsidRDefault="00754779" w:rsidP="00754779">
      <w:r>
        <w:pict w14:anchorId="7B5FC1DA">
          <v:rect id="_x0000_i1124" style="width:0;height:1.5pt" o:hralign="center" o:hrstd="t" o:hr="t" fillcolor="#a0a0a0" stroked="f"/>
        </w:pict>
      </w:r>
    </w:p>
    <w:p w14:paraId="6F22205A" w14:textId="77777777" w:rsidR="00754779" w:rsidRDefault="00754779" w:rsidP="00754779">
      <w:pPr>
        <w:pStyle w:val="Heading2"/>
      </w:pPr>
      <w:r>
        <w:rPr>
          <w:rStyle w:val="Strong"/>
          <w:b w:val="0"/>
          <w:bCs w:val="0"/>
        </w:rPr>
        <w:t>1️</w:t>
      </w:r>
      <w:r>
        <w:rPr>
          <w:rStyle w:val="Strong"/>
          <w:rFonts w:ascii="Segoe UI Symbol" w:hAnsi="Segoe UI Symbol" w:cs="Segoe UI Symbol"/>
          <w:b w:val="0"/>
          <w:bCs w:val="0"/>
        </w:rPr>
        <w:t>⃣</w:t>
      </w:r>
      <w:r>
        <w:rPr>
          <w:rStyle w:val="Strong"/>
          <w:b w:val="0"/>
          <w:bCs w:val="0"/>
        </w:rPr>
        <w:t xml:space="preserve"> Basic Example: Using Positional Parameters</w:t>
      </w:r>
    </w:p>
    <w:p w14:paraId="0B401ED9" w14:textId="77777777" w:rsidR="00754779" w:rsidRDefault="00754779" w:rsidP="00754779">
      <w:pPr>
        <w:pStyle w:val="Heading3"/>
      </w:pPr>
      <w:r>
        <w:rPr>
          <w:rStyle w:val="Strong"/>
          <w:rFonts w:ascii="Segoe UI Emoji" w:hAnsi="Segoe UI Emoji" w:cs="Segoe UI Emoji"/>
          <w:b/>
          <w:bCs/>
        </w:rPr>
        <w:t>📜</w:t>
      </w:r>
      <w:r>
        <w:rPr>
          <w:rStyle w:val="Strong"/>
          <w:b/>
          <w:bCs/>
        </w:rPr>
        <w:t xml:space="preserve"> </w:t>
      </w:r>
      <w:r>
        <w:rPr>
          <w:rStyle w:val="HTMLCode"/>
        </w:rPr>
        <w:t>greet.sh</w:t>
      </w:r>
      <w:r>
        <w:rPr>
          <w:rStyle w:val="Strong"/>
          <w:b/>
          <w:bCs/>
        </w:rPr>
        <w:t xml:space="preserve"> (Script to Handle Command-Line Arguments)</w:t>
      </w:r>
    </w:p>
    <w:p w14:paraId="35EC31F1" w14:textId="77777777" w:rsidR="00754779" w:rsidRDefault="00754779" w:rsidP="00754779">
      <w:pPr>
        <w:pStyle w:val="HTMLPreformatted"/>
      </w:pPr>
      <w:r>
        <w:t>bash</w:t>
      </w:r>
    </w:p>
    <w:p w14:paraId="4144AC7D" w14:textId="77777777" w:rsidR="00754779" w:rsidRDefault="00754779" w:rsidP="00754779">
      <w:pPr>
        <w:pStyle w:val="HTMLPreformatted"/>
      </w:pPr>
      <w:r>
        <w:t>CopyEdit</w:t>
      </w:r>
    </w:p>
    <w:p w14:paraId="029A0B42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ljs-meta"/>
        </w:rPr>
        <w:t>#!/bin/bash</w:t>
      </w:r>
    </w:p>
    <w:p w14:paraId="6AAEA044" w14:textId="77777777" w:rsidR="00754779" w:rsidRDefault="00754779" w:rsidP="00754779">
      <w:pPr>
        <w:pStyle w:val="HTMLPreformatted"/>
        <w:rPr>
          <w:rStyle w:val="HTMLCode"/>
        </w:rPr>
      </w:pPr>
    </w:p>
    <w:p w14:paraId="484740DF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ljs-comment"/>
        </w:rPr>
        <w:t># Check if the user provided two arguments</w:t>
      </w:r>
    </w:p>
    <w:p w14:paraId="709098A1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ljs-keyword"/>
        </w:rPr>
        <w:t>if</w:t>
      </w:r>
      <w:r>
        <w:rPr>
          <w:rStyle w:val="HTMLCode"/>
        </w:rPr>
        <w:t xml:space="preserve"> [ </w:t>
      </w:r>
      <w:r>
        <w:rPr>
          <w:rStyle w:val="hljs-variable"/>
        </w:rPr>
        <w:t>$#</w:t>
      </w:r>
      <w:r>
        <w:rPr>
          <w:rStyle w:val="HTMLCode"/>
        </w:rPr>
        <w:t xml:space="preserve"> -lt 2 ]; </w:t>
      </w:r>
      <w:r>
        <w:rPr>
          <w:rStyle w:val="hljs-keyword"/>
        </w:rPr>
        <w:t>then</w:t>
      </w:r>
    </w:p>
    <w:p w14:paraId="763C4EB9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 xml:space="preserve">"Usage: </w:t>
      </w:r>
      <w:r>
        <w:rPr>
          <w:rStyle w:val="hljs-variable"/>
        </w:rPr>
        <w:t>$0</w:t>
      </w:r>
      <w:r>
        <w:rPr>
          <w:rStyle w:val="HTMLCode"/>
        </w:rPr>
        <w:t xml:space="preserve"> &lt;name&gt; &lt;age&gt;"</w:t>
      </w:r>
    </w:p>
    <w:p w14:paraId="02A50154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builtin"/>
        </w:rPr>
        <w:t>exit</w:t>
      </w:r>
      <w:r>
        <w:rPr>
          <w:rStyle w:val="HTMLCode"/>
        </w:rPr>
        <w:t xml:space="preserve"> 1</w:t>
      </w:r>
    </w:p>
    <w:p w14:paraId="0F309935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ljs-keyword"/>
        </w:rPr>
        <w:lastRenderedPageBreak/>
        <w:t>fi</w:t>
      </w:r>
    </w:p>
    <w:p w14:paraId="567247BE" w14:textId="77777777" w:rsidR="00754779" w:rsidRDefault="00754779" w:rsidP="00754779">
      <w:pPr>
        <w:pStyle w:val="HTMLPreformatted"/>
        <w:rPr>
          <w:rStyle w:val="HTMLCode"/>
        </w:rPr>
      </w:pPr>
    </w:p>
    <w:p w14:paraId="79372B6C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ljs-comment"/>
        </w:rPr>
        <w:t># Assign arguments to variables</w:t>
      </w:r>
    </w:p>
    <w:p w14:paraId="5489C18C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TMLCode"/>
        </w:rPr>
        <w:t>NAME=</w:t>
      </w:r>
      <w:r>
        <w:rPr>
          <w:rStyle w:val="hljs-variable"/>
        </w:rPr>
        <w:t>$1</w:t>
      </w:r>
    </w:p>
    <w:p w14:paraId="43D306AE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TMLCode"/>
        </w:rPr>
        <w:t>AGE=</w:t>
      </w:r>
      <w:r>
        <w:rPr>
          <w:rStyle w:val="hljs-variable"/>
        </w:rPr>
        <w:t>$2</w:t>
      </w:r>
    </w:p>
    <w:p w14:paraId="11B40D7E" w14:textId="77777777" w:rsidR="00754779" w:rsidRDefault="00754779" w:rsidP="00754779">
      <w:pPr>
        <w:pStyle w:val="HTMLPreformatted"/>
        <w:rPr>
          <w:rStyle w:val="HTMLCode"/>
        </w:rPr>
      </w:pPr>
    </w:p>
    <w:p w14:paraId="43764ACD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ljs-comment"/>
        </w:rPr>
        <w:t># Print a greeting message</w:t>
      </w:r>
    </w:p>
    <w:p w14:paraId="2C2084DF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 xml:space="preserve">"Hello, </w:t>
      </w:r>
      <w:r>
        <w:rPr>
          <w:rStyle w:val="hljs-variable"/>
        </w:rPr>
        <w:t>$NAME</w:t>
      </w:r>
      <w:r>
        <w:rPr>
          <w:rStyle w:val="HTMLCode"/>
        </w:rPr>
        <w:t xml:space="preserve">! You are </w:t>
      </w:r>
      <w:r>
        <w:rPr>
          <w:rStyle w:val="hljs-variable"/>
        </w:rPr>
        <w:t>$AGE</w:t>
      </w:r>
      <w:r>
        <w:rPr>
          <w:rStyle w:val="HTMLCode"/>
        </w:rPr>
        <w:t xml:space="preserve"> years old."</w:t>
      </w:r>
    </w:p>
    <w:p w14:paraId="76963626" w14:textId="77777777" w:rsidR="00754779" w:rsidRDefault="00754779" w:rsidP="00754779">
      <w:r>
        <w:pict w14:anchorId="239CB90A">
          <v:rect id="_x0000_i1125" style="width:0;height:1.5pt" o:hralign="center" o:hrstd="t" o:hr="t" fillcolor="#a0a0a0" stroked="f"/>
        </w:pict>
      </w:r>
    </w:p>
    <w:p w14:paraId="7BA85985" w14:textId="77777777" w:rsidR="00754779" w:rsidRDefault="00754779" w:rsidP="00754779">
      <w:pPr>
        <w:pStyle w:val="Heading3"/>
      </w:pPr>
      <w:r>
        <w:rPr>
          <w:rStyle w:val="Strong"/>
          <w:rFonts w:ascii="Segoe UI Emoji" w:hAnsi="Segoe UI Emoji" w:cs="Segoe UI Emoji"/>
          <w:b/>
          <w:bCs/>
        </w:rPr>
        <w:t>🔍</w:t>
      </w:r>
      <w:r>
        <w:rPr>
          <w:rStyle w:val="Strong"/>
          <w:b/>
          <w:bCs/>
        </w:rPr>
        <w:t xml:space="preserve"> Running the Script</w:t>
      </w:r>
    </w:p>
    <w:p w14:paraId="047F3E21" w14:textId="77777777" w:rsidR="00754779" w:rsidRDefault="00754779" w:rsidP="00754779">
      <w:pPr>
        <w:pStyle w:val="NormalWeb"/>
      </w:pPr>
      <w:r>
        <w:t>1️</w:t>
      </w:r>
      <w:r>
        <w:rPr>
          <w:rFonts w:ascii="Segoe UI Symbol" w:hAnsi="Segoe UI Symbol" w:cs="Segoe UI Symbol"/>
        </w:rPr>
        <w:t>⃣</w:t>
      </w:r>
      <w:r>
        <w:t xml:space="preserve"> </w:t>
      </w:r>
      <w:r>
        <w:rPr>
          <w:rStyle w:val="Strong"/>
        </w:rPr>
        <w:t>Give execute permission</w:t>
      </w:r>
    </w:p>
    <w:p w14:paraId="207F2060" w14:textId="77777777" w:rsidR="00754779" w:rsidRDefault="00754779" w:rsidP="00754779">
      <w:pPr>
        <w:pStyle w:val="HTMLPreformatted"/>
      </w:pPr>
      <w:r>
        <w:t>bash</w:t>
      </w:r>
    </w:p>
    <w:p w14:paraId="4809D90B" w14:textId="77777777" w:rsidR="00754779" w:rsidRDefault="00754779" w:rsidP="00754779">
      <w:pPr>
        <w:pStyle w:val="HTMLPreformatted"/>
      </w:pPr>
      <w:r>
        <w:t>CopyEdit</w:t>
      </w:r>
    </w:p>
    <w:p w14:paraId="3CD8507D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ljs-builtin"/>
        </w:rPr>
        <w:t>chmod</w:t>
      </w:r>
      <w:r>
        <w:rPr>
          <w:rStyle w:val="HTMLCode"/>
        </w:rPr>
        <w:t xml:space="preserve"> +x greet.sh</w:t>
      </w:r>
    </w:p>
    <w:p w14:paraId="5194AEEA" w14:textId="77777777" w:rsidR="00754779" w:rsidRDefault="00754779" w:rsidP="00754779">
      <w:pPr>
        <w:pStyle w:val="NormalWeb"/>
      </w:pPr>
      <w:r>
        <w:t>2️</w:t>
      </w:r>
      <w:r>
        <w:rPr>
          <w:rFonts w:ascii="Segoe UI Symbol" w:hAnsi="Segoe UI Symbol" w:cs="Segoe UI Symbol"/>
        </w:rPr>
        <w:t>⃣</w:t>
      </w:r>
      <w:r>
        <w:t xml:space="preserve"> </w:t>
      </w:r>
      <w:r>
        <w:rPr>
          <w:rStyle w:val="Strong"/>
        </w:rPr>
        <w:t>Run with arguments</w:t>
      </w:r>
    </w:p>
    <w:p w14:paraId="5007293D" w14:textId="77777777" w:rsidR="00754779" w:rsidRDefault="00754779" w:rsidP="00754779">
      <w:pPr>
        <w:pStyle w:val="HTMLPreformatted"/>
      </w:pPr>
      <w:r>
        <w:t>bash</w:t>
      </w:r>
    </w:p>
    <w:p w14:paraId="3DC5E805" w14:textId="77777777" w:rsidR="00754779" w:rsidRDefault="00754779" w:rsidP="00754779">
      <w:pPr>
        <w:pStyle w:val="HTMLPreformatted"/>
      </w:pPr>
      <w:r>
        <w:t>CopyEdit</w:t>
      </w:r>
    </w:p>
    <w:p w14:paraId="6C62E001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TMLCode"/>
        </w:rPr>
        <w:t>./greet.sh Deepak 25</w:t>
      </w:r>
    </w:p>
    <w:p w14:paraId="28387E8D" w14:textId="77777777" w:rsidR="00754779" w:rsidRDefault="00754779" w:rsidP="00754779">
      <w:pPr>
        <w:pStyle w:val="NormalWeb"/>
      </w:pPr>
      <w:r>
        <w:t>3️</w:t>
      </w:r>
      <w:r>
        <w:rPr>
          <w:rFonts w:ascii="Segoe UI Symbol" w:hAnsi="Segoe UI Symbol" w:cs="Segoe UI Symbol"/>
        </w:rPr>
        <w:t>⃣</w:t>
      </w:r>
      <w:r>
        <w:t xml:space="preserve"> </w:t>
      </w:r>
      <w:r>
        <w:rPr>
          <w:rStyle w:val="Strong"/>
        </w:rPr>
        <w:t>Output</w:t>
      </w:r>
    </w:p>
    <w:p w14:paraId="1A5BA830" w14:textId="77777777" w:rsidR="00754779" w:rsidRDefault="00754779" w:rsidP="00754779">
      <w:pPr>
        <w:pStyle w:val="HTMLPreformatted"/>
      </w:pPr>
      <w:r>
        <w:t>sql</w:t>
      </w:r>
    </w:p>
    <w:p w14:paraId="494FFF6C" w14:textId="77777777" w:rsidR="00754779" w:rsidRDefault="00754779" w:rsidP="00754779">
      <w:pPr>
        <w:pStyle w:val="HTMLPreformatted"/>
      </w:pPr>
      <w:r>
        <w:t>CopyEdit</w:t>
      </w:r>
    </w:p>
    <w:p w14:paraId="1D069EBD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TMLCode"/>
        </w:rPr>
        <w:t>Hello, Deepak</w:t>
      </w:r>
      <w:r>
        <w:rPr>
          <w:rStyle w:val="hljs-operator"/>
        </w:rPr>
        <w:t>!</w:t>
      </w:r>
      <w:r>
        <w:rPr>
          <w:rStyle w:val="HTMLCode"/>
        </w:rPr>
        <w:t xml:space="preserve"> You </w:t>
      </w:r>
      <w:r>
        <w:rPr>
          <w:rStyle w:val="hljs-keyword"/>
        </w:rPr>
        <w:t>are</w:t>
      </w:r>
      <w:r>
        <w:rPr>
          <w:rStyle w:val="HTMLCode"/>
        </w:rPr>
        <w:t xml:space="preserve"> </w:t>
      </w:r>
      <w:r>
        <w:rPr>
          <w:rStyle w:val="hljs-number"/>
        </w:rPr>
        <w:t>25</w:t>
      </w:r>
      <w:r>
        <w:rPr>
          <w:rStyle w:val="HTMLCode"/>
        </w:rPr>
        <w:t xml:space="preserve"> years old.</w:t>
      </w:r>
    </w:p>
    <w:p w14:paraId="22047D99" w14:textId="77777777" w:rsidR="00754779" w:rsidRDefault="00754779" w:rsidP="00754779">
      <w:r>
        <w:pict w14:anchorId="4E737D63">
          <v:rect id="_x0000_i1126" style="width:0;height:1.5pt" o:hralign="center" o:hrstd="t" o:hr="t" fillcolor="#a0a0a0" stroked="f"/>
        </w:pict>
      </w:r>
    </w:p>
    <w:p w14:paraId="21530E42" w14:textId="77777777" w:rsidR="00754779" w:rsidRDefault="00754779" w:rsidP="00754779">
      <w:pPr>
        <w:pStyle w:val="Heading2"/>
      </w:pPr>
      <w:r>
        <w:rPr>
          <w:rStyle w:val="Strong"/>
          <w:b w:val="0"/>
          <w:bCs w:val="0"/>
        </w:rPr>
        <w:t>2️</w:t>
      </w:r>
      <w:r>
        <w:rPr>
          <w:rStyle w:val="Strong"/>
          <w:rFonts w:ascii="Segoe UI Symbol" w:hAnsi="Segoe UI Symbol" w:cs="Segoe UI Symbol"/>
          <w:b w:val="0"/>
          <w:bCs w:val="0"/>
        </w:rPr>
        <w:t>⃣</w:t>
      </w:r>
      <w:r>
        <w:rPr>
          <w:rStyle w:val="Strong"/>
          <w:b w:val="0"/>
          <w:bCs w:val="0"/>
        </w:rPr>
        <w:t xml:space="preserve"> Advanced Example: Using Named Options (</w:t>
      </w:r>
      <w:r>
        <w:rPr>
          <w:rStyle w:val="HTMLCode"/>
          <w:rFonts w:eastAsiaTheme="majorEastAsia"/>
        </w:rPr>
        <w:t>getopts</w:t>
      </w:r>
      <w:r>
        <w:rPr>
          <w:rStyle w:val="Strong"/>
          <w:b w:val="0"/>
          <w:bCs w:val="0"/>
        </w:rPr>
        <w:t>)</w:t>
      </w:r>
    </w:p>
    <w:p w14:paraId="0A56ABE2" w14:textId="77777777" w:rsidR="00754779" w:rsidRDefault="00754779" w:rsidP="00754779">
      <w:pPr>
        <w:pStyle w:val="NormalWeb"/>
      </w:pPr>
      <w:r>
        <w:t xml:space="preserve">If you want to use **flags like </w:t>
      </w:r>
      <w:r>
        <w:rPr>
          <w:rStyle w:val="HTMLCode"/>
        </w:rPr>
        <w:t>-n</w:t>
      </w:r>
      <w:r>
        <w:t xml:space="preserve"> for name and </w:t>
      </w:r>
      <w:r>
        <w:rPr>
          <w:rStyle w:val="HTMLCode"/>
        </w:rPr>
        <w:t>-a</w:t>
      </w:r>
      <w:r>
        <w:t xml:space="preserve"> for age</w:t>
      </w:r>
      <w:r>
        <w:rPr>
          <w:rStyle w:val="HTMLCode"/>
        </w:rPr>
        <w:t xml:space="preserve">**, use </w:t>
      </w:r>
      <w:r>
        <w:t>getopts`.</w:t>
      </w:r>
    </w:p>
    <w:p w14:paraId="3A0CAF87" w14:textId="77777777" w:rsidR="00754779" w:rsidRDefault="00754779" w:rsidP="00754779">
      <w:pPr>
        <w:pStyle w:val="Heading3"/>
      </w:pPr>
      <w:r>
        <w:rPr>
          <w:rStyle w:val="Strong"/>
          <w:rFonts w:ascii="Segoe UI Emoji" w:hAnsi="Segoe UI Emoji" w:cs="Segoe UI Emoji"/>
          <w:b/>
          <w:bCs/>
        </w:rPr>
        <w:t>📜</w:t>
      </w:r>
      <w:r>
        <w:rPr>
          <w:rStyle w:val="Strong"/>
          <w:b/>
          <w:bCs/>
        </w:rPr>
        <w:t xml:space="preserve"> </w:t>
      </w:r>
      <w:r>
        <w:rPr>
          <w:rStyle w:val="HTMLCode"/>
        </w:rPr>
        <w:t>greet_options.sh</w:t>
      </w:r>
      <w:r>
        <w:rPr>
          <w:rStyle w:val="Strong"/>
          <w:b/>
          <w:bCs/>
        </w:rPr>
        <w:t xml:space="preserve"> (Script with Named Arguments)</w:t>
      </w:r>
    </w:p>
    <w:p w14:paraId="13B6B140" w14:textId="77777777" w:rsidR="00754779" w:rsidRDefault="00754779" w:rsidP="00754779">
      <w:pPr>
        <w:pStyle w:val="HTMLPreformatted"/>
      </w:pPr>
      <w:r>
        <w:t>bash</w:t>
      </w:r>
    </w:p>
    <w:p w14:paraId="62BAAA9B" w14:textId="77777777" w:rsidR="00754779" w:rsidRDefault="00754779" w:rsidP="00754779">
      <w:pPr>
        <w:pStyle w:val="HTMLPreformatted"/>
      </w:pPr>
      <w:r>
        <w:t>CopyEdit</w:t>
      </w:r>
    </w:p>
    <w:p w14:paraId="2E2FEBA7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ljs-meta"/>
        </w:rPr>
        <w:t>#!/bin/bash</w:t>
      </w:r>
    </w:p>
    <w:p w14:paraId="7F703C5B" w14:textId="77777777" w:rsidR="00754779" w:rsidRDefault="00754779" w:rsidP="00754779">
      <w:pPr>
        <w:pStyle w:val="HTMLPreformatted"/>
        <w:rPr>
          <w:rStyle w:val="HTMLCode"/>
        </w:rPr>
      </w:pPr>
    </w:p>
    <w:p w14:paraId="0FC87555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ljs-comment"/>
        </w:rPr>
        <w:t># Default values</w:t>
      </w:r>
    </w:p>
    <w:p w14:paraId="184A048A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TMLCode"/>
        </w:rPr>
        <w:t>NAME=</w:t>
      </w:r>
      <w:r>
        <w:rPr>
          <w:rStyle w:val="hljs-string"/>
        </w:rPr>
        <w:t>"Guest"</w:t>
      </w:r>
    </w:p>
    <w:p w14:paraId="6A9CE09F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TMLCode"/>
        </w:rPr>
        <w:t>AGE=</w:t>
      </w:r>
      <w:r>
        <w:rPr>
          <w:rStyle w:val="hljs-string"/>
        </w:rPr>
        <w:t>"Unknown"</w:t>
      </w:r>
    </w:p>
    <w:p w14:paraId="1F622056" w14:textId="77777777" w:rsidR="00754779" w:rsidRDefault="00754779" w:rsidP="00754779">
      <w:pPr>
        <w:pStyle w:val="HTMLPreformatted"/>
        <w:rPr>
          <w:rStyle w:val="HTMLCode"/>
        </w:rPr>
      </w:pPr>
    </w:p>
    <w:p w14:paraId="127F3E4A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ljs-comment"/>
        </w:rPr>
        <w:t># Parse command-line options</w:t>
      </w:r>
    </w:p>
    <w:p w14:paraId="36855574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ljs-keyword"/>
        </w:rPr>
        <w:t>while</w:t>
      </w:r>
      <w:r>
        <w:rPr>
          <w:rStyle w:val="HTMLCode"/>
        </w:rPr>
        <w:t xml:space="preserve"> </w:t>
      </w:r>
      <w:r>
        <w:rPr>
          <w:rStyle w:val="hljs-builtin"/>
        </w:rPr>
        <w:t>getopts</w:t>
      </w:r>
      <w:r>
        <w:rPr>
          <w:rStyle w:val="HTMLCode"/>
        </w:rPr>
        <w:t xml:space="preserve"> </w:t>
      </w:r>
      <w:r>
        <w:rPr>
          <w:rStyle w:val="hljs-string"/>
        </w:rPr>
        <w:t>"n:a:"</w:t>
      </w:r>
      <w:r>
        <w:rPr>
          <w:rStyle w:val="HTMLCode"/>
        </w:rPr>
        <w:t xml:space="preserve"> opt; </w:t>
      </w:r>
      <w:r>
        <w:rPr>
          <w:rStyle w:val="hljs-keyword"/>
        </w:rPr>
        <w:t>do</w:t>
      </w:r>
    </w:p>
    <w:p w14:paraId="342C224D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keyword"/>
        </w:rPr>
        <w:t>case</w:t>
      </w:r>
      <w:r>
        <w:rPr>
          <w:rStyle w:val="HTMLCode"/>
        </w:rPr>
        <w:t xml:space="preserve"> </w:t>
      </w:r>
      <w:r>
        <w:rPr>
          <w:rStyle w:val="hljs-string"/>
        </w:rPr>
        <w:t>"</w:t>
      </w:r>
      <w:r>
        <w:rPr>
          <w:rStyle w:val="hljs-variable"/>
        </w:rPr>
        <w:t>$opt</w:t>
      </w:r>
      <w:r>
        <w:rPr>
          <w:rStyle w:val="HTMLCode"/>
        </w:rPr>
        <w:t xml:space="preserve">" </w:t>
      </w:r>
      <w:r>
        <w:rPr>
          <w:rStyle w:val="hljs-keyword"/>
        </w:rPr>
        <w:t>in</w:t>
      </w:r>
    </w:p>
    <w:p w14:paraId="1C2CB1AD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TMLCode"/>
        </w:rPr>
        <w:t xml:space="preserve">        n) NAME=</w:t>
      </w:r>
      <w:r>
        <w:rPr>
          <w:rStyle w:val="hljs-variable"/>
        </w:rPr>
        <w:t>$OPTARG</w:t>
      </w:r>
      <w:r>
        <w:rPr>
          <w:rStyle w:val="HTMLCode"/>
        </w:rPr>
        <w:t xml:space="preserve"> ;;  </w:t>
      </w:r>
      <w:r>
        <w:rPr>
          <w:rStyle w:val="hljs-comment"/>
        </w:rPr>
        <w:t># -n option for Name</w:t>
      </w:r>
    </w:p>
    <w:p w14:paraId="79A8FB2F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TMLCode"/>
        </w:rPr>
        <w:t xml:space="preserve">        a) AGE=</w:t>
      </w:r>
      <w:r>
        <w:rPr>
          <w:rStyle w:val="hljs-variable"/>
        </w:rPr>
        <w:t>$OPTARG</w:t>
      </w:r>
      <w:r>
        <w:rPr>
          <w:rStyle w:val="HTMLCode"/>
        </w:rPr>
        <w:t xml:space="preserve"> ;;    </w:t>
      </w:r>
      <w:r>
        <w:rPr>
          <w:rStyle w:val="hljs-comment"/>
        </w:rPr>
        <w:t># -a option for Age</w:t>
      </w:r>
    </w:p>
    <w:p w14:paraId="62B922E6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TMLCode"/>
        </w:rPr>
        <w:t xml:space="preserve">        *) </w:t>
      </w: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 xml:space="preserve">"Usage: </w:t>
      </w:r>
      <w:r>
        <w:rPr>
          <w:rStyle w:val="hljs-variable"/>
        </w:rPr>
        <w:t>$0</w:t>
      </w:r>
      <w:r>
        <w:rPr>
          <w:rStyle w:val="HTMLCode"/>
        </w:rPr>
        <w:t xml:space="preserve"> -n &lt;name&gt; -a &lt;age&gt;"; </w:t>
      </w:r>
      <w:r>
        <w:rPr>
          <w:rStyle w:val="hljs-builtin"/>
        </w:rPr>
        <w:t>exit</w:t>
      </w:r>
      <w:r>
        <w:rPr>
          <w:rStyle w:val="HTMLCode"/>
        </w:rPr>
        <w:t xml:space="preserve"> 1 ;;</w:t>
      </w:r>
    </w:p>
    <w:p w14:paraId="737CAFE3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TMLCode"/>
        </w:rPr>
        <w:t xml:space="preserve">    </w:t>
      </w:r>
      <w:r>
        <w:rPr>
          <w:rStyle w:val="hljs-keyword"/>
        </w:rPr>
        <w:t>esac</w:t>
      </w:r>
    </w:p>
    <w:p w14:paraId="11748B9B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ljs-keyword"/>
        </w:rPr>
        <w:t>done</w:t>
      </w:r>
    </w:p>
    <w:p w14:paraId="3F1C81C4" w14:textId="77777777" w:rsidR="00754779" w:rsidRDefault="00754779" w:rsidP="00754779">
      <w:pPr>
        <w:pStyle w:val="HTMLPreformatted"/>
        <w:rPr>
          <w:rStyle w:val="HTMLCode"/>
        </w:rPr>
      </w:pPr>
    </w:p>
    <w:p w14:paraId="43AB087B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ljs-comment"/>
        </w:rPr>
        <w:t># Print the greeting</w:t>
      </w:r>
    </w:p>
    <w:p w14:paraId="13712D14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 xml:space="preserve">"Hello, </w:t>
      </w:r>
      <w:r>
        <w:rPr>
          <w:rStyle w:val="hljs-variable"/>
        </w:rPr>
        <w:t>$NAME</w:t>
      </w:r>
      <w:r>
        <w:rPr>
          <w:rStyle w:val="HTMLCode"/>
        </w:rPr>
        <w:t xml:space="preserve">! You are </w:t>
      </w:r>
      <w:r>
        <w:rPr>
          <w:rStyle w:val="hljs-variable"/>
        </w:rPr>
        <w:t>$AGE</w:t>
      </w:r>
      <w:r>
        <w:rPr>
          <w:rStyle w:val="HTMLCode"/>
        </w:rPr>
        <w:t xml:space="preserve"> years old."</w:t>
      </w:r>
    </w:p>
    <w:p w14:paraId="77DB1C4C" w14:textId="77777777" w:rsidR="00754779" w:rsidRDefault="00754779" w:rsidP="00754779">
      <w:r>
        <w:pict w14:anchorId="3F9E271E">
          <v:rect id="_x0000_i1127" style="width:0;height:1.5pt" o:hralign="center" o:hrstd="t" o:hr="t" fillcolor="#a0a0a0" stroked="f"/>
        </w:pict>
      </w:r>
    </w:p>
    <w:p w14:paraId="2BD98D1E" w14:textId="77777777" w:rsidR="00754779" w:rsidRDefault="00754779" w:rsidP="00754779">
      <w:pPr>
        <w:pStyle w:val="Heading3"/>
      </w:pPr>
      <w:r>
        <w:rPr>
          <w:rStyle w:val="Strong"/>
          <w:rFonts w:ascii="Segoe UI Emoji" w:hAnsi="Segoe UI Emoji" w:cs="Segoe UI Emoji"/>
          <w:b/>
          <w:bCs/>
        </w:rPr>
        <w:t>🔍</w:t>
      </w:r>
      <w:r>
        <w:rPr>
          <w:rStyle w:val="Strong"/>
          <w:b/>
          <w:bCs/>
        </w:rPr>
        <w:t xml:space="preserve"> Running the Script with Flags</w:t>
      </w:r>
    </w:p>
    <w:p w14:paraId="540774F7" w14:textId="77777777" w:rsidR="00754779" w:rsidRDefault="00754779" w:rsidP="00754779">
      <w:pPr>
        <w:pStyle w:val="HTMLPreformatted"/>
      </w:pPr>
      <w:r>
        <w:t>bash</w:t>
      </w:r>
    </w:p>
    <w:p w14:paraId="3D1F02FE" w14:textId="77777777" w:rsidR="00754779" w:rsidRDefault="00754779" w:rsidP="00754779">
      <w:pPr>
        <w:pStyle w:val="HTMLPreformatted"/>
      </w:pPr>
      <w:r>
        <w:t>CopyEdit</w:t>
      </w:r>
    </w:p>
    <w:p w14:paraId="69C2AD40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ljs-builtin"/>
        </w:rPr>
        <w:t>chmod</w:t>
      </w:r>
      <w:r>
        <w:rPr>
          <w:rStyle w:val="HTMLCode"/>
        </w:rPr>
        <w:t xml:space="preserve"> +x greet_options.sh</w:t>
      </w:r>
    </w:p>
    <w:p w14:paraId="6C7D6E6D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TMLCode"/>
        </w:rPr>
        <w:t>./greet_options.sh -n Deepak -a 25</w:t>
      </w:r>
    </w:p>
    <w:p w14:paraId="2302474E" w14:textId="77777777" w:rsidR="00754779" w:rsidRDefault="00754779" w:rsidP="00754779">
      <w:pPr>
        <w:pStyle w:val="NormalWeb"/>
      </w:pPr>
      <w:r>
        <w:rPr>
          <w:rStyle w:val="Strong"/>
        </w:rPr>
        <w:lastRenderedPageBreak/>
        <w:t>Output:</w:t>
      </w:r>
    </w:p>
    <w:p w14:paraId="297650FB" w14:textId="77777777" w:rsidR="00754779" w:rsidRDefault="00754779" w:rsidP="00754779">
      <w:pPr>
        <w:pStyle w:val="HTMLPreformatted"/>
      </w:pPr>
      <w:r>
        <w:t>sql</w:t>
      </w:r>
    </w:p>
    <w:p w14:paraId="3B0D7843" w14:textId="77777777" w:rsidR="00754779" w:rsidRDefault="00754779" w:rsidP="00754779">
      <w:pPr>
        <w:pStyle w:val="HTMLPreformatted"/>
      </w:pPr>
      <w:r>
        <w:t>CopyEdit</w:t>
      </w:r>
    </w:p>
    <w:p w14:paraId="0ECB7C55" w14:textId="77777777" w:rsidR="00754779" w:rsidRDefault="00754779" w:rsidP="00754779">
      <w:pPr>
        <w:pStyle w:val="HTMLPreformatted"/>
        <w:rPr>
          <w:rStyle w:val="HTMLCode"/>
        </w:rPr>
      </w:pPr>
      <w:r>
        <w:rPr>
          <w:rStyle w:val="HTMLCode"/>
        </w:rPr>
        <w:t>Hello, Deepak</w:t>
      </w:r>
      <w:r>
        <w:rPr>
          <w:rStyle w:val="hljs-operator"/>
        </w:rPr>
        <w:t>!</w:t>
      </w:r>
      <w:r>
        <w:rPr>
          <w:rStyle w:val="HTMLCode"/>
        </w:rPr>
        <w:t xml:space="preserve"> You </w:t>
      </w:r>
      <w:r>
        <w:rPr>
          <w:rStyle w:val="hljs-keyword"/>
        </w:rPr>
        <w:t>are</w:t>
      </w:r>
      <w:r>
        <w:rPr>
          <w:rStyle w:val="HTMLCode"/>
        </w:rPr>
        <w:t xml:space="preserve"> </w:t>
      </w:r>
      <w:r>
        <w:rPr>
          <w:rStyle w:val="hljs-number"/>
        </w:rPr>
        <w:t>25</w:t>
      </w:r>
      <w:r>
        <w:rPr>
          <w:rStyle w:val="HTMLCode"/>
        </w:rPr>
        <w:t xml:space="preserve"> years old.</w:t>
      </w:r>
    </w:p>
    <w:p w14:paraId="2F6D8220" w14:textId="77777777" w:rsidR="00754779" w:rsidRDefault="00754779" w:rsidP="00754779">
      <w:r>
        <w:pict w14:anchorId="314F6FCF">
          <v:rect id="_x0000_i1128" style="width:0;height:1.5pt" o:hralign="center" o:hrstd="t" o:hr="t" fillcolor="#a0a0a0" stroked="f"/>
        </w:pict>
      </w:r>
    </w:p>
    <w:p w14:paraId="1725D6C6" w14:textId="77777777" w:rsidR="00754779" w:rsidRDefault="00754779" w:rsidP="00754779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🎯</w:t>
      </w:r>
      <w:r>
        <w:rPr>
          <w:rStyle w:val="Strong"/>
          <w:b w:val="0"/>
          <w:bCs w:val="0"/>
        </w:rPr>
        <w:t xml:space="preserve"> Summary: Which Method to Use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32"/>
        <w:gridCol w:w="3714"/>
      </w:tblGrid>
      <w:tr w:rsidR="00754779" w14:paraId="25003968" w14:textId="77777777" w:rsidTr="0075477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1AD38E8" w14:textId="77777777" w:rsidR="00754779" w:rsidRDefault="0075477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thod</w:t>
            </w:r>
          </w:p>
        </w:tc>
        <w:tc>
          <w:tcPr>
            <w:tcW w:w="0" w:type="auto"/>
            <w:vAlign w:val="center"/>
            <w:hideMark/>
          </w:tcPr>
          <w:p w14:paraId="0D6CE0FE" w14:textId="77777777" w:rsidR="00754779" w:rsidRDefault="0075477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 Case</w:t>
            </w:r>
          </w:p>
        </w:tc>
      </w:tr>
      <w:tr w:rsidR="00754779" w14:paraId="5B8278F3" w14:textId="77777777" w:rsidTr="0075477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A7090D" w14:textId="77777777" w:rsidR="00754779" w:rsidRDefault="00754779">
            <w:r>
              <w:rPr>
                <w:rStyle w:val="Strong"/>
              </w:rPr>
              <w:t>Positional Parameters (</w:t>
            </w:r>
            <w:r>
              <w:rPr>
                <w:rStyle w:val="HTMLCode"/>
                <w:rFonts w:eastAsiaTheme="minorHAnsi"/>
                <w:b/>
                <w:bCs/>
              </w:rPr>
              <w:t>$1</w:t>
            </w:r>
            <w:r>
              <w:rPr>
                <w:rStyle w:val="Strong"/>
              </w:rPr>
              <w:t xml:space="preserve">, </w:t>
            </w:r>
            <w:r>
              <w:rPr>
                <w:rStyle w:val="HTMLCode"/>
                <w:rFonts w:eastAsiaTheme="minorHAnsi"/>
                <w:b/>
                <w:bCs/>
              </w:rPr>
              <w:t>$2</w:t>
            </w:r>
            <w:r>
              <w:rPr>
                <w:rStyle w:val="Strong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6712E906" w14:textId="77777777" w:rsidR="00754779" w:rsidRDefault="00754779">
            <w:r>
              <w:t>Simple scripts with fixed argument order</w:t>
            </w:r>
          </w:p>
        </w:tc>
      </w:tr>
      <w:tr w:rsidR="00754779" w14:paraId="6B0F72A2" w14:textId="77777777" w:rsidTr="0075477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66E017" w14:textId="77777777" w:rsidR="00754779" w:rsidRDefault="00754779">
            <w:r>
              <w:rPr>
                <w:rStyle w:val="HTMLCode"/>
                <w:rFonts w:eastAsiaTheme="minorHAnsi"/>
                <w:b/>
                <w:bCs/>
              </w:rPr>
              <w:t>getopts</w:t>
            </w:r>
            <w:r>
              <w:rPr>
                <w:rStyle w:val="Strong"/>
              </w:rPr>
              <w:t xml:space="preserve"> (Named Options: </w:t>
            </w:r>
            <w:r>
              <w:rPr>
                <w:rStyle w:val="HTMLCode"/>
                <w:rFonts w:eastAsiaTheme="minorHAnsi"/>
                <w:b/>
                <w:bCs/>
              </w:rPr>
              <w:t>-n</w:t>
            </w:r>
            <w:r>
              <w:rPr>
                <w:rStyle w:val="Strong"/>
              </w:rPr>
              <w:t xml:space="preserve">, </w:t>
            </w:r>
            <w:r>
              <w:rPr>
                <w:rStyle w:val="HTMLCode"/>
                <w:rFonts w:eastAsiaTheme="minorHAnsi"/>
                <w:b/>
                <w:bCs/>
              </w:rPr>
              <w:t>-a</w:t>
            </w:r>
            <w:r>
              <w:rPr>
                <w:rStyle w:val="Strong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00AF95B8" w14:textId="77777777" w:rsidR="00754779" w:rsidRDefault="00754779">
            <w:r>
              <w:t>More user-friendly and flexible</w:t>
            </w:r>
          </w:p>
        </w:tc>
      </w:tr>
    </w:tbl>
    <w:p w14:paraId="234D8428" w14:textId="77777777" w:rsidR="00754779" w:rsidRDefault="00754779" w:rsidP="00754779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29741FC8" w14:textId="77777777" w:rsidR="00754779" w:rsidRPr="00B36C6E" w:rsidRDefault="00754779" w:rsidP="00754779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325E6244" w14:textId="77777777" w:rsidR="00754779" w:rsidRDefault="00B36C6E" w:rsidP="00B36C6E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ompress all files in a directory into a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.tar.gz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 file.</w:t>
      </w:r>
    </w:p>
    <w:p w14:paraId="3668B18F" w14:textId="77777777" w:rsidR="00754779" w:rsidRDefault="00754779" w:rsidP="00754779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516AB3CF" w14:textId="77777777" w:rsidR="003D115A" w:rsidRPr="003D115A" w:rsidRDefault="003D115A" w:rsidP="003D115A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!/bin/bash</w:t>
      </w:r>
    </w:p>
    <w:p w14:paraId="0580FF71" w14:textId="77777777" w:rsidR="003D115A" w:rsidRPr="003D115A" w:rsidRDefault="003D115A" w:rsidP="003D115A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40D45377" w14:textId="77777777" w:rsidR="003D115A" w:rsidRPr="003D115A" w:rsidRDefault="003D115A" w:rsidP="003D115A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Enter the dir need to be archived ..!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2C92C5A9" w14:textId="77777777" w:rsidR="003D115A" w:rsidRPr="003D115A" w:rsidRDefault="003D115A" w:rsidP="003D115A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read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dirarchive</w:t>
      </w:r>
    </w:p>
    <w:p w14:paraId="15B5BE89" w14:textId="77777777" w:rsidR="003D115A" w:rsidRPr="003D115A" w:rsidRDefault="003D115A" w:rsidP="003D115A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dirarchive</w:t>
      </w:r>
      <w:r w:rsidRPr="003D115A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${</w:t>
      </w:r>
      <w:r w:rsidRPr="003D115A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dirarchive</w:t>
      </w:r>
      <w:r w:rsidRPr="003D115A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%/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}</w:t>
      </w:r>
    </w:p>
    <w:p w14:paraId="785B54F3" w14:textId="77777777" w:rsidR="003D115A" w:rsidRPr="003D115A" w:rsidRDefault="003D115A" w:rsidP="003D115A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set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x</w:t>
      </w:r>
    </w:p>
    <w:p w14:paraId="62D6DD8B" w14:textId="77777777" w:rsidR="003D115A" w:rsidRPr="003D115A" w:rsidRDefault="003D115A" w:rsidP="003D115A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67FE13A8" w14:textId="77777777" w:rsidR="003D115A" w:rsidRPr="003D115A" w:rsidRDefault="003D115A" w:rsidP="003D115A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dirarchivename</w:t>
      </w:r>
      <w:r w:rsidRPr="003D115A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$(</w:t>
      </w:r>
      <w:r w:rsidRPr="003D115A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3D115A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dirarchive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3D115A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|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3D115A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awk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F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'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/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' '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{print $NF}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')</w:t>
      </w:r>
    </w:p>
    <w:p w14:paraId="1944FF08" w14:textId="77777777" w:rsidR="003D115A" w:rsidRPr="003D115A" w:rsidRDefault="003D115A" w:rsidP="003D115A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06F89812" w14:textId="77777777" w:rsidR="003D115A" w:rsidRPr="003D115A" w:rsidRDefault="003D115A" w:rsidP="003D115A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tar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cvzf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3D115A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dirarchivename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.tar.gz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3D115A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dirarchivename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09EEACEE" w14:textId="77777777" w:rsidR="003D115A" w:rsidRPr="003D115A" w:rsidRDefault="003D115A" w:rsidP="003D115A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246CD764" w14:textId="77777777" w:rsidR="003D115A" w:rsidRPr="003D115A" w:rsidRDefault="003D115A" w:rsidP="003D115A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set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+x</w:t>
      </w:r>
    </w:p>
    <w:p w14:paraId="7E8FE241" w14:textId="77777777" w:rsidR="003D115A" w:rsidRPr="003D115A" w:rsidRDefault="003D115A" w:rsidP="003D115A">
      <w:pPr>
        <w:shd w:val="clear" w:color="auto" w:fill="00002C"/>
        <w:spacing w:after="24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58411E21" w14:textId="77777777" w:rsidR="003D115A" w:rsidRDefault="003D115A" w:rsidP="003D115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17551D31" w14:textId="0C1D8FCE" w:rsidR="00B36C6E" w:rsidRDefault="003D115A" w:rsidP="003D115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noProof/>
        </w:rPr>
        <w:drawing>
          <wp:inline distT="0" distB="0" distL="0" distR="0" wp14:anchorId="65228336" wp14:editId="79BC2FA0">
            <wp:extent cx="7019925" cy="2614930"/>
            <wp:effectExtent l="0" t="0" r="9525" b="0"/>
            <wp:docPr id="20439820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98204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019925" cy="261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4779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6C0A6F82" w14:textId="77777777" w:rsidR="003D115A" w:rsidRDefault="003D115A" w:rsidP="003D115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2013F1F0" w14:textId="77777777" w:rsidR="003D115A" w:rsidRDefault="003D115A" w:rsidP="003D115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6C912755" w14:textId="77777777" w:rsidR="003D115A" w:rsidRDefault="003D115A" w:rsidP="003D115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44BBF0A7" w14:textId="77777777" w:rsidR="003D115A" w:rsidRDefault="003D115A" w:rsidP="003D115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5CCE54D2" w14:textId="77777777" w:rsidR="003D115A" w:rsidRDefault="003D115A" w:rsidP="003D115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7152087F" w14:textId="77777777" w:rsidR="003D115A" w:rsidRPr="00B36C6E" w:rsidRDefault="003D115A" w:rsidP="003D115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374DAF2D" w14:textId="68D3DBF4" w:rsidR="00B36C6E" w:rsidRDefault="00B36C6E" w:rsidP="00B36C6E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lastRenderedPageBreak/>
        <w:t>Write a script to check if a process is running and restart it if it's not.</w:t>
      </w:r>
      <w:r w:rsidR="003D115A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br/>
      </w:r>
    </w:p>
    <w:p w14:paraId="062C6885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!/bin/bash</w:t>
      </w:r>
    </w:p>
    <w:p w14:paraId="70B27A0D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0A01265C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Define the process name</w:t>
      </w:r>
    </w:p>
    <w:p w14:paraId="69293E9B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Enter the PROCESS to be checked :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6E53C06F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read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process</w:t>
      </w:r>
    </w:p>
    <w:p w14:paraId="1E0A5365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PROCESS_NAME</w:t>
      </w:r>
      <w:r w:rsidRPr="003D115A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  <w:r w:rsidRPr="003D115A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process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  </w:t>
      </w:r>
    </w:p>
    <w:p w14:paraId="0D2E00EB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Process : </w:t>
      </w:r>
      <w:r w:rsidRPr="003D115A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PROCESS_NAME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38E5E5D4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set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x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</w:p>
    <w:p w14:paraId="66AEC12B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LOG_FILE</w:t>
      </w:r>
      <w:r w:rsidRPr="003D115A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/var/log/process_monitor.log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59356F94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72065C40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Check if the process is running</w:t>
      </w:r>
    </w:p>
    <w:p w14:paraId="790DFB22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if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3D115A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pgrep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x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3D115A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PROCESS_NAME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" </w:t>
      </w:r>
      <w:r w:rsidRPr="003D115A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&gt;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/dev/null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; </w:t>
      </w:r>
      <w:r w:rsidRPr="003D115A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then</w:t>
      </w:r>
    </w:p>
    <w:p w14:paraId="2868392B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3D115A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$(</w:t>
      </w:r>
      <w:r w:rsidRPr="003D115A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date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)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 - </w:t>
      </w:r>
      <w:r w:rsidRPr="003D115A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PROCESS_NAME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 is running.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" </w:t>
      </w:r>
      <w:r w:rsidRPr="003D115A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&gt;&gt;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3D115A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LOG_FILE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4165FD2A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else</w:t>
      </w:r>
    </w:p>
    <w:p w14:paraId="00AE063C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3D115A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$(</w:t>
      </w:r>
      <w:r w:rsidRPr="003D115A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date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)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 - </w:t>
      </w:r>
      <w:r w:rsidRPr="003D115A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PROCESS_NAME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 is NOT running. Restarting...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" </w:t>
      </w:r>
      <w:r w:rsidRPr="003D115A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&gt;&gt;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3D115A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LOG_FILE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2F31D456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</w:p>
    <w:p w14:paraId="25ABA4FC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3D115A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Restart the process using systemctl (for services)</w:t>
      </w:r>
    </w:p>
    <w:p w14:paraId="44E5304D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3D115A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sudo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systemctl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restart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3D115A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PROCESS_NAME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277AC684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2C1E6B27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3D115A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Alternative: If it's not a systemd service, use nohup to restart manually</w:t>
      </w:r>
    </w:p>
    <w:p w14:paraId="26018FA9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3D115A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nohup /path/to/$PROCESS_NAME &gt; /dev/null 2&gt;&amp;1 &amp;</w:t>
      </w:r>
    </w:p>
    <w:p w14:paraId="24F10DBA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fi</w:t>
      </w:r>
    </w:p>
    <w:p w14:paraId="4EA86F69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2EC6FCFE" w14:textId="77777777" w:rsidR="003D115A" w:rsidRPr="003D115A" w:rsidRDefault="003D115A" w:rsidP="003D115A">
      <w:pPr>
        <w:shd w:val="clear" w:color="auto" w:fill="00002C"/>
        <w:spacing w:after="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3D115A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set</w:t>
      </w:r>
      <w:r w:rsidRPr="003D115A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3D115A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+x</w:t>
      </w:r>
    </w:p>
    <w:p w14:paraId="22E45AB1" w14:textId="77777777" w:rsidR="003D115A" w:rsidRPr="003D115A" w:rsidRDefault="003D115A" w:rsidP="003D115A">
      <w:pPr>
        <w:shd w:val="clear" w:color="auto" w:fill="00002C"/>
        <w:spacing w:after="240" w:line="300" w:lineRule="atLeast"/>
        <w:ind w:left="360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72FC19FE" w14:textId="77777777" w:rsidR="003D115A" w:rsidRPr="00B36C6E" w:rsidRDefault="003D115A" w:rsidP="003D115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3A462B0A" w14:textId="4626816E" w:rsidR="00B36C6E" w:rsidRDefault="00B36C6E" w:rsidP="00B36C6E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Explain the difference between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&gt;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 and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&gt;&gt;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 in shell scripting.</w:t>
      </w:r>
    </w:p>
    <w:p w14:paraId="620ACBD5" w14:textId="77777777" w:rsidR="00097610" w:rsidRDefault="00097610" w:rsidP="00097610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267108AD" w14:textId="77777777" w:rsidR="00097610" w:rsidRDefault="00097610" w:rsidP="00097610">
      <w:pPr>
        <w:pStyle w:val="NormalWeb"/>
      </w:pPr>
      <w:r>
        <w:t xml:space="preserve">Both </w:t>
      </w:r>
      <w:r>
        <w:rPr>
          <w:rStyle w:val="HTMLCode"/>
        </w:rPr>
        <w:t>&gt;</w:t>
      </w:r>
      <w:r>
        <w:t xml:space="preserve"> and </w:t>
      </w:r>
      <w:r>
        <w:rPr>
          <w:rStyle w:val="HTMLCode"/>
        </w:rPr>
        <w:t>&gt;&gt;</w:t>
      </w:r>
      <w:r>
        <w:t xml:space="preserve"> are </w:t>
      </w:r>
      <w:r>
        <w:rPr>
          <w:rStyle w:val="Strong"/>
        </w:rPr>
        <w:t>output redirection operators</w:t>
      </w:r>
      <w:r>
        <w:t xml:space="preserve"> in shell scripting, but they behave differently when handling files.</w:t>
      </w:r>
    </w:p>
    <w:p w14:paraId="59668E77" w14:textId="77777777" w:rsidR="00097610" w:rsidRDefault="00097610" w:rsidP="00097610">
      <w:r>
        <w:pict w14:anchorId="79FDA902">
          <v:rect id="_x0000_i1164" style="width:0;height:1.5pt" o:hralign="center" o:hrstd="t" o:hr="t" fillcolor="#a0a0a0" stroked="f"/>
        </w:pict>
      </w:r>
    </w:p>
    <w:p w14:paraId="4E745F38" w14:textId="77777777" w:rsidR="00097610" w:rsidRDefault="00097610" w:rsidP="00097610">
      <w:pPr>
        <w:pStyle w:val="Heading2"/>
      </w:pPr>
      <w:r>
        <w:rPr>
          <w:rStyle w:val="Strong"/>
          <w:b w:val="0"/>
          <w:bCs w:val="0"/>
        </w:rPr>
        <w:t>1️</w:t>
      </w:r>
      <w:r>
        <w:rPr>
          <w:rStyle w:val="Strong"/>
          <w:rFonts w:ascii="Segoe UI Symbol" w:hAnsi="Segoe UI Symbol" w:cs="Segoe UI Symbol"/>
          <w:b w:val="0"/>
          <w:bCs w:val="0"/>
        </w:rPr>
        <w:t>⃣</w:t>
      </w:r>
      <w:r>
        <w:rPr>
          <w:rStyle w:val="Strong"/>
          <w:b w:val="0"/>
          <w:bCs w:val="0"/>
        </w:rPr>
        <w:t xml:space="preserve"> </w:t>
      </w:r>
      <w:r>
        <w:rPr>
          <w:rStyle w:val="HTMLCode"/>
          <w:rFonts w:eastAsiaTheme="majorEastAsia"/>
        </w:rPr>
        <w:t>&gt;</w:t>
      </w:r>
      <w:r>
        <w:rPr>
          <w:rStyle w:val="Strong"/>
          <w:b w:val="0"/>
          <w:bCs w:val="0"/>
        </w:rPr>
        <w:t xml:space="preserve"> (Overwrite Redirect)</w:t>
      </w:r>
    </w:p>
    <w:p w14:paraId="6175C813" w14:textId="77777777" w:rsidR="00097610" w:rsidRDefault="00097610" w:rsidP="00097610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</w:rPr>
        <w:t>Redirects output to a file, overwriting its content</w:t>
      </w:r>
      <w:r>
        <w:t>.</w:t>
      </w:r>
      <w:r>
        <w:br/>
      </w: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</w:rPr>
        <w:t>Creates a new file if it doesn’t exist</w:t>
      </w:r>
      <w:r>
        <w:t>.</w:t>
      </w:r>
    </w:p>
    <w:p w14:paraId="7E896DD8" w14:textId="77777777" w:rsidR="00097610" w:rsidRDefault="00097610" w:rsidP="00097610">
      <w:pPr>
        <w:pStyle w:val="Heading3"/>
      </w:pPr>
      <w:r>
        <w:rPr>
          <w:rStyle w:val="Strong"/>
          <w:b/>
          <w:bCs/>
        </w:rPr>
        <w:t>Example</w:t>
      </w:r>
    </w:p>
    <w:p w14:paraId="7947FBB7" w14:textId="77777777" w:rsidR="00097610" w:rsidRDefault="00097610" w:rsidP="00097610">
      <w:pPr>
        <w:pStyle w:val="HTMLPreformatted"/>
      </w:pPr>
      <w:r>
        <w:t>bash</w:t>
      </w:r>
    </w:p>
    <w:p w14:paraId="59908C3F" w14:textId="77777777" w:rsidR="00097610" w:rsidRDefault="00097610" w:rsidP="00097610">
      <w:pPr>
        <w:pStyle w:val="HTMLPreformatted"/>
      </w:pPr>
      <w:r>
        <w:t>CopyEdit</w:t>
      </w:r>
    </w:p>
    <w:p w14:paraId="196134F7" w14:textId="77777777" w:rsidR="00097610" w:rsidRDefault="00097610" w:rsidP="00097610">
      <w:pPr>
        <w:pStyle w:val="HTMLPreformatted"/>
        <w:rPr>
          <w:rStyle w:val="HTMLCode"/>
        </w:rPr>
      </w:pP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Hello, Deepak!"</w:t>
      </w:r>
      <w:r>
        <w:rPr>
          <w:rStyle w:val="HTMLCode"/>
        </w:rPr>
        <w:t xml:space="preserve"> &gt; output.txt</w:t>
      </w:r>
    </w:p>
    <w:p w14:paraId="4139A6AC" w14:textId="77777777" w:rsidR="00097610" w:rsidRDefault="00097610" w:rsidP="00097610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 xml:space="preserve">If </w:t>
      </w:r>
      <w:r>
        <w:rPr>
          <w:rStyle w:val="HTMLCode"/>
          <w:b/>
          <w:bCs/>
        </w:rPr>
        <w:t>output.txt</w:t>
      </w:r>
      <w:r>
        <w:rPr>
          <w:rStyle w:val="Strong"/>
        </w:rPr>
        <w:t xml:space="preserve"> exists</w:t>
      </w:r>
      <w:r>
        <w:t xml:space="preserve">, it is </w:t>
      </w:r>
      <w:r>
        <w:rPr>
          <w:rStyle w:val="Strong"/>
        </w:rPr>
        <w:t>overwritten</w:t>
      </w:r>
      <w:r>
        <w:t>.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 xml:space="preserve">If </w:t>
      </w:r>
      <w:r>
        <w:rPr>
          <w:rStyle w:val="HTMLCode"/>
          <w:b/>
          <w:bCs/>
        </w:rPr>
        <w:t>output.txt</w:t>
      </w:r>
      <w:r>
        <w:rPr>
          <w:rStyle w:val="Strong"/>
        </w:rPr>
        <w:t xml:space="preserve"> does not exist</w:t>
      </w:r>
      <w:r>
        <w:t xml:space="preserve">, it is </w:t>
      </w:r>
      <w:r>
        <w:rPr>
          <w:rStyle w:val="Strong"/>
        </w:rPr>
        <w:t>created</w:t>
      </w:r>
      <w:r>
        <w:t>.</w:t>
      </w:r>
    </w:p>
    <w:p w14:paraId="5BBBDE23" w14:textId="77777777" w:rsidR="00097610" w:rsidRDefault="00097610" w:rsidP="00097610">
      <w:pPr>
        <w:pStyle w:val="Heading4"/>
      </w:pPr>
      <w:r>
        <w:rPr>
          <w:rStyle w:val="Strong"/>
          <w:b/>
          <w:bCs/>
        </w:rPr>
        <w:t>Example Output (</w:t>
      </w:r>
      <w:r>
        <w:rPr>
          <w:rStyle w:val="HTMLCode"/>
        </w:rPr>
        <w:t>output.txt</w:t>
      </w:r>
      <w:r>
        <w:rPr>
          <w:rStyle w:val="Strong"/>
          <w:b/>
          <w:bCs/>
        </w:rPr>
        <w:t xml:space="preserve"> contents)</w:t>
      </w:r>
    </w:p>
    <w:p w14:paraId="5145D3C2" w14:textId="77777777" w:rsidR="00097610" w:rsidRDefault="00097610" w:rsidP="00097610">
      <w:pPr>
        <w:pStyle w:val="HTMLPreformatted"/>
      </w:pPr>
      <w:r>
        <w:t>CopyEdit</w:t>
      </w:r>
    </w:p>
    <w:p w14:paraId="7ED99AA8" w14:textId="77777777" w:rsidR="00097610" w:rsidRDefault="00097610" w:rsidP="00097610">
      <w:pPr>
        <w:pStyle w:val="HTMLPreformatted"/>
        <w:rPr>
          <w:rStyle w:val="HTMLCode"/>
        </w:rPr>
      </w:pPr>
      <w:r>
        <w:rPr>
          <w:rStyle w:val="HTMLCode"/>
        </w:rPr>
        <w:t>Hello, Deepak!</w:t>
      </w:r>
    </w:p>
    <w:p w14:paraId="7D0F0F6C" w14:textId="77777777" w:rsidR="00097610" w:rsidRDefault="00097610" w:rsidP="00097610">
      <w:r>
        <w:lastRenderedPageBreak/>
        <w:pict w14:anchorId="13499C81">
          <v:rect id="_x0000_i1165" style="width:0;height:1.5pt" o:hralign="center" o:hrstd="t" o:hr="t" fillcolor="#a0a0a0" stroked="f"/>
        </w:pict>
      </w:r>
    </w:p>
    <w:p w14:paraId="45CF8DC2" w14:textId="77777777" w:rsidR="00097610" w:rsidRDefault="00097610" w:rsidP="00097610">
      <w:pPr>
        <w:pStyle w:val="Heading2"/>
      </w:pPr>
      <w:r>
        <w:rPr>
          <w:rStyle w:val="Strong"/>
          <w:b w:val="0"/>
          <w:bCs w:val="0"/>
        </w:rPr>
        <w:t>2️</w:t>
      </w:r>
      <w:r>
        <w:rPr>
          <w:rStyle w:val="Strong"/>
          <w:rFonts w:ascii="Segoe UI Symbol" w:hAnsi="Segoe UI Symbol" w:cs="Segoe UI Symbol"/>
          <w:b w:val="0"/>
          <w:bCs w:val="0"/>
        </w:rPr>
        <w:t>⃣</w:t>
      </w:r>
      <w:r>
        <w:rPr>
          <w:rStyle w:val="Strong"/>
          <w:b w:val="0"/>
          <w:bCs w:val="0"/>
        </w:rPr>
        <w:t xml:space="preserve"> </w:t>
      </w:r>
      <w:r>
        <w:rPr>
          <w:rStyle w:val="HTMLCode"/>
          <w:rFonts w:eastAsiaTheme="majorEastAsia"/>
        </w:rPr>
        <w:t>&gt;&gt;</w:t>
      </w:r>
      <w:r>
        <w:rPr>
          <w:rStyle w:val="Strong"/>
          <w:b w:val="0"/>
          <w:bCs w:val="0"/>
        </w:rPr>
        <w:t xml:space="preserve"> (Append Redirect)</w:t>
      </w:r>
    </w:p>
    <w:p w14:paraId="467E1821" w14:textId="77777777" w:rsidR="00097610" w:rsidRDefault="00097610" w:rsidP="00097610">
      <w:pPr>
        <w:pStyle w:val="NormalWeb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</w:rPr>
        <w:t>Redirects output to a file, but appends to the existing content</w:t>
      </w:r>
      <w:r>
        <w:t>.</w:t>
      </w:r>
      <w:r>
        <w:br/>
      </w: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rStyle w:val="Strong"/>
        </w:rPr>
        <w:t>Preserves existing data</w:t>
      </w:r>
      <w:r>
        <w:t xml:space="preserve"> instead of overwriting.</w:t>
      </w:r>
    </w:p>
    <w:p w14:paraId="6E707CDB" w14:textId="77777777" w:rsidR="00097610" w:rsidRDefault="00097610" w:rsidP="00097610">
      <w:pPr>
        <w:pStyle w:val="Heading3"/>
      </w:pPr>
      <w:r>
        <w:rPr>
          <w:rStyle w:val="Strong"/>
          <w:b/>
          <w:bCs/>
        </w:rPr>
        <w:t>Example</w:t>
      </w:r>
    </w:p>
    <w:p w14:paraId="6C72D9B6" w14:textId="77777777" w:rsidR="00097610" w:rsidRDefault="00097610" w:rsidP="00097610">
      <w:pPr>
        <w:pStyle w:val="HTMLPreformatted"/>
      </w:pPr>
      <w:r>
        <w:t>bash</w:t>
      </w:r>
    </w:p>
    <w:p w14:paraId="0D171A93" w14:textId="77777777" w:rsidR="00097610" w:rsidRDefault="00097610" w:rsidP="00097610">
      <w:pPr>
        <w:pStyle w:val="HTMLPreformatted"/>
      </w:pPr>
      <w:r>
        <w:t>CopyEdit</w:t>
      </w:r>
    </w:p>
    <w:p w14:paraId="4A632BD4" w14:textId="77777777" w:rsidR="00097610" w:rsidRDefault="00097610" w:rsidP="00097610">
      <w:pPr>
        <w:pStyle w:val="HTMLPreformatted"/>
        <w:rPr>
          <w:rStyle w:val="HTMLCode"/>
        </w:rPr>
      </w:pPr>
      <w:r>
        <w:rPr>
          <w:rStyle w:val="hljs-builtin"/>
        </w:rPr>
        <w:t>echo</w:t>
      </w:r>
      <w:r>
        <w:rPr>
          <w:rStyle w:val="HTMLCode"/>
        </w:rPr>
        <w:t xml:space="preserve"> </w:t>
      </w:r>
      <w:r>
        <w:rPr>
          <w:rStyle w:val="hljs-string"/>
        </w:rPr>
        <w:t>"Welcome to DevOps!"</w:t>
      </w:r>
      <w:r>
        <w:rPr>
          <w:rStyle w:val="HTMLCode"/>
        </w:rPr>
        <w:t xml:space="preserve"> &gt;&gt; output.txt</w:t>
      </w:r>
    </w:p>
    <w:p w14:paraId="59954738" w14:textId="77777777" w:rsidR="00097610" w:rsidRDefault="00097610" w:rsidP="00097610">
      <w:pPr>
        <w:pStyle w:val="NormalWeb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 xml:space="preserve">If </w:t>
      </w:r>
      <w:r>
        <w:rPr>
          <w:rStyle w:val="HTMLCode"/>
          <w:b/>
          <w:bCs/>
        </w:rPr>
        <w:t>output.txt</w:t>
      </w:r>
      <w:r>
        <w:rPr>
          <w:rStyle w:val="Strong"/>
        </w:rPr>
        <w:t xml:space="preserve"> exists</w:t>
      </w:r>
      <w:r>
        <w:t xml:space="preserve">, it </w:t>
      </w:r>
      <w:r>
        <w:rPr>
          <w:rStyle w:val="Strong"/>
        </w:rPr>
        <w:t>adds the new line</w:t>
      </w:r>
      <w:r>
        <w:t xml:space="preserve"> to the end of the file.</w:t>
      </w:r>
      <w:r>
        <w:br/>
      </w: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Style w:val="Strong"/>
        </w:rPr>
        <w:t xml:space="preserve">If </w:t>
      </w:r>
      <w:r>
        <w:rPr>
          <w:rStyle w:val="HTMLCode"/>
          <w:b/>
          <w:bCs/>
        </w:rPr>
        <w:t>output.txt</w:t>
      </w:r>
      <w:r>
        <w:rPr>
          <w:rStyle w:val="Strong"/>
        </w:rPr>
        <w:t xml:space="preserve"> does not exist</w:t>
      </w:r>
      <w:r>
        <w:t xml:space="preserve">, it </w:t>
      </w:r>
      <w:r>
        <w:rPr>
          <w:rStyle w:val="Strong"/>
        </w:rPr>
        <w:t>creates it</w:t>
      </w:r>
      <w:r>
        <w:t>.</w:t>
      </w:r>
    </w:p>
    <w:p w14:paraId="4EDA1C10" w14:textId="77777777" w:rsidR="00097610" w:rsidRDefault="00097610" w:rsidP="00097610">
      <w:pPr>
        <w:pStyle w:val="Heading4"/>
      </w:pPr>
      <w:r>
        <w:rPr>
          <w:rStyle w:val="Strong"/>
          <w:b/>
          <w:bCs/>
        </w:rPr>
        <w:t>Example Output (</w:t>
      </w:r>
      <w:r>
        <w:rPr>
          <w:rStyle w:val="HTMLCode"/>
        </w:rPr>
        <w:t>output.txt</w:t>
      </w:r>
      <w:r>
        <w:rPr>
          <w:rStyle w:val="Strong"/>
          <w:b/>
          <w:bCs/>
        </w:rPr>
        <w:t xml:space="preserve"> contents after appending)</w:t>
      </w:r>
    </w:p>
    <w:p w14:paraId="20738128" w14:textId="77777777" w:rsidR="00097610" w:rsidRDefault="00097610" w:rsidP="00097610">
      <w:pPr>
        <w:pStyle w:val="HTMLPreformatted"/>
      </w:pPr>
      <w:r>
        <w:t>css</w:t>
      </w:r>
    </w:p>
    <w:p w14:paraId="0A2EB23A" w14:textId="77777777" w:rsidR="00097610" w:rsidRDefault="00097610" w:rsidP="00097610">
      <w:pPr>
        <w:pStyle w:val="HTMLPreformatted"/>
      </w:pPr>
      <w:r>
        <w:t>CopyEdit</w:t>
      </w:r>
    </w:p>
    <w:p w14:paraId="3C78149E" w14:textId="77777777" w:rsidR="00097610" w:rsidRDefault="00097610" w:rsidP="00097610">
      <w:pPr>
        <w:pStyle w:val="HTMLPreformatted"/>
        <w:rPr>
          <w:rStyle w:val="HTMLCode"/>
        </w:rPr>
      </w:pPr>
      <w:r>
        <w:rPr>
          <w:rStyle w:val="HTMLCode"/>
        </w:rPr>
        <w:t>Hello, Deepak!</w:t>
      </w:r>
    </w:p>
    <w:p w14:paraId="65BBB80E" w14:textId="77777777" w:rsidR="00097610" w:rsidRDefault="00097610" w:rsidP="00097610">
      <w:pPr>
        <w:pStyle w:val="HTMLPreformatted"/>
        <w:rPr>
          <w:rStyle w:val="HTMLCode"/>
        </w:rPr>
      </w:pPr>
      <w:r>
        <w:rPr>
          <w:rStyle w:val="HTMLCode"/>
        </w:rPr>
        <w:t xml:space="preserve">Welcome </w:t>
      </w:r>
      <w:r>
        <w:rPr>
          <w:rStyle w:val="hljs-selector-tag"/>
        </w:rPr>
        <w:t>to</w:t>
      </w:r>
      <w:r>
        <w:rPr>
          <w:rStyle w:val="HTMLCode"/>
        </w:rPr>
        <w:t xml:space="preserve"> DevOps!</w:t>
      </w:r>
    </w:p>
    <w:p w14:paraId="6D90D5F0" w14:textId="77777777" w:rsidR="00097610" w:rsidRDefault="00097610" w:rsidP="00097610">
      <w:pPr>
        <w:pStyle w:val="NormalWeb"/>
      </w:pPr>
      <w:r>
        <w:rPr>
          <w:rFonts w:ascii="Segoe UI Emoji" w:hAnsi="Segoe UI Emoji" w:cs="Segoe UI Emoji"/>
        </w:rPr>
        <w:t>🚀</w:t>
      </w:r>
      <w:r>
        <w:t xml:space="preserve"> </w:t>
      </w:r>
      <w:r>
        <w:rPr>
          <w:rStyle w:val="Strong"/>
        </w:rPr>
        <w:t>The previous content remains!</w:t>
      </w:r>
    </w:p>
    <w:p w14:paraId="686C44C2" w14:textId="77777777" w:rsidR="00097610" w:rsidRDefault="00097610" w:rsidP="00097610">
      <w:r>
        <w:pict w14:anchorId="0A05AE33">
          <v:rect id="_x0000_i1166" style="width:0;height:1.5pt" o:hralign="center" o:hrstd="t" o:hr="t" fillcolor="#a0a0a0" stroked="f"/>
        </w:pict>
      </w:r>
    </w:p>
    <w:p w14:paraId="1C96A7F6" w14:textId="77777777" w:rsidR="00097610" w:rsidRDefault="00097610" w:rsidP="00097610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🔍</w:t>
      </w:r>
      <w:r>
        <w:rPr>
          <w:rStyle w:val="Strong"/>
          <w:b w:val="0"/>
          <w:bCs w:val="0"/>
        </w:rPr>
        <w:t xml:space="preserve"> Comparison Tabl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3"/>
        <w:gridCol w:w="3517"/>
      </w:tblGrid>
      <w:tr w:rsidR="00097610" w14:paraId="518899DD" w14:textId="77777777" w:rsidTr="0009761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AB647E8" w14:textId="77777777" w:rsidR="00097610" w:rsidRDefault="0009761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</w:p>
        </w:tc>
        <w:tc>
          <w:tcPr>
            <w:tcW w:w="0" w:type="auto"/>
            <w:vAlign w:val="center"/>
            <w:hideMark/>
          </w:tcPr>
          <w:p w14:paraId="1DF16A52" w14:textId="77777777" w:rsidR="00097610" w:rsidRDefault="0009761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havior</w:t>
            </w:r>
          </w:p>
        </w:tc>
      </w:tr>
      <w:tr w:rsidR="00097610" w14:paraId="39240FEA" w14:textId="77777777" w:rsidTr="0009761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839778" w14:textId="77777777" w:rsidR="00097610" w:rsidRDefault="00097610">
            <w:r>
              <w:rPr>
                <w:rStyle w:val="HTMLCode"/>
                <w:rFonts w:eastAsiaTheme="minorHAnsi"/>
              </w:rPr>
              <w:t>&gt;</w:t>
            </w:r>
          </w:p>
        </w:tc>
        <w:tc>
          <w:tcPr>
            <w:tcW w:w="0" w:type="auto"/>
            <w:vAlign w:val="center"/>
            <w:hideMark/>
          </w:tcPr>
          <w:p w14:paraId="53568473" w14:textId="77777777" w:rsidR="00097610" w:rsidRDefault="00097610">
            <w:r>
              <w:rPr>
                <w:rStyle w:val="Strong"/>
              </w:rPr>
              <w:t>Overwrites</w:t>
            </w:r>
            <w:r>
              <w:t xml:space="preserve"> the file (creates if missing)</w:t>
            </w:r>
          </w:p>
        </w:tc>
      </w:tr>
      <w:tr w:rsidR="00097610" w14:paraId="6DBE75FD" w14:textId="77777777" w:rsidTr="0009761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8344AC" w14:textId="77777777" w:rsidR="00097610" w:rsidRDefault="00097610">
            <w:r>
              <w:rPr>
                <w:rStyle w:val="HTMLCode"/>
                <w:rFonts w:eastAsiaTheme="minorHAnsi"/>
              </w:rPr>
              <w:t>&gt;&gt;</w:t>
            </w:r>
          </w:p>
        </w:tc>
        <w:tc>
          <w:tcPr>
            <w:tcW w:w="0" w:type="auto"/>
            <w:vAlign w:val="center"/>
            <w:hideMark/>
          </w:tcPr>
          <w:p w14:paraId="41EE4AF5" w14:textId="77777777" w:rsidR="00097610" w:rsidRDefault="00097610">
            <w:r>
              <w:rPr>
                <w:rStyle w:val="Strong"/>
              </w:rPr>
              <w:t>Appends</w:t>
            </w:r>
            <w:r>
              <w:t xml:space="preserve"> to the file (creates if missing)</w:t>
            </w:r>
          </w:p>
        </w:tc>
      </w:tr>
    </w:tbl>
    <w:p w14:paraId="3EC154B6" w14:textId="77777777" w:rsidR="00097610" w:rsidRDefault="00097610" w:rsidP="00097610">
      <w:r>
        <w:pict w14:anchorId="16F889E3">
          <v:rect id="_x0000_i1167" style="width:0;height:1.5pt" o:hralign="center" o:hrstd="t" o:hr="t" fillcolor="#a0a0a0" stroked="f"/>
        </w:pict>
      </w:r>
    </w:p>
    <w:p w14:paraId="19DB8FE1" w14:textId="77777777" w:rsidR="00097610" w:rsidRDefault="00097610" w:rsidP="00097610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📌</w:t>
      </w:r>
      <w:r>
        <w:rPr>
          <w:rStyle w:val="Strong"/>
          <w:b w:val="0"/>
          <w:bCs w:val="0"/>
        </w:rPr>
        <w:t xml:space="preserve"> Practical Use Case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74"/>
        <w:gridCol w:w="1210"/>
        <w:gridCol w:w="5476"/>
      </w:tblGrid>
      <w:tr w:rsidR="00097610" w14:paraId="1C5B45D4" w14:textId="77777777" w:rsidTr="0009761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72B6257" w14:textId="77777777" w:rsidR="00097610" w:rsidRDefault="0009761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enario</w:t>
            </w:r>
          </w:p>
        </w:tc>
        <w:tc>
          <w:tcPr>
            <w:tcW w:w="0" w:type="auto"/>
            <w:vAlign w:val="center"/>
            <w:hideMark/>
          </w:tcPr>
          <w:p w14:paraId="76684E89" w14:textId="77777777" w:rsidR="00097610" w:rsidRDefault="0009761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Use </w:t>
            </w:r>
            <w:r>
              <w:rPr>
                <w:rStyle w:val="HTMLCode"/>
                <w:rFonts w:eastAsiaTheme="minorHAnsi"/>
                <w:b/>
                <w:bCs/>
              </w:rPr>
              <w:t>&gt;</w:t>
            </w:r>
            <w:r>
              <w:rPr>
                <w:b/>
                <w:bCs/>
              </w:rPr>
              <w:t xml:space="preserve"> or </w:t>
            </w:r>
            <w:r>
              <w:rPr>
                <w:rStyle w:val="HTMLCode"/>
                <w:rFonts w:eastAsiaTheme="minorHAnsi"/>
                <w:b/>
                <w:bCs/>
              </w:rPr>
              <w:t>&gt;&gt;</w:t>
            </w:r>
            <w:r>
              <w:rPr>
                <w:b/>
                <w:bCs/>
              </w:rPr>
              <w:t>?</w:t>
            </w:r>
          </w:p>
        </w:tc>
        <w:tc>
          <w:tcPr>
            <w:tcW w:w="0" w:type="auto"/>
            <w:vAlign w:val="center"/>
            <w:hideMark/>
          </w:tcPr>
          <w:p w14:paraId="1A99E10C" w14:textId="77777777" w:rsidR="00097610" w:rsidRDefault="0009761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</w:p>
        </w:tc>
      </w:tr>
      <w:tr w:rsidR="00097610" w14:paraId="2D72E78F" w14:textId="77777777" w:rsidTr="0009761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929FE4" w14:textId="77777777" w:rsidR="00097610" w:rsidRDefault="00097610">
            <w:r>
              <w:rPr>
                <w:rStyle w:val="Strong"/>
              </w:rPr>
              <w:t>Clear &amp; write new logs</w:t>
            </w:r>
          </w:p>
        </w:tc>
        <w:tc>
          <w:tcPr>
            <w:tcW w:w="0" w:type="auto"/>
            <w:vAlign w:val="center"/>
            <w:hideMark/>
          </w:tcPr>
          <w:p w14:paraId="380CF1C7" w14:textId="77777777" w:rsidR="00097610" w:rsidRDefault="00097610">
            <w:r>
              <w:rPr>
                <w:rStyle w:val="HTMLCode"/>
                <w:rFonts w:eastAsiaTheme="minorHAnsi"/>
              </w:rPr>
              <w:t>&gt;</w:t>
            </w:r>
          </w:p>
        </w:tc>
        <w:tc>
          <w:tcPr>
            <w:tcW w:w="0" w:type="auto"/>
            <w:vAlign w:val="center"/>
            <w:hideMark/>
          </w:tcPr>
          <w:p w14:paraId="63A4342F" w14:textId="77777777" w:rsidR="00097610" w:rsidRDefault="00097610">
            <w:r>
              <w:rPr>
                <w:rStyle w:val="HTMLCode"/>
                <w:rFonts w:eastAsiaTheme="minorHAnsi"/>
              </w:rPr>
              <w:t>echo "New log entry" &gt; logfile.txt</w:t>
            </w:r>
          </w:p>
        </w:tc>
      </w:tr>
      <w:tr w:rsidR="00097610" w14:paraId="031891A9" w14:textId="77777777" w:rsidTr="0009761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2A35C9" w14:textId="77777777" w:rsidR="00097610" w:rsidRDefault="00097610">
            <w:r>
              <w:rPr>
                <w:rStyle w:val="Strong"/>
              </w:rPr>
              <w:t>Append new log entries</w:t>
            </w:r>
          </w:p>
        </w:tc>
        <w:tc>
          <w:tcPr>
            <w:tcW w:w="0" w:type="auto"/>
            <w:vAlign w:val="center"/>
            <w:hideMark/>
          </w:tcPr>
          <w:p w14:paraId="6A5E3BE1" w14:textId="77777777" w:rsidR="00097610" w:rsidRDefault="00097610">
            <w:r>
              <w:rPr>
                <w:rStyle w:val="HTMLCode"/>
                <w:rFonts w:eastAsiaTheme="minorHAnsi"/>
              </w:rPr>
              <w:t>&gt;&gt;</w:t>
            </w:r>
          </w:p>
        </w:tc>
        <w:tc>
          <w:tcPr>
            <w:tcW w:w="0" w:type="auto"/>
            <w:vAlign w:val="center"/>
            <w:hideMark/>
          </w:tcPr>
          <w:p w14:paraId="3C2C1B1A" w14:textId="77777777" w:rsidR="00097610" w:rsidRDefault="00097610">
            <w:r>
              <w:rPr>
                <w:rStyle w:val="HTMLCode"/>
                <w:rFonts w:eastAsiaTheme="minorHAnsi"/>
              </w:rPr>
              <w:t>echo "Error: Something failed" &gt;&gt; logfile.txt</w:t>
            </w:r>
          </w:p>
        </w:tc>
      </w:tr>
      <w:tr w:rsidR="00097610" w14:paraId="7BF82B32" w14:textId="77777777" w:rsidTr="0009761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98B25F" w14:textId="77777777" w:rsidR="00097610" w:rsidRDefault="00097610">
            <w:r>
              <w:rPr>
                <w:rStyle w:val="Strong"/>
              </w:rPr>
              <w:t>Overwrite a report file</w:t>
            </w:r>
          </w:p>
        </w:tc>
        <w:tc>
          <w:tcPr>
            <w:tcW w:w="0" w:type="auto"/>
            <w:vAlign w:val="center"/>
            <w:hideMark/>
          </w:tcPr>
          <w:p w14:paraId="5CFFC645" w14:textId="77777777" w:rsidR="00097610" w:rsidRDefault="00097610">
            <w:r>
              <w:rPr>
                <w:rStyle w:val="HTMLCode"/>
                <w:rFonts w:eastAsiaTheme="minorHAnsi"/>
              </w:rPr>
              <w:t>&gt;</w:t>
            </w:r>
          </w:p>
        </w:tc>
        <w:tc>
          <w:tcPr>
            <w:tcW w:w="0" w:type="auto"/>
            <w:vAlign w:val="center"/>
            <w:hideMark/>
          </w:tcPr>
          <w:p w14:paraId="5B663B27" w14:textId="77777777" w:rsidR="00097610" w:rsidRDefault="00097610">
            <w:r>
              <w:rPr>
                <w:rStyle w:val="HTMLCode"/>
                <w:rFonts w:eastAsiaTheme="minorHAnsi"/>
              </w:rPr>
              <w:t>ls -l &gt; report.txt</w:t>
            </w:r>
          </w:p>
        </w:tc>
      </w:tr>
      <w:tr w:rsidR="00097610" w14:paraId="5E712D2A" w14:textId="77777777" w:rsidTr="0009761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9E09CF" w14:textId="77777777" w:rsidR="00097610" w:rsidRDefault="00097610">
            <w:r>
              <w:rPr>
                <w:rStyle w:val="Strong"/>
              </w:rPr>
              <w:t>Add more data to a report</w:t>
            </w:r>
          </w:p>
        </w:tc>
        <w:tc>
          <w:tcPr>
            <w:tcW w:w="0" w:type="auto"/>
            <w:vAlign w:val="center"/>
            <w:hideMark/>
          </w:tcPr>
          <w:p w14:paraId="1BEB32BA" w14:textId="77777777" w:rsidR="00097610" w:rsidRDefault="00097610">
            <w:r>
              <w:rPr>
                <w:rStyle w:val="HTMLCode"/>
                <w:rFonts w:eastAsiaTheme="minorHAnsi"/>
              </w:rPr>
              <w:t>&gt;&gt;</w:t>
            </w:r>
          </w:p>
        </w:tc>
        <w:tc>
          <w:tcPr>
            <w:tcW w:w="0" w:type="auto"/>
            <w:vAlign w:val="center"/>
            <w:hideMark/>
          </w:tcPr>
          <w:p w14:paraId="2905CC09" w14:textId="77777777" w:rsidR="00097610" w:rsidRDefault="00097610">
            <w:r>
              <w:rPr>
                <w:rStyle w:val="HTMLCode"/>
                <w:rFonts w:eastAsiaTheme="minorHAnsi"/>
              </w:rPr>
              <w:t>ls -l &gt;&gt; report.txt</w:t>
            </w:r>
          </w:p>
        </w:tc>
      </w:tr>
    </w:tbl>
    <w:p w14:paraId="36DE916E" w14:textId="77777777" w:rsidR="00097610" w:rsidRDefault="00097610" w:rsidP="00097610">
      <w:r>
        <w:pict w14:anchorId="57CE7526">
          <v:rect id="_x0000_i1168" style="width:0;height:1.5pt" o:hralign="center" o:hrstd="t" o:hr="t" fillcolor="#a0a0a0" stroked="f"/>
        </w:pict>
      </w:r>
    </w:p>
    <w:p w14:paraId="137DF564" w14:textId="77777777" w:rsidR="00097610" w:rsidRDefault="00097610" w:rsidP="00097610">
      <w:pPr>
        <w:pStyle w:val="Heading2"/>
      </w:pPr>
      <w:r>
        <w:rPr>
          <w:rStyle w:val="Strong"/>
          <w:rFonts w:ascii="Segoe UI Emoji" w:hAnsi="Segoe UI Emoji" w:cs="Segoe UI Emoji"/>
          <w:b w:val="0"/>
          <w:bCs w:val="0"/>
        </w:rPr>
        <w:t>🔥</w:t>
      </w:r>
      <w:r>
        <w:rPr>
          <w:rStyle w:val="Strong"/>
          <w:b w:val="0"/>
          <w:bCs w:val="0"/>
        </w:rPr>
        <w:t xml:space="preserve"> Summary</w:t>
      </w:r>
    </w:p>
    <w:p w14:paraId="623BBB4B" w14:textId="77777777" w:rsidR="00097610" w:rsidRDefault="00097610" w:rsidP="00097610">
      <w:pPr>
        <w:pStyle w:val="NormalWeb"/>
      </w:pPr>
      <w:r>
        <w:rPr>
          <w:rFonts w:ascii="Segoe UI Symbol" w:hAnsi="Segoe UI Symbol" w:cs="Segoe UI Symbol"/>
        </w:rPr>
        <w:t>✔</w:t>
      </w:r>
      <w:r>
        <w:t xml:space="preserve"> </w:t>
      </w:r>
      <w:r>
        <w:rPr>
          <w:rStyle w:val="Strong"/>
        </w:rPr>
        <w:t xml:space="preserve">Use </w:t>
      </w:r>
      <w:r>
        <w:rPr>
          <w:rStyle w:val="HTMLCode"/>
          <w:b/>
          <w:bCs/>
        </w:rPr>
        <w:t>&gt;</w:t>
      </w:r>
      <w:r>
        <w:rPr>
          <w:rStyle w:val="Strong"/>
        </w:rPr>
        <w:t xml:space="preserve"> when you want to replace the file contents.</w:t>
      </w:r>
      <w:r>
        <w:br/>
      </w:r>
      <w:r>
        <w:rPr>
          <w:rFonts w:ascii="Segoe UI Symbol" w:hAnsi="Segoe UI Symbol" w:cs="Segoe UI Symbol"/>
        </w:rPr>
        <w:t>✔</w:t>
      </w:r>
      <w:r>
        <w:t xml:space="preserve"> </w:t>
      </w:r>
      <w:r>
        <w:rPr>
          <w:rStyle w:val="Strong"/>
        </w:rPr>
        <w:t xml:space="preserve">Use </w:t>
      </w:r>
      <w:r>
        <w:rPr>
          <w:rStyle w:val="HTMLCode"/>
          <w:b/>
          <w:bCs/>
        </w:rPr>
        <w:t>&gt;&gt;</w:t>
      </w:r>
      <w:r>
        <w:rPr>
          <w:rStyle w:val="Strong"/>
        </w:rPr>
        <w:t xml:space="preserve"> when you want to add new data without losing old content.</w:t>
      </w:r>
    </w:p>
    <w:p w14:paraId="5FE0BFAB" w14:textId="77777777" w:rsidR="00097610" w:rsidRDefault="00097610" w:rsidP="00097610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0F3D3BE8" w14:textId="77777777" w:rsidR="00180D39" w:rsidRPr="00B36C6E" w:rsidRDefault="00180D39" w:rsidP="00180D39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30EDE25F" w14:textId="77777777" w:rsidR="00B36C6E" w:rsidRDefault="00B36C6E" w:rsidP="00B36C6E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lastRenderedPageBreak/>
        <w:t>Write a script to generate a Fibonacci sequence up to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n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 terms.</w:t>
      </w:r>
    </w:p>
    <w:p w14:paraId="419BC8EC" w14:textId="77777777" w:rsidR="00180D39" w:rsidRDefault="00180D39" w:rsidP="00180D39">
      <w:pPr>
        <w:pStyle w:val="ListParagraph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2E1DE843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180D39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!/bin/bash</w:t>
      </w:r>
    </w:p>
    <w:p w14:paraId="4C640F1B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35A46490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180D39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a</w:t>
      </w:r>
      <w:r w:rsidRPr="00180D39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180D39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0</w:t>
      </w:r>
    </w:p>
    <w:p w14:paraId="7EB2B569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180D39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b</w:t>
      </w:r>
      <w:r w:rsidRPr="00180D39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180D39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1</w:t>
      </w:r>
    </w:p>
    <w:p w14:paraId="28E679D4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2CDC7715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180D39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180D39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Enter the number n :</w:t>
      </w: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20D13BE5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15F37CD0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180D39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read</w:t>
      </w: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180D39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n</w:t>
      </w:r>
    </w:p>
    <w:p w14:paraId="3907E904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7F8313CB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180D39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180D39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n</w:t>
      </w: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180D39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Fibonacci series of </w:t>
      </w:r>
      <w:r w:rsidRPr="00180D39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n</w:t>
      </w:r>
      <w:r w:rsidRPr="00180D39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 is : </w:t>
      </w:r>
      <w:r w:rsidRPr="00180D39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a</w:t>
      </w:r>
      <w:r w:rsidRPr="00180D39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 </w:t>
      </w:r>
      <w:r w:rsidRPr="00180D39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b</w:t>
      </w:r>
      <w:r w:rsidRPr="00180D39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 </w:t>
      </w: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629B4EAD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7B262D78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180D39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for</w:t>
      </w: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(( </w:t>
      </w:r>
      <w:r w:rsidRPr="00180D39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i</w:t>
      </w:r>
      <w:r w:rsidRPr="00180D39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180D39">
        <w:rPr>
          <w:rFonts w:ascii="Consolas" w:eastAsia="Times New Roman" w:hAnsi="Consolas" w:cs="Times New Roman"/>
          <w:color w:val="FF7E34"/>
          <w:sz w:val="23"/>
          <w:szCs w:val="23"/>
          <w:lang w:val="en-US"/>
        </w:rPr>
        <w:t>2</w:t>
      </w: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;</w:t>
      </w:r>
      <w:r w:rsidRPr="00180D39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i</w:t>
      </w:r>
      <w:r w:rsidRPr="00180D39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&lt;=</w:t>
      </w:r>
      <w:r w:rsidRPr="00180D39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n</w:t>
      </w: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;</w:t>
      </w:r>
      <w:r w:rsidRPr="00180D39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i</w:t>
      </w:r>
      <w:r w:rsidRPr="00180D39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++</w:t>
      </w: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))</w:t>
      </w:r>
    </w:p>
    <w:p w14:paraId="02AB40A5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180D39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do</w:t>
      </w:r>
    </w:p>
    <w:p w14:paraId="7EDBAAB7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180D39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sum</w:t>
      </w:r>
      <w:r w:rsidRPr="00180D39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$(( </w:t>
      </w:r>
      <w:r w:rsidRPr="00180D39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a+b</w:t>
      </w: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))</w:t>
      </w:r>
    </w:p>
    <w:p w14:paraId="4C313833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180D39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180D39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n</w:t>
      </w: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180D39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sum</w:t>
      </w:r>
      <w:r w:rsidRPr="00180D39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 </w:t>
      </w: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1745E7E7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180D39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a</w:t>
      </w:r>
      <w:r w:rsidRPr="00180D39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180D39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b</w:t>
      </w:r>
    </w:p>
    <w:p w14:paraId="6FDE478E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180D39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b</w:t>
      </w:r>
      <w:r w:rsidRPr="00180D39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180D39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sum</w:t>
      </w:r>
    </w:p>
    <w:p w14:paraId="3D6C0D18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753F2AF5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180D39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done</w:t>
      </w:r>
    </w:p>
    <w:p w14:paraId="135FDFA9" w14:textId="77777777" w:rsidR="00180D39" w:rsidRPr="00180D39" w:rsidRDefault="00180D39" w:rsidP="00180D39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180D39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180D39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''</w:t>
      </w:r>
    </w:p>
    <w:p w14:paraId="610284FF" w14:textId="67912219" w:rsidR="00180D39" w:rsidRDefault="00180D39" w:rsidP="00180D39">
      <w:pPr>
        <w:pStyle w:val="ListParagraph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noProof/>
        </w:rPr>
        <w:drawing>
          <wp:inline distT="0" distB="0" distL="0" distR="0" wp14:anchorId="45D602CE" wp14:editId="5007EAB1">
            <wp:extent cx="7019925" cy="1245870"/>
            <wp:effectExtent l="0" t="0" r="9525" b="0"/>
            <wp:docPr id="12507439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74393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019925" cy="124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29570" w14:textId="77777777" w:rsidR="00180D39" w:rsidRPr="00B36C6E" w:rsidRDefault="00180D39" w:rsidP="00180D39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60236BDE" w14:textId="231CA6FD" w:rsidR="00EB2DA0" w:rsidRDefault="00B36C6E" w:rsidP="00EB2DA0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check if a website is reachable using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ping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.</w:t>
      </w:r>
    </w:p>
    <w:p w14:paraId="136894AA" w14:textId="77777777" w:rsidR="00EB2DA0" w:rsidRDefault="00EB2DA0" w:rsidP="00EB2DA0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5FF9F1A2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!/bin/bash</w:t>
      </w:r>
    </w:p>
    <w:p w14:paraId="12B7B39D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2C7246C2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Check if a website URL is provided</w:t>
      </w:r>
    </w:p>
    <w:p w14:paraId="37114736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if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[ </w:t>
      </w:r>
      <w:r w:rsidRPr="00EB2DA0">
        <w:rPr>
          <w:rFonts w:ascii="Consolas" w:eastAsia="Times New Roman" w:hAnsi="Consolas" w:cs="Times New Roman"/>
          <w:i/>
          <w:iCs/>
          <w:color w:val="FF5370"/>
          <w:sz w:val="23"/>
          <w:szCs w:val="23"/>
          <w:lang w:val="en-US"/>
        </w:rPr>
        <w:t>$#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-ne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FF7E34"/>
          <w:sz w:val="23"/>
          <w:szCs w:val="23"/>
          <w:lang w:val="en-US"/>
        </w:rPr>
        <w:t>1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]; </w:t>
      </w:r>
      <w:r w:rsidRPr="00EB2DA0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then</w:t>
      </w:r>
    </w:p>
    <w:p w14:paraId="2CE5A814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EB2DA0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Usage: </w:t>
      </w:r>
      <w:r w:rsidRPr="00EB2DA0">
        <w:rPr>
          <w:rFonts w:ascii="Consolas" w:eastAsia="Times New Roman" w:hAnsi="Consolas" w:cs="Times New Roman"/>
          <w:color w:val="FF7E34"/>
          <w:sz w:val="23"/>
          <w:szCs w:val="23"/>
          <w:lang w:val="en-US"/>
        </w:rPr>
        <w:t>$0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 &lt;website_url&gt;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016DC95B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EB2DA0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xit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FF7E34"/>
          <w:sz w:val="23"/>
          <w:szCs w:val="23"/>
          <w:lang w:val="en-US"/>
        </w:rPr>
        <w:t>1</w:t>
      </w:r>
    </w:p>
    <w:p w14:paraId="6BD26379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fi</w:t>
      </w:r>
    </w:p>
    <w:p w14:paraId="013F1ABD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6CF17463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WEBSITE</w:t>
      </w:r>
      <w:r w:rsidRPr="00EB2DA0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EB2DA0">
        <w:rPr>
          <w:rFonts w:ascii="Consolas" w:eastAsia="Times New Roman" w:hAnsi="Consolas" w:cs="Times New Roman"/>
          <w:color w:val="FF7E34"/>
          <w:sz w:val="23"/>
          <w:szCs w:val="23"/>
          <w:lang w:val="en-US"/>
        </w:rPr>
        <w:t>$1</w:t>
      </w:r>
    </w:p>
    <w:p w14:paraId="060AEEDC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LOG_FILE</w:t>
      </w:r>
      <w:r w:rsidRPr="00EB2DA0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ping_log.txt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6C7A145C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226BEE3B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Ping the website (send 2 packets, wait 2 seconds)</w:t>
      </w:r>
    </w:p>
    <w:p w14:paraId="219F1AFD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ping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c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FF7E34"/>
          <w:sz w:val="23"/>
          <w:szCs w:val="23"/>
          <w:lang w:val="en-US"/>
        </w:rPr>
        <w:t>2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W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FF7E34"/>
          <w:sz w:val="23"/>
          <w:szCs w:val="23"/>
          <w:lang w:val="en-US"/>
        </w:rPr>
        <w:t>2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WEBSITE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" </w:t>
      </w:r>
      <w:r w:rsidRPr="00EB2DA0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&gt;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/dev/null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2&gt;&amp;1</w:t>
      </w:r>
    </w:p>
    <w:p w14:paraId="6FDB0F4F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41E73AC4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Check the exit status of ping command</w:t>
      </w:r>
    </w:p>
    <w:p w14:paraId="5EC64EC9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if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[ </w:t>
      </w:r>
      <w:r w:rsidRPr="00EB2DA0">
        <w:rPr>
          <w:rFonts w:ascii="Consolas" w:eastAsia="Times New Roman" w:hAnsi="Consolas" w:cs="Times New Roman"/>
          <w:i/>
          <w:iCs/>
          <w:color w:val="FF5370"/>
          <w:sz w:val="23"/>
          <w:szCs w:val="23"/>
          <w:lang w:val="en-US"/>
        </w:rPr>
        <w:t>$?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-eq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FF7E34"/>
          <w:sz w:val="23"/>
          <w:szCs w:val="23"/>
          <w:lang w:val="en-US"/>
        </w:rPr>
        <w:t>0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]; </w:t>
      </w:r>
      <w:r w:rsidRPr="00EB2DA0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then</w:t>
      </w:r>
    </w:p>
    <w:p w14:paraId="78C97033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EB2DA0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$(</w:t>
      </w:r>
      <w:r w:rsidRPr="00EB2DA0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date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)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 - SUCCESS: </w:t>
      </w: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WEBSITE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 is reachable.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" </w:t>
      </w:r>
      <w:r w:rsidRPr="00EB2DA0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|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tee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a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LOG_FILE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62E2460B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else</w:t>
      </w:r>
    </w:p>
    <w:p w14:paraId="1DA5F508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EB2DA0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$(</w:t>
      </w:r>
      <w:r w:rsidRPr="00EB2DA0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date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)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 - ERROR: </w:t>
      </w: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WEBSITE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 is NOT reachable!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" </w:t>
      </w:r>
      <w:r w:rsidRPr="00EB2DA0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|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tee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a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LOG_FILE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02B5F001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fi</w:t>
      </w:r>
    </w:p>
    <w:p w14:paraId="0155B8B9" w14:textId="0AA25A15" w:rsidR="00EB2DA0" w:rsidRPr="00EB2DA0" w:rsidRDefault="00EB2DA0" w:rsidP="00EB2DA0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noProof/>
        </w:rPr>
        <w:lastRenderedPageBreak/>
        <w:drawing>
          <wp:inline distT="0" distB="0" distL="0" distR="0" wp14:anchorId="116698E5" wp14:editId="6727507C">
            <wp:extent cx="7019925" cy="715010"/>
            <wp:effectExtent l="0" t="0" r="9525" b="8890"/>
            <wp:docPr id="18774285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428597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019925" cy="71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0F322" w14:textId="77777777" w:rsidR="00B36C6E" w:rsidRDefault="00B36C6E" w:rsidP="00B36C6E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lean up temporary files older than 7 days in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/tmp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.</w:t>
      </w:r>
    </w:p>
    <w:p w14:paraId="0625FAA9" w14:textId="77777777" w:rsidR="00EB2DA0" w:rsidRDefault="00EB2DA0" w:rsidP="00EB2DA0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21517D29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!/bin/bash</w:t>
      </w:r>
    </w:p>
    <w:p w14:paraId="4E3B52C1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54E28D2E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Directory to clean</w:t>
      </w:r>
    </w:p>
    <w:p w14:paraId="124EFA1A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TEMP_DIR</w:t>
      </w:r>
      <w:r w:rsidRPr="00EB2DA0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/tmp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7ADD697F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LOG_FILE</w:t>
      </w:r>
      <w:r w:rsidRPr="00EB2DA0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/var/log/tmp_cleanup.log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1B2513DE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DAYS_OLD</w:t>
      </w:r>
      <w:r w:rsidRPr="00EB2DA0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7</w:t>
      </w:r>
    </w:p>
    <w:p w14:paraId="7877E052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29E59E3B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Check if the directory exists</w:t>
      </w:r>
    </w:p>
    <w:p w14:paraId="68F3FB66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if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[ </w:t>
      </w:r>
      <w:r w:rsidRPr="00EB2DA0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!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-d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TEMP_DIR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" ]; </w:t>
      </w:r>
      <w:r w:rsidRPr="00EB2DA0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then</w:t>
      </w:r>
    </w:p>
    <w:p w14:paraId="73005A35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EB2DA0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Error: Directory </w:t>
      </w: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TEMP_DIR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 not found!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6F91A181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EB2DA0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xit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FF7E34"/>
          <w:sz w:val="23"/>
          <w:szCs w:val="23"/>
          <w:lang w:val="en-US"/>
        </w:rPr>
        <w:t>1</w:t>
      </w:r>
    </w:p>
    <w:p w14:paraId="40EDD49D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fi</w:t>
      </w:r>
    </w:p>
    <w:p w14:paraId="7F026386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19B0F961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Find and delete files older than 7 days</w:t>
      </w:r>
    </w:p>
    <w:p w14:paraId="355BAEB8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Cleaning up files older than </w:t>
      </w: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DAYS_OLD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 days in </w:t>
      </w: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TEMP_DIR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...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194A9054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find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TEMP_DIR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" 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type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f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mtime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+</w:t>
      </w: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DAYS_OLD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exec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rm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f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{}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89DDFF"/>
          <w:sz w:val="23"/>
          <w:szCs w:val="23"/>
          <w:lang w:val="en-US"/>
        </w:rPr>
        <w:t>\;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print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EB2DA0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&gt;&gt;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LOG_FILE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5C8FA4EE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0DB72411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Print completion message</w:t>
      </w:r>
    </w:p>
    <w:p w14:paraId="45EF5F57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EB2DA0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EB2DA0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Cleanup completed. Deleted files are logged in </w:t>
      </w:r>
      <w:r w:rsidRPr="00EB2DA0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LOG_FILE</w:t>
      </w:r>
      <w:r w:rsidRPr="00EB2DA0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0B296B2B" w14:textId="77777777" w:rsidR="00EB2DA0" w:rsidRPr="00EB2DA0" w:rsidRDefault="00EB2DA0" w:rsidP="00EB2DA0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013729D3" w14:textId="77777777" w:rsidR="00EB2DA0" w:rsidRPr="00B36C6E" w:rsidRDefault="00EB2DA0" w:rsidP="00EB2DA0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5FBC3225" w14:textId="77777777" w:rsidR="00B36C6E" w:rsidRPr="00B36C6E" w:rsidRDefault="00000000" w:rsidP="00B36C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 w14:anchorId="66B821CD">
          <v:rect id="_x0000_i1059" style="width:0;height:1.5pt" o:hralign="center" o:hrstd="t" o:hrnoshade="t" o:hr="t" fillcolor="#2e2f30" stroked="f"/>
        </w:pict>
      </w:r>
    </w:p>
    <w:p w14:paraId="51DCAAA1" w14:textId="77777777" w:rsidR="00B36C6E" w:rsidRPr="00B36C6E" w:rsidRDefault="00B36C6E" w:rsidP="00B36C6E">
      <w:pPr>
        <w:shd w:val="clear" w:color="auto" w:fill="FFFFFF"/>
        <w:spacing w:after="0" w:line="240" w:lineRule="auto"/>
        <w:outlineLvl w:val="3"/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  <w:t>Expert Level</w:t>
      </w:r>
    </w:p>
    <w:p w14:paraId="198ABFA0" w14:textId="77777777" w:rsidR="00B36C6E" w:rsidRDefault="00B36C6E" w:rsidP="00B36C6E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reate a backup of a directory, including a timestamp in the backup file name.</w:t>
      </w:r>
    </w:p>
    <w:p w14:paraId="0489E16D" w14:textId="77777777" w:rsidR="00684273" w:rsidRDefault="00684273" w:rsidP="00684273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60E5CF3E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!/bin/bash</w:t>
      </w:r>
    </w:p>
    <w:p w14:paraId="6B4C623A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6C6129B4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Directory to back up (Change this to your target directory)</w:t>
      </w:r>
    </w:p>
    <w:p w14:paraId="6689C81D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SOURCE_DIR</w:t>
      </w:r>
      <w:r w:rsidRPr="00684273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/mnt/c/Deepak/Devops/Linux/Scripts/Practise_Scripts/emptyfilecheck/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4ECEE5C3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SOURCE_DIR</w:t>
      </w:r>
      <w:r w:rsidRPr="00684273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${</w:t>
      </w: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SOURCE_DIR</w:t>
      </w:r>
      <w:r w:rsidRPr="00684273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%/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}</w:t>
      </w:r>
    </w:p>
    <w:p w14:paraId="725152E3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34E5C1A1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Source dir : </w:t>
      </w: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SOURCE_DIR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6D421E5E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1C93F709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Backup storage location (Change as needed)</w:t>
      </w:r>
    </w:p>
    <w:p w14:paraId="7378C38C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BACKUP_DIR</w:t>
      </w:r>
      <w:r w:rsidRPr="00684273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/home/docker/backups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7AF2C34C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4E3B3B1C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SOURCE_DIR_NAME</w:t>
      </w:r>
      <w:r w:rsidRPr="00684273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$(</w:t>
      </w:r>
      <w:r w:rsidRPr="00684273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SOURCE_DIR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" </w:t>
      </w:r>
      <w:r w:rsidRPr="00684273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|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684273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awk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F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'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/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' '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{print $NF}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')</w:t>
      </w:r>
    </w:p>
    <w:p w14:paraId="51578ECB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270DD19F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SOURCE_DIR_NAME : </w:t>
      </w: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SOURCE_DIR_NAME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582F8C5D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3328B031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Create backup directory if it doesn't exist</w:t>
      </w:r>
    </w:p>
    <w:p w14:paraId="3AFC0A90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mkdir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p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BACKUP_DIR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722E0A14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6B45A450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Generate timestamp</w:t>
      </w:r>
    </w:p>
    <w:p w14:paraId="69BD856D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TIMESTAMP</w:t>
      </w:r>
      <w:r w:rsidRPr="00684273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$(</w:t>
      </w:r>
      <w:r w:rsidRPr="00684273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date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+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%Y%m%d_%H%M%S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)</w:t>
      </w:r>
    </w:p>
    <w:p w14:paraId="26B483E3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76345468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Backup file name</w:t>
      </w:r>
    </w:p>
    <w:p w14:paraId="50971BC8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BACKUP_FILE</w:t>
      </w:r>
      <w:r w:rsidRPr="00684273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=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BACKUP_DIR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/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${</w:t>
      </w: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SOURCE_DIR_NAME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}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_</w:t>
      </w: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TIMESTAMP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.tar.gz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5011A730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5047CCFB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BACKUP_FILE : </w:t>
      </w: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BACKUP_FILE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6D8F8C47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37056A7E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Create the backup</w:t>
      </w:r>
    </w:p>
    <w:p w14:paraId="65D3306C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tar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czf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BACKUP_FILE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 "</w:t>
      </w: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SOURCE_DIR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71F59877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75E70962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Verify if backup was created successfully</w:t>
      </w:r>
    </w:p>
    <w:p w14:paraId="3B5FF40E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if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[ </w:t>
      </w:r>
      <w:r w:rsidRPr="00684273">
        <w:rPr>
          <w:rFonts w:ascii="Consolas" w:eastAsia="Times New Roman" w:hAnsi="Consolas" w:cs="Times New Roman"/>
          <w:i/>
          <w:iCs/>
          <w:color w:val="FF5370"/>
          <w:sz w:val="23"/>
          <w:szCs w:val="23"/>
          <w:lang w:val="en-US"/>
        </w:rPr>
        <w:t>$?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684273">
        <w:rPr>
          <w:rFonts w:ascii="Consolas" w:eastAsia="Times New Roman" w:hAnsi="Consolas" w:cs="Times New Roman"/>
          <w:color w:val="FF0062"/>
          <w:sz w:val="23"/>
          <w:szCs w:val="23"/>
          <w:lang w:val="en-US"/>
        </w:rPr>
        <w:t>-eq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684273">
        <w:rPr>
          <w:rFonts w:ascii="Consolas" w:eastAsia="Times New Roman" w:hAnsi="Consolas" w:cs="Times New Roman"/>
          <w:color w:val="FF7E34"/>
          <w:sz w:val="23"/>
          <w:szCs w:val="23"/>
          <w:lang w:val="en-US"/>
        </w:rPr>
        <w:t>0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]; </w:t>
      </w:r>
      <w:r w:rsidRPr="00684273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then</w:t>
      </w:r>
    </w:p>
    <w:p w14:paraId="6B2295E0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684273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 xml:space="preserve">Backup successful: </w:t>
      </w: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BACKUP_FILE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28DC9595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else</w:t>
      </w:r>
    </w:p>
    <w:p w14:paraId="31633B7D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684273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Backup failed!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46EDF364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    </w:t>
      </w:r>
      <w:r w:rsidRPr="00684273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xit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684273">
        <w:rPr>
          <w:rFonts w:ascii="Consolas" w:eastAsia="Times New Roman" w:hAnsi="Consolas" w:cs="Times New Roman"/>
          <w:color w:val="FF7E34"/>
          <w:sz w:val="23"/>
          <w:szCs w:val="23"/>
          <w:lang w:val="en-US"/>
        </w:rPr>
        <w:t>1</w:t>
      </w:r>
    </w:p>
    <w:p w14:paraId="319F1A05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FF006A"/>
          <w:sz w:val="23"/>
          <w:szCs w:val="23"/>
          <w:lang w:val="en-US"/>
        </w:rPr>
        <w:t>fi</w:t>
      </w:r>
    </w:p>
    <w:p w14:paraId="3FB611BA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46D2D33A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Optional: Delete backups older than 7 days</w:t>
      </w:r>
    </w:p>
    <w:p w14:paraId="20FE3CED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FFCB6B"/>
          <w:sz w:val="23"/>
          <w:szCs w:val="23"/>
          <w:lang w:val="en-US"/>
        </w:rPr>
        <w:t>find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684273">
        <w:rPr>
          <w:rFonts w:ascii="Consolas" w:eastAsia="Times New Roman" w:hAnsi="Consolas" w:cs="Times New Roman"/>
          <w:color w:val="EEFFFF"/>
          <w:sz w:val="23"/>
          <w:szCs w:val="23"/>
          <w:lang w:val="en-US"/>
        </w:rPr>
        <w:t>$BACKUP_DIR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" 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type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f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name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backup_*.tar.gz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" 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mtime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+7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exec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rm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-f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{}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</w:t>
      </w:r>
      <w:r w:rsidRPr="00684273">
        <w:rPr>
          <w:rFonts w:ascii="Consolas" w:eastAsia="Times New Roman" w:hAnsi="Consolas" w:cs="Times New Roman"/>
          <w:color w:val="89DDFF"/>
          <w:sz w:val="23"/>
          <w:szCs w:val="23"/>
          <w:lang w:val="en-US"/>
        </w:rPr>
        <w:t>\;</w:t>
      </w:r>
    </w:p>
    <w:p w14:paraId="5474164E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</w:p>
    <w:p w14:paraId="04888FBF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i/>
          <w:iCs/>
          <w:color w:val="838383"/>
          <w:sz w:val="23"/>
          <w:szCs w:val="23"/>
          <w:lang w:val="en-US"/>
        </w:rPr>
        <w:t># Completion message</w:t>
      </w:r>
    </w:p>
    <w:p w14:paraId="05FF4AF6" w14:textId="77777777" w:rsidR="00684273" w:rsidRPr="00684273" w:rsidRDefault="00684273" w:rsidP="00684273">
      <w:pPr>
        <w:shd w:val="clear" w:color="auto" w:fill="00002C"/>
        <w:spacing w:after="0" w:line="300" w:lineRule="atLeast"/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</w:pPr>
      <w:r w:rsidRPr="00684273">
        <w:rPr>
          <w:rFonts w:ascii="Consolas" w:eastAsia="Times New Roman" w:hAnsi="Consolas" w:cs="Times New Roman"/>
          <w:color w:val="00FFFF"/>
          <w:sz w:val="23"/>
          <w:szCs w:val="23"/>
          <w:lang w:val="en-US"/>
        </w:rPr>
        <w:t>echo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 xml:space="preserve"> "</w:t>
      </w:r>
      <w:r w:rsidRPr="00684273">
        <w:rPr>
          <w:rFonts w:ascii="Consolas" w:eastAsia="Times New Roman" w:hAnsi="Consolas" w:cs="Times New Roman"/>
          <w:color w:val="EEFF00"/>
          <w:sz w:val="23"/>
          <w:szCs w:val="23"/>
          <w:lang w:val="en-US"/>
        </w:rPr>
        <w:t>Old backups older than 7 days have been cleaned up.</w:t>
      </w:r>
      <w:r w:rsidRPr="00684273">
        <w:rPr>
          <w:rFonts w:ascii="Consolas" w:eastAsia="Times New Roman" w:hAnsi="Consolas" w:cs="Times New Roman"/>
          <w:color w:val="FFFFFF"/>
          <w:sz w:val="23"/>
          <w:szCs w:val="23"/>
          <w:lang w:val="en-US"/>
        </w:rPr>
        <w:t>"</w:t>
      </w:r>
    </w:p>
    <w:p w14:paraId="724D1982" w14:textId="77777777" w:rsidR="00684273" w:rsidRDefault="00684273" w:rsidP="006842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168BDBEB" w14:textId="0A84DB37" w:rsidR="00684273" w:rsidRDefault="00684273" w:rsidP="006842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>
        <w:rPr>
          <w:noProof/>
        </w:rPr>
        <w:drawing>
          <wp:inline distT="0" distB="0" distL="0" distR="0" wp14:anchorId="25DA888D" wp14:editId="72102D70">
            <wp:extent cx="7019925" cy="1517650"/>
            <wp:effectExtent l="0" t="0" r="9525" b="6350"/>
            <wp:docPr id="17057428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742877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7019925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22821" w14:textId="77777777" w:rsidR="00684273" w:rsidRPr="00B36C6E" w:rsidRDefault="00684273" w:rsidP="006842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7AE62E7E" w14:textId="77777777" w:rsidR="00B36C6E" w:rsidRPr="00B36C6E" w:rsidRDefault="00B36C6E" w:rsidP="00B36C6E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How would you automate a task using a cron job? Describe with an example.</w:t>
      </w:r>
    </w:p>
    <w:p w14:paraId="6B92A204" w14:textId="77777777" w:rsidR="00B36C6E" w:rsidRPr="00B36C6E" w:rsidRDefault="00B36C6E" w:rsidP="00B36C6E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send an email notification when a specific event occurs.</w:t>
      </w:r>
    </w:p>
    <w:p w14:paraId="735E523C" w14:textId="77777777" w:rsidR="00B36C6E" w:rsidRPr="00B36C6E" w:rsidRDefault="00B36C6E" w:rsidP="00B36C6E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extract specific columns from a CSV file.</w:t>
      </w:r>
    </w:p>
    <w:p w14:paraId="0485BF76" w14:textId="77777777" w:rsidR="00B36C6E" w:rsidRPr="00B36C6E" w:rsidRDefault="00B36C6E" w:rsidP="00B36C6E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simulate a progress bar while performing a long-running task.</w:t>
      </w:r>
    </w:p>
    <w:p w14:paraId="1A0EC87E" w14:textId="77777777" w:rsidR="00B36C6E" w:rsidRPr="00B36C6E" w:rsidRDefault="00B36C6E" w:rsidP="00B36C6E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find duplicate files in a directory.</w:t>
      </w:r>
    </w:p>
    <w:p w14:paraId="442E4D35" w14:textId="77777777" w:rsidR="00B36C6E" w:rsidRPr="00B36C6E" w:rsidRDefault="00B36C6E" w:rsidP="00B36C6E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Explain how you would debug a shell script with errors.</w:t>
      </w:r>
    </w:p>
    <w:p w14:paraId="3F54D660" w14:textId="77777777" w:rsidR="00B36C6E" w:rsidRPr="00B36C6E" w:rsidRDefault="00B36C6E" w:rsidP="00B36C6E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alculate CPU and memory usage of a process.</w:t>
      </w:r>
    </w:p>
    <w:p w14:paraId="34B0FED6" w14:textId="77777777" w:rsidR="00B36C6E" w:rsidRPr="00B36C6E" w:rsidRDefault="00B36C6E" w:rsidP="00B36C6E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menu-driven shell script with options like "Display Date", "List Files", and "Exit".</w:t>
      </w:r>
    </w:p>
    <w:p w14:paraId="052D290B" w14:textId="77777777" w:rsidR="00B36C6E" w:rsidRPr="00B36C6E" w:rsidRDefault="00B36C6E" w:rsidP="00B36C6E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ompare two directories and list the files that are only present in one of them.</w:t>
      </w:r>
    </w:p>
    <w:p w14:paraId="14B15E31" w14:textId="5AC358B3" w:rsidR="00B36C6E" w:rsidRPr="00180D39" w:rsidRDefault="00000000" w:rsidP="00180D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 w14:anchorId="40F5AD49">
          <v:rect id="_x0000_i1060" style="width:0;height:1.5pt" o:hralign="center" o:hrstd="t" o:hrnoshade="t" o:hr="t" fillcolor="#2e2f30" stroked="f"/>
        </w:pict>
      </w:r>
    </w:p>
    <w:p w14:paraId="73773864" w14:textId="77777777" w:rsidR="00B36C6E" w:rsidRDefault="00B36C6E" w:rsidP="00B36C6E">
      <w:pPr>
        <w:shd w:val="clear" w:color="auto" w:fill="FFFFFF"/>
        <w:spacing w:after="0" w:line="240" w:lineRule="auto"/>
        <w:outlineLvl w:val="2"/>
        <w:rPr>
          <w:rFonts w:ascii="Segoe UI" w:eastAsia="Times New Roman" w:hAnsi="Segoe UI" w:cs="Segoe UI"/>
          <w:b/>
          <w:bCs/>
          <w:color w:val="2E2F30"/>
          <w:sz w:val="27"/>
          <w:szCs w:val="27"/>
          <w:lang w:eastAsia="en-IN"/>
        </w:rPr>
      </w:pPr>
    </w:p>
    <w:p w14:paraId="3FBB562E" w14:textId="77777777" w:rsidR="00B36C6E" w:rsidRPr="00B36C6E" w:rsidRDefault="00B36C6E" w:rsidP="00B36C6E">
      <w:pPr>
        <w:shd w:val="clear" w:color="auto" w:fill="FFFFFF"/>
        <w:spacing w:after="0" w:line="240" w:lineRule="auto"/>
        <w:outlineLvl w:val="2"/>
        <w:rPr>
          <w:rFonts w:ascii="Segoe UI" w:eastAsia="Times New Roman" w:hAnsi="Segoe UI" w:cs="Segoe UI"/>
          <w:b/>
          <w:bCs/>
          <w:color w:val="2E2F30"/>
          <w:sz w:val="27"/>
          <w:szCs w:val="27"/>
          <w:lang w:eastAsia="en-IN"/>
        </w:rPr>
      </w:pPr>
      <w:r w:rsidRPr="00B36C6E">
        <w:rPr>
          <w:rFonts w:ascii="Segoe UI" w:eastAsia="Times New Roman" w:hAnsi="Segoe UI" w:cs="Segoe UI"/>
          <w:b/>
          <w:bCs/>
          <w:color w:val="2E2F30"/>
          <w:sz w:val="27"/>
          <w:szCs w:val="27"/>
          <w:lang w:eastAsia="en-IN"/>
        </w:rPr>
        <w:t>Shell Scripting Questions for Practice (Extended)</w:t>
      </w:r>
    </w:p>
    <w:p w14:paraId="10E5F450" w14:textId="77777777" w:rsidR="00B36C6E" w:rsidRPr="00B36C6E" w:rsidRDefault="00B36C6E" w:rsidP="00B36C6E">
      <w:pPr>
        <w:shd w:val="clear" w:color="auto" w:fill="FFFFFF"/>
        <w:spacing w:after="0" w:line="240" w:lineRule="auto"/>
        <w:outlineLvl w:val="3"/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  <w:t>Beginner Level</w:t>
      </w:r>
    </w:p>
    <w:p w14:paraId="60DA4D1E" w14:textId="77777777" w:rsidR="00B36C6E" w:rsidRPr="00B36C6E" w:rsidRDefault="00B36C6E" w:rsidP="00B36C6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print the name of the script and the number of arguments passed to it.</w:t>
      </w:r>
    </w:p>
    <w:p w14:paraId="31CD709C" w14:textId="77777777" w:rsidR="00B36C6E" w:rsidRPr="00B36C6E" w:rsidRDefault="00B36C6E" w:rsidP="00B36C6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How do you create and execute a shell script in Linux?</w:t>
      </w:r>
    </w:p>
    <w:p w14:paraId="3165DC0D" w14:textId="77777777" w:rsidR="00B36C6E" w:rsidRPr="00B36C6E" w:rsidRDefault="00B36C6E" w:rsidP="00B36C6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alculate the sum of two numbers.</w:t>
      </w:r>
    </w:p>
    <w:p w14:paraId="2BB7AE39" w14:textId="77777777" w:rsidR="00B36C6E" w:rsidRPr="00B36C6E" w:rsidRDefault="00B36C6E" w:rsidP="00B36C6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fetch the hostname of the system.</w:t>
      </w:r>
    </w:p>
    <w:p w14:paraId="40A38FD5" w14:textId="77777777" w:rsidR="00B36C6E" w:rsidRPr="00B36C6E" w:rsidRDefault="00B36C6E" w:rsidP="00B36C6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display the list of files in a directory.</w:t>
      </w:r>
    </w:p>
    <w:p w14:paraId="5DD1B106" w14:textId="77777777" w:rsidR="00B36C6E" w:rsidRPr="00B36C6E" w:rsidRDefault="00B36C6E" w:rsidP="00B36C6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hat are environment variables in shell scripting? Write a script to print all environment variables.</w:t>
      </w:r>
    </w:p>
    <w:p w14:paraId="50811A6E" w14:textId="77777777" w:rsidR="00B36C6E" w:rsidRPr="00B36C6E" w:rsidRDefault="00B36C6E" w:rsidP="00B36C6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heck if a given string is a palindrome.</w:t>
      </w:r>
    </w:p>
    <w:p w14:paraId="03DFD358" w14:textId="77777777" w:rsidR="00B36C6E" w:rsidRPr="00B36C6E" w:rsidRDefault="00B36C6E" w:rsidP="00B36C6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ount the number of words in a file.</w:t>
      </w:r>
    </w:p>
    <w:p w14:paraId="3CBB813B" w14:textId="77777777" w:rsidR="00B36C6E" w:rsidRPr="00B36C6E" w:rsidRDefault="00B36C6E" w:rsidP="00B36C6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heck whether a file is readable, writable, and executable.</w:t>
      </w:r>
    </w:p>
    <w:p w14:paraId="005978FF" w14:textId="77777777" w:rsidR="00B36C6E" w:rsidRPr="00B36C6E" w:rsidRDefault="00B36C6E" w:rsidP="00B36C6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display your system's username and home directory.</w:t>
      </w:r>
    </w:p>
    <w:p w14:paraId="038389D6" w14:textId="77777777" w:rsidR="00B36C6E" w:rsidRPr="00B36C6E" w:rsidRDefault="00000000" w:rsidP="00B36C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pict w14:anchorId="2C058E01">
          <v:rect id="_x0000_i1061" style="width:0;height:1.5pt" o:hralign="center" o:hrstd="t" o:hrnoshade="t" o:hr="t" fillcolor="#2e2f30" stroked="f"/>
        </w:pict>
      </w:r>
    </w:p>
    <w:p w14:paraId="684B76E3" w14:textId="77777777" w:rsidR="00B36C6E" w:rsidRPr="00B36C6E" w:rsidRDefault="00B36C6E" w:rsidP="00B36C6E">
      <w:pPr>
        <w:shd w:val="clear" w:color="auto" w:fill="FFFFFF"/>
        <w:spacing w:after="0" w:line="240" w:lineRule="auto"/>
        <w:outlineLvl w:val="3"/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  <w:t>Intermediate Level</w:t>
      </w:r>
    </w:p>
    <w:p w14:paraId="321CC7C1" w14:textId="77777777" w:rsidR="00B36C6E" w:rsidRPr="00B36C6E" w:rsidRDefault="00B36C6E" w:rsidP="00B36C6E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rename all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.txt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 files in a directory to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.bak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.</w:t>
      </w:r>
    </w:p>
    <w:p w14:paraId="15281048" w14:textId="77777777" w:rsidR="00B36C6E" w:rsidRPr="00B36C6E" w:rsidRDefault="00B36C6E" w:rsidP="00B36C6E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find the sum of digits of a number.</w:t>
      </w:r>
    </w:p>
    <w:p w14:paraId="3D05537A" w14:textId="77777777" w:rsidR="00B36C6E" w:rsidRPr="00B36C6E" w:rsidRDefault="00B36C6E" w:rsidP="00B36C6E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print the multiplication table of a number.</w:t>
      </w:r>
    </w:p>
    <w:p w14:paraId="10604770" w14:textId="77777777" w:rsidR="00B36C6E" w:rsidRPr="00B36C6E" w:rsidRDefault="00B36C6E" w:rsidP="00B36C6E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find all files larger than 1MB in a directory.</w:t>
      </w:r>
    </w:p>
    <w:p w14:paraId="58A15E8A" w14:textId="77777777" w:rsidR="00B36C6E" w:rsidRPr="00B36C6E" w:rsidRDefault="00B36C6E" w:rsidP="00B36C6E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heck if a number is prime.</w:t>
      </w:r>
    </w:p>
    <w:p w14:paraId="41B4BF95" w14:textId="77777777" w:rsidR="00B36C6E" w:rsidRPr="00B36C6E" w:rsidRDefault="00B36C6E" w:rsidP="00B36C6E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display the 5 most recently modified files in a directory.</w:t>
      </w:r>
    </w:p>
    <w:p w14:paraId="4E267CBD" w14:textId="77777777" w:rsidR="00B36C6E" w:rsidRPr="00B36C6E" w:rsidRDefault="00B36C6E" w:rsidP="00B36C6E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merge two files line by line.</w:t>
      </w:r>
    </w:p>
    <w:p w14:paraId="358C2EAF" w14:textId="77777777" w:rsidR="00B36C6E" w:rsidRPr="00B36C6E" w:rsidRDefault="00B36C6E" w:rsidP="00B36C6E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display the permissions of all files in a directory.</w:t>
      </w:r>
    </w:p>
    <w:p w14:paraId="5DE7C91D" w14:textId="77777777" w:rsidR="00B36C6E" w:rsidRPr="00B36C6E" w:rsidRDefault="00B36C6E" w:rsidP="00B36C6E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replace all occurrences of a word in a file with another word.</w:t>
      </w:r>
    </w:p>
    <w:p w14:paraId="201B39B3" w14:textId="77777777" w:rsidR="00B36C6E" w:rsidRPr="00B36C6E" w:rsidRDefault="00B36C6E" w:rsidP="00B36C6E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display the reverse of a number entered by the user.</w:t>
      </w:r>
    </w:p>
    <w:p w14:paraId="4F814B8A" w14:textId="77777777" w:rsidR="00B36C6E" w:rsidRPr="00B36C6E" w:rsidRDefault="00000000" w:rsidP="00B36C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 w14:anchorId="6C2596F3">
          <v:rect id="_x0000_i1062" style="width:0;height:1.5pt" o:hralign="center" o:hrstd="t" o:hrnoshade="t" o:hr="t" fillcolor="#2e2f30" stroked="f"/>
        </w:pict>
      </w:r>
    </w:p>
    <w:p w14:paraId="2E3BB9DC" w14:textId="77777777" w:rsidR="00B36C6E" w:rsidRPr="00B36C6E" w:rsidRDefault="00B36C6E" w:rsidP="00B36C6E">
      <w:pPr>
        <w:shd w:val="clear" w:color="auto" w:fill="FFFFFF"/>
        <w:spacing w:after="0" w:line="240" w:lineRule="auto"/>
        <w:outlineLvl w:val="3"/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  <w:t>Advanced Level</w:t>
      </w:r>
    </w:p>
    <w:p w14:paraId="445606C3" w14:textId="77777777" w:rsidR="00B36C6E" w:rsidRPr="00B36C6E" w:rsidRDefault="00B36C6E" w:rsidP="00B36C6E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monitor a directory and log changes (file creation, deletion, modifications).</w:t>
      </w:r>
    </w:p>
    <w:p w14:paraId="334E3883" w14:textId="77777777" w:rsidR="00B36C6E" w:rsidRPr="00B36C6E" w:rsidRDefault="00B36C6E" w:rsidP="00B36C6E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find the number of unique lines in a file.</w:t>
      </w:r>
    </w:p>
    <w:p w14:paraId="5ADAD2FA" w14:textId="77777777" w:rsidR="00B36C6E" w:rsidRPr="00B36C6E" w:rsidRDefault="00B36C6E" w:rsidP="00B36C6E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find and replace a string in all files in a directory.</w:t>
      </w:r>
    </w:p>
    <w:p w14:paraId="17DCB569" w14:textId="77777777" w:rsidR="00B36C6E" w:rsidRPr="00B36C6E" w:rsidRDefault="00B36C6E" w:rsidP="00B36C6E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How do you trap signals in shell scripting? Write a script to handle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Ctrl+C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.</w:t>
      </w:r>
    </w:p>
    <w:p w14:paraId="092848E7" w14:textId="77777777" w:rsidR="00B36C6E" w:rsidRPr="00B36C6E" w:rsidRDefault="00B36C6E" w:rsidP="00B36C6E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generate a random password of 10 characters.</w:t>
      </w:r>
    </w:p>
    <w:p w14:paraId="69816B88" w14:textId="77777777" w:rsidR="00B36C6E" w:rsidRPr="00B36C6E" w:rsidRDefault="00B36C6E" w:rsidP="00B36C6E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alculate the total size of all files in a directory.</w:t>
      </w:r>
    </w:p>
    <w:p w14:paraId="2507214A" w14:textId="77777777" w:rsidR="00B36C6E" w:rsidRPr="00B36C6E" w:rsidRDefault="00B36C6E" w:rsidP="00B36C6E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heck if a process is running and kill it if necessary.</w:t>
      </w:r>
    </w:p>
    <w:p w14:paraId="1D94E868" w14:textId="77777777" w:rsidR="00B36C6E" w:rsidRPr="00B36C6E" w:rsidRDefault="00B36C6E" w:rsidP="00B36C6E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sort the lines in a file in ascending and descending order.</w:t>
      </w:r>
    </w:p>
    <w:p w14:paraId="74A48D0F" w14:textId="77777777" w:rsidR="00B36C6E" w:rsidRPr="00B36C6E" w:rsidRDefault="00B36C6E" w:rsidP="00B36C6E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extract the IP address of your system.</w:t>
      </w:r>
    </w:p>
    <w:p w14:paraId="67C469E3" w14:textId="77777777" w:rsidR="00B36C6E" w:rsidRPr="00B36C6E" w:rsidRDefault="00B36C6E" w:rsidP="00B36C6E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ount the number of directories, files, and symbolic links in a directory.</w:t>
      </w:r>
    </w:p>
    <w:p w14:paraId="751F29F7" w14:textId="77777777" w:rsidR="00B36C6E" w:rsidRPr="00B36C6E" w:rsidRDefault="00000000" w:rsidP="00B36C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 w14:anchorId="791CD944">
          <v:rect id="_x0000_i1063" style="width:0;height:1.5pt" o:hralign="center" o:hrstd="t" o:hrnoshade="t" o:hr="t" fillcolor="#2e2f30" stroked="f"/>
        </w:pict>
      </w:r>
    </w:p>
    <w:p w14:paraId="4799D647" w14:textId="77777777" w:rsidR="000D561F" w:rsidRDefault="000D561F" w:rsidP="00B36C6E">
      <w:pPr>
        <w:shd w:val="clear" w:color="auto" w:fill="FFFFFF"/>
        <w:spacing w:after="0" w:line="240" w:lineRule="auto"/>
        <w:outlineLvl w:val="3"/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</w:pPr>
    </w:p>
    <w:p w14:paraId="73BE2AD8" w14:textId="77777777" w:rsidR="00B36C6E" w:rsidRPr="00B36C6E" w:rsidRDefault="00B36C6E" w:rsidP="00B36C6E">
      <w:pPr>
        <w:shd w:val="clear" w:color="auto" w:fill="FFFFFF"/>
        <w:spacing w:after="0" w:line="240" w:lineRule="auto"/>
        <w:outlineLvl w:val="3"/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  <w:t>Expert Level</w:t>
      </w:r>
    </w:p>
    <w:p w14:paraId="617EA47E" w14:textId="77777777" w:rsidR="00B36C6E" w:rsidRPr="00B36C6E" w:rsidRDefault="00B36C6E" w:rsidP="00B36C6E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rotate log files (archive old logs and create a new one).</w:t>
      </w:r>
    </w:p>
    <w:p w14:paraId="527951B6" w14:textId="77777777" w:rsidR="00B36C6E" w:rsidRPr="00B36C6E" w:rsidRDefault="00B36C6E" w:rsidP="00B36C6E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monitor CPU usage and send an alert if it exceeds 90%.</w:t>
      </w:r>
    </w:p>
    <w:p w14:paraId="13408817" w14:textId="77777777" w:rsidR="00B36C6E" w:rsidRPr="00B36C6E" w:rsidRDefault="00B36C6E" w:rsidP="00B36C6E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split a large file into smaller chunks.</w:t>
      </w:r>
    </w:p>
    <w:p w14:paraId="2DB18D15" w14:textId="77777777" w:rsidR="00B36C6E" w:rsidRPr="00B36C6E" w:rsidRDefault="00B36C6E" w:rsidP="00B36C6E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check if the system is running low on disk space and delete old files to free up space.</w:t>
      </w:r>
    </w:p>
    <w:p w14:paraId="0F7E3759" w14:textId="77777777" w:rsidR="00B36C6E" w:rsidRPr="00B36C6E" w:rsidRDefault="00B36C6E" w:rsidP="00B36C6E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backup all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.log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 files in a directory to a compressed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.tar.gz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 file.</w:t>
      </w:r>
    </w:p>
    <w:p w14:paraId="781E0734" w14:textId="77777777" w:rsidR="00B36C6E" w:rsidRPr="00B36C6E" w:rsidRDefault="00B36C6E" w:rsidP="00B36C6E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automate SSH login without a password using public/private key authentication.</w:t>
      </w:r>
    </w:p>
    <w:p w14:paraId="330746BC" w14:textId="77777777" w:rsidR="00B36C6E" w:rsidRPr="00B36C6E" w:rsidRDefault="00B36C6E" w:rsidP="00B36C6E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calculate the uptime of the system.</w:t>
      </w:r>
    </w:p>
    <w:p w14:paraId="3931630E" w14:textId="77777777" w:rsidR="00B36C6E" w:rsidRPr="00B36C6E" w:rsidRDefault="00B36C6E" w:rsidP="00B36C6E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parse a JSON file and extract specific values (use tools like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jq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).</w:t>
      </w:r>
    </w:p>
    <w:p w14:paraId="36B1D1E0" w14:textId="77777777" w:rsidR="00B36C6E" w:rsidRPr="00B36C6E" w:rsidRDefault="00B36C6E" w:rsidP="00B36C6E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ompare two files line by line and highlight the differences.</w:t>
      </w:r>
    </w:p>
    <w:p w14:paraId="5ECD4448" w14:textId="77777777" w:rsidR="00B36C6E" w:rsidRPr="00B36C6E" w:rsidRDefault="00B36C6E" w:rsidP="00B36C6E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validate an email address format.</w:t>
      </w:r>
    </w:p>
    <w:p w14:paraId="03C16A0F" w14:textId="77777777" w:rsidR="00B36C6E" w:rsidRPr="00B36C6E" w:rsidRDefault="00000000" w:rsidP="00B36C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 w14:anchorId="62C8029B">
          <v:rect id="_x0000_i1064" style="width:0;height:1.5pt" o:hralign="center" o:hrstd="t" o:hrnoshade="t" o:hr="t" fillcolor="#2e2f30" stroked="f"/>
        </w:pict>
      </w:r>
    </w:p>
    <w:p w14:paraId="2E0E6424" w14:textId="77777777" w:rsidR="00B36C6E" w:rsidRPr="00B36C6E" w:rsidRDefault="00B36C6E" w:rsidP="00B36C6E">
      <w:pPr>
        <w:shd w:val="clear" w:color="auto" w:fill="FFFFFF"/>
        <w:spacing w:after="0" w:line="240" w:lineRule="auto"/>
        <w:outlineLvl w:val="2"/>
        <w:rPr>
          <w:rFonts w:ascii="Segoe UI" w:eastAsia="Times New Roman" w:hAnsi="Segoe UI" w:cs="Segoe UI"/>
          <w:b/>
          <w:bCs/>
          <w:color w:val="2E2F30"/>
          <w:sz w:val="27"/>
          <w:szCs w:val="27"/>
          <w:lang w:eastAsia="en-IN"/>
        </w:rPr>
      </w:pPr>
      <w:r w:rsidRPr="00B36C6E">
        <w:rPr>
          <w:rFonts w:ascii="Segoe UI" w:eastAsia="Times New Roman" w:hAnsi="Segoe UI" w:cs="Segoe UI"/>
          <w:b/>
          <w:bCs/>
          <w:color w:val="2E2F30"/>
          <w:sz w:val="27"/>
          <w:szCs w:val="27"/>
          <w:lang w:eastAsia="en-IN"/>
        </w:rPr>
        <w:t>Bonus Questions for Practice</w:t>
      </w:r>
    </w:p>
    <w:p w14:paraId="792496BC" w14:textId="77777777" w:rsidR="00B36C6E" w:rsidRPr="00B36C6E" w:rsidRDefault="00B36C6E" w:rsidP="00B36C6E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reate a user account and set a default password.</w:t>
      </w:r>
    </w:p>
    <w:p w14:paraId="0BB7AC73" w14:textId="77777777" w:rsidR="00B36C6E" w:rsidRPr="00B36C6E" w:rsidRDefault="00B36C6E" w:rsidP="00B36C6E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alculate the difference between two dates.</w:t>
      </w:r>
    </w:p>
    <w:p w14:paraId="205F7EE3" w14:textId="77777777" w:rsidR="00B36C6E" w:rsidRPr="00B36C6E" w:rsidRDefault="00B36C6E" w:rsidP="00B36C6E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send a notification when a specific port is in use.</w:t>
      </w:r>
    </w:p>
    <w:p w14:paraId="0A938C68" w14:textId="77777777" w:rsidR="00B36C6E" w:rsidRPr="00B36C6E" w:rsidRDefault="00B36C6E" w:rsidP="00B36C6E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extract email addresses from a text file.</w:t>
      </w:r>
    </w:p>
    <w:p w14:paraId="597E1F43" w14:textId="77777777" w:rsidR="00B36C6E" w:rsidRPr="00B36C6E" w:rsidRDefault="00B36C6E" w:rsidP="00B36C6E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find the longest word in a file.</w:t>
      </w:r>
    </w:p>
    <w:p w14:paraId="568230FE" w14:textId="77777777" w:rsidR="00B36C6E" w:rsidRPr="00B36C6E" w:rsidRDefault="00B36C6E" w:rsidP="00B36C6E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check if a file contains a specific string.</w:t>
      </w:r>
    </w:p>
    <w:p w14:paraId="5B9E7071" w14:textId="77777777" w:rsidR="00B36C6E" w:rsidRPr="00B36C6E" w:rsidRDefault="00B36C6E" w:rsidP="00B36C6E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calculate the average of numbers entered by the user.</w:t>
      </w:r>
    </w:p>
    <w:p w14:paraId="684C75AA" w14:textId="77777777" w:rsidR="00B36C6E" w:rsidRPr="00B36C6E" w:rsidRDefault="00B36C6E" w:rsidP="00B36C6E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find the top 10 most frequently used commands in the shell history.</w:t>
      </w:r>
    </w:p>
    <w:p w14:paraId="584AFA0F" w14:textId="77777777" w:rsidR="00B36C6E" w:rsidRPr="00B36C6E" w:rsidRDefault="00B36C6E" w:rsidP="00B36C6E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Write a script to find and delete duplicate lines in a file.</w:t>
      </w:r>
    </w:p>
    <w:p w14:paraId="4F680297" w14:textId="77777777" w:rsidR="00B36C6E" w:rsidRPr="00B36C6E" w:rsidRDefault="00B36C6E" w:rsidP="00B36C6E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Create a script to display a colorful banner or ASCII art using the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figlet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 or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toilet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 command.</w:t>
      </w:r>
    </w:p>
    <w:p w14:paraId="64383F55" w14:textId="77777777" w:rsidR="00B36C6E" w:rsidRPr="00B36C6E" w:rsidRDefault="00000000" w:rsidP="00B36C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 w14:anchorId="2E18ECB8">
          <v:rect id="_x0000_i1065" style="width:0;height:1.5pt" o:hralign="center" o:hrstd="t" o:hrnoshade="t" o:hr="t" fillcolor="#2e2f30" stroked="f"/>
        </w:pict>
      </w:r>
    </w:p>
    <w:p w14:paraId="5CE28FF8" w14:textId="77777777" w:rsidR="00B36C6E" w:rsidRPr="00B36C6E" w:rsidRDefault="00B36C6E" w:rsidP="00B36C6E">
      <w:pPr>
        <w:shd w:val="clear" w:color="auto" w:fill="FFFFFF"/>
        <w:spacing w:after="0" w:line="240" w:lineRule="auto"/>
        <w:outlineLvl w:val="2"/>
        <w:rPr>
          <w:rFonts w:ascii="Segoe UI" w:eastAsia="Times New Roman" w:hAnsi="Segoe UI" w:cs="Segoe UI"/>
          <w:b/>
          <w:bCs/>
          <w:color w:val="2E2F30"/>
          <w:sz w:val="27"/>
          <w:szCs w:val="27"/>
          <w:lang w:eastAsia="en-IN"/>
        </w:rPr>
      </w:pPr>
      <w:r w:rsidRPr="00B36C6E">
        <w:rPr>
          <w:rFonts w:ascii="Segoe UI" w:eastAsia="Times New Roman" w:hAnsi="Segoe UI" w:cs="Segoe UI"/>
          <w:b/>
          <w:bCs/>
          <w:color w:val="2E2F30"/>
          <w:sz w:val="27"/>
          <w:szCs w:val="27"/>
          <w:lang w:eastAsia="en-IN"/>
        </w:rPr>
        <w:lastRenderedPageBreak/>
        <w:t>Specialized Use Cases</w:t>
      </w:r>
    </w:p>
    <w:p w14:paraId="7ABA131A" w14:textId="77777777" w:rsidR="000407B1" w:rsidRDefault="00B36C6E" w:rsidP="00B36C6E">
      <w:pPr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  <w:t>These questions focus on real-world tasks often encountered in Linux administration or DevOps roles: 51. Write a script to fetch the current weather information using an API (e.g., OpenWeatherMap, using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shd w:val="clear" w:color="auto" w:fill="FFFFFF"/>
          <w:lang w:eastAsia="en-IN"/>
        </w:rPr>
        <w:t>curl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  <w:t xml:space="preserve">). </w:t>
      </w:r>
    </w:p>
    <w:p w14:paraId="4F7BCFDE" w14:textId="77777777" w:rsidR="000407B1" w:rsidRDefault="00B36C6E" w:rsidP="00B36C6E">
      <w:pPr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  <w:t>52. Create a script to automate the installation of a software package (e.g.,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shd w:val="clear" w:color="auto" w:fill="FFFFFF"/>
          <w:lang w:eastAsia="en-IN"/>
        </w:rPr>
        <w:t>nginx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  <w:t> or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shd w:val="clear" w:color="auto" w:fill="FFFFFF"/>
          <w:lang w:eastAsia="en-IN"/>
        </w:rPr>
        <w:t>apache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  <w:t xml:space="preserve">). </w:t>
      </w:r>
    </w:p>
    <w:p w14:paraId="5BE26890" w14:textId="77777777" w:rsidR="000407B1" w:rsidRDefault="00B36C6E" w:rsidP="00B36C6E">
      <w:pPr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  <w:t>53. Write a script to extract and summarize system logs (e.g.,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shd w:val="clear" w:color="auto" w:fill="FFFFFF"/>
          <w:lang w:eastAsia="en-IN"/>
        </w:rPr>
        <w:t>/var/log/syslog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  <w:t xml:space="preserve">). </w:t>
      </w:r>
    </w:p>
    <w:p w14:paraId="17D25241" w14:textId="77777777" w:rsidR="000407B1" w:rsidRDefault="00B36C6E" w:rsidP="00B36C6E">
      <w:pPr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  <w:t>54. Create a script to monitor a specific service (e.g.,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shd w:val="clear" w:color="auto" w:fill="FFFFFF"/>
          <w:lang w:eastAsia="en-IN"/>
        </w:rPr>
        <w:t>nginx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  <w:t xml:space="preserve">) and restart it if it stops. </w:t>
      </w:r>
    </w:p>
    <w:p w14:paraId="7AAA3757" w14:textId="77777777" w:rsidR="000407B1" w:rsidRDefault="00B36C6E" w:rsidP="00B36C6E">
      <w:pPr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  <w:t xml:space="preserve">55. Write a script to create a cron job that runs a script every hour. </w:t>
      </w:r>
    </w:p>
    <w:p w14:paraId="6F19F97E" w14:textId="77777777" w:rsidR="000407B1" w:rsidRDefault="00B36C6E" w:rsidP="00B36C6E">
      <w:pPr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  <w:t xml:space="preserve">56. Create a script to compare the contents of two directories and list differences. </w:t>
      </w:r>
    </w:p>
    <w:p w14:paraId="52853E66" w14:textId="77777777" w:rsidR="000407B1" w:rsidRDefault="00B36C6E" w:rsidP="00B36C6E">
      <w:pPr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  <w:t>57. Write a script to manage permissions for a group of files (e.g., set all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shd w:val="clear" w:color="auto" w:fill="FFFFFF"/>
          <w:lang w:eastAsia="en-IN"/>
        </w:rPr>
        <w:t>.sh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  <w:t xml:space="preserve"> files as executable). </w:t>
      </w:r>
    </w:p>
    <w:p w14:paraId="5CB7B0FC" w14:textId="77777777" w:rsidR="000407B1" w:rsidRDefault="00B36C6E" w:rsidP="00B36C6E">
      <w:pPr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  <w:t>58. Create a script to automate database backups (e.g.,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shd w:val="clear" w:color="auto" w:fill="FFFFFF"/>
          <w:lang w:eastAsia="en-IN"/>
        </w:rPr>
        <w:t>mysqldump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  <w:t xml:space="preserve"> for MySQL). </w:t>
      </w:r>
    </w:p>
    <w:p w14:paraId="0E0D9CE6" w14:textId="77777777" w:rsidR="000407B1" w:rsidRDefault="00B36C6E" w:rsidP="00B36C6E">
      <w:pPr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  <w:t xml:space="preserve">59. Write a script to monitor user login/logout activity in real time. </w:t>
      </w:r>
    </w:p>
    <w:p w14:paraId="3B48E5DE" w14:textId="77777777" w:rsidR="00B36C6E" w:rsidRPr="00B36C6E" w:rsidRDefault="00B36C6E" w:rsidP="00B36C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color w:val="2E2F30"/>
          <w:sz w:val="24"/>
          <w:szCs w:val="24"/>
          <w:shd w:val="clear" w:color="auto" w:fill="FFFFFF"/>
          <w:lang w:eastAsia="en-IN"/>
        </w:rPr>
        <w:t>60. Create a script to fetch the top 5 processes consuming the most memory or CPU.</w:t>
      </w:r>
    </w:p>
    <w:p w14:paraId="76A745F8" w14:textId="77777777" w:rsidR="00B36C6E" w:rsidRPr="00B36C6E" w:rsidRDefault="00000000" w:rsidP="00B36C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 w14:anchorId="0D3E24B7">
          <v:rect id="_x0000_i1066" style="width:0;height:1.5pt" o:hralign="center" o:hrstd="t" o:hrnoshade="t" o:hr="t" fillcolor="#2e2f30" stroked="f"/>
        </w:pict>
      </w:r>
    </w:p>
    <w:p w14:paraId="0A343083" w14:textId="77777777" w:rsidR="00B36C6E" w:rsidRPr="00B36C6E" w:rsidRDefault="00B36C6E" w:rsidP="00B36C6E">
      <w:pPr>
        <w:shd w:val="clear" w:color="auto" w:fill="FFFFFF"/>
        <w:spacing w:after="0" w:line="240" w:lineRule="auto"/>
        <w:outlineLvl w:val="2"/>
        <w:rPr>
          <w:rFonts w:ascii="Segoe UI" w:eastAsia="Times New Roman" w:hAnsi="Segoe UI" w:cs="Segoe UI"/>
          <w:b/>
          <w:bCs/>
          <w:color w:val="2E2F30"/>
          <w:sz w:val="27"/>
          <w:szCs w:val="27"/>
          <w:lang w:eastAsia="en-IN"/>
        </w:rPr>
      </w:pPr>
      <w:r w:rsidRPr="00B36C6E">
        <w:rPr>
          <w:rFonts w:ascii="Segoe UI" w:eastAsia="Times New Roman" w:hAnsi="Segoe UI" w:cs="Segoe UI"/>
          <w:b/>
          <w:bCs/>
          <w:color w:val="2E2F30"/>
          <w:sz w:val="27"/>
          <w:szCs w:val="27"/>
          <w:lang w:eastAsia="en-IN"/>
        </w:rPr>
        <w:t>Tips for Using These Questions</w:t>
      </w:r>
    </w:p>
    <w:p w14:paraId="0F35B6FB" w14:textId="77777777" w:rsidR="00B36C6E" w:rsidRPr="00B36C6E" w:rsidRDefault="00B36C6E" w:rsidP="00B36C6E">
      <w:pPr>
        <w:numPr>
          <w:ilvl w:val="0"/>
          <w:numId w:val="6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  <w:t>Practice writing scripts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: Don’t just read the questions—implement the solutions! Test each script in a Linux/Unix environment.</w:t>
      </w:r>
    </w:p>
    <w:p w14:paraId="1AB9872A" w14:textId="77777777" w:rsidR="00B36C6E" w:rsidRPr="00B36C6E" w:rsidRDefault="00B36C6E" w:rsidP="00B36C6E">
      <w:pPr>
        <w:numPr>
          <w:ilvl w:val="0"/>
          <w:numId w:val="6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  <w:t>Understand the logic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: Focus on problem-solving rather than memorizing scripts. Employers value a good understanding of scripting logic and syntax.</w:t>
      </w:r>
    </w:p>
    <w:p w14:paraId="5A8310C7" w14:textId="77777777" w:rsidR="00B36C6E" w:rsidRPr="00B36C6E" w:rsidRDefault="00B36C6E" w:rsidP="00B36C6E">
      <w:pPr>
        <w:numPr>
          <w:ilvl w:val="0"/>
          <w:numId w:val="6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  <w:t>Explore advanced tools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: Learn and use tools like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awk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,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sed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, and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grep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 to handle complex text processing tasks.</w:t>
      </w:r>
    </w:p>
    <w:p w14:paraId="712776CF" w14:textId="77777777" w:rsidR="00B36C6E" w:rsidRDefault="00B36C6E" w:rsidP="00B36C6E">
      <w:pPr>
        <w:numPr>
          <w:ilvl w:val="0"/>
          <w:numId w:val="6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  <w:r w:rsidRPr="00B36C6E">
        <w:rPr>
          <w:rFonts w:ascii="Segoe UI" w:eastAsia="Times New Roman" w:hAnsi="Segoe UI" w:cs="Segoe UI"/>
          <w:b/>
          <w:bCs/>
          <w:color w:val="2E2F30"/>
          <w:sz w:val="24"/>
          <w:szCs w:val="24"/>
          <w:lang w:eastAsia="en-IN"/>
        </w:rPr>
        <w:t>Debugging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: Practice debugging your scripts using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set -x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 or </w:t>
      </w:r>
      <w:r w:rsidRPr="00B36C6E">
        <w:rPr>
          <w:rFonts w:ascii="Courier New" w:eastAsia="Times New Roman" w:hAnsi="Courier New" w:cs="Courier New"/>
          <w:color w:val="2E2F30"/>
          <w:sz w:val="20"/>
          <w:szCs w:val="20"/>
          <w:lang w:eastAsia="en-IN"/>
        </w:rPr>
        <w:t>bash -x</w:t>
      </w:r>
      <w:r w:rsidRPr="00B36C6E"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  <w:t> to trace execution.</w:t>
      </w:r>
    </w:p>
    <w:p w14:paraId="1205DF35" w14:textId="77777777" w:rsidR="00687BB7" w:rsidRDefault="00687BB7" w:rsidP="00687BB7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0650BF69" w14:textId="77777777" w:rsidR="00687BB7" w:rsidRPr="00687BB7" w:rsidRDefault="00687BB7" w:rsidP="00687BB7">
      <w:pPr>
        <w:spacing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 xml:space="preserve">Here are some script questions categorized into beginner, intermediate, and advanced levels, involving </w:t>
      </w:r>
      <w:r w:rsidRPr="00687BB7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awk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 xml:space="preserve">, </w:t>
      </w:r>
      <w:r w:rsidRPr="00687BB7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sed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 xml:space="preserve">, and </w:t>
      </w:r>
      <w:r w:rsidRPr="00687BB7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grep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. Each question includes a brief description of what the script should accomplish.</w:t>
      </w:r>
    </w:p>
    <w:p w14:paraId="62CBD9BD" w14:textId="77777777" w:rsidR="00687BB7" w:rsidRPr="00687BB7" w:rsidRDefault="00687BB7" w:rsidP="00687BB7">
      <w:pPr>
        <w:spacing w:after="100" w:afterAutospacing="1" w:line="240" w:lineRule="auto"/>
        <w:textAlignment w:val="baseline"/>
        <w:outlineLvl w:val="2"/>
        <w:rPr>
          <w:rFonts w:ascii="var(--sds-font-family-01)" w:eastAsia="Times New Roman" w:hAnsi="var(--sds-font-family-01)" w:cs="Segoe UI"/>
          <w:b/>
          <w:bCs/>
          <w:color w:val="222222"/>
          <w:sz w:val="27"/>
          <w:szCs w:val="27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sz w:val="27"/>
          <w:szCs w:val="27"/>
          <w:lang w:eastAsia="en-IN"/>
        </w:rPr>
        <w:t>Beginner Level</w:t>
      </w:r>
    </w:p>
    <w:p w14:paraId="416D0326" w14:textId="77777777" w:rsidR="00687BB7" w:rsidRPr="00687BB7" w:rsidRDefault="00687BB7" w:rsidP="00687BB7">
      <w:pPr>
        <w:numPr>
          <w:ilvl w:val="0"/>
          <w:numId w:val="25"/>
        </w:numPr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grep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to Search for a Pattern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0E1E9A54" w14:textId="77777777" w:rsidR="00687BB7" w:rsidRPr="00687BB7" w:rsidRDefault="00687BB7" w:rsidP="00687BB7">
      <w:pPr>
        <w:numPr>
          <w:ilvl w:val="1"/>
          <w:numId w:val="25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Question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Write a script that takes a filename and a search pattern as arguments and uses </w:t>
      </w:r>
      <w:r w:rsidRPr="00687BB7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grep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 to find and display all lines in the file that contain the pattern.</w:t>
      </w:r>
    </w:p>
    <w:p w14:paraId="471353F8" w14:textId="77777777" w:rsidR="00687BB7" w:rsidRPr="00687BB7" w:rsidRDefault="00687BB7" w:rsidP="00687BB7">
      <w:pPr>
        <w:numPr>
          <w:ilvl w:val="1"/>
          <w:numId w:val="25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Example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4B892790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bash</w:t>
      </w:r>
    </w:p>
    <w:p w14:paraId="67BF8A50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Copy Code</w:t>
      </w:r>
    </w:p>
    <w:p w14:paraId="3A2A1872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b/>
          <w:bCs/>
          <w:color w:val="EE9900"/>
          <w:sz w:val="18"/>
          <w:szCs w:val="18"/>
          <w:bdr w:val="none" w:sz="0" w:space="0" w:color="auto" w:frame="1"/>
          <w:lang w:eastAsia="en-IN"/>
        </w:rPr>
        <w:t>#!/bin/bash</w:t>
      </w:r>
    </w:p>
    <w:p w14:paraId="7BF8B124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if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[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#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-ne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2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]; </w:t>
      </w: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then</w:t>
      </w:r>
    </w:p>
    <w:p w14:paraId="0EB0A938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cho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"Usage: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0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 filename pattern"</w:t>
      </w:r>
    </w:p>
    <w:p w14:paraId="2A5875A1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xit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1</w:t>
      </w:r>
    </w:p>
    <w:p w14:paraId="1EA56261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fi</w:t>
      </w:r>
    </w:p>
    <w:p w14:paraId="49BBE241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grep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2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1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</w:p>
    <w:p w14:paraId="47E3A83C" w14:textId="77777777" w:rsidR="00687BB7" w:rsidRPr="00687BB7" w:rsidRDefault="00687BB7" w:rsidP="00687BB7">
      <w:pPr>
        <w:numPr>
          <w:ilvl w:val="0"/>
          <w:numId w:val="25"/>
        </w:numPr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sed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to Replace Text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03B9F0B9" w14:textId="77777777" w:rsidR="00687BB7" w:rsidRPr="00687BB7" w:rsidRDefault="00687BB7" w:rsidP="00687BB7">
      <w:pPr>
        <w:numPr>
          <w:ilvl w:val="1"/>
          <w:numId w:val="25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Question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Write a script that takes a filename and two strings as arguments. Use </w:t>
      </w:r>
      <w:r w:rsidRPr="00687BB7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sed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 to replace all occurrences of the first string with the second string in the file.</w:t>
      </w:r>
    </w:p>
    <w:p w14:paraId="0F54A467" w14:textId="77777777" w:rsidR="00687BB7" w:rsidRPr="00687BB7" w:rsidRDefault="00687BB7" w:rsidP="00687BB7">
      <w:pPr>
        <w:numPr>
          <w:ilvl w:val="1"/>
          <w:numId w:val="25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Example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3D33C9ED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bash</w:t>
      </w:r>
    </w:p>
    <w:p w14:paraId="06D66005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Copy Code</w:t>
      </w:r>
    </w:p>
    <w:p w14:paraId="692E47E7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b/>
          <w:bCs/>
          <w:color w:val="EE9900"/>
          <w:sz w:val="18"/>
          <w:szCs w:val="18"/>
          <w:bdr w:val="none" w:sz="0" w:space="0" w:color="auto" w:frame="1"/>
          <w:lang w:eastAsia="en-IN"/>
        </w:rPr>
        <w:t>#!/bin/bash</w:t>
      </w:r>
    </w:p>
    <w:p w14:paraId="2F894994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if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[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#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-ne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3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]; </w:t>
      </w: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then</w:t>
      </w:r>
    </w:p>
    <w:p w14:paraId="40D87261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cho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"Usage: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0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 filename old_string new_string"</w:t>
      </w:r>
    </w:p>
    <w:p w14:paraId="4AA8D53F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xit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1</w:t>
      </w:r>
    </w:p>
    <w:p w14:paraId="4A099BD7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fi</w:t>
      </w:r>
    </w:p>
    <w:p w14:paraId="6DAC6BA8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lastRenderedPageBreak/>
        <w:t xml:space="preserve">sed -i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s/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2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/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3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/g"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1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</w:p>
    <w:p w14:paraId="0AAB0319" w14:textId="77777777" w:rsidR="00687BB7" w:rsidRPr="00687BB7" w:rsidRDefault="00687BB7" w:rsidP="00687BB7">
      <w:pPr>
        <w:numPr>
          <w:ilvl w:val="0"/>
          <w:numId w:val="25"/>
        </w:numPr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awk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to Print Specific Columns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5DA27B52" w14:textId="77777777" w:rsidR="00687BB7" w:rsidRPr="00687BB7" w:rsidRDefault="00687BB7" w:rsidP="00687BB7">
      <w:pPr>
        <w:numPr>
          <w:ilvl w:val="1"/>
          <w:numId w:val="25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Question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Write a script that takes a filename as an argument and uses </w:t>
      </w:r>
      <w:r w:rsidRPr="00687BB7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awk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 to print the first and third columns of a space-separated file.</w:t>
      </w:r>
    </w:p>
    <w:p w14:paraId="3D61DD32" w14:textId="77777777" w:rsidR="00687BB7" w:rsidRPr="00687BB7" w:rsidRDefault="00687BB7" w:rsidP="00687BB7">
      <w:pPr>
        <w:numPr>
          <w:ilvl w:val="1"/>
          <w:numId w:val="25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Example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6E6F89EC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bash</w:t>
      </w:r>
    </w:p>
    <w:p w14:paraId="480B1CDE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Copy Code</w:t>
      </w:r>
    </w:p>
    <w:p w14:paraId="6D5F4D7B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b/>
          <w:bCs/>
          <w:color w:val="EE9900"/>
          <w:sz w:val="18"/>
          <w:szCs w:val="18"/>
          <w:bdr w:val="none" w:sz="0" w:space="0" w:color="auto" w:frame="1"/>
          <w:lang w:eastAsia="en-IN"/>
        </w:rPr>
        <w:t>#!/bin/bash</w:t>
      </w:r>
    </w:p>
    <w:p w14:paraId="7C2C69E8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if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[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#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-ne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1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]; </w:t>
      </w: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then</w:t>
      </w:r>
    </w:p>
    <w:p w14:paraId="4EE7DDCB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cho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"Usage: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0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 filename"</w:t>
      </w:r>
    </w:p>
    <w:p w14:paraId="30349FF8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xit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1</w:t>
      </w:r>
    </w:p>
    <w:p w14:paraId="6DE9C428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fi</w:t>
      </w:r>
    </w:p>
    <w:p w14:paraId="3C173548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awk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'{print $1, $3}'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1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</w:p>
    <w:p w14:paraId="6163E3A5" w14:textId="77777777" w:rsidR="00687BB7" w:rsidRPr="00687BB7" w:rsidRDefault="00687BB7" w:rsidP="00687BB7">
      <w:pPr>
        <w:spacing w:after="100" w:afterAutospacing="1" w:line="240" w:lineRule="auto"/>
        <w:textAlignment w:val="baseline"/>
        <w:outlineLvl w:val="2"/>
        <w:rPr>
          <w:rFonts w:ascii="var(--sds-font-family-01)" w:eastAsia="Times New Roman" w:hAnsi="var(--sds-font-family-01)" w:cs="Segoe UI"/>
          <w:b/>
          <w:bCs/>
          <w:color w:val="222222"/>
          <w:sz w:val="27"/>
          <w:szCs w:val="27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sz w:val="27"/>
          <w:szCs w:val="27"/>
          <w:lang w:eastAsia="en-IN"/>
        </w:rPr>
        <w:t>Intermediate Level</w:t>
      </w:r>
    </w:p>
    <w:p w14:paraId="50211EA3" w14:textId="77777777" w:rsidR="00687BB7" w:rsidRPr="00687BB7" w:rsidRDefault="00687BB7" w:rsidP="00687BB7">
      <w:pPr>
        <w:numPr>
          <w:ilvl w:val="0"/>
          <w:numId w:val="26"/>
        </w:numPr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grep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with Regular Expressions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21A12A0F" w14:textId="77777777" w:rsidR="00687BB7" w:rsidRPr="00687BB7" w:rsidRDefault="00687BB7" w:rsidP="00687BB7">
      <w:pPr>
        <w:numPr>
          <w:ilvl w:val="1"/>
          <w:numId w:val="26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Question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Write a script that takes a filename and a regular expression as arguments and uses </w:t>
      </w:r>
      <w:r w:rsidRPr="00687BB7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grep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 to find and display all lines that match the regular expression.</w:t>
      </w:r>
    </w:p>
    <w:p w14:paraId="3ED748EE" w14:textId="77777777" w:rsidR="00687BB7" w:rsidRPr="00687BB7" w:rsidRDefault="00687BB7" w:rsidP="00687BB7">
      <w:pPr>
        <w:numPr>
          <w:ilvl w:val="1"/>
          <w:numId w:val="26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Example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6415B73D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bash</w:t>
      </w:r>
    </w:p>
    <w:p w14:paraId="302384C4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Copy Code</w:t>
      </w:r>
    </w:p>
    <w:p w14:paraId="5DA9125E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b/>
          <w:bCs/>
          <w:color w:val="EE9900"/>
          <w:sz w:val="18"/>
          <w:szCs w:val="18"/>
          <w:bdr w:val="none" w:sz="0" w:space="0" w:color="auto" w:frame="1"/>
          <w:lang w:eastAsia="en-IN"/>
        </w:rPr>
        <w:t>#!/bin/bash</w:t>
      </w:r>
    </w:p>
    <w:p w14:paraId="3A327EB5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if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[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#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-ne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2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]; </w:t>
      </w: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then</w:t>
      </w:r>
    </w:p>
    <w:p w14:paraId="3E33C86F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cho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"Usage: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0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 filename regex"</w:t>
      </w:r>
    </w:p>
    <w:p w14:paraId="639D2CA1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xit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1</w:t>
      </w:r>
    </w:p>
    <w:p w14:paraId="1FC60251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fi</w:t>
      </w:r>
    </w:p>
    <w:p w14:paraId="0A53B180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grep -E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2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1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</w:p>
    <w:p w14:paraId="47CD2755" w14:textId="77777777" w:rsidR="00687BB7" w:rsidRPr="00687BB7" w:rsidRDefault="00687BB7" w:rsidP="00687BB7">
      <w:pPr>
        <w:numPr>
          <w:ilvl w:val="0"/>
          <w:numId w:val="26"/>
        </w:numPr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sed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to Delete Lines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246ACBAF" w14:textId="77777777" w:rsidR="00687BB7" w:rsidRPr="00687BB7" w:rsidRDefault="00687BB7" w:rsidP="00687BB7">
      <w:pPr>
        <w:numPr>
          <w:ilvl w:val="1"/>
          <w:numId w:val="26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Question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Write a script that takes a filename and a line number as arguments and uses </w:t>
      </w:r>
      <w:r w:rsidRPr="00687BB7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sed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 to delete the specified line from the file.</w:t>
      </w:r>
    </w:p>
    <w:p w14:paraId="3014D051" w14:textId="77777777" w:rsidR="00687BB7" w:rsidRPr="00687BB7" w:rsidRDefault="00687BB7" w:rsidP="00687BB7">
      <w:pPr>
        <w:numPr>
          <w:ilvl w:val="1"/>
          <w:numId w:val="26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Example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298881CD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bash</w:t>
      </w:r>
    </w:p>
    <w:p w14:paraId="74E86F29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Copy Code</w:t>
      </w:r>
    </w:p>
    <w:p w14:paraId="13FD61FF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b/>
          <w:bCs/>
          <w:color w:val="EE9900"/>
          <w:sz w:val="18"/>
          <w:szCs w:val="18"/>
          <w:bdr w:val="none" w:sz="0" w:space="0" w:color="auto" w:frame="1"/>
          <w:lang w:eastAsia="en-IN"/>
        </w:rPr>
        <w:t>#!/bin/bash</w:t>
      </w:r>
    </w:p>
    <w:p w14:paraId="7AA52EE7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if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[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#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-ne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2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]; </w:t>
      </w: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then</w:t>
      </w:r>
    </w:p>
    <w:p w14:paraId="2E0547C2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cho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"Usage: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0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 filename line_number"</w:t>
      </w:r>
    </w:p>
    <w:p w14:paraId="1B9EB06D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xit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1</w:t>
      </w:r>
    </w:p>
    <w:p w14:paraId="31E2FBFF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fi</w:t>
      </w:r>
    </w:p>
    <w:p w14:paraId="6BEA3A87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sed -i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{2}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d"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1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</w:p>
    <w:p w14:paraId="13D44588" w14:textId="77777777" w:rsidR="00687BB7" w:rsidRPr="00687BB7" w:rsidRDefault="00687BB7" w:rsidP="00687BB7">
      <w:pPr>
        <w:numPr>
          <w:ilvl w:val="0"/>
          <w:numId w:val="26"/>
        </w:numPr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awk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to Calculate Sum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517C28E1" w14:textId="77777777" w:rsidR="00687BB7" w:rsidRPr="00687BB7" w:rsidRDefault="00687BB7" w:rsidP="00687BB7">
      <w:pPr>
        <w:numPr>
          <w:ilvl w:val="1"/>
          <w:numId w:val="26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Question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Write a script that takes a filename as an argument and uses </w:t>
      </w:r>
      <w:r w:rsidRPr="00687BB7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awk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 to calculate and print the sum of the values in the second column.</w:t>
      </w:r>
    </w:p>
    <w:p w14:paraId="23391B9A" w14:textId="77777777" w:rsidR="00687BB7" w:rsidRPr="00687BB7" w:rsidRDefault="00687BB7" w:rsidP="00687BB7">
      <w:pPr>
        <w:numPr>
          <w:ilvl w:val="1"/>
          <w:numId w:val="26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Example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60E4B0F2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bash</w:t>
      </w:r>
    </w:p>
    <w:p w14:paraId="40651120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Copy Code</w:t>
      </w:r>
    </w:p>
    <w:p w14:paraId="004ED0F8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b/>
          <w:bCs/>
          <w:color w:val="EE9900"/>
          <w:sz w:val="18"/>
          <w:szCs w:val="18"/>
          <w:bdr w:val="none" w:sz="0" w:space="0" w:color="auto" w:frame="1"/>
          <w:lang w:eastAsia="en-IN"/>
        </w:rPr>
        <w:t>#!/bin/bash</w:t>
      </w:r>
    </w:p>
    <w:p w14:paraId="6AB3737D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if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[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#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-ne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1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]; </w:t>
      </w: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then</w:t>
      </w:r>
    </w:p>
    <w:p w14:paraId="01626180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cho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"Usage: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0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 filename"</w:t>
      </w:r>
    </w:p>
    <w:p w14:paraId="36431A42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xit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1</w:t>
      </w:r>
    </w:p>
    <w:p w14:paraId="475316A4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fi</w:t>
      </w:r>
    </w:p>
    <w:p w14:paraId="59986D84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awk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'{sum += $2} END {print sum}'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1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</w:p>
    <w:p w14:paraId="47AE35EC" w14:textId="77777777" w:rsidR="00687BB7" w:rsidRPr="00687BB7" w:rsidRDefault="00687BB7" w:rsidP="00687BB7">
      <w:pPr>
        <w:spacing w:after="100" w:afterAutospacing="1" w:line="240" w:lineRule="auto"/>
        <w:textAlignment w:val="baseline"/>
        <w:outlineLvl w:val="2"/>
        <w:rPr>
          <w:rFonts w:ascii="var(--sds-font-family-01)" w:eastAsia="Times New Roman" w:hAnsi="var(--sds-font-family-01)" w:cs="Segoe UI"/>
          <w:b/>
          <w:bCs/>
          <w:color w:val="222222"/>
          <w:sz w:val="27"/>
          <w:szCs w:val="27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sz w:val="27"/>
          <w:szCs w:val="27"/>
          <w:lang w:eastAsia="en-IN"/>
        </w:rPr>
        <w:t>Advanced Level</w:t>
      </w:r>
    </w:p>
    <w:p w14:paraId="015777D4" w14:textId="77777777" w:rsidR="00687BB7" w:rsidRPr="00687BB7" w:rsidRDefault="00687BB7" w:rsidP="00687BB7">
      <w:pPr>
        <w:numPr>
          <w:ilvl w:val="0"/>
          <w:numId w:val="27"/>
        </w:numPr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lastRenderedPageBreak/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grep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to Count Matches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139CB25F" w14:textId="77777777" w:rsidR="00687BB7" w:rsidRPr="00687BB7" w:rsidRDefault="00687BB7" w:rsidP="00687BB7">
      <w:pPr>
        <w:numPr>
          <w:ilvl w:val="1"/>
          <w:numId w:val="27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Question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Write a script that takes a filename and a search pattern as arguments and uses </w:t>
      </w:r>
      <w:r w:rsidRPr="00687BB7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grep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 to count the number of lines that contain the pattern, displaying the count.</w:t>
      </w:r>
    </w:p>
    <w:p w14:paraId="7D739C62" w14:textId="77777777" w:rsidR="00687BB7" w:rsidRPr="00687BB7" w:rsidRDefault="00687BB7" w:rsidP="00687BB7">
      <w:pPr>
        <w:numPr>
          <w:ilvl w:val="1"/>
          <w:numId w:val="27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Example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574357F2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bash</w:t>
      </w:r>
    </w:p>
    <w:p w14:paraId="4D91B634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Copy Code</w:t>
      </w:r>
    </w:p>
    <w:p w14:paraId="6A07DA2E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b/>
          <w:bCs/>
          <w:color w:val="EE9900"/>
          <w:sz w:val="18"/>
          <w:szCs w:val="18"/>
          <w:bdr w:val="none" w:sz="0" w:space="0" w:color="auto" w:frame="1"/>
          <w:lang w:eastAsia="en-IN"/>
        </w:rPr>
        <w:t>#!/bin/bash</w:t>
      </w:r>
    </w:p>
    <w:p w14:paraId="4A4A0920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if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[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#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-ne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2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]; </w:t>
      </w: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then</w:t>
      </w:r>
    </w:p>
    <w:p w14:paraId="154CF87B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cho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"Usage: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0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 filename pattern"</w:t>
      </w:r>
    </w:p>
    <w:p w14:paraId="44E530B8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xit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1</w:t>
      </w:r>
    </w:p>
    <w:p w14:paraId="278AD8DD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fi</w:t>
      </w:r>
    </w:p>
    <w:p w14:paraId="14AE5DD8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count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>=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(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>grep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 xml:space="preserve"> -c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$2"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$1"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)</w:t>
      </w:r>
    </w:p>
    <w:p w14:paraId="0052ECDB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cho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Number of lines containing '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2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':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count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</w:p>
    <w:p w14:paraId="085548AE" w14:textId="77777777" w:rsidR="00687BB7" w:rsidRPr="00687BB7" w:rsidRDefault="00687BB7" w:rsidP="00687BB7">
      <w:pPr>
        <w:numPr>
          <w:ilvl w:val="0"/>
          <w:numId w:val="27"/>
        </w:numPr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sed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for Complex Substitution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4AD1FAC0" w14:textId="77777777" w:rsidR="00687BB7" w:rsidRPr="00687BB7" w:rsidRDefault="00687BB7" w:rsidP="00687BB7">
      <w:pPr>
        <w:numPr>
          <w:ilvl w:val="1"/>
          <w:numId w:val="27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Question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Write a script that takes a filename and a string as arguments. Use </w:t>
      </w:r>
      <w:r w:rsidRPr="00687BB7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sed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 to replace all occurrences of the string with "REPLACED" only if it appears at the beginning of a line.</w:t>
      </w:r>
    </w:p>
    <w:p w14:paraId="748D8129" w14:textId="77777777" w:rsidR="00687BB7" w:rsidRPr="00687BB7" w:rsidRDefault="00687BB7" w:rsidP="00687BB7">
      <w:pPr>
        <w:numPr>
          <w:ilvl w:val="1"/>
          <w:numId w:val="27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Example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73A1089D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bash</w:t>
      </w:r>
    </w:p>
    <w:p w14:paraId="03D45FA8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Copy Code</w:t>
      </w:r>
    </w:p>
    <w:p w14:paraId="056663D0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b/>
          <w:bCs/>
          <w:color w:val="EE9900"/>
          <w:sz w:val="18"/>
          <w:szCs w:val="18"/>
          <w:bdr w:val="none" w:sz="0" w:space="0" w:color="auto" w:frame="1"/>
          <w:lang w:eastAsia="en-IN"/>
        </w:rPr>
        <w:t>#!/bin/bash</w:t>
      </w:r>
    </w:p>
    <w:p w14:paraId="440FC362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if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[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#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-ne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2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]; </w:t>
      </w: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then</w:t>
      </w:r>
    </w:p>
    <w:p w14:paraId="2BC74F82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cho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"Usage: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0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 filename string"</w:t>
      </w:r>
    </w:p>
    <w:p w14:paraId="1841FDF4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xit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1</w:t>
      </w:r>
    </w:p>
    <w:p w14:paraId="36B8374F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fi</w:t>
      </w:r>
    </w:p>
    <w:p w14:paraId="542E97FB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sed -i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s/^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2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/REPLACED/g"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1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</w:p>
    <w:p w14:paraId="1A896090" w14:textId="77777777" w:rsidR="00687BB7" w:rsidRPr="00687BB7" w:rsidRDefault="00687BB7" w:rsidP="00687BB7">
      <w:pPr>
        <w:numPr>
          <w:ilvl w:val="0"/>
          <w:numId w:val="27"/>
        </w:numPr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awk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for Conditional Processing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234A28C4" w14:textId="77777777" w:rsidR="00687BB7" w:rsidRPr="00687BB7" w:rsidRDefault="00687BB7" w:rsidP="00687BB7">
      <w:pPr>
        <w:numPr>
          <w:ilvl w:val="1"/>
          <w:numId w:val="27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Question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Write a script that takes a filename as an argument and uses </w:t>
      </w:r>
      <w:r w:rsidRPr="00687BB7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awk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 to print lines where the value in the second column is greater than 100.</w:t>
      </w:r>
    </w:p>
    <w:p w14:paraId="6F0AA05F" w14:textId="77777777" w:rsidR="00687BB7" w:rsidRPr="00687BB7" w:rsidRDefault="00687BB7" w:rsidP="00687BB7">
      <w:pPr>
        <w:numPr>
          <w:ilvl w:val="1"/>
          <w:numId w:val="27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Example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05B74D0F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bash</w:t>
      </w:r>
    </w:p>
    <w:p w14:paraId="6413E554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Copy Code</w:t>
      </w:r>
    </w:p>
    <w:p w14:paraId="6A51C026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b/>
          <w:bCs/>
          <w:color w:val="EE9900"/>
          <w:sz w:val="18"/>
          <w:szCs w:val="18"/>
          <w:bdr w:val="none" w:sz="0" w:space="0" w:color="auto" w:frame="1"/>
          <w:lang w:eastAsia="en-IN"/>
        </w:rPr>
        <w:t>#!/bin/bash</w:t>
      </w:r>
    </w:p>
    <w:p w14:paraId="5D455C93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if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[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#</w:t>
      </w:r>
    </w:p>
    <w:p w14:paraId="48FD6D63" w14:textId="77777777" w:rsidR="00687BB7" w:rsidRPr="00687BB7" w:rsidRDefault="00687BB7" w:rsidP="00687BB7">
      <w:p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 xml:space="preserve">pls continue </w:t>
      </w:r>
    </w:p>
    <w:p w14:paraId="3D5A3DB7" w14:textId="77777777" w:rsidR="00687BB7" w:rsidRPr="00687BB7" w:rsidRDefault="00687BB7" w:rsidP="00687BB7">
      <w:pPr>
        <w:shd w:val="clear" w:color="auto" w:fill="FFFFFF"/>
        <w:spacing w:after="100" w:line="240" w:lineRule="auto"/>
        <w:textAlignment w:val="baseline"/>
        <w:rPr>
          <w:rFonts w:ascii="inherit" w:eastAsia="Times New Roman" w:hAnsi="inherit" w:cs="Segoe UI"/>
          <w:color w:val="222222"/>
          <w:lang w:eastAsia="en-IN"/>
        </w:rPr>
      </w:pPr>
      <w:r w:rsidRPr="00687BB7">
        <w:rPr>
          <w:rFonts w:ascii="inherit" w:eastAsia="Times New Roman" w:hAnsi="inherit" w:cs="Segoe UI"/>
          <w:color w:val="222222"/>
          <w:lang w:eastAsia="en-IN"/>
        </w:rPr>
        <w:t>.</w:t>
      </w:r>
    </w:p>
    <w:p w14:paraId="49FE6BA6" w14:textId="77777777" w:rsidR="00687BB7" w:rsidRPr="00687BB7" w:rsidRDefault="00687BB7" w:rsidP="00687BB7">
      <w:pPr>
        <w:shd w:val="clear" w:color="auto" w:fill="FFFFFF"/>
        <w:spacing w:after="0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GPT-4o mini</w:t>
      </w:r>
    </w:p>
    <w:p w14:paraId="407494CC" w14:textId="77777777" w:rsidR="00687BB7" w:rsidRPr="00687BB7" w:rsidRDefault="00687BB7" w:rsidP="00687BB7">
      <w:pPr>
        <w:spacing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 xml:space="preserve">Certainly! Here’s the continuation of the advanced level question using </w:t>
      </w:r>
      <w:r w:rsidRPr="00687BB7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awk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 xml:space="preserve"> for conditional processing, along with the complete example:</w:t>
      </w:r>
    </w:p>
    <w:p w14:paraId="537D399D" w14:textId="77777777" w:rsidR="00687BB7" w:rsidRPr="00687BB7" w:rsidRDefault="00687BB7" w:rsidP="00687BB7">
      <w:pPr>
        <w:spacing w:after="100" w:afterAutospacing="1" w:line="240" w:lineRule="auto"/>
        <w:textAlignment w:val="baseline"/>
        <w:outlineLvl w:val="2"/>
        <w:rPr>
          <w:rFonts w:ascii="var(--sds-font-family-01)" w:eastAsia="Times New Roman" w:hAnsi="var(--sds-font-family-01)" w:cs="Segoe UI"/>
          <w:b/>
          <w:bCs/>
          <w:color w:val="222222"/>
          <w:sz w:val="27"/>
          <w:szCs w:val="27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sz w:val="27"/>
          <w:szCs w:val="27"/>
          <w:lang w:eastAsia="en-IN"/>
        </w:rPr>
        <w:t>Advanced Level (Continued)</w:t>
      </w:r>
    </w:p>
    <w:p w14:paraId="06181E45" w14:textId="77777777" w:rsidR="00687BB7" w:rsidRPr="00687BB7" w:rsidRDefault="00687BB7" w:rsidP="00687BB7">
      <w:pPr>
        <w:numPr>
          <w:ilvl w:val="0"/>
          <w:numId w:val="28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awk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for Conditional Processing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664DF58F" w14:textId="77777777" w:rsidR="00687BB7" w:rsidRPr="00687BB7" w:rsidRDefault="00687BB7" w:rsidP="00687BB7">
      <w:pPr>
        <w:numPr>
          <w:ilvl w:val="1"/>
          <w:numId w:val="28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Question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Write a script that takes a filename as an argument and uses </w:t>
      </w:r>
      <w:r w:rsidRPr="00687BB7">
        <w:rPr>
          <w:rFonts w:ascii="Courier New" w:eastAsia="Times New Roman" w:hAnsi="Courier New" w:cs="Courier New"/>
          <w:color w:val="222222"/>
          <w:sz w:val="20"/>
          <w:szCs w:val="20"/>
          <w:bdr w:val="none" w:sz="0" w:space="0" w:color="auto" w:frame="1"/>
          <w:lang w:eastAsia="en-IN"/>
        </w:rPr>
        <w:t>awk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 to print lines where the value in the second column is greater than 100.</w:t>
      </w:r>
    </w:p>
    <w:p w14:paraId="57D26D81" w14:textId="77777777" w:rsidR="00687BB7" w:rsidRPr="00687BB7" w:rsidRDefault="00687BB7" w:rsidP="00687BB7">
      <w:pPr>
        <w:numPr>
          <w:ilvl w:val="1"/>
          <w:numId w:val="28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>Example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</w:t>
      </w:r>
    </w:p>
    <w:p w14:paraId="3EBFBFAF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bash</w:t>
      </w:r>
    </w:p>
    <w:p w14:paraId="5D2983E6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</w:pPr>
      <w:r w:rsidRPr="00687BB7">
        <w:rPr>
          <w:rFonts w:ascii="var(--sds-font-family-01)" w:eastAsia="Times New Roman" w:hAnsi="var(--sds-font-family-01)" w:cs="Courier New"/>
          <w:color w:val="222222"/>
          <w:sz w:val="20"/>
          <w:szCs w:val="20"/>
          <w:lang w:eastAsia="en-IN"/>
        </w:rPr>
        <w:t>Copy Code</w:t>
      </w:r>
    </w:p>
    <w:p w14:paraId="1CB5FAE7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b/>
          <w:bCs/>
          <w:color w:val="EE9900"/>
          <w:sz w:val="18"/>
          <w:szCs w:val="18"/>
          <w:bdr w:val="none" w:sz="0" w:space="0" w:color="auto" w:frame="1"/>
          <w:lang w:eastAsia="en-IN"/>
        </w:rPr>
        <w:t>#!/bin/bash</w:t>
      </w:r>
    </w:p>
    <w:p w14:paraId="0C673C6C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if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[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#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-ne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1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]; </w:t>
      </w: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then</w:t>
      </w:r>
    </w:p>
    <w:p w14:paraId="6F85C02A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cho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"Usage: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0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 xml:space="preserve"> filename"</w:t>
      </w:r>
    </w:p>
    <w:p w14:paraId="792A0FA7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   </w:t>
      </w:r>
      <w:r w:rsidRPr="00687BB7">
        <w:rPr>
          <w:rFonts w:ascii="Consolas" w:eastAsia="Times New Roman" w:hAnsi="Consolas" w:cs="Courier New"/>
          <w:color w:val="2B91AF"/>
          <w:sz w:val="18"/>
          <w:szCs w:val="18"/>
          <w:bdr w:val="none" w:sz="0" w:space="0" w:color="auto" w:frame="1"/>
          <w:lang w:eastAsia="en-IN"/>
        </w:rPr>
        <w:t>exit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1</w:t>
      </w:r>
    </w:p>
    <w:p w14:paraId="5DA7785F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0000FF"/>
          <w:sz w:val="18"/>
          <w:szCs w:val="18"/>
          <w:bdr w:val="none" w:sz="0" w:space="0" w:color="auto" w:frame="1"/>
          <w:lang w:eastAsia="en-IN"/>
        </w:rPr>
        <w:t>fi</w:t>
      </w:r>
    </w:p>
    <w:p w14:paraId="7CC1B457" w14:textId="77777777" w:rsidR="00687BB7" w:rsidRPr="00687BB7" w:rsidRDefault="00687BB7" w:rsidP="00687B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8" w:lineRule="atLeast"/>
        <w:ind w:left="1440"/>
        <w:textAlignment w:val="baseline"/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</w:pP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lastRenderedPageBreak/>
        <w:t xml:space="preserve">awk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'$2 &gt; 100'</w:t>
      </w:r>
      <w:r w:rsidRPr="00687BB7">
        <w:rPr>
          <w:rFonts w:ascii="Consolas" w:eastAsia="Times New Roman" w:hAnsi="Consolas" w:cs="Courier New"/>
          <w:color w:val="393A34"/>
          <w:sz w:val="18"/>
          <w:szCs w:val="18"/>
          <w:bdr w:val="none" w:sz="0" w:space="0" w:color="auto" w:frame="1"/>
          <w:lang w:eastAsia="en-IN"/>
        </w:rPr>
        <w:t xml:space="preserve"> 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  <w:r w:rsidRPr="00687BB7">
        <w:rPr>
          <w:rFonts w:ascii="Consolas" w:eastAsia="Times New Roman" w:hAnsi="Consolas" w:cs="Courier New"/>
          <w:color w:val="36ACAA"/>
          <w:sz w:val="18"/>
          <w:szCs w:val="18"/>
          <w:bdr w:val="none" w:sz="0" w:space="0" w:color="auto" w:frame="1"/>
          <w:lang w:eastAsia="en-IN"/>
        </w:rPr>
        <w:t>$1</w:t>
      </w:r>
      <w:r w:rsidRPr="00687BB7">
        <w:rPr>
          <w:rFonts w:ascii="Consolas" w:eastAsia="Times New Roman" w:hAnsi="Consolas" w:cs="Courier New"/>
          <w:color w:val="A31515"/>
          <w:sz w:val="18"/>
          <w:szCs w:val="18"/>
          <w:bdr w:val="none" w:sz="0" w:space="0" w:color="auto" w:frame="1"/>
          <w:lang w:eastAsia="en-IN"/>
        </w:rPr>
        <w:t>"</w:t>
      </w:r>
    </w:p>
    <w:p w14:paraId="2E307A06" w14:textId="77777777" w:rsidR="00687BB7" w:rsidRPr="00687BB7" w:rsidRDefault="00687BB7" w:rsidP="00687BB7">
      <w:pPr>
        <w:spacing w:after="100" w:afterAutospacing="1" w:line="240" w:lineRule="auto"/>
        <w:textAlignment w:val="baseline"/>
        <w:outlineLvl w:val="2"/>
        <w:rPr>
          <w:rFonts w:ascii="var(--sds-font-family-01)" w:eastAsia="Times New Roman" w:hAnsi="var(--sds-font-family-01)" w:cs="Segoe UI"/>
          <w:b/>
          <w:bCs/>
          <w:color w:val="222222"/>
          <w:sz w:val="27"/>
          <w:szCs w:val="27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sz w:val="27"/>
          <w:szCs w:val="27"/>
          <w:lang w:eastAsia="en-IN"/>
        </w:rPr>
        <w:t>Summary of Questions</w:t>
      </w:r>
    </w:p>
    <w:p w14:paraId="14C5FAF2" w14:textId="77777777" w:rsidR="00687BB7" w:rsidRPr="00687BB7" w:rsidRDefault="00687BB7" w:rsidP="00687BB7">
      <w:pPr>
        <w:spacing w:after="10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Here’s a summary of the questions categorized by difficulty level:</w:t>
      </w:r>
    </w:p>
    <w:p w14:paraId="0A38C353" w14:textId="77777777" w:rsidR="00687BB7" w:rsidRPr="00687BB7" w:rsidRDefault="00687BB7" w:rsidP="00687BB7">
      <w:pPr>
        <w:spacing w:after="100" w:afterAutospacing="1" w:line="240" w:lineRule="auto"/>
        <w:textAlignment w:val="baseline"/>
        <w:outlineLvl w:val="3"/>
        <w:rPr>
          <w:rFonts w:ascii="var(--sds-font-family-01)" w:eastAsia="Times New Roman" w:hAnsi="var(--sds-font-family-01)" w:cs="Segoe UI"/>
          <w:color w:val="222222"/>
          <w:sz w:val="24"/>
          <w:szCs w:val="24"/>
          <w:lang w:eastAsia="en-IN"/>
        </w:rPr>
      </w:pPr>
      <w:r w:rsidRPr="00687BB7">
        <w:rPr>
          <w:rFonts w:ascii="var(--sds-font-family-01)" w:eastAsia="Times New Roman" w:hAnsi="var(--sds-font-family-01)" w:cs="Segoe UI"/>
          <w:color w:val="222222"/>
          <w:sz w:val="24"/>
          <w:szCs w:val="24"/>
          <w:lang w:eastAsia="en-IN"/>
        </w:rPr>
        <w:t>Beginner Level</w:t>
      </w:r>
    </w:p>
    <w:p w14:paraId="3EA9FD7A" w14:textId="77777777" w:rsidR="00687BB7" w:rsidRPr="00687BB7" w:rsidRDefault="00687BB7" w:rsidP="00687BB7">
      <w:pPr>
        <w:numPr>
          <w:ilvl w:val="0"/>
          <w:numId w:val="29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grep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to Search for a Pattern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Find and display lines containing a specific pattern in a file.</w:t>
      </w:r>
    </w:p>
    <w:p w14:paraId="1A6DFF40" w14:textId="77777777" w:rsidR="00687BB7" w:rsidRPr="00687BB7" w:rsidRDefault="00687BB7" w:rsidP="00687BB7">
      <w:pPr>
        <w:numPr>
          <w:ilvl w:val="0"/>
          <w:numId w:val="29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sed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to Replace Text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Replace occurrences of a string in a file with another string.</w:t>
      </w:r>
    </w:p>
    <w:p w14:paraId="08E5EA22" w14:textId="77777777" w:rsidR="00687BB7" w:rsidRPr="00687BB7" w:rsidRDefault="00687BB7" w:rsidP="00687BB7">
      <w:pPr>
        <w:numPr>
          <w:ilvl w:val="0"/>
          <w:numId w:val="29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awk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to Print Specific Columns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Print the first and third columns of a space-separated file.</w:t>
      </w:r>
    </w:p>
    <w:p w14:paraId="7753D072" w14:textId="77777777" w:rsidR="00687BB7" w:rsidRPr="00687BB7" w:rsidRDefault="00687BB7" w:rsidP="00687BB7">
      <w:pPr>
        <w:spacing w:after="100" w:afterAutospacing="1" w:line="240" w:lineRule="auto"/>
        <w:textAlignment w:val="baseline"/>
        <w:outlineLvl w:val="3"/>
        <w:rPr>
          <w:rFonts w:ascii="var(--sds-font-family-01)" w:eastAsia="Times New Roman" w:hAnsi="var(--sds-font-family-01)" w:cs="Segoe UI"/>
          <w:color w:val="222222"/>
          <w:sz w:val="24"/>
          <w:szCs w:val="24"/>
          <w:lang w:eastAsia="en-IN"/>
        </w:rPr>
      </w:pPr>
      <w:r w:rsidRPr="00687BB7">
        <w:rPr>
          <w:rFonts w:ascii="var(--sds-font-family-01)" w:eastAsia="Times New Roman" w:hAnsi="var(--sds-font-family-01)" w:cs="Segoe UI"/>
          <w:color w:val="222222"/>
          <w:sz w:val="24"/>
          <w:szCs w:val="24"/>
          <w:lang w:eastAsia="en-IN"/>
        </w:rPr>
        <w:t>Intermediate Level</w:t>
      </w:r>
    </w:p>
    <w:p w14:paraId="6570AB29" w14:textId="77777777" w:rsidR="00687BB7" w:rsidRPr="00687BB7" w:rsidRDefault="00687BB7" w:rsidP="00687BB7">
      <w:pPr>
        <w:numPr>
          <w:ilvl w:val="0"/>
          <w:numId w:val="30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grep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with Regular Expressions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Find and display lines matching a regular expression in a file.</w:t>
      </w:r>
    </w:p>
    <w:p w14:paraId="2E632694" w14:textId="77777777" w:rsidR="00687BB7" w:rsidRPr="00687BB7" w:rsidRDefault="00687BB7" w:rsidP="00687BB7">
      <w:pPr>
        <w:numPr>
          <w:ilvl w:val="0"/>
          <w:numId w:val="30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sed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to Delete Lines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Delete a specified line from a file.</w:t>
      </w:r>
    </w:p>
    <w:p w14:paraId="2CCBB7B6" w14:textId="77777777" w:rsidR="00687BB7" w:rsidRPr="00687BB7" w:rsidRDefault="00687BB7" w:rsidP="00687BB7">
      <w:pPr>
        <w:numPr>
          <w:ilvl w:val="0"/>
          <w:numId w:val="30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awk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to Calculate Sum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Calculate and print the sum of values in a specific column.</w:t>
      </w:r>
    </w:p>
    <w:p w14:paraId="1E538095" w14:textId="77777777" w:rsidR="00687BB7" w:rsidRPr="00687BB7" w:rsidRDefault="00687BB7" w:rsidP="00687BB7">
      <w:pPr>
        <w:spacing w:after="100" w:afterAutospacing="1" w:line="240" w:lineRule="auto"/>
        <w:textAlignment w:val="baseline"/>
        <w:outlineLvl w:val="3"/>
        <w:rPr>
          <w:rFonts w:ascii="var(--sds-font-family-01)" w:eastAsia="Times New Roman" w:hAnsi="var(--sds-font-family-01)" w:cs="Segoe UI"/>
          <w:color w:val="222222"/>
          <w:sz w:val="24"/>
          <w:szCs w:val="24"/>
          <w:lang w:eastAsia="en-IN"/>
        </w:rPr>
      </w:pPr>
      <w:r w:rsidRPr="00687BB7">
        <w:rPr>
          <w:rFonts w:ascii="var(--sds-font-family-01)" w:eastAsia="Times New Roman" w:hAnsi="var(--sds-font-family-01)" w:cs="Segoe UI"/>
          <w:color w:val="222222"/>
          <w:sz w:val="24"/>
          <w:szCs w:val="24"/>
          <w:lang w:eastAsia="en-IN"/>
        </w:rPr>
        <w:t>Advanced Level</w:t>
      </w:r>
    </w:p>
    <w:p w14:paraId="0478A834" w14:textId="77777777" w:rsidR="00687BB7" w:rsidRPr="00687BB7" w:rsidRDefault="00687BB7" w:rsidP="00687BB7">
      <w:pPr>
        <w:numPr>
          <w:ilvl w:val="0"/>
          <w:numId w:val="31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grep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to Count Matches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Count the number of lines containing a specific pattern in a file.</w:t>
      </w:r>
    </w:p>
    <w:p w14:paraId="23D97EBA" w14:textId="77777777" w:rsidR="00687BB7" w:rsidRPr="00687BB7" w:rsidRDefault="00687BB7" w:rsidP="00687BB7">
      <w:pPr>
        <w:numPr>
          <w:ilvl w:val="0"/>
          <w:numId w:val="31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sed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for Complex Substitution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Replace occurrences of a string at the beginning of a line with "REPLACED".</w:t>
      </w:r>
    </w:p>
    <w:p w14:paraId="69DF6302" w14:textId="77777777" w:rsidR="00687BB7" w:rsidRPr="00687BB7" w:rsidRDefault="00687BB7" w:rsidP="00687BB7">
      <w:pPr>
        <w:numPr>
          <w:ilvl w:val="0"/>
          <w:numId w:val="31"/>
        </w:numPr>
        <w:spacing w:beforeAutospacing="1" w:after="0" w:afterAutospacing="1" w:line="240" w:lineRule="auto"/>
        <w:textAlignment w:val="baseline"/>
        <w:rPr>
          <w:rFonts w:ascii="var(--sds-font-family-01)" w:eastAsia="Times New Roman" w:hAnsi="var(--sds-font-family-01)" w:cs="Segoe UI"/>
          <w:color w:val="222222"/>
          <w:lang w:eastAsia="en-IN"/>
        </w:rPr>
      </w:pP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Using </w:t>
      </w:r>
      <w:r w:rsidRPr="00687BB7">
        <w:rPr>
          <w:rFonts w:ascii="Courier New" w:eastAsia="Times New Roman" w:hAnsi="Courier New" w:cs="Courier New"/>
          <w:b/>
          <w:bCs/>
          <w:color w:val="222222"/>
          <w:sz w:val="20"/>
          <w:szCs w:val="20"/>
          <w:bdr w:val="none" w:sz="0" w:space="0" w:color="auto" w:frame="1"/>
          <w:lang w:eastAsia="en-IN"/>
        </w:rPr>
        <w:t>awk</w:t>
      </w:r>
      <w:r w:rsidRPr="00687BB7">
        <w:rPr>
          <w:rFonts w:ascii="var(--sds-font-family-01)" w:eastAsia="Times New Roman" w:hAnsi="var(--sds-font-family-01)" w:cs="Segoe UI"/>
          <w:b/>
          <w:bCs/>
          <w:color w:val="222222"/>
          <w:bdr w:val="none" w:sz="0" w:space="0" w:color="auto" w:frame="1"/>
          <w:lang w:eastAsia="en-IN"/>
        </w:rPr>
        <w:t xml:space="preserve"> for Conditional Processing</w:t>
      </w:r>
      <w:r w:rsidRPr="00687BB7">
        <w:rPr>
          <w:rFonts w:ascii="var(--sds-font-family-01)" w:eastAsia="Times New Roman" w:hAnsi="var(--sds-font-family-01)" w:cs="Segoe UI"/>
          <w:color w:val="222222"/>
          <w:lang w:eastAsia="en-IN"/>
        </w:rPr>
        <w:t>: Print lines where the value in a specific column is greater than a given number.</w:t>
      </w:r>
    </w:p>
    <w:p w14:paraId="39E641D5" w14:textId="77777777" w:rsidR="002B308D" w:rsidRDefault="002B308D" w:rsidP="002B308D">
      <w:pPr>
        <w:pStyle w:val="NormalWeb"/>
      </w:pPr>
      <w:r>
        <w:t xml:space="preserve">Here are </w:t>
      </w:r>
      <w:r>
        <w:rPr>
          <w:rStyle w:val="Strong"/>
        </w:rPr>
        <w:t>60 practice questions</w:t>
      </w:r>
      <w:r>
        <w:t xml:space="preserve"> on </w:t>
      </w:r>
      <w:r>
        <w:rPr>
          <w:rStyle w:val="Strong"/>
        </w:rPr>
        <w:t>AWK, SED, GREP, and other command-line text-processing tools</w:t>
      </w:r>
      <w:r>
        <w:t xml:space="preserve"> like </w:t>
      </w:r>
      <w:r>
        <w:rPr>
          <w:rStyle w:val="HTMLCode"/>
        </w:rPr>
        <w:t>cut</w:t>
      </w:r>
      <w:r>
        <w:t xml:space="preserve">, </w:t>
      </w:r>
      <w:r>
        <w:rPr>
          <w:rStyle w:val="HTMLCode"/>
        </w:rPr>
        <w:t>sort</w:t>
      </w:r>
      <w:r>
        <w:t xml:space="preserve">, </w:t>
      </w:r>
      <w:r>
        <w:rPr>
          <w:rStyle w:val="HTMLCode"/>
        </w:rPr>
        <w:t>uniq</w:t>
      </w:r>
      <w:r>
        <w:t xml:space="preserve">, </w:t>
      </w:r>
      <w:r>
        <w:rPr>
          <w:rStyle w:val="HTMLCode"/>
        </w:rPr>
        <w:t>tr</w:t>
      </w:r>
      <w:r>
        <w:t xml:space="preserve">, and </w:t>
      </w:r>
      <w:r>
        <w:rPr>
          <w:rStyle w:val="HTMLCode"/>
        </w:rPr>
        <w:t>find</w:t>
      </w:r>
      <w:r>
        <w:t>.</w:t>
      </w:r>
    </w:p>
    <w:p w14:paraId="517856C1" w14:textId="77777777" w:rsidR="002B308D" w:rsidRDefault="002B308D" w:rsidP="002B308D">
      <w:pPr>
        <w:pStyle w:val="NormalWeb"/>
      </w:pPr>
      <w:r>
        <w:t>I've divided them into three levels:</w:t>
      </w:r>
    </w:p>
    <w:p w14:paraId="10A503CE" w14:textId="77777777" w:rsidR="002B308D" w:rsidRDefault="002B308D" w:rsidP="002B308D">
      <w:pPr>
        <w:numPr>
          <w:ilvl w:val="0"/>
          <w:numId w:val="32"/>
        </w:numPr>
        <w:spacing w:before="100" w:beforeAutospacing="1" w:after="100" w:afterAutospacing="1" w:line="240" w:lineRule="auto"/>
      </w:pPr>
      <w:r>
        <w:rPr>
          <w:rStyle w:val="Strong"/>
        </w:rPr>
        <w:t>Beginner (Basic commands &amp; syntax)</w:t>
      </w:r>
    </w:p>
    <w:p w14:paraId="258FB993" w14:textId="77777777" w:rsidR="002B308D" w:rsidRDefault="002B308D" w:rsidP="002B308D">
      <w:pPr>
        <w:numPr>
          <w:ilvl w:val="0"/>
          <w:numId w:val="32"/>
        </w:numPr>
        <w:spacing w:before="100" w:beforeAutospacing="1" w:after="100" w:afterAutospacing="1" w:line="240" w:lineRule="auto"/>
      </w:pPr>
      <w:r>
        <w:rPr>
          <w:rStyle w:val="Strong"/>
        </w:rPr>
        <w:t>Intermediate (Complex patterns &amp; pipelines)</w:t>
      </w:r>
    </w:p>
    <w:p w14:paraId="15CEF7AC" w14:textId="77777777" w:rsidR="002B308D" w:rsidRDefault="002B308D" w:rsidP="002B308D">
      <w:pPr>
        <w:numPr>
          <w:ilvl w:val="0"/>
          <w:numId w:val="32"/>
        </w:numPr>
        <w:spacing w:before="100" w:beforeAutospacing="1" w:after="100" w:afterAutospacing="1" w:line="240" w:lineRule="auto"/>
      </w:pPr>
      <w:r>
        <w:rPr>
          <w:rStyle w:val="Strong"/>
        </w:rPr>
        <w:t>Advanced (Scripting &amp; real-world applications)</w:t>
      </w:r>
    </w:p>
    <w:p w14:paraId="40004EF6" w14:textId="77777777" w:rsidR="002B308D" w:rsidRDefault="00000000" w:rsidP="002B308D">
      <w:pPr>
        <w:spacing w:after="0"/>
      </w:pPr>
      <w:r>
        <w:pict w14:anchorId="24133A1A">
          <v:rect id="_x0000_i1067" style="width:0;height:1.5pt" o:hralign="center" o:hrstd="t" o:hr="t" fillcolor="#a0a0a0" stroked="f"/>
        </w:pict>
      </w:r>
    </w:p>
    <w:p w14:paraId="66E20629" w14:textId="77777777" w:rsidR="002B308D" w:rsidRDefault="002B308D" w:rsidP="002B308D">
      <w:pPr>
        <w:pStyle w:val="Heading2"/>
      </w:pPr>
      <w:r>
        <w:rPr>
          <w:rStyle w:val="Strong"/>
          <w:b w:val="0"/>
          <w:bCs w:val="0"/>
        </w:rPr>
        <w:t>Beginner Level (Basic Commands &amp; Syntax)</w:t>
      </w:r>
    </w:p>
    <w:p w14:paraId="08134816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Use </w:t>
      </w:r>
      <w:r>
        <w:rPr>
          <w:rStyle w:val="HTMLCode"/>
          <w:rFonts w:eastAsiaTheme="minorHAnsi"/>
        </w:rPr>
        <w:t>grep</w:t>
      </w:r>
      <w:r>
        <w:t xml:space="preserve"> to find all lines containing the word "error" in a file called </w:t>
      </w:r>
      <w:r>
        <w:rPr>
          <w:rStyle w:val="HTMLCode"/>
          <w:rFonts w:eastAsiaTheme="minorHAnsi"/>
        </w:rPr>
        <w:t>log.txt</w:t>
      </w:r>
      <w:r>
        <w:t>.</w:t>
      </w:r>
    </w:p>
    <w:p w14:paraId="66C12AC3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Find all lines in </w:t>
      </w:r>
      <w:r>
        <w:rPr>
          <w:rStyle w:val="HTMLCode"/>
          <w:rFonts w:eastAsiaTheme="minorHAnsi"/>
        </w:rPr>
        <w:t>data.txt</w:t>
      </w:r>
      <w:r>
        <w:t xml:space="preserve"> that do </w:t>
      </w:r>
      <w:r>
        <w:rPr>
          <w:rStyle w:val="Strong"/>
        </w:rPr>
        <w:t>not</w:t>
      </w:r>
      <w:r>
        <w:t xml:space="preserve"> contain the word "success" using </w:t>
      </w:r>
      <w:r>
        <w:rPr>
          <w:rStyle w:val="HTMLCode"/>
          <w:rFonts w:eastAsiaTheme="minorHAnsi"/>
        </w:rPr>
        <w:t>grep</w:t>
      </w:r>
      <w:r>
        <w:t>.</w:t>
      </w:r>
    </w:p>
    <w:p w14:paraId="1B927294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Use </w:t>
      </w:r>
      <w:r>
        <w:rPr>
          <w:rStyle w:val="HTMLCode"/>
          <w:rFonts w:eastAsiaTheme="minorHAnsi"/>
        </w:rPr>
        <w:t>grep</w:t>
      </w:r>
      <w:r>
        <w:t xml:space="preserve"> with a case-insensitive search to find "warning" in </w:t>
      </w:r>
      <w:r>
        <w:rPr>
          <w:rStyle w:val="HTMLCode"/>
          <w:rFonts w:eastAsiaTheme="minorHAnsi"/>
        </w:rPr>
        <w:t>system.log</w:t>
      </w:r>
      <w:r>
        <w:t>.</w:t>
      </w:r>
    </w:p>
    <w:p w14:paraId="5C425548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Extract only the first column from </w:t>
      </w:r>
      <w:r>
        <w:rPr>
          <w:rStyle w:val="HTMLCode"/>
          <w:rFonts w:eastAsiaTheme="minorHAnsi"/>
        </w:rPr>
        <w:t>users.csv</w:t>
      </w:r>
      <w:r>
        <w:t xml:space="preserve"> using </w:t>
      </w:r>
      <w:r>
        <w:rPr>
          <w:rStyle w:val="HTMLCode"/>
          <w:rFonts w:eastAsiaTheme="minorHAnsi"/>
        </w:rPr>
        <w:t>cut</w:t>
      </w:r>
      <w:r>
        <w:t>.</w:t>
      </w:r>
    </w:p>
    <w:p w14:paraId="77CE89DD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Print the second and fourth columns of </w:t>
      </w:r>
      <w:r>
        <w:rPr>
          <w:rStyle w:val="HTMLCode"/>
          <w:rFonts w:eastAsiaTheme="minorHAnsi"/>
        </w:rPr>
        <w:t>students.csv</w:t>
      </w:r>
      <w:r>
        <w:t xml:space="preserve">, using </w:t>
      </w:r>
      <w:r>
        <w:rPr>
          <w:rStyle w:val="HTMLCode"/>
          <w:rFonts w:eastAsiaTheme="minorHAnsi"/>
        </w:rPr>
        <w:t>cut</w:t>
      </w:r>
      <w:r>
        <w:t>, where fields are separated by commas.</w:t>
      </w:r>
    </w:p>
    <w:p w14:paraId="498BD3E7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Replace all occurrences of "foo" with "bar" in </w:t>
      </w:r>
      <w:r>
        <w:rPr>
          <w:rStyle w:val="HTMLCode"/>
          <w:rFonts w:eastAsiaTheme="minorHAnsi"/>
        </w:rPr>
        <w:t>input.txt</w:t>
      </w:r>
      <w:r>
        <w:t xml:space="preserve"> using </w:t>
      </w:r>
      <w:r>
        <w:rPr>
          <w:rStyle w:val="HTMLCode"/>
          <w:rFonts w:eastAsiaTheme="minorHAnsi"/>
        </w:rPr>
        <w:t>sed</w:t>
      </w:r>
      <w:r>
        <w:t>.</w:t>
      </w:r>
    </w:p>
    <w:p w14:paraId="144D1F0F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Delete all blank lines from </w:t>
      </w:r>
      <w:r>
        <w:rPr>
          <w:rStyle w:val="HTMLCode"/>
          <w:rFonts w:eastAsiaTheme="minorHAnsi"/>
        </w:rPr>
        <w:t>notes.txt</w:t>
      </w:r>
      <w:r>
        <w:t xml:space="preserve"> using </w:t>
      </w:r>
      <w:r>
        <w:rPr>
          <w:rStyle w:val="HTMLCode"/>
          <w:rFonts w:eastAsiaTheme="minorHAnsi"/>
        </w:rPr>
        <w:t>sed</w:t>
      </w:r>
      <w:r>
        <w:t>.</w:t>
      </w:r>
    </w:p>
    <w:p w14:paraId="6DAD49A1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Use </w:t>
      </w:r>
      <w:r>
        <w:rPr>
          <w:rStyle w:val="HTMLCode"/>
          <w:rFonts w:eastAsiaTheme="minorHAnsi"/>
        </w:rPr>
        <w:t>sed</w:t>
      </w:r>
      <w:r>
        <w:t xml:space="preserve"> to insert the text "</w:t>
      </w:r>
      <w:r>
        <w:rPr>
          <w:rStyle w:val="Strong"/>
        </w:rPr>
        <w:t>Start:</w:t>
      </w:r>
      <w:r>
        <w:t xml:space="preserve"> " at the beginning of every line in </w:t>
      </w:r>
      <w:r>
        <w:rPr>
          <w:rStyle w:val="HTMLCode"/>
          <w:rFonts w:eastAsiaTheme="minorHAnsi"/>
        </w:rPr>
        <w:t>tasks.txt</w:t>
      </w:r>
      <w:r>
        <w:t>.</w:t>
      </w:r>
    </w:p>
    <w:p w14:paraId="2BEE94C2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Print all lines from </w:t>
      </w:r>
      <w:r>
        <w:rPr>
          <w:rStyle w:val="HTMLCode"/>
          <w:rFonts w:eastAsiaTheme="minorHAnsi"/>
        </w:rPr>
        <w:t>words.txt</w:t>
      </w:r>
      <w:r>
        <w:t xml:space="preserve"> that start with "A" using </w:t>
      </w:r>
      <w:r>
        <w:rPr>
          <w:rStyle w:val="HTMLCode"/>
          <w:rFonts w:eastAsiaTheme="minorHAnsi"/>
        </w:rPr>
        <w:t>grep</w:t>
      </w:r>
      <w:r>
        <w:t>.</w:t>
      </w:r>
    </w:p>
    <w:p w14:paraId="7ACDA646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Count the number of occurrences of "ERROR" in </w:t>
      </w:r>
      <w:r>
        <w:rPr>
          <w:rStyle w:val="HTMLCode"/>
          <w:rFonts w:eastAsiaTheme="minorHAnsi"/>
        </w:rPr>
        <w:t>server.log</w:t>
      </w:r>
      <w:r>
        <w:t xml:space="preserve"> using </w:t>
      </w:r>
      <w:r>
        <w:rPr>
          <w:rStyle w:val="HTMLCode"/>
          <w:rFonts w:eastAsiaTheme="minorHAnsi"/>
        </w:rPr>
        <w:t>grep</w:t>
      </w:r>
      <w:r>
        <w:t>.</w:t>
      </w:r>
    </w:p>
    <w:p w14:paraId="3E70B66D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Print all unique lines from </w:t>
      </w:r>
      <w:r>
        <w:rPr>
          <w:rStyle w:val="HTMLCode"/>
          <w:rFonts w:eastAsiaTheme="minorHAnsi"/>
        </w:rPr>
        <w:t>names.txt</w:t>
      </w:r>
      <w:r>
        <w:t xml:space="preserve"> using </w:t>
      </w:r>
      <w:r>
        <w:rPr>
          <w:rStyle w:val="HTMLCode"/>
          <w:rFonts w:eastAsiaTheme="minorHAnsi"/>
        </w:rPr>
        <w:t>uniq</w:t>
      </w:r>
      <w:r>
        <w:t>.</w:t>
      </w:r>
    </w:p>
    <w:p w14:paraId="05135C20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Sort </w:t>
      </w:r>
      <w:r>
        <w:rPr>
          <w:rStyle w:val="HTMLCode"/>
          <w:rFonts w:eastAsiaTheme="minorHAnsi"/>
        </w:rPr>
        <w:t>numbers.txt</w:t>
      </w:r>
      <w:r>
        <w:t xml:space="preserve"> in ascending order using </w:t>
      </w:r>
      <w:r>
        <w:rPr>
          <w:rStyle w:val="HTMLCode"/>
          <w:rFonts w:eastAsiaTheme="minorHAnsi"/>
        </w:rPr>
        <w:t>sort</w:t>
      </w:r>
      <w:r>
        <w:t>.</w:t>
      </w:r>
    </w:p>
    <w:p w14:paraId="52C1FA03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Convert all lowercase letters to uppercase in </w:t>
      </w:r>
      <w:r>
        <w:rPr>
          <w:rStyle w:val="HTMLCode"/>
          <w:rFonts w:eastAsiaTheme="minorHAnsi"/>
        </w:rPr>
        <w:t>message.txt</w:t>
      </w:r>
      <w:r>
        <w:t xml:space="preserve"> using </w:t>
      </w:r>
      <w:r>
        <w:rPr>
          <w:rStyle w:val="HTMLCode"/>
          <w:rFonts w:eastAsiaTheme="minorHAnsi"/>
        </w:rPr>
        <w:t>tr</w:t>
      </w:r>
      <w:r>
        <w:t>.</w:t>
      </w:r>
    </w:p>
    <w:p w14:paraId="76A11C61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Remove all digits from </w:t>
      </w:r>
      <w:r>
        <w:rPr>
          <w:rStyle w:val="HTMLCode"/>
          <w:rFonts w:eastAsiaTheme="minorHAnsi"/>
        </w:rPr>
        <w:t>data.txt</w:t>
      </w:r>
      <w:r>
        <w:t xml:space="preserve"> using </w:t>
      </w:r>
      <w:r>
        <w:rPr>
          <w:rStyle w:val="HTMLCode"/>
          <w:rFonts w:eastAsiaTheme="minorHAnsi"/>
        </w:rPr>
        <w:t>tr</w:t>
      </w:r>
      <w:r>
        <w:t>.</w:t>
      </w:r>
    </w:p>
    <w:p w14:paraId="1DCAA688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Use </w:t>
      </w:r>
      <w:r>
        <w:rPr>
          <w:rStyle w:val="HTMLCode"/>
          <w:rFonts w:eastAsiaTheme="minorHAnsi"/>
        </w:rPr>
        <w:t>find</w:t>
      </w:r>
      <w:r>
        <w:t xml:space="preserve"> to list all </w:t>
      </w:r>
      <w:r>
        <w:rPr>
          <w:rStyle w:val="HTMLCode"/>
          <w:rFonts w:eastAsiaTheme="minorHAnsi"/>
        </w:rPr>
        <w:t>.txt</w:t>
      </w:r>
      <w:r>
        <w:t xml:space="preserve"> files in the current directory.</w:t>
      </w:r>
    </w:p>
    <w:p w14:paraId="02637B76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Use </w:t>
      </w:r>
      <w:r>
        <w:rPr>
          <w:rStyle w:val="HTMLCode"/>
          <w:rFonts w:eastAsiaTheme="minorHAnsi"/>
        </w:rPr>
        <w:t>find</w:t>
      </w:r>
      <w:r>
        <w:t xml:space="preserve"> to locate all files larger than 1MB in the </w:t>
      </w:r>
      <w:r>
        <w:rPr>
          <w:rStyle w:val="HTMLCode"/>
          <w:rFonts w:eastAsiaTheme="minorHAnsi"/>
        </w:rPr>
        <w:t>/var/log</w:t>
      </w:r>
      <w:r>
        <w:t xml:space="preserve"> directory.</w:t>
      </w:r>
    </w:p>
    <w:p w14:paraId="3D841F5B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Print the first 10 lines of </w:t>
      </w:r>
      <w:r>
        <w:rPr>
          <w:rStyle w:val="HTMLCode"/>
          <w:rFonts w:eastAsiaTheme="minorHAnsi"/>
        </w:rPr>
        <w:t>bigfile.txt</w:t>
      </w:r>
      <w:r>
        <w:t xml:space="preserve"> using </w:t>
      </w:r>
      <w:r>
        <w:rPr>
          <w:rStyle w:val="HTMLCode"/>
          <w:rFonts w:eastAsiaTheme="minorHAnsi"/>
        </w:rPr>
        <w:t>head</w:t>
      </w:r>
      <w:r>
        <w:t>.</w:t>
      </w:r>
    </w:p>
    <w:p w14:paraId="10B3B676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Print the last 5 lines of </w:t>
      </w:r>
      <w:r>
        <w:rPr>
          <w:rStyle w:val="HTMLCode"/>
          <w:rFonts w:eastAsiaTheme="minorHAnsi"/>
        </w:rPr>
        <w:t>results.log</w:t>
      </w:r>
      <w:r>
        <w:t xml:space="preserve"> using </w:t>
      </w:r>
      <w:r>
        <w:rPr>
          <w:rStyle w:val="HTMLCode"/>
          <w:rFonts w:eastAsiaTheme="minorHAnsi"/>
        </w:rPr>
        <w:t>tail</w:t>
      </w:r>
      <w:r>
        <w:t>.</w:t>
      </w:r>
    </w:p>
    <w:p w14:paraId="596B9386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Use </w:t>
      </w:r>
      <w:r>
        <w:rPr>
          <w:rStyle w:val="HTMLCode"/>
          <w:rFonts w:eastAsiaTheme="minorHAnsi"/>
        </w:rPr>
        <w:t>wc</w:t>
      </w:r>
      <w:r>
        <w:t xml:space="preserve"> to count the number of words in </w:t>
      </w:r>
      <w:r>
        <w:rPr>
          <w:rStyle w:val="HTMLCode"/>
          <w:rFonts w:eastAsiaTheme="minorHAnsi"/>
        </w:rPr>
        <w:t>article.txt</w:t>
      </w:r>
      <w:r>
        <w:t>.</w:t>
      </w:r>
    </w:p>
    <w:p w14:paraId="0F076089" w14:textId="77777777" w:rsidR="002B308D" w:rsidRDefault="002B308D" w:rsidP="002B308D">
      <w:pPr>
        <w:numPr>
          <w:ilvl w:val="0"/>
          <w:numId w:val="33"/>
        </w:numPr>
        <w:spacing w:before="100" w:beforeAutospacing="1" w:after="100" w:afterAutospacing="1" w:line="240" w:lineRule="auto"/>
      </w:pPr>
      <w:r>
        <w:t xml:space="preserve">Extract all lines from </w:t>
      </w:r>
      <w:r>
        <w:rPr>
          <w:rStyle w:val="HTMLCode"/>
          <w:rFonts w:eastAsiaTheme="minorHAnsi"/>
        </w:rPr>
        <w:t>students.txt</w:t>
      </w:r>
      <w:r>
        <w:t xml:space="preserve"> that contain numbers using </w:t>
      </w:r>
      <w:r>
        <w:rPr>
          <w:rStyle w:val="HTMLCode"/>
          <w:rFonts w:eastAsiaTheme="minorHAnsi"/>
        </w:rPr>
        <w:t>grep</w:t>
      </w:r>
      <w:r>
        <w:t>.</w:t>
      </w:r>
    </w:p>
    <w:p w14:paraId="290F2DFB" w14:textId="77777777" w:rsidR="002B308D" w:rsidRDefault="00000000" w:rsidP="002B308D">
      <w:pPr>
        <w:spacing w:after="0"/>
      </w:pPr>
      <w:r>
        <w:lastRenderedPageBreak/>
        <w:pict w14:anchorId="10A8C513">
          <v:rect id="_x0000_i1068" style="width:0;height:1.5pt" o:hralign="center" o:hrstd="t" o:hr="t" fillcolor="#a0a0a0" stroked="f"/>
        </w:pict>
      </w:r>
    </w:p>
    <w:p w14:paraId="4663B13A" w14:textId="77777777" w:rsidR="002B308D" w:rsidRDefault="002B308D" w:rsidP="002B308D">
      <w:pPr>
        <w:pStyle w:val="Heading2"/>
      </w:pPr>
      <w:r>
        <w:rPr>
          <w:rStyle w:val="Strong"/>
          <w:b w:val="0"/>
          <w:bCs w:val="0"/>
        </w:rPr>
        <w:t>Intermediate Level (Complex Patterns &amp; Pipelines)</w:t>
      </w:r>
    </w:p>
    <w:p w14:paraId="7992DD00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Use </w:t>
      </w:r>
      <w:r>
        <w:rPr>
          <w:rStyle w:val="HTMLCode"/>
          <w:rFonts w:eastAsiaTheme="minorHAnsi"/>
        </w:rPr>
        <w:t>grep</w:t>
      </w:r>
      <w:r>
        <w:t xml:space="preserve"> to find all lines in </w:t>
      </w:r>
      <w:r>
        <w:rPr>
          <w:rStyle w:val="HTMLCode"/>
          <w:rFonts w:eastAsiaTheme="minorHAnsi"/>
        </w:rPr>
        <w:t>logfile.txt</w:t>
      </w:r>
      <w:r>
        <w:t xml:space="preserve"> that contain "failed" but not "success".</w:t>
      </w:r>
    </w:p>
    <w:p w14:paraId="12354E86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Extract only the email addresses from </w:t>
      </w:r>
      <w:r>
        <w:rPr>
          <w:rStyle w:val="HTMLCode"/>
          <w:rFonts w:eastAsiaTheme="minorHAnsi"/>
        </w:rPr>
        <w:t>contacts.txt</w:t>
      </w:r>
      <w:r>
        <w:t xml:space="preserve"> using </w:t>
      </w:r>
      <w:r>
        <w:rPr>
          <w:rStyle w:val="HTMLCode"/>
          <w:rFonts w:eastAsiaTheme="minorHAnsi"/>
        </w:rPr>
        <w:t>grep</w:t>
      </w:r>
      <w:r>
        <w:t xml:space="preserve"> with a regex pattern.</w:t>
      </w:r>
    </w:p>
    <w:p w14:paraId="22123888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Use </w:t>
      </w:r>
      <w:r>
        <w:rPr>
          <w:rStyle w:val="HTMLCode"/>
          <w:rFonts w:eastAsiaTheme="minorHAnsi"/>
        </w:rPr>
        <w:t>sed</w:t>
      </w:r>
      <w:r>
        <w:t xml:space="preserve"> to replace all occurrences of multiple spaces with a single space in </w:t>
      </w:r>
      <w:r>
        <w:rPr>
          <w:rStyle w:val="HTMLCode"/>
          <w:rFonts w:eastAsiaTheme="minorHAnsi"/>
        </w:rPr>
        <w:t>text.txt</w:t>
      </w:r>
      <w:r>
        <w:t>.</w:t>
      </w:r>
    </w:p>
    <w:p w14:paraId="300F88AF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Print all lines from </w:t>
      </w:r>
      <w:r>
        <w:rPr>
          <w:rStyle w:val="HTMLCode"/>
          <w:rFonts w:eastAsiaTheme="minorHAnsi"/>
        </w:rPr>
        <w:t>data.csv</w:t>
      </w:r>
      <w:r>
        <w:t xml:space="preserve"> where the third column contains "passed" using </w:t>
      </w:r>
      <w:r>
        <w:rPr>
          <w:rStyle w:val="HTMLCode"/>
          <w:rFonts w:eastAsiaTheme="minorHAnsi"/>
        </w:rPr>
        <w:t>awk</w:t>
      </w:r>
      <w:r>
        <w:t>.</w:t>
      </w:r>
    </w:p>
    <w:p w14:paraId="5EFB5BCB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Extract lines where the second field is greater than 50 in </w:t>
      </w:r>
      <w:r>
        <w:rPr>
          <w:rStyle w:val="HTMLCode"/>
          <w:rFonts w:eastAsiaTheme="minorHAnsi"/>
        </w:rPr>
        <w:t>scores.csv</w:t>
      </w:r>
      <w:r>
        <w:t xml:space="preserve"> using </w:t>
      </w:r>
      <w:r>
        <w:rPr>
          <w:rStyle w:val="HTMLCode"/>
          <w:rFonts w:eastAsiaTheme="minorHAnsi"/>
        </w:rPr>
        <w:t>awk</w:t>
      </w:r>
      <w:r>
        <w:t>.</w:t>
      </w:r>
    </w:p>
    <w:p w14:paraId="6BFD59C1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Find and display only the IP addresses from </w:t>
      </w:r>
      <w:r>
        <w:rPr>
          <w:rStyle w:val="HTMLCode"/>
          <w:rFonts w:eastAsiaTheme="minorHAnsi"/>
        </w:rPr>
        <w:t>access.log</w:t>
      </w:r>
      <w:r>
        <w:t xml:space="preserve"> using </w:t>
      </w:r>
      <w:r>
        <w:rPr>
          <w:rStyle w:val="HTMLCode"/>
          <w:rFonts w:eastAsiaTheme="minorHAnsi"/>
        </w:rPr>
        <w:t>grep</w:t>
      </w:r>
      <w:r>
        <w:t xml:space="preserve"> and regex.</w:t>
      </w:r>
    </w:p>
    <w:p w14:paraId="7169273D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Use </w:t>
      </w:r>
      <w:r>
        <w:rPr>
          <w:rStyle w:val="HTMLCode"/>
          <w:rFonts w:eastAsiaTheme="minorHAnsi"/>
        </w:rPr>
        <w:t>awk</w:t>
      </w:r>
      <w:r>
        <w:t xml:space="preserve"> to print the sum of all numbers in the second column of </w:t>
      </w:r>
      <w:r>
        <w:rPr>
          <w:rStyle w:val="HTMLCode"/>
          <w:rFonts w:eastAsiaTheme="minorHAnsi"/>
        </w:rPr>
        <w:t>expenses.csv</w:t>
      </w:r>
      <w:r>
        <w:t>.</w:t>
      </w:r>
    </w:p>
    <w:p w14:paraId="6A133F2D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Replace all occurrences of "localhost" with "127.0.0.1" in </w:t>
      </w:r>
      <w:r>
        <w:rPr>
          <w:rStyle w:val="HTMLCode"/>
          <w:rFonts w:eastAsiaTheme="minorHAnsi"/>
        </w:rPr>
        <w:t>config.txt</w:t>
      </w:r>
      <w:r>
        <w:t xml:space="preserve"> using </w:t>
      </w:r>
      <w:r>
        <w:rPr>
          <w:rStyle w:val="HTMLCode"/>
          <w:rFonts w:eastAsiaTheme="minorHAnsi"/>
        </w:rPr>
        <w:t>sed</w:t>
      </w:r>
      <w:r>
        <w:t>.</w:t>
      </w:r>
    </w:p>
    <w:p w14:paraId="7F6B9076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Count how many </w:t>
      </w:r>
      <w:r>
        <w:rPr>
          <w:rStyle w:val="HTMLCode"/>
          <w:rFonts w:eastAsiaTheme="minorHAnsi"/>
        </w:rPr>
        <w:t>.log</w:t>
      </w:r>
      <w:r>
        <w:t xml:space="preserve"> files exist in the </w:t>
      </w:r>
      <w:r>
        <w:rPr>
          <w:rStyle w:val="HTMLCode"/>
          <w:rFonts w:eastAsiaTheme="minorHAnsi"/>
        </w:rPr>
        <w:t>logs/</w:t>
      </w:r>
      <w:r>
        <w:t xml:space="preserve"> directory using </w:t>
      </w:r>
      <w:r>
        <w:rPr>
          <w:rStyle w:val="HTMLCode"/>
          <w:rFonts w:eastAsiaTheme="minorHAnsi"/>
        </w:rPr>
        <w:t>find</w:t>
      </w:r>
      <w:r>
        <w:t xml:space="preserve"> and </w:t>
      </w:r>
      <w:r>
        <w:rPr>
          <w:rStyle w:val="HTMLCode"/>
          <w:rFonts w:eastAsiaTheme="minorHAnsi"/>
        </w:rPr>
        <w:t>wc</w:t>
      </w:r>
      <w:r>
        <w:t>.</w:t>
      </w:r>
    </w:p>
    <w:p w14:paraId="5C920D61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Extract the first 5 characters from every line in </w:t>
      </w:r>
      <w:r>
        <w:rPr>
          <w:rStyle w:val="HTMLCode"/>
          <w:rFonts w:eastAsiaTheme="minorHAnsi"/>
        </w:rPr>
        <w:t>codes.txt</w:t>
      </w:r>
      <w:r>
        <w:t xml:space="preserve"> using </w:t>
      </w:r>
      <w:r>
        <w:rPr>
          <w:rStyle w:val="HTMLCode"/>
          <w:rFonts w:eastAsiaTheme="minorHAnsi"/>
        </w:rPr>
        <w:t>cut</w:t>
      </w:r>
      <w:r>
        <w:t>.</w:t>
      </w:r>
    </w:p>
    <w:p w14:paraId="6A182EA8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Use </w:t>
      </w:r>
      <w:r>
        <w:rPr>
          <w:rStyle w:val="HTMLCode"/>
          <w:rFonts w:eastAsiaTheme="minorHAnsi"/>
        </w:rPr>
        <w:t>sed</w:t>
      </w:r>
      <w:r>
        <w:t xml:space="preserve"> to delete lines that contain only whitespace in </w:t>
      </w:r>
      <w:r>
        <w:rPr>
          <w:rStyle w:val="HTMLCode"/>
          <w:rFonts w:eastAsiaTheme="minorHAnsi"/>
        </w:rPr>
        <w:t>document.txt</w:t>
      </w:r>
      <w:r>
        <w:t>.</w:t>
      </w:r>
    </w:p>
    <w:p w14:paraId="3CC2DCDD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Use </w:t>
      </w:r>
      <w:r>
        <w:rPr>
          <w:rStyle w:val="HTMLCode"/>
          <w:rFonts w:eastAsiaTheme="minorHAnsi"/>
        </w:rPr>
        <w:t>awk</w:t>
      </w:r>
      <w:r>
        <w:t xml:space="preserve"> to print the last column of </w:t>
      </w:r>
      <w:r>
        <w:rPr>
          <w:rStyle w:val="HTMLCode"/>
          <w:rFonts w:eastAsiaTheme="minorHAnsi"/>
        </w:rPr>
        <w:t>data.txt</w:t>
      </w:r>
      <w:r>
        <w:t xml:space="preserve"> regardless of column count.</w:t>
      </w:r>
    </w:p>
    <w:p w14:paraId="1A9FF177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Find all lines in </w:t>
      </w:r>
      <w:r>
        <w:rPr>
          <w:rStyle w:val="HTMLCode"/>
          <w:rFonts w:eastAsiaTheme="minorHAnsi"/>
        </w:rPr>
        <w:t>urls.txt</w:t>
      </w:r>
      <w:r>
        <w:t xml:space="preserve"> that contain a valid URL using </w:t>
      </w:r>
      <w:r>
        <w:rPr>
          <w:rStyle w:val="HTMLCode"/>
          <w:rFonts w:eastAsiaTheme="minorHAnsi"/>
        </w:rPr>
        <w:t>grep</w:t>
      </w:r>
      <w:r>
        <w:t xml:space="preserve"> with a regex pattern.</w:t>
      </w:r>
    </w:p>
    <w:p w14:paraId="04FF1A48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Extract all words from </w:t>
      </w:r>
      <w:r>
        <w:rPr>
          <w:rStyle w:val="HTMLCode"/>
          <w:rFonts w:eastAsiaTheme="minorHAnsi"/>
        </w:rPr>
        <w:t>notes.txt</w:t>
      </w:r>
      <w:r>
        <w:t xml:space="preserve"> that are exactly 5 letters long using </w:t>
      </w:r>
      <w:r>
        <w:rPr>
          <w:rStyle w:val="HTMLCode"/>
          <w:rFonts w:eastAsiaTheme="minorHAnsi"/>
        </w:rPr>
        <w:t>grep</w:t>
      </w:r>
      <w:r>
        <w:t>.</w:t>
      </w:r>
    </w:p>
    <w:p w14:paraId="499FEA89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Convert a space-separated file into a comma-separated file using </w:t>
      </w:r>
      <w:r>
        <w:rPr>
          <w:rStyle w:val="HTMLCode"/>
          <w:rFonts w:eastAsiaTheme="minorHAnsi"/>
        </w:rPr>
        <w:t>tr</w:t>
      </w:r>
      <w:r>
        <w:t>.</w:t>
      </w:r>
    </w:p>
    <w:p w14:paraId="16F57452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Find and replace all instances of "apple" with "orange" only on lines 3-10 in </w:t>
      </w:r>
      <w:r>
        <w:rPr>
          <w:rStyle w:val="HTMLCode"/>
          <w:rFonts w:eastAsiaTheme="minorHAnsi"/>
        </w:rPr>
        <w:t>fruits.txt</w:t>
      </w:r>
      <w:r>
        <w:t xml:space="preserve"> using </w:t>
      </w:r>
      <w:r>
        <w:rPr>
          <w:rStyle w:val="HTMLCode"/>
          <w:rFonts w:eastAsiaTheme="minorHAnsi"/>
        </w:rPr>
        <w:t>sed</w:t>
      </w:r>
      <w:r>
        <w:t>.</w:t>
      </w:r>
    </w:p>
    <w:p w14:paraId="617C2C81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Use </w:t>
      </w:r>
      <w:r>
        <w:rPr>
          <w:rStyle w:val="HTMLCode"/>
          <w:rFonts w:eastAsiaTheme="minorHAnsi"/>
        </w:rPr>
        <w:t>find</w:t>
      </w:r>
      <w:r>
        <w:t xml:space="preserve"> to delete all </w:t>
      </w:r>
      <w:r>
        <w:rPr>
          <w:rStyle w:val="HTMLCode"/>
          <w:rFonts w:eastAsiaTheme="minorHAnsi"/>
        </w:rPr>
        <w:t>.tmp</w:t>
      </w:r>
      <w:r>
        <w:t xml:space="preserve"> files in </w:t>
      </w:r>
      <w:r>
        <w:rPr>
          <w:rStyle w:val="HTMLCode"/>
          <w:rFonts w:eastAsiaTheme="minorHAnsi"/>
        </w:rPr>
        <w:t>/home/user/</w:t>
      </w:r>
      <w:r>
        <w:t xml:space="preserve"> that are older than 7 days.</w:t>
      </w:r>
    </w:p>
    <w:p w14:paraId="73C42BF9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Use </w:t>
      </w:r>
      <w:r>
        <w:rPr>
          <w:rStyle w:val="HTMLCode"/>
          <w:rFonts w:eastAsiaTheme="minorHAnsi"/>
        </w:rPr>
        <w:t>awk</w:t>
      </w:r>
      <w:r>
        <w:t xml:space="preserve"> to print all rows from </w:t>
      </w:r>
      <w:r>
        <w:rPr>
          <w:rStyle w:val="HTMLCode"/>
          <w:rFonts w:eastAsiaTheme="minorHAnsi"/>
        </w:rPr>
        <w:t>marks.csv</w:t>
      </w:r>
      <w:r>
        <w:t xml:space="preserve"> where the fourth column is empty.</w:t>
      </w:r>
    </w:p>
    <w:p w14:paraId="47D7EADD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Print only the odd-numbered lines from </w:t>
      </w:r>
      <w:r>
        <w:rPr>
          <w:rStyle w:val="HTMLCode"/>
          <w:rFonts w:eastAsiaTheme="minorHAnsi"/>
        </w:rPr>
        <w:t>list.txt</w:t>
      </w:r>
      <w:r>
        <w:t xml:space="preserve"> using </w:t>
      </w:r>
      <w:r>
        <w:rPr>
          <w:rStyle w:val="HTMLCode"/>
          <w:rFonts w:eastAsiaTheme="minorHAnsi"/>
        </w:rPr>
        <w:t>sed</w:t>
      </w:r>
      <w:r>
        <w:t>.</w:t>
      </w:r>
    </w:p>
    <w:p w14:paraId="415A006B" w14:textId="77777777" w:rsidR="002B308D" w:rsidRDefault="002B308D" w:rsidP="002B308D">
      <w:pPr>
        <w:numPr>
          <w:ilvl w:val="0"/>
          <w:numId w:val="34"/>
        </w:numPr>
        <w:spacing w:before="100" w:beforeAutospacing="1" w:after="100" w:afterAutospacing="1" w:line="240" w:lineRule="auto"/>
      </w:pPr>
      <w:r>
        <w:t xml:space="preserve">Sort </w:t>
      </w:r>
      <w:r>
        <w:rPr>
          <w:rStyle w:val="HTMLCode"/>
          <w:rFonts w:eastAsiaTheme="minorHAnsi"/>
        </w:rPr>
        <w:t>products.txt</w:t>
      </w:r>
      <w:r>
        <w:t xml:space="preserve"> by the second column numerically using </w:t>
      </w:r>
      <w:r>
        <w:rPr>
          <w:rStyle w:val="HTMLCode"/>
          <w:rFonts w:eastAsiaTheme="minorHAnsi"/>
        </w:rPr>
        <w:t>sort</w:t>
      </w:r>
      <w:r>
        <w:t xml:space="preserve"> and </w:t>
      </w:r>
      <w:r>
        <w:rPr>
          <w:rStyle w:val="HTMLCode"/>
          <w:rFonts w:eastAsiaTheme="minorHAnsi"/>
        </w:rPr>
        <w:t>cut</w:t>
      </w:r>
      <w:r>
        <w:t>.</w:t>
      </w:r>
    </w:p>
    <w:p w14:paraId="34CEE46F" w14:textId="77777777" w:rsidR="002B308D" w:rsidRDefault="00000000" w:rsidP="002B308D">
      <w:pPr>
        <w:spacing w:after="0"/>
      </w:pPr>
      <w:r>
        <w:pict w14:anchorId="359D2446">
          <v:rect id="_x0000_i1069" style="width:0;height:1.5pt" o:hralign="center" o:hrstd="t" o:hr="t" fillcolor="#a0a0a0" stroked="f"/>
        </w:pict>
      </w:r>
    </w:p>
    <w:p w14:paraId="001E4ED2" w14:textId="77777777" w:rsidR="002B308D" w:rsidRDefault="002B308D" w:rsidP="002B308D">
      <w:pPr>
        <w:pStyle w:val="Heading2"/>
      </w:pPr>
      <w:r>
        <w:rPr>
          <w:rStyle w:val="Strong"/>
          <w:b w:val="0"/>
          <w:bCs w:val="0"/>
        </w:rPr>
        <w:t>Advanced Level (Scripting &amp; Real-World Applications)</w:t>
      </w:r>
    </w:p>
    <w:p w14:paraId="25C26F42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Write an </w:t>
      </w:r>
      <w:r>
        <w:rPr>
          <w:rStyle w:val="HTMLCode"/>
          <w:rFonts w:eastAsiaTheme="minorHAnsi"/>
        </w:rPr>
        <w:t>awk</w:t>
      </w:r>
      <w:r>
        <w:t xml:space="preserve"> script to find the </w:t>
      </w:r>
      <w:r>
        <w:rPr>
          <w:rStyle w:val="Strong"/>
        </w:rPr>
        <w:t>average value</w:t>
      </w:r>
      <w:r>
        <w:t xml:space="preserve"> of the second column in </w:t>
      </w:r>
      <w:r>
        <w:rPr>
          <w:rStyle w:val="HTMLCode"/>
          <w:rFonts w:eastAsiaTheme="minorHAnsi"/>
        </w:rPr>
        <w:t>data.csv</w:t>
      </w:r>
      <w:r>
        <w:t>.</w:t>
      </w:r>
    </w:p>
    <w:p w14:paraId="2F330DD2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Write a </w:t>
      </w:r>
      <w:r>
        <w:rPr>
          <w:rStyle w:val="HTMLCode"/>
          <w:rFonts w:eastAsiaTheme="minorHAnsi"/>
        </w:rPr>
        <w:t>sed</w:t>
      </w:r>
      <w:r>
        <w:t xml:space="preserve"> command to replace "2023" with "2024" </w:t>
      </w:r>
      <w:r>
        <w:rPr>
          <w:rStyle w:val="Strong"/>
        </w:rPr>
        <w:t>only in lines containing "January"</w:t>
      </w:r>
      <w:r>
        <w:t xml:space="preserve"> in </w:t>
      </w:r>
      <w:r>
        <w:rPr>
          <w:rStyle w:val="HTMLCode"/>
          <w:rFonts w:eastAsiaTheme="minorHAnsi"/>
        </w:rPr>
        <w:t>dates.txt</w:t>
      </w:r>
      <w:r>
        <w:t>.</w:t>
      </w:r>
    </w:p>
    <w:p w14:paraId="54A60728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Extract only the domain names from email addresses in </w:t>
      </w:r>
      <w:r>
        <w:rPr>
          <w:rStyle w:val="HTMLCode"/>
          <w:rFonts w:eastAsiaTheme="minorHAnsi"/>
        </w:rPr>
        <w:t>emails.txt</w:t>
      </w:r>
      <w:r>
        <w:t xml:space="preserve"> using </w:t>
      </w:r>
      <w:r>
        <w:rPr>
          <w:rStyle w:val="HTMLCode"/>
          <w:rFonts w:eastAsiaTheme="minorHAnsi"/>
        </w:rPr>
        <w:t>awk</w:t>
      </w:r>
      <w:r>
        <w:t>.</w:t>
      </w:r>
    </w:p>
    <w:p w14:paraId="006D6985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Count how many times each unique word appears in </w:t>
      </w:r>
      <w:r>
        <w:rPr>
          <w:rStyle w:val="HTMLCode"/>
          <w:rFonts w:eastAsiaTheme="minorHAnsi"/>
        </w:rPr>
        <w:t>book.txt</w:t>
      </w:r>
      <w:r>
        <w:t xml:space="preserve"> using </w:t>
      </w:r>
      <w:r>
        <w:rPr>
          <w:rStyle w:val="HTMLCode"/>
          <w:rFonts w:eastAsiaTheme="minorHAnsi"/>
        </w:rPr>
        <w:t>sort</w:t>
      </w:r>
      <w:r>
        <w:t xml:space="preserve">, </w:t>
      </w:r>
      <w:r>
        <w:rPr>
          <w:rStyle w:val="HTMLCode"/>
          <w:rFonts w:eastAsiaTheme="minorHAnsi"/>
        </w:rPr>
        <w:t>uniq</w:t>
      </w:r>
      <w:r>
        <w:t xml:space="preserve">, and </w:t>
      </w:r>
      <w:r>
        <w:rPr>
          <w:rStyle w:val="HTMLCode"/>
          <w:rFonts w:eastAsiaTheme="minorHAnsi"/>
        </w:rPr>
        <w:t>awk</w:t>
      </w:r>
      <w:r>
        <w:t>.</w:t>
      </w:r>
    </w:p>
    <w:p w14:paraId="0075BA95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Write a pipeline using </w:t>
      </w:r>
      <w:r>
        <w:rPr>
          <w:rStyle w:val="HTMLCode"/>
          <w:rFonts w:eastAsiaTheme="minorHAnsi"/>
        </w:rPr>
        <w:t>grep</w:t>
      </w:r>
      <w:r>
        <w:t xml:space="preserve">, </w:t>
      </w:r>
      <w:r>
        <w:rPr>
          <w:rStyle w:val="HTMLCode"/>
          <w:rFonts w:eastAsiaTheme="minorHAnsi"/>
        </w:rPr>
        <w:t>awk</w:t>
      </w:r>
      <w:r>
        <w:t xml:space="preserve">, and </w:t>
      </w:r>
      <w:r>
        <w:rPr>
          <w:rStyle w:val="HTMLCode"/>
          <w:rFonts w:eastAsiaTheme="minorHAnsi"/>
        </w:rPr>
        <w:t>sed</w:t>
      </w:r>
      <w:r>
        <w:t xml:space="preserve"> to extract phone numbers from </w:t>
      </w:r>
      <w:r>
        <w:rPr>
          <w:rStyle w:val="HTMLCode"/>
          <w:rFonts w:eastAsiaTheme="minorHAnsi"/>
        </w:rPr>
        <w:t>contacts.txt</w:t>
      </w:r>
      <w:r>
        <w:t>.</w:t>
      </w:r>
    </w:p>
    <w:p w14:paraId="3F83A080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Use </w:t>
      </w:r>
      <w:r>
        <w:rPr>
          <w:rStyle w:val="HTMLCode"/>
          <w:rFonts w:eastAsiaTheme="minorHAnsi"/>
        </w:rPr>
        <w:t>find</w:t>
      </w:r>
      <w:r>
        <w:t xml:space="preserve"> and </w:t>
      </w:r>
      <w:r>
        <w:rPr>
          <w:rStyle w:val="HTMLCode"/>
          <w:rFonts w:eastAsiaTheme="minorHAnsi"/>
        </w:rPr>
        <w:t>xargs</w:t>
      </w:r>
      <w:r>
        <w:t xml:space="preserve"> to search for </w:t>
      </w:r>
      <w:r>
        <w:rPr>
          <w:rStyle w:val="HTMLCode"/>
          <w:rFonts w:eastAsiaTheme="minorHAnsi"/>
        </w:rPr>
        <w:t>.log</w:t>
      </w:r>
      <w:r>
        <w:t xml:space="preserve"> files and delete them </w:t>
      </w:r>
      <w:r>
        <w:rPr>
          <w:rStyle w:val="Strong"/>
        </w:rPr>
        <w:t>after confirmation</w:t>
      </w:r>
      <w:r>
        <w:t>.</w:t>
      </w:r>
    </w:p>
    <w:p w14:paraId="37B12095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Write a one-liner using </w:t>
      </w:r>
      <w:r>
        <w:rPr>
          <w:rStyle w:val="HTMLCode"/>
          <w:rFonts w:eastAsiaTheme="minorHAnsi"/>
        </w:rPr>
        <w:t>awk</w:t>
      </w:r>
      <w:r>
        <w:t xml:space="preserve"> to print only the second and last column of </w:t>
      </w:r>
      <w:r>
        <w:rPr>
          <w:rStyle w:val="HTMLCode"/>
          <w:rFonts w:eastAsiaTheme="minorHAnsi"/>
        </w:rPr>
        <w:t>table.txt</w:t>
      </w:r>
      <w:r>
        <w:t>.</w:t>
      </w:r>
    </w:p>
    <w:p w14:paraId="213BC9B3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Write a </w:t>
      </w:r>
      <w:r>
        <w:rPr>
          <w:rStyle w:val="HTMLCode"/>
          <w:rFonts w:eastAsiaTheme="minorHAnsi"/>
        </w:rPr>
        <w:t>sed</w:t>
      </w:r>
      <w:r>
        <w:t xml:space="preserve"> script to wrap each line in </w:t>
      </w:r>
      <w:r>
        <w:rPr>
          <w:rStyle w:val="HTMLCode"/>
          <w:rFonts w:eastAsiaTheme="minorHAnsi"/>
        </w:rPr>
        <w:t>html.txt</w:t>
      </w:r>
      <w:r>
        <w:t xml:space="preserve"> inside </w:t>
      </w:r>
      <w:r>
        <w:rPr>
          <w:rStyle w:val="HTMLCode"/>
          <w:rFonts w:eastAsiaTheme="minorHAnsi"/>
        </w:rPr>
        <w:t>&lt;p&gt;</w:t>
      </w:r>
      <w:r>
        <w:t xml:space="preserve"> tags.</w:t>
      </w:r>
    </w:p>
    <w:p w14:paraId="0DB59C24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Extract all valid IP addresses from </w:t>
      </w:r>
      <w:r>
        <w:rPr>
          <w:rStyle w:val="HTMLCode"/>
          <w:rFonts w:eastAsiaTheme="minorHAnsi"/>
        </w:rPr>
        <w:t>network.log</w:t>
      </w:r>
      <w:r>
        <w:t xml:space="preserve"> using </w:t>
      </w:r>
      <w:r>
        <w:rPr>
          <w:rStyle w:val="HTMLCode"/>
          <w:rFonts w:eastAsiaTheme="minorHAnsi"/>
        </w:rPr>
        <w:t>grep</w:t>
      </w:r>
      <w:r>
        <w:t xml:space="preserve"> and regex.</w:t>
      </w:r>
    </w:p>
    <w:p w14:paraId="0B33C8D4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Write a pipeline using </w:t>
      </w:r>
      <w:r>
        <w:rPr>
          <w:rStyle w:val="HTMLCode"/>
          <w:rFonts w:eastAsiaTheme="minorHAnsi"/>
        </w:rPr>
        <w:t>grep</w:t>
      </w:r>
      <w:r>
        <w:t xml:space="preserve"> and </w:t>
      </w:r>
      <w:r>
        <w:rPr>
          <w:rStyle w:val="HTMLCode"/>
          <w:rFonts w:eastAsiaTheme="minorHAnsi"/>
        </w:rPr>
        <w:t>awk</w:t>
      </w:r>
      <w:r>
        <w:t xml:space="preserve"> to find the </w:t>
      </w:r>
      <w:r>
        <w:rPr>
          <w:rStyle w:val="Strong"/>
        </w:rPr>
        <w:t>longest line</w:t>
      </w:r>
      <w:r>
        <w:t xml:space="preserve"> in </w:t>
      </w:r>
      <w:r>
        <w:rPr>
          <w:rStyle w:val="HTMLCode"/>
          <w:rFonts w:eastAsiaTheme="minorHAnsi"/>
        </w:rPr>
        <w:t>essay.txt</w:t>
      </w:r>
      <w:r>
        <w:t>.</w:t>
      </w:r>
    </w:p>
    <w:p w14:paraId="5CAC25E3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Use </w:t>
      </w:r>
      <w:r>
        <w:rPr>
          <w:rStyle w:val="HTMLCode"/>
          <w:rFonts w:eastAsiaTheme="minorHAnsi"/>
        </w:rPr>
        <w:t>sed</w:t>
      </w:r>
      <w:r>
        <w:t xml:space="preserve"> to reverse the order of words in each line of </w:t>
      </w:r>
      <w:r>
        <w:rPr>
          <w:rStyle w:val="HTMLCode"/>
          <w:rFonts w:eastAsiaTheme="minorHAnsi"/>
        </w:rPr>
        <w:t>sentence.txt</w:t>
      </w:r>
      <w:r>
        <w:t>.</w:t>
      </w:r>
    </w:p>
    <w:p w14:paraId="53364A22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Create a script using </w:t>
      </w:r>
      <w:r>
        <w:rPr>
          <w:rStyle w:val="HTMLCode"/>
          <w:rFonts w:eastAsiaTheme="minorHAnsi"/>
        </w:rPr>
        <w:t>awk</w:t>
      </w:r>
      <w:r>
        <w:t xml:space="preserve"> to find and print the </w:t>
      </w:r>
      <w:r>
        <w:rPr>
          <w:rStyle w:val="Strong"/>
        </w:rPr>
        <w:t>top 3 highest numbers</w:t>
      </w:r>
      <w:r>
        <w:t xml:space="preserve"> from the third column of </w:t>
      </w:r>
      <w:r>
        <w:rPr>
          <w:rStyle w:val="HTMLCode"/>
          <w:rFonts w:eastAsiaTheme="minorHAnsi"/>
        </w:rPr>
        <w:t>scores.csv</w:t>
      </w:r>
      <w:r>
        <w:t>.</w:t>
      </w:r>
    </w:p>
    <w:p w14:paraId="64C6DDEE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Write a command using </w:t>
      </w:r>
      <w:r>
        <w:rPr>
          <w:rStyle w:val="HTMLCode"/>
          <w:rFonts w:eastAsiaTheme="minorHAnsi"/>
        </w:rPr>
        <w:t>find</w:t>
      </w:r>
      <w:r>
        <w:t xml:space="preserve"> and </w:t>
      </w:r>
      <w:r>
        <w:rPr>
          <w:rStyle w:val="HTMLCode"/>
          <w:rFonts w:eastAsiaTheme="minorHAnsi"/>
        </w:rPr>
        <w:t>grep</w:t>
      </w:r>
      <w:r>
        <w:t xml:space="preserve"> to search for a keyword inside all </w:t>
      </w:r>
      <w:r>
        <w:rPr>
          <w:rStyle w:val="HTMLCode"/>
          <w:rFonts w:eastAsiaTheme="minorHAnsi"/>
        </w:rPr>
        <w:t>.txt</w:t>
      </w:r>
      <w:r>
        <w:t xml:space="preserve"> files in </w:t>
      </w:r>
      <w:r>
        <w:rPr>
          <w:rStyle w:val="HTMLCode"/>
          <w:rFonts w:eastAsiaTheme="minorHAnsi"/>
        </w:rPr>
        <w:t>/docs</w:t>
      </w:r>
      <w:r>
        <w:t>.</w:t>
      </w:r>
    </w:p>
    <w:p w14:paraId="3C3CDCA9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Remove duplicate consecutive lines from </w:t>
      </w:r>
      <w:r>
        <w:rPr>
          <w:rStyle w:val="HTMLCode"/>
          <w:rFonts w:eastAsiaTheme="minorHAnsi"/>
        </w:rPr>
        <w:t>logs.txt</w:t>
      </w:r>
      <w:r>
        <w:t xml:space="preserve"> using </w:t>
      </w:r>
      <w:r>
        <w:rPr>
          <w:rStyle w:val="HTMLCode"/>
          <w:rFonts w:eastAsiaTheme="minorHAnsi"/>
        </w:rPr>
        <w:t>uniq</w:t>
      </w:r>
      <w:r>
        <w:t>.</w:t>
      </w:r>
    </w:p>
    <w:p w14:paraId="05EA1A23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Use </w:t>
      </w:r>
      <w:r>
        <w:rPr>
          <w:rStyle w:val="HTMLCode"/>
          <w:rFonts w:eastAsiaTheme="minorHAnsi"/>
        </w:rPr>
        <w:t>awk</w:t>
      </w:r>
      <w:r>
        <w:t xml:space="preserve"> to filter rows where the second column contains a date within the last 30 days in </w:t>
      </w:r>
      <w:r>
        <w:rPr>
          <w:rStyle w:val="HTMLCode"/>
          <w:rFonts w:eastAsiaTheme="minorHAnsi"/>
        </w:rPr>
        <w:t>records.csv</w:t>
      </w:r>
      <w:r>
        <w:t>.</w:t>
      </w:r>
    </w:p>
    <w:p w14:paraId="00F962EC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Write a </w:t>
      </w:r>
      <w:r>
        <w:rPr>
          <w:rStyle w:val="HTMLCode"/>
          <w:rFonts w:eastAsiaTheme="minorHAnsi"/>
        </w:rPr>
        <w:t>sed</w:t>
      </w:r>
      <w:r>
        <w:t xml:space="preserve"> command to delete everything after the first space on each line in </w:t>
      </w:r>
      <w:r>
        <w:rPr>
          <w:rStyle w:val="HTMLCode"/>
          <w:rFonts w:eastAsiaTheme="minorHAnsi"/>
        </w:rPr>
        <w:t>names.txt</w:t>
      </w:r>
      <w:r>
        <w:t>.</w:t>
      </w:r>
    </w:p>
    <w:p w14:paraId="7A549FAB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Write a script using </w:t>
      </w:r>
      <w:r>
        <w:rPr>
          <w:rStyle w:val="HTMLCode"/>
          <w:rFonts w:eastAsiaTheme="minorHAnsi"/>
        </w:rPr>
        <w:t>awk</w:t>
      </w:r>
      <w:r>
        <w:t xml:space="preserve"> to categorize values in </w:t>
      </w:r>
      <w:r>
        <w:rPr>
          <w:rStyle w:val="HTMLCode"/>
          <w:rFonts w:eastAsiaTheme="minorHAnsi"/>
        </w:rPr>
        <w:t>sales.csv</w:t>
      </w:r>
      <w:r>
        <w:t xml:space="preserve"> as </w:t>
      </w:r>
      <w:r>
        <w:rPr>
          <w:rStyle w:val="Strong"/>
        </w:rPr>
        <w:t>low, medium, or high</w:t>
      </w:r>
      <w:r>
        <w:t xml:space="preserve"> based on thresholds.</w:t>
      </w:r>
    </w:p>
    <w:p w14:paraId="1B7E5C35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Create a </w:t>
      </w:r>
      <w:r>
        <w:rPr>
          <w:rStyle w:val="HTMLCode"/>
          <w:rFonts w:eastAsiaTheme="minorHAnsi"/>
        </w:rPr>
        <w:t>find</w:t>
      </w:r>
      <w:r>
        <w:t xml:space="preserve"> command to locate all symbolic links in </w:t>
      </w:r>
      <w:r>
        <w:rPr>
          <w:rStyle w:val="HTMLCode"/>
          <w:rFonts w:eastAsiaTheme="minorHAnsi"/>
        </w:rPr>
        <w:t>/home/user/</w:t>
      </w:r>
      <w:r>
        <w:t>.</w:t>
      </w:r>
    </w:p>
    <w:p w14:paraId="59A430A6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>Extract all hashtags (</w:t>
      </w:r>
      <w:r>
        <w:rPr>
          <w:rStyle w:val="HTMLCode"/>
          <w:rFonts w:eastAsiaTheme="minorHAnsi"/>
        </w:rPr>
        <w:t>#example</w:t>
      </w:r>
      <w:r>
        <w:t xml:space="preserve">) from </w:t>
      </w:r>
      <w:r>
        <w:rPr>
          <w:rStyle w:val="HTMLCode"/>
          <w:rFonts w:eastAsiaTheme="minorHAnsi"/>
        </w:rPr>
        <w:t>tweets.txt</w:t>
      </w:r>
      <w:r>
        <w:t xml:space="preserve"> using </w:t>
      </w:r>
      <w:r>
        <w:rPr>
          <w:rStyle w:val="HTMLCode"/>
          <w:rFonts w:eastAsiaTheme="minorHAnsi"/>
        </w:rPr>
        <w:t>grep</w:t>
      </w:r>
      <w:r>
        <w:t xml:space="preserve"> with a regex pattern.</w:t>
      </w:r>
    </w:p>
    <w:p w14:paraId="0AEB3084" w14:textId="77777777" w:rsidR="002B308D" w:rsidRDefault="002B308D" w:rsidP="002B308D">
      <w:pPr>
        <w:numPr>
          <w:ilvl w:val="0"/>
          <w:numId w:val="35"/>
        </w:numPr>
        <w:spacing w:before="100" w:beforeAutospacing="1" w:after="100" w:afterAutospacing="1" w:line="240" w:lineRule="auto"/>
      </w:pPr>
      <w:r>
        <w:t xml:space="preserve">Use </w:t>
      </w:r>
      <w:r>
        <w:rPr>
          <w:rStyle w:val="HTMLCode"/>
          <w:rFonts w:eastAsiaTheme="minorHAnsi"/>
        </w:rPr>
        <w:t>awk</w:t>
      </w:r>
      <w:r>
        <w:t xml:space="preserve"> to print the second and third fields </w:t>
      </w:r>
      <w:r>
        <w:rPr>
          <w:rStyle w:val="Strong"/>
        </w:rPr>
        <w:t>if the first field matches a user-provided value</w:t>
      </w:r>
      <w:r>
        <w:t xml:space="preserve"> in </w:t>
      </w:r>
      <w:r>
        <w:rPr>
          <w:rStyle w:val="HTMLCode"/>
          <w:rFonts w:eastAsiaTheme="minorHAnsi"/>
        </w:rPr>
        <w:t>records.csv</w:t>
      </w:r>
      <w:r>
        <w:t>.</w:t>
      </w:r>
    </w:p>
    <w:p w14:paraId="7BB0F41E" w14:textId="77777777" w:rsidR="00687BB7" w:rsidRPr="00B36C6E" w:rsidRDefault="00687BB7" w:rsidP="00687BB7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E2F30"/>
          <w:sz w:val="24"/>
          <w:szCs w:val="24"/>
          <w:lang w:eastAsia="en-IN"/>
        </w:rPr>
      </w:pPr>
    </w:p>
    <w:p w14:paraId="4E921DA1" w14:textId="77777777" w:rsidR="00143F96" w:rsidRDefault="00143F96"/>
    <w:sectPr w:rsidR="00143F96" w:rsidSect="000407B1">
      <w:pgSz w:w="11906" w:h="16838"/>
      <w:pgMar w:top="284" w:right="284" w:bottom="284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ar(--sds-font-family-01)">
    <w:altName w:val="Cambria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6E0C"/>
    <w:multiLevelType w:val="multilevel"/>
    <w:tmpl w:val="3782B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5702C3"/>
    <w:multiLevelType w:val="multilevel"/>
    <w:tmpl w:val="675CA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244ED0"/>
    <w:multiLevelType w:val="multilevel"/>
    <w:tmpl w:val="99D89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AD2E33"/>
    <w:multiLevelType w:val="multilevel"/>
    <w:tmpl w:val="45B82E7A"/>
    <w:lvl w:ilvl="0">
      <w:start w:val="4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7B02752"/>
    <w:multiLevelType w:val="multilevel"/>
    <w:tmpl w:val="416C53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8085604"/>
    <w:multiLevelType w:val="multilevel"/>
    <w:tmpl w:val="643008E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A83524"/>
    <w:multiLevelType w:val="multilevel"/>
    <w:tmpl w:val="E67A6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9AD6165"/>
    <w:multiLevelType w:val="multilevel"/>
    <w:tmpl w:val="41386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7B4A59"/>
    <w:multiLevelType w:val="multilevel"/>
    <w:tmpl w:val="73923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2435849"/>
    <w:multiLevelType w:val="multilevel"/>
    <w:tmpl w:val="70A6201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29B6AC2"/>
    <w:multiLevelType w:val="multilevel"/>
    <w:tmpl w:val="C7941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3817311"/>
    <w:multiLevelType w:val="multilevel"/>
    <w:tmpl w:val="2940E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9656EB6"/>
    <w:multiLevelType w:val="multilevel"/>
    <w:tmpl w:val="34727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BE71A0E"/>
    <w:multiLevelType w:val="multilevel"/>
    <w:tmpl w:val="860C0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F11131"/>
    <w:multiLevelType w:val="multilevel"/>
    <w:tmpl w:val="5162B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1EE6904"/>
    <w:multiLevelType w:val="multilevel"/>
    <w:tmpl w:val="2FC05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2B81ED4"/>
    <w:multiLevelType w:val="multilevel"/>
    <w:tmpl w:val="A4F60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5AE3782"/>
    <w:multiLevelType w:val="multilevel"/>
    <w:tmpl w:val="5F2A5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8C078C0"/>
    <w:multiLevelType w:val="multilevel"/>
    <w:tmpl w:val="3F109C2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33D57A7"/>
    <w:multiLevelType w:val="multilevel"/>
    <w:tmpl w:val="E31C5F20"/>
    <w:lvl w:ilvl="0">
      <w:start w:val="4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9EF4674"/>
    <w:multiLevelType w:val="multilevel"/>
    <w:tmpl w:val="1DAA6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BA43C9C"/>
    <w:multiLevelType w:val="multilevel"/>
    <w:tmpl w:val="B4D01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DB50C2F"/>
    <w:multiLevelType w:val="multilevel"/>
    <w:tmpl w:val="34F4C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4896EF5"/>
    <w:multiLevelType w:val="multilevel"/>
    <w:tmpl w:val="000E8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76E0D7A"/>
    <w:multiLevelType w:val="multilevel"/>
    <w:tmpl w:val="6844868E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80C1000"/>
    <w:multiLevelType w:val="multilevel"/>
    <w:tmpl w:val="02CE1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B7B4D95"/>
    <w:multiLevelType w:val="multilevel"/>
    <w:tmpl w:val="33665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D375200"/>
    <w:multiLevelType w:val="multilevel"/>
    <w:tmpl w:val="1D440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03E7B90"/>
    <w:multiLevelType w:val="multilevel"/>
    <w:tmpl w:val="25161C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1913CBF"/>
    <w:multiLevelType w:val="multilevel"/>
    <w:tmpl w:val="6DE68B98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55C4375"/>
    <w:multiLevelType w:val="multilevel"/>
    <w:tmpl w:val="1DB28178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7DB09A1"/>
    <w:multiLevelType w:val="multilevel"/>
    <w:tmpl w:val="0C44CB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DE253F0"/>
    <w:multiLevelType w:val="multilevel"/>
    <w:tmpl w:val="E066413C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020534E"/>
    <w:multiLevelType w:val="multilevel"/>
    <w:tmpl w:val="18527D5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0AB1D99"/>
    <w:multiLevelType w:val="multilevel"/>
    <w:tmpl w:val="4F189E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3415456"/>
    <w:multiLevelType w:val="multilevel"/>
    <w:tmpl w:val="385C7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4D556B3"/>
    <w:multiLevelType w:val="multilevel"/>
    <w:tmpl w:val="BEAAF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A1D0D78"/>
    <w:multiLevelType w:val="multilevel"/>
    <w:tmpl w:val="A872A1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B9972AC"/>
    <w:multiLevelType w:val="multilevel"/>
    <w:tmpl w:val="DE063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C1B7BAF"/>
    <w:multiLevelType w:val="multilevel"/>
    <w:tmpl w:val="63DE9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C2A39CE"/>
    <w:multiLevelType w:val="multilevel"/>
    <w:tmpl w:val="8BCA5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09577931">
    <w:abstractNumId w:val="23"/>
  </w:num>
  <w:num w:numId="2" w16cid:durableId="946426156">
    <w:abstractNumId w:val="5"/>
  </w:num>
  <w:num w:numId="3" w16cid:durableId="871193364">
    <w:abstractNumId w:val="24"/>
  </w:num>
  <w:num w:numId="4" w16cid:durableId="1397586729">
    <w:abstractNumId w:val="29"/>
  </w:num>
  <w:num w:numId="5" w16cid:durableId="1466703593">
    <w:abstractNumId w:val="19"/>
  </w:num>
  <w:num w:numId="6" w16cid:durableId="90666837">
    <w:abstractNumId w:val="40"/>
  </w:num>
  <w:num w:numId="7" w16cid:durableId="1664166961">
    <w:abstractNumId w:val="4"/>
  </w:num>
  <w:num w:numId="8" w16cid:durableId="1052775858">
    <w:abstractNumId w:val="9"/>
  </w:num>
  <w:num w:numId="9" w16cid:durableId="1155418866">
    <w:abstractNumId w:val="33"/>
  </w:num>
  <w:num w:numId="10" w16cid:durableId="346520807">
    <w:abstractNumId w:val="32"/>
  </w:num>
  <w:num w:numId="11" w16cid:durableId="849877743">
    <w:abstractNumId w:val="35"/>
  </w:num>
  <w:num w:numId="12" w16cid:durableId="1203901239">
    <w:abstractNumId w:val="22"/>
  </w:num>
  <w:num w:numId="13" w16cid:durableId="285701376">
    <w:abstractNumId w:val="26"/>
  </w:num>
  <w:num w:numId="14" w16cid:durableId="1647473253">
    <w:abstractNumId w:val="7"/>
  </w:num>
  <w:num w:numId="15" w16cid:durableId="2108228208">
    <w:abstractNumId w:val="8"/>
  </w:num>
  <w:num w:numId="16" w16cid:durableId="1816218654">
    <w:abstractNumId w:val="14"/>
  </w:num>
  <w:num w:numId="17" w16cid:durableId="1272278656">
    <w:abstractNumId w:val="1"/>
  </w:num>
  <w:num w:numId="18" w16cid:durableId="1847592728">
    <w:abstractNumId w:val="39"/>
  </w:num>
  <w:num w:numId="19" w16cid:durableId="2018070942">
    <w:abstractNumId w:val="13"/>
  </w:num>
  <w:num w:numId="20" w16cid:durableId="1408727300">
    <w:abstractNumId w:val="0"/>
  </w:num>
  <w:num w:numId="21" w16cid:durableId="1028874542">
    <w:abstractNumId w:val="6"/>
  </w:num>
  <w:num w:numId="22" w16cid:durableId="535778303">
    <w:abstractNumId w:val="11"/>
  </w:num>
  <w:num w:numId="23" w16cid:durableId="789664168">
    <w:abstractNumId w:val="25"/>
  </w:num>
  <w:num w:numId="24" w16cid:durableId="569314617">
    <w:abstractNumId w:val="36"/>
  </w:num>
  <w:num w:numId="25" w16cid:durableId="2071029836">
    <w:abstractNumId w:val="34"/>
  </w:num>
  <w:num w:numId="26" w16cid:durableId="2088379445">
    <w:abstractNumId w:val="20"/>
  </w:num>
  <w:num w:numId="27" w16cid:durableId="190804286">
    <w:abstractNumId w:val="17"/>
  </w:num>
  <w:num w:numId="28" w16cid:durableId="1723019583">
    <w:abstractNumId w:val="18"/>
  </w:num>
  <w:num w:numId="29" w16cid:durableId="539705852">
    <w:abstractNumId w:val="15"/>
  </w:num>
  <w:num w:numId="30" w16cid:durableId="1987005884">
    <w:abstractNumId w:val="10"/>
  </w:num>
  <w:num w:numId="31" w16cid:durableId="1164202282">
    <w:abstractNumId w:val="31"/>
  </w:num>
  <w:num w:numId="32" w16cid:durableId="2044668783">
    <w:abstractNumId w:val="21"/>
  </w:num>
  <w:num w:numId="33" w16cid:durableId="1767266912">
    <w:abstractNumId w:val="2"/>
  </w:num>
  <w:num w:numId="34" w16cid:durableId="898050337">
    <w:abstractNumId w:val="30"/>
  </w:num>
  <w:num w:numId="35" w16cid:durableId="985817407">
    <w:abstractNumId w:val="3"/>
  </w:num>
  <w:num w:numId="36" w16cid:durableId="1497302617">
    <w:abstractNumId w:val="28"/>
  </w:num>
  <w:num w:numId="37" w16cid:durableId="1126046017">
    <w:abstractNumId w:val="12"/>
  </w:num>
  <w:num w:numId="38" w16cid:durableId="2144150995">
    <w:abstractNumId w:val="16"/>
  </w:num>
  <w:num w:numId="39" w16cid:durableId="606545881">
    <w:abstractNumId w:val="38"/>
  </w:num>
  <w:num w:numId="40" w16cid:durableId="1139029278">
    <w:abstractNumId w:val="37"/>
  </w:num>
  <w:num w:numId="41" w16cid:durableId="44670015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1MDY3tjAwNzAxMzRS0lEKTi0uzszPAykwrAUAva+88SwAAAA="/>
  </w:docVars>
  <w:rsids>
    <w:rsidRoot w:val="00B36C6E"/>
    <w:rsid w:val="00004219"/>
    <w:rsid w:val="000407B1"/>
    <w:rsid w:val="00097610"/>
    <w:rsid w:val="000D561F"/>
    <w:rsid w:val="000E391F"/>
    <w:rsid w:val="00143F96"/>
    <w:rsid w:val="00180D39"/>
    <w:rsid w:val="00186FA1"/>
    <w:rsid w:val="001F747E"/>
    <w:rsid w:val="00200231"/>
    <w:rsid w:val="002429DA"/>
    <w:rsid w:val="002B308D"/>
    <w:rsid w:val="00302A18"/>
    <w:rsid w:val="003D115A"/>
    <w:rsid w:val="004959ED"/>
    <w:rsid w:val="00603B2E"/>
    <w:rsid w:val="00656848"/>
    <w:rsid w:val="00684273"/>
    <w:rsid w:val="00687BB7"/>
    <w:rsid w:val="00754779"/>
    <w:rsid w:val="007E1F19"/>
    <w:rsid w:val="00825F40"/>
    <w:rsid w:val="008E7068"/>
    <w:rsid w:val="00A34C8F"/>
    <w:rsid w:val="00A36516"/>
    <w:rsid w:val="00A36F66"/>
    <w:rsid w:val="00A955B5"/>
    <w:rsid w:val="00AF7271"/>
    <w:rsid w:val="00B308B9"/>
    <w:rsid w:val="00B36C6E"/>
    <w:rsid w:val="00B47A9E"/>
    <w:rsid w:val="00B964F7"/>
    <w:rsid w:val="00BC7881"/>
    <w:rsid w:val="00C7037E"/>
    <w:rsid w:val="00CA384C"/>
    <w:rsid w:val="00CF31C5"/>
    <w:rsid w:val="00D10D64"/>
    <w:rsid w:val="00DA7FCD"/>
    <w:rsid w:val="00E02340"/>
    <w:rsid w:val="00EB2DA0"/>
    <w:rsid w:val="00F545FA"/>
    <w:rsid w:val="00F80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16F32"/>
  <w15:chartTrackingRefBased/>
  <w15:docId w15:val="{07BE7956-AA1D-4BBC-830C-D42460033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45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31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B36C6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B36C6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684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684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36C6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B36C6E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B36C6E"/>
    <w:rPr>
      <w:b/>
      <w:bCs/>
    </w:rPr>
  </w:style>
  <w:style w:type="paragraph" w:customStyle="1" w:styleId="answerparserlistitemxqlov">
    <w:name w:val="answerparser_listitem__xqlov"/>
    <w:basedOn w:val="Normal"/>
    <w:rsid w:val="00B36C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B36C6E"/>
    <w:rPr>
      <w:rFonts w:ascii="Courier New" w:eastAsia="Times New Roman" w:hAnsi="Courier New" w:cs="Courier New"/>
      <w:sz w:val="20"/>
      <w:szCs w:val="20"/>
    </w:rPr>
  </w:style>
  <w:style w:type="character" w:customStyle="1" w:styleId="answerparsertextcontainerziiv">
    <w:name w:val="answerparser_textcontainer__z_iiv"/>
    <w:basedOn w:val="DefaultParagraphFont"/>
    <w:rsid w:val="00B36C6E"/>
  </w:style>
  <w:style w:type="character" w:customStyle="1" w:styleId="Heading2Char">
    <w:name w:val="Heading 2 Char"/>
    <w:basedOn w:val="DefaultParagraphFont"/>
    <w:link w:val="Heading2"/>
    <w:uiPriority w:val="9"/>
    <w:semiHidden/>
    <w:rsid w:val="00CF31C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CF31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31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31C5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ljs-meta">
    <w:name w:val="hljs-meta"/>
    <w:basedOn w:val="DefaultParagraphFont"/>
    <w:rsid w:val="00CF31C5"/>
  </w:style>
  <w:style w:type="character" w:customStyle="1" w:styleId="hljs-comment">
    <w:name w:val="hljs-comment"/>
    <w:basedOn w:val="DefaultParagraphFont"/>
    <w:rsid w:val="00CF31C5"/>
  </w:style>
  <w:style w:type="character" w:customStyle="1" w:styleId="hljs-string">
    <w:name w:val="hljs-string"/>
    <w:basedOn w:val="DefaultParagraphFont"/>
    <w:rsid w:val="00CF31C5"/>
  </w:style>
  <w:style w:type="character" w:customStyle="1" w:styleId="hljs-builtin">
    <w:name w:val="hljs-built_in"/>
    <w:basedOn w:val="DefaultParagraphFont"/>
    <w:rsid w:val="00CF31C5"/>
  </w:style>
  <w:style w:type="character" w:customStyle="1" w:styleId="hljs-variable">
    <w:name w:val="hljs-variable"/>
    <w:basedOn w:val="DefaultParagraphFont"/>
    <w:rsid w:val="00CF31C5"/>
  </w:style>
  <w:style w:type="paragraph" w:styleId="ListParagraph">
    <w:name w:val="List Paragraph"/>
    <w:basedOn w:val="Normal"/>
    <w:uiPriority w:val="34"/>
    <w:qFormat/>
    <w:rsid w:val="00CF31C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545F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ljs-keyword">
    <w:name w:val="hljs-keyword"/>
    <w:basedOn w:val="DefaultParagraphFont"/>
    <w:rsid w:val="00F545FA"/>
  </w:style>
  <w:style w:type="character" w:customStyle="1" w:styleId="hljs-selector-tag">
    <w:name w:val="hljs-selector-tag"/>
    <w:basedOn w:val="DefaultParagraphFont"/>
    <w:rsid w:val="00F545FA"/>
  </w:style>
  <w:style w:type="character" w:customStyle="1" w:styleId="hljs-title">
    <w:name w:val="hljs-title"/>
    <w:basedOn w:val="DefaultParagraphFont"/>
    <w:rsid w:val="00F545FA"/>
  </w:style>
  <w:style w:type="character" w:customStyle="1" w:styleId="hljs-number">
    <w:name w:val="hljs-number"/>
    <w:basedOn w:val="DefaultParagraphFont"/>
    <w:rsid w:val="00F545FA"/>
  </w:style>
  <w:style w:type="character" w:customStyle="1" w:styleId="hljs-attr">
    <w:name w:val="hljs-attr"/>
    <w:basedOn w:val="DefaultParagraphFont"/>
    <w:rsid w:val="00F545FA"/>
  </w:style>
  <w:style w:type="character" w:customStyle="1" w:styleId="hljs-type">
    <w:name w:val="hljs-type"/>
    <w:basedOn w:val="DefaultParagraphFont"/>
    <w:rsid w:val="00F545FA"/>
  </w:style>
  <w:style w:type="character" w:customStyle="1" w:styleId="hljs-regexp">
    <w:name w:val="hljs-regexp"/>
    <w:basedOn w:val="DefaultParagraphFont"/>
    <w:rsid w:val="00F545FA"/>
  </w:style>
  <w:style w:type="character" w:customStyle="1" w:styleId="hljs-attribute">
    <w:name w:val="hljs-attribute"/>
    <w:basedOn w:val="DefaultParagraphFont"/>
    <w:rsid w:val="00F545FA"/>
  </w:style>
  <w:style w:type="character" w:customStyle="1" w:styleId="Heading5Char">
    <w:name w:val="Heading 5 Char"/>
    <w:basedOn w:val="DefaultParagraphFont"/>
    <w:link w:val="Heading5"/>
    <w:uiPriority w:val="9"/>
    <w:semiHidden/>
    <w:rsid w:val="00656848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6848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li3ashime05jpmtjcytg">
    <w:name w:val="li3ashime05jpmtjcytg"/>
    <w:basedOn w:val="Normal"/>
    <w:rsid w:val="00C703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token">
    <w:name w:val="token"/>
    <w:basedOn w:val="DefaultParagraphFont"/>
    <w:rsid w:val="00C7037E"/>
  </w:style>
  <w:style w:type="paragraph" w:customStyle="1" w:styleId="wz4jdahxsahgy1honvja">
    <w:name w:val="wz4jdahxsahgy1honvja"/>
    <w:basedOn w:val="Normal"/>
    <w:rsid w:val="00687B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c2yw4cux1fcfgobgprc2">
    <w:name w:val="c2yw4cux1fcfgobgprc2"/>
    <w:basedOn w:val="Normal"/>
    <w:rsid w:val="00687B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ljs-literal">
    <w:name w:val="hljs-literal"/>
    <w:basedOn w:val="DefaultParagraphFont"/>
    <w:rsid w:val="00825F40"/>
  </w:style>
  <w:style w:type="character" w:customStyle="1" w:styleId="hljs-operator">
    <w:name w:val="hljs-operator"/>
    <w:basedOn w:val="DefaultParagraphFont"/>
    <w:rsid w:val="007547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22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3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5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0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8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9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5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6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7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9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07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283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40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947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72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4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65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00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79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002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8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5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851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41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63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22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52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6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71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2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1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6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33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3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0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7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85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8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5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2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7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45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2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5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5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6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5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2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6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8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4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9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3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1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20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7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79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07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104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52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3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29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209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742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70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98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37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438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607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108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8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936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20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78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2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44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01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938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8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11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60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236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307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9496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0622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728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4813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19563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40406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3131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99994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958946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10790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42967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681996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79155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0210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70297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83531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76276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643596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5791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09889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76540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808774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42920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63739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1302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7669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69863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804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3653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309656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2046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8753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88209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69089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28867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20285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84406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1463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68004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160956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4846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90365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6891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628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037350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68988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84065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95272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0993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81259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464594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0657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57426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941538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9450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9402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265268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615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18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24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253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1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9699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2112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282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134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13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90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246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166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2330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1626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2759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64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95273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675791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08273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24603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308402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60595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4568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736862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61509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8431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002643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26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4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8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85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4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31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47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8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337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065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82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71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8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84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07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5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20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41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86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95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427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43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98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644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59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504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2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955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25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782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76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35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67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80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37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3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78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73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25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23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7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7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710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27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4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783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8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04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8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16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707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74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43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99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75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61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047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245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1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9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25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611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668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96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46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390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719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4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9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880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491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87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93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87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519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59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91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56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4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46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81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8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17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970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3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91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14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70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8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92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8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72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377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46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2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56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82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927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84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8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3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60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55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960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10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66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6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7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0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4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4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7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7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1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5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06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25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9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026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86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199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18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3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56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671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5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07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77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127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70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27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98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2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8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015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280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04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60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74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1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45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93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52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7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6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6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3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2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5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5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83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32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29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982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036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091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91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2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12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13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85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41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2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785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47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8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608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60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603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94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4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4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46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98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05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75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8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816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45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60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47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991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72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03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57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766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2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420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136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702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345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4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15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021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421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0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43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0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62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646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202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21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23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770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90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89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04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76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0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27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9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7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88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721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49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89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8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5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5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7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9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0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5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6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25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32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110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235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946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55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4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5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428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266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249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9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8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20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446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768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330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86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74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63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8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52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888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79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20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8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9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646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73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73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88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08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581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940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995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07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475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157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91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9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382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1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406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02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4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8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4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2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5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14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363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782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0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46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762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353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55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1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28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90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04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2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91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18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07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588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69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08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6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474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0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53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61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2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7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346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448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34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3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0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65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225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47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60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0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11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5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790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95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6952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66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7913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5446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341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92126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88221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9457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91906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99283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17950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0205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7013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6703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37939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7828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187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41289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94762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5688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145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2568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09794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8637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4616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47766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27356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66717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9956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70431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48389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1760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3468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20649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80187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6521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681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329537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08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7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6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90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8659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490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152998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5179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87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168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61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9147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7613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603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924373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778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7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6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23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61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81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8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74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54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21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9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010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90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027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75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732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1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492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5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775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682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867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5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219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8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239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6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9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787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206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67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46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501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51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202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3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37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124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603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162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4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35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609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34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37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9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2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429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825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3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94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496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684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62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99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30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09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79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8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48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173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89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0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4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89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13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699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37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7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468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40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33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3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3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03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8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8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66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07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786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516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8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9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0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933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4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732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07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76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47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4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1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1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407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32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56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948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89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97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2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08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58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44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74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6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1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0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2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61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3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6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9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68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5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3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62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087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340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90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17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35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7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46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5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91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01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565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7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1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14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039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03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2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8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95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23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5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07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17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53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995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23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26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9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255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06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075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40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7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13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651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36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2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48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676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528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17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40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5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748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74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12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72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99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01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2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23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05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50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94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42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0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41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38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01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447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85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05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684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76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8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01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714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74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43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59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693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280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10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55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93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6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48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3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7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78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1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22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48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96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397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60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85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98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785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22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31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89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95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518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646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496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0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16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36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986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33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0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73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3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99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8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6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5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3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4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94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9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1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16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24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438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83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56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0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8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687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74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65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29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351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032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7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50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66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324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394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3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71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64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488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817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62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63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57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863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72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26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1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82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81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323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34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9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998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137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748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23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5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2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052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245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9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85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3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865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145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22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10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60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79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49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01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2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042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47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47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81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30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4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34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92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484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151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486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15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825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143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9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11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910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0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83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28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9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37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04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82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09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1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9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09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8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18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841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245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23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2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26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37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32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40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15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68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978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0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41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259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618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72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00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0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60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548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641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164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62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7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5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196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4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554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00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1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29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100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3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3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684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32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20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84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6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514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72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987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9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1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64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14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89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43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92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4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176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00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6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9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90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23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39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969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45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421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352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7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5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aeec8b56-cf92-4f4e-ae60-9935f5ad962f}" enabled="1" method="Standard" siteId="{d5d2540f-f60a-45ad-86a9-e2e792ee6669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2</TotalTime>
  <Pages>47</Pages>
  <Words>7848</Words>
  <Characters>44740</Characters>
  <Application>Microsoft Office Word</Application>
  <DocSecurity>0</DocSecurity>
  <Lines>372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Yadav</dc:creator>
  <cp:keywords/>
  <dc:description/>
  <cp:lastModifiedBy>Deepak Yadav.</cp:lastModifiedBy>
  <cp:revision>42</cp:revision>
  <dcterms:created xsi:type="dcterms:W3CDTF">2025-02-18T20:13:00Z</dcterms:created>
  <dcterms:modified xsi:type="dcterms:W3CDTF">2025-03-15T16:45:00Z</dcterms:modified>
</cp:coreProperties>
</file>